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D52471" w14:textId="614EC70F" w:rsidR="00350946" w:rsidRPr="00350946" w:rsidRDefault="00350946" w:rsidP="00350946">
      <w:pPr>
        <w:pStyle w:val="AuthorName"/>
        <w:spacing w:after="120" w:line="276" w:lineRule="auto"/>
        <w:jc w:val="both"/>
        <w:rPr>
          <w:sz w:val="28"/>
          <w:szCs w:val="28"/>
        </w:rPr>
      </w:pPr>
      <w:r w:rsidRPr="00CD1033">
        <w:rPr>
          <w:color w:val="000000" w:themeColor="text1"/>
          <w:sz w:val="28"/>
          <w:szCs w:val="28"/>
        </w:rPr>
        <w:t>Perancangan Sistem Kendali Otomatis Pemberian Pakan Pada Ayam Broiler Dengan Pengaturan Waktu Terjadwal</w:t>
      </w:r>
    </w:p>
    <w:p w14:paraId="7DE3C356" w14:textId="77777777" w:rsidR="00350946" w:rsidRPr="00363A4A" w:rsidRDefault="00350946" w:rsidP="00695C06">
      <w:pPr>
        <w:pStyle w:val="AuthorName"/>
        <w:spacing w:line="276" w:lineRule="auto"/>
        <w:rPr>
          <w:vertAlign w:val="superscript"/>
        </w:rPr>
      </w:pPr>
      <w:r>
        <w:t>Muhammad Alif Ambas</w:t>
      </w:r>
      <w:r w:rsidRPr="00363A4A">
        <w:rPr>
          <w:vertAlign w:val="superscript"/>
        </w:rPr>
        <w:t>a</w:t>
      </w:r>
      <w:r w:rsidRPr="00363A4A">
        <w:t>, D</w:t>
      </w:r>
      <w:r>
        <w:t>edy Atmajaya</w:t>
      </w:r>
      <w:r w:rsidRPr="00363A4A">
        <w:rPr>
          <w:vertAlign w:val="superscript"/>
        </w:rPr>
        <w:t>b</w:t>
      </w:r>
      <w:r w:rsidRPr="00363A4A">
        <w:t xml:space="preserve">, </w:t>
      </w:r>
      <w:r>
        <w:t>Abdul Rachman Manga’</w:t>
      </w:r>
      <w:r w:rsidRPr="00363A4A">
        <w:rPr>
          <w:vertAlign w:val="superscript"/>
        </w:rPr>
        <w:t>c</w:t>
      </w:r>
    </w:p>
    <w:p w14:paraId="25C9B49A" w14:textId="77777777" w:rsidR="00350946" w:rsidRPr="00363A4A" w:rsidRDefault="00350946" w:rsidP="00695C06">
      <w:pPr>
        <w:pStyle w:val="AuthorAffiliation"/>
        <w:spacing w:line="276" w:lineRule="auto"/>
      </w:pPr>
      <w:r w:rsidRPr="00363A4A">
        <w:t>Universitas Muslim Indonesia, Makassar, Indonesia</w:t>
      </w:r>
    </w:p>
    <w:p w14:paraId="46224340" w14:textId="71B29080" w:rsidR="00350946" w:rsidRDefault="00350946" w:rsidP="00695C06">
      <w:pPr>
        <w:pStyle w:val="AuthorAffiliation"/>
        <w:spacing w:line="276" w:lineRule="auto"/>
        <w:rPr>
          <w:rStyle w:val="AuthorEmailChar"/>
          <w:sz w:val="20"/>
        </w:rPr>
      </w:pPr>
      <w:r w:rsidRPr="00363A4A">
        <w:rPr>
          <w:vertAlign w:val="superscript"/>
        </w:rPr>
        <w:t>a</w:t>
      </w:r>
      <w:r w:rsidRPr="00363A4A">
        <w:t>130202000</w:t>
      </w:r>
      <w:r>
        <w:t>19</w:t>
      </w:r>
      <w:r w:rsidRPr="00363A4A">
        <w:t>@umi.ac.id</w:t>
      </w:r>
      <w:r w:rsidRPr="00363A4A">
        <w:rPr>
          <w:rStyle w:val="AuthorEmailChar"/>
          <w:sz w:val="20"/>
        </w:rPr>
        <w:t xml:space="preserve">; </w:t>
      </w:r>
      <w:r w:rsidRPr="00363A4A">
        <w:rPr>
          <w:vertAlign w:val="superscript"/>
        </w:rPr>
        <w:t>b</w:t>
      </w:r>
      <w:r w:rsidRPr="00363A4A">
        <w:rPr>
          <w:rStyle w:val="AuthorEmailChar"/>
          <w:sz w:val="20"/>
        </w:rPr>
        <w:t>d</w:t>
      </w:r>
      <w:r>
        <w:rPr>
          <w:rStyle w:val="AuthorEmailChar"/>
          <w:sz w:val="20"/>
        </w:rPr>
        <w:t>edy.atmajaya</w:t>
      </w:r>
      <w:r w:rsidRPr="00363A4A">
        <w:rPr>
          <w:rStyle w:val="AuthorEmailChar"/>
          <w:sz w:val="20"/>
        </w:rPr>
        <w:t>@umi.ac.id</w:t>
      </w:r>
      <w:r w:rsidRPr="00363A4A">
        <w:t xml:space="preserve">; </w:t>
      </w:r>
      <w:r w:rsidRPr="00350946">
        <w:rPr>
          <w:vertAlign w:val="superscript"/>
        </w:rPr>
        <w:t>c</w:t>
      </w:r>
      <w:r w:rsidRPr="00350946">
        <w:t>abdulrachman.manga@umi.ac.id</w:t>
      </w:r>
    </w:p>
    <w:p w14:paraId="011E565B" w14:textId="77777777" w:rsidR="00350946" w:rsidRPr="0055507C" w:rsidRDefault="00350946" w:rsidP="00350946">
      <w:pPr>
        <w:spacing w:before="120" w:line="240" w:lineRule="auto"/>
        <w:rPr>
          <w:rFonts w:asciiTheme="minorHAnsi" w:eastAsia="MS Mincho" w:hAnsiTheme="minorHAnsi"/>
          <w:iCs/>
          <w:color w:val="7F7F7F"/>
          <w:sz w:val="16"/>
          <w:szCs w:val="16"/>
          <w:lang w:val="en-GB" w:eastAsia="de-DE"/>
        </w:rPr>
      </w:pPr>
      <w:bookmarkStart w:id="0" w:name="_Hlk183620281"/>
      <w:r w:rsidRPr="0033421B">
        <w:rPr>
          <w:rFonts w:asciiTheme="minorHAnsi" w:eastAsia="MS Mincho" w:hAnsiTheme="minorHAnsi"/>
          <w:iCs/>
          <w:color w:val="7F7F7F"/>
          <w:sz w:val="16"/>
          <w:szCs w:val="16"/>
          <w:lang w:val="en-GB" w:eastAsia="de-DE"/>
        </w:rPr>
        <w:t>Received: xx xx xxxx | Revised: xx xx xxxx | Accepted: xx xx xxxx | Published: xx xx xxxx</w:t>
      </w:r>
    </w:p>
    <w:bookmarkEnd w:id="0"/>
    <w:p w14:paraId="2B7AB6C8" w14:textId="77777777" w:rsidR="00350946" w:rsidRDefault="00350946" w:rsidP="00350946">
      <w:pPr>
        <w:pStyle w:val="NormalWeb"/>
        <w:shd w:val="clear" w:color="auto" w:fill="FFFFFF"/>
        <w:spacing w:after="0" w:afterAutospacing="0" w:line="360" w:lineRule="auto"/>
        <w:rPr>
          <w:rStyle w:val="Strong"/>
          <w:sz w:val="20"/>
          <w:szCs w:val="20"/>
        </w:rPr>
      </w:pPr>
      <w:r w:rsidRPr="00363A4A">
        <w:rPr>
          <w:rStyle w:val="Strong"/>
          <w:sz w:val="20"/>
          <w:szCs w:val="20"/>
        </w:rPr>
        <w:t>Abstrak</w:t>
      </w:r>
    </w:p>
    <w:p w14:paraId="1DC2E9E7" w14:textId="77777777" w:rsidR="00350946" w:rsidRDefault="00350946" w:rsidP="00350946">
      <w:pPr>
        <w:spacing w:after="0" w:line="276" w:lineRule="auto"/>
        <w:rPr>
          <w:sz w:val="18"/>
          <w:szCs w:val="18"/>
        </w:rPr>
      </w:pPr>
      <w:r w:rsidRPr="00D6345C">
        <w:rPr>
          <w:sz w:val="18"/>
          <w:szCs w:val="18"/>
        </w:rPr>
        <w:t>Pemberian pakan ayam broiler secara manual kerap dianggap tidak efisien karena memerlukan waktu, tenaga, dan berpotensi mengganggu konsistensi jadwal pemberian pakan. Penelitian ini bertujuan merancang sistem otomatisasi pemberian pakan berbasis mikrokontroler Arduino ATmega328 SMD yang bekerja secara terjadwal untuk meningkatkan efisiensi operasional peternakan. Sistem ini dilengkapi dengan sensor ultrasonic untuk memantau ketinggian pakan, load cell untuk menimbang berat pakan, modul</w:t>
      </w:r>
      <w:r>
        <w:rPr>
          <w:sz w:val="18"/>
          <w:szCs w:val="18"/>
        </w:rPr>
        <w:t xml:space="preserve"> </w:t>
      </w:r>
      <w:r w:rsidRPr="00486A11">
        <w:rPr>
          <w:i/>
          <w:iCs/>
          <w:sz w:val="18"/>
          <w:szCs w:val="18"/>
        </w:rPr>
        <w:t>Real Time Clock</w:t>
      </w:r>
      <w:r w:rsidRPr="00D6345C">
        <w:rPr>
          <w:sz w:val="18"/>
          <w:szCs w:val="18"/>
        </w:rPr>
        <w:t xml:space="preserve"> </w:t>
      </w:r>
      <w:r>
        <w:rPr>
          <w:sz w:val="18"/>
          <w:szCs w:val="18"/>
        </w:rPr>
        <w:t>(</w:t>
      </w:r>
      <w:r w:rsidRPr="00D6345C">
        <w:rPr>
          <w:sz w:val="18"/>
          <w:szCs w:val="18"/>
        </w:rPr>
        <w:t>RTC</w:t>
      </w:r>
      <w:r>
        <w:rPr>
          <w:sz w:val="18"/>
          <w:szCs w:val="18"/>
        </w:rPr>
        <w:t>)</w:t>
      </w:r>
      <w:r w:rsidRPr="00D6345C">
        <w:rPr>
          <w:sz w:val="18"/>
          <w:szCs w:val="18"/>
        </w:rPr>
        <w:t xml:space="preserve"> untuk mengatur waktu, LCD sebagai penampil informasi, serta motor servo untuk mengatur buka-tutup katup pakan. Pemberian pakan dilakukan dua kali sehari, yakni pukul 08.00 dan 17.00, dengan takaran antara 315 hingga 393 gram per sesi. </w:t>
      </w:r>
      <w:r>
        <w:rPr>
          <w:sz w:val="18"/>
          <w:szCs w:val="18"/>
        </w:rPr>
        <w:t xml:space="preserve">Simulasi </w:t>
      </w:r>
      <w:r w:rsidRPr="004B5437">
        <w:rPr>
          <w:sz w:val="18"/>
          <w:szCs w:val="18"/>
        </w:rPr>
        <w:t>pengujian menunjukkan bahwa semua komponen berfungsi optimal dalam skenario otomatis</w:t>
      </w:r>
      <w:r w:rsidRPr="00D6345C">
        <w:rPr>
          <w:sz w:val="18"/>
          <w:szCs w:val="18"/>
        </w:rPr>
        <w:t>. Hasil pe</w:t>
      </w:r>
      <w:r>
        <w:rPr>
          <w:sz w:val="18"/>
          <w:szCs w:val="18"/>
        </w:rPr>
        <w:t>rancangan sistem</w:t>
      </w:r>
      <w:r w:rsidRPr="00D6345C">
        <w:rPr>
          <w:sz w:val="18"/>
          <w:szCs w:val="18"/>
        </w:rPr>
        <w:t xml:space="preserve"> membuktikan bahwa sistem </w:t>
      </w:r>
      <w:r>
        <w:rPr>
          <w:sz w:val="18"/>
          <w:szCs w:val="18"/>
        </w:rPr>
        <w:t xml:space="preserve">bisa digunakan dan diimplementasikan bagi peternak ayam untuk </w:t>
      </w:r>
      <w:r w:rsidRPr="00D6345C">
        <w:rPr>
          <w:sz w:val="18"/>
          <w:szCs w:val="18"/>
        </w:rPr>
        <w:t>mengurangi beban kerja peternak, menjaga konsistensi</w:t>
      </w:r>
      <w:r>
        <w:rPr>
          <w:sz w:val="18"/>
          <w:szCs w:val="18"/>
        </w:rPr>
        <w:t xml:space="preserve"> waktu</w:t>
      </w:r>
      <w:r w:rsidRPr="00D6345C">
        <w:rPr>
          <w:sz w:val="18"/>
          <w:szCs w:val="18"/>
        </w:rPr>
        <w:t xml:space="preserve"> pemberian pakan.</w:t>
      </w:r>
      <w:r>
        <w:rPr>
          <w:sz w:val="18"/>
          <w:szCs w:val="18"/>
        </w:rPr>
        <w:t xml:space="preserve"> </w:t>
      </w:r>
      <w:r w:rsidRPr="00D6345C">
        <w:rPr>
          <w:sz w:val="18"/>
          <w:szCs w:val="18"/>
        </w:rPr>
        <w:t>Dengan demikian, rancangan ini menawarkan solusi efektif dan praktis dalam manajemen</w:t>
      </w:r>
      <w:r>
        <w:rPr>
          <w:sz w:val="18"/>
          <w:szCs w:val="18"/>
        </w:rPr>
        <w:t xml:space="preserve"> pemberian</w:t>
      </w:r>
      <w:r w:rsidRPr="00D6345C">
        <w:rPr>
          <w:sz w:val="18"/>
          <w:szCs w:val="18"/>
        </w:rPr>
        <w:t xml:space="preserve"> pakan</w:t>
      </w:r>
      <w:r>
        <w:rPr>
          <w:sz w:val="18"/>
          <w:szCs w:val="18"/>
        </w:rPr>
        <w:t xml:space="preserve"> pada</w:t>
      </w:r>
      <w:r w:rsidRPr="00D6345C">
        <w:rPr>
          <w:sz w:val="18"/>
          <w:szCs w:val="18"/>
        </w:rPr>
        <w:t xml:space="preserve"> ayam broiler secara </w:t>
      </w:r>
      <w:r>
        <w:rPr>
          <w:sz w:val="18"/>
          <w:szCs w:val="18"/>
        </w:rPr>
        <w:t>otomatis dengan pengaturan waktu terjadwal</w:t>
      </w:r>
      <w:r w:rsidRPr="00D6345C">
        <w:rPr>
          <w:sz w:val="18"/>
          <w:szCs w:val="18"/>
        </w:rPr>
        <w:t>.</w:t>
      </w:r>
    </w:p>
    <w:p w14:paraId="1E62704D" w14:textId="77777777" w:rsidR="00350946" w:rsidRPr="00D6345C" w:rsidRDefault="00350946" w:rsidP="00350946">
      <w:pPr>
        <w:spacing w:after="0" w:line="276" w:lineRule="auto"/>
        <w:rPr>
          <w:sz w:val="18"/>
          <w:szCs w:val="18"/>
        </w:rPr>
      </w:pPr>
    </w:p>
    <w:p w14:paraId="59941530" w14:textId="77777777" w:rsidR="00350946" w:rsidRPr="00643A80" w:rsidRDefault="00350946" w:rsidP="00350946">
      <w:pPr>
        <w:pStyle w:val="NormalWeb"/>
        <w:spacing w:before="0" w:beforeAutospacing="0" w:after="0" w:afterAutospacing="0" w:line="276" w:lineRule="auto"/>
        <w:jc w:val="both"/>
        <w:rPr>
          <w:sz w:val="18"/>
          <w:szCs w:val="18"/>
        </w:rPr>
      </w:pPr>
      <w:r w:rsidRPr="00643A80">
        <w:rPr>
          <w:b/>
          <w:bCs/>
          <w:sz w:val="18"/>
          <w:szCs w:val="18"/>
          <w:lang w:eastAsia="en-ID"/>
        </w:rPr>
        <w:t>Kata kunci</w:t>
      </w:r>
      <w:r w:rsidRPr="00643A80">
        <w:rPr>
          <w:sz w:val="18"/>
          <w:szCs w:val="18"/>
          <w:lang w:eastAsia="en-ID"/>
        </w:rPr>
        <w:t xml:space="preserve">: </w:t>
      </w:r>
      <w:r>
        <w:rPr>
          <w:sz w:val="18"/>
          <w:szCs w:val="18"/>
          <w:lang w:eastAsia="en-ID"/>
        </w:rPr>
        <w:t>O</w:t>
      </w:r>
      <w:r w:rsidRPr="00643A80">
        <w:rPr>
          <w:sz w:val="18"/>
          <w:szCs w:val="18"/>
          <w:lang w:eastAsia="en-ID"/>
        </w:rPr>
        <w:t xml:space="preserve">tomatisasi, </w:t>
      </w:r>
      <w:r>
        <w:rPr>
          <w:sz w:val="18"/>
          <w:szCs w:val="18"/>
          <w:lang w:eastAsia="en-ID"/>
        </w:rPr>
        <w:t>A</w:t>
      </w:r>
      <w:r w:rsidRPr="00643A80">
        <w:rPr>
          <w:sz w:val="18"/>
          <w:szCs w:val="18"/>
          <w:lang w:eastAsia="en-ID"/>
        </w:rPr>
        <w:t xml:space="preserve">yam </w:t>
      </w:r>
      <w:r>
        <w:rPr>
          <w:sz w:val="18"/>
          <w:szCs w:val="18"/>
          <w:lang w:eastAsia="en-ID"/>
        </w:rPr>
        <w:t>B</w:t>
      </w:r>
      <w:r w:rsidRPr="00643A80">
        <w:rPr>
          <w:sz w:val="18"/>
          <w:szCs w:val="18"/>
          <w:lang w:eastAsia="en-ID"/>
        </w:rPr>
        <w:t xml:space="preserve">roiler, </w:t>
      </w:r>
      <w:r>
        <w:rPr>
          <w:sz w:val="18"/>
          <w:szCs w:val="18"/>
          <w:lang w:eastAsia="en-ID"/>
        </w:rPr>
        <w:t>A</w:t>
      </w:r>
      <w:r w:rsidRPr="00643A80">
        <w:rPr>
          <w:sz w:val="18"/>
          <w:szCs w:val="18"/>
          <w:lang w:eastAsia="en-ID"/>
        </w:rPr>
        <w:t>rduino</w:t>
      </w:r>
      <w:r>
        <w:rPr>
          <w:sz w:val="18"/>
          <w:szCs w:val="18"/>
          <w:lang w:eastAsia="en-ID"/>
        </w:rPr>
        <w:t xml:space="preserve"> Uno</w:t>
      </w:r>
      <w:r w:rsidRPr="00643A80">
        <w:rPr>
          <w:sz w:val="18"/>
          <w:szCs w:val="18"/>
          <w:lang w:eastAsia="en-ID"/>
        </w:rPr>
        <w:t xml:space="preserve">, </w:t>
      </w:r>
      <w:r>
        <w:rPr>
          <w:sz w:val="18"/>
          <w:szCs w:val="18"/>
          <w:lang w:eastAsia="en-ID"/>
        </w:rPr>
        <w:t>L</w:t>
      </w:r>
      <w:r w:rsidRPr="00643A80">
        <w:rPr>
          <w:sz w:val="18"/>
          <w:szCs w:val="18"/>
          <w:lang w:eastAsia="en-ID"/>
        </w:rPr>
        <w:t xml:space="preserve">oad </w:t>
      </w:r>
      <w:r>
        <w:rPr>
          <w:sz w:val="18"/>
          <w:szCs w:val="18"/>
          <w:lang w:eastAsia="en-ID"/>
        </w:rPr>
        <w:t>C</w:t>
      </w:r>
      <w:r w:rsidRPr="00643A80">
        <w:rPr>
          <w:sz w:val="18"/>
          <w:szCs w:val="18"/>
          <w:lang w:eastAsia="en-ID"/>
        </w:rPr>
        <w:t>ell, RTC</w:t>
      </w:r>
      <w:r>
        <w:rPr>
          <w:sz w:val="18"/>
          <w:szCs w:val="18"/>
          <w:lang w:eastAsia="en-ID"/>
        </w:rPr>
        <w:t>.</w:t>
      </w:r>
    </w:p>
    <w:p w14:paraId="20FDBD36" w14:textId="77777777" w:rsidR="00350946" w:rsidRPr="00363A4A" w:rsidRDefault="00350946" w:rsidP="00350946">
      <w:pPr>
        <w:pStyle w:val="NormalWeb"/>
        <w:shd w:val="clear" w:color="auto" w:fill="FFFFFF"/>
        <w:spacing w:after="0" w:afterAutospacing="0" w:line="360" w:lineRule="auto"/>
        <w:rPr>
          <w:rStyle w:val="Strong"/>
          <w:sz w:val="20"/>
          <w:szCs w:val="20"/>
        </w:rPr>
      </w:pPr>
      <w:r w:rsidRPr="00363A4A">
        <w:rPr>
          <w:rStyle w:val="Strong"/>
          <w:sz w:val="20"/>
          <w:szCs w:val="20"/>
        </w:rPr>
        <w:t>Pendahuluan</w:t>
      </w:r>
    </w:p>
    <w:p w14:paraId="4150943D" w14:textId="6D33627F" w:rsidR="00350946" w:rsidRDefault="00350946" w:rsidP="00350946">
      <w:pPr>
        <w:autoSpaceDE w:val="0"/>
        <w:autoSpaceDN w:val="0"/>
        <w:adjustRightInd w:val="0"/>
        <w:spacing w:line="276" w:lineRule="auto"/>
        <w:rPr>
          <w:color w:val="000000" w:themeColor="text1"/>
        </w:rPr>
      </w:pPr>
      <w:r w:rsidRPr="00A55EFD">
        <w:rPr>
          <w:color w:val="000000" w:themeColor="text1"/>
        </w:rPr>
        <w:t>Industri</w:t>
      </w:r>
      <w:r>
        <w:rPr>
          <w:color w:val="000000" w:themeColor="text1"/>
        </w:rPr>
        <w:t xml:space="preserve"> </w:t>
      </w:r>
      <w:r w:rsidRPr="00A55EFD">
        <w:rPr>
          <w:color w:val="000000" w:themeColor="text1"/>
        </w:rPr>
        <w:t xml:space="preserve">peternakan ayam telah berkembang pesat sebagai bagian penting dari industri pangan global. Permintaan akan produk-produk olahan ayam terus meningkat seiring dengan pertumbuhan populasi manusia. </w:t>
      </w:r>
      <w:r>
        <w:rPr>
          <w:color w:val="000000" w:themeColor="text1"/>
        </w:rPr>
        <w:t>Pada satu sisi</w:t>
      </w:r>
      <w:r w:rsidRPr="00A55EFD">
        <w:rPr>
          <w:color w:val="000000" w:themeColor="text1"/>
        </w:rPr>
        <w:t xml:space="preserve">, </w:t>
      </w:r>
      <w:r>
        <w:rPr>
          <w:color w:val="000000" w:themeColor="text1"/>
        </w:rPr>
        <w:t>tingginya konsumtif olahan daging ayan,</w:t>
      </w:r>
      <w:r w:rsidRPr="00A55EFD">
        <w:rPr>
          <w:color w:val="000000" w:themeColor="text1"/>
        </w:rPr>
        <w:t xml:space="preserve"> menimbulkan tantangan bagi para peternak untuk meningkatkan efisiensi operasional dan kualitas produksi secara berkelanjutan. Salah satu aspek yang menjadi fokus utama dalam manajemen peternakan ayam adalah pengaturan pemberian pakan yang tepat dan terjadwal. Pemberian pakan yang tidak terjadwal dapat menyebabkan penurunan performa produksi ayam, baik dalam hal pertumbuhan maupun efisiensi pakan</w:t>
      </w:r>
      <w:r>
        <w:rPr>
          <w:color w:val="000000" w:themeColor="text1"/>
        </w:rPr>
        <w:t xml:space="preserve"> </w:t>
      </w:r>
      <w:sdt>
        <w:sdtPr>
          <w:rPr>
            <w:color w:val="000000"/>
          </w:rPr>
          <w:tag w:val="MENDELEY_CITATION_v3_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"/>
          <w:id w:val="-2021150137"/>
          <w:placeholder>
            <w:docPart w:val="DefaultPlaceholder_-1854013440"/>
          </w:placeholder>
        </w:sdtPr>
        <w:sdtContent>
          <w:r w:rsidR="004417F4" w:rsidRPr="004417F4">
            <w:rPr>
              <w:color w:val="000000"/>
            </w:rPr>
            <w:t>[1], [2]</w:t>
          </w:r>
        </w:sdtContent>
      </w:sdt>
      <w:r>
        <w:rPr>
          <w:color w:val="000000" w:themeColor="text1"/>
        </w:rPr>
        <w:t>.</w:t>
      </w:r>
      <w:r w:rsidRPr="00A55EFD">
        <w:rPr>
          <w:color w:val="000000" w:themeColor="text1"/>
        </w:rPr>
        <w:t xml:space="preserve"> Di sisi lain, pengaturan pakan yang tepat waktu dan proporsional dapat secara signifikan meningkatkan pertumbuhan ayam, mengoptimalkan efisiensi pakan, dan mengurangi biaya operasional secara keseluruhan</w:t>
      </w:r>
      <w:r>
        <w:rPr>
          <w:color w:val="000000" w:themeColor="text1"/>
        </w:rPr>
        <w:t xml:space="preserve"> </w:t>
      </w:r>
      <w:sdt>
        <w:sdtPr>
          <w:rPr>
            <w:color w:val="000000"/>
          </w:rPr>
          <w:tag w:val="MENDELEY_CITATION_v3_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"/>
          <w:id w:val="2047399953"/>
          <w:placeholder>
            <w:docPart w:val="DefaultPlaceholder_-1854013440"/>
          </w:placeholder>
        </w:sdtPr>
        <w:sdtContent>
          <w:r w:rsidR="004417F4" w:rsidRPr="004417F4">
            <w:rPr>
              <w:color w:val="000000"/>
            </w:rPr>
            <w:t>[3]</w:t>
          </w:r>
        </w:sdtContent>
      </w:sdt>
      <w:r>
        <w:rPr>
          <w:color w:val="000000" w:themeColor="text1"/>
        </w:rPr>
        <w:t>.</w:t>
      </w:r>
    </w:p>
    <w:p w14:paraId="4B53B6E9" w14:textId="094B9CA2" w:rsidR="00350946" w:rsidRDefault="00350946" w:rsidP="00350946">
      <w:pPr>
        <w:autoSpaceDE w:val="0"/>
        <w:autoSpaceDN w:val="0"/>
        <w:adjustRightInd w:val="0"/>
        <w:spacing w:line="276" w:lineRule="auto"/>
        <w:rPr>
          <w:color w:val="000000" w:themeColor="text1"/>
        </w:rPr>
      </w:pPr>
      <w:r w:rsidRPr="002F3A4C">
        <w:rPr>
          <w:color w:val="000000" w:themeColor="text1"/>
        </w:rPr>
        <w:t>Seiring dengan pesatnya perkembangan teknologi di era globalisasi, masyarakat semakin mengharapkan adanya inovasi yang mampu mempermudah berbagai aktivitas, termasuk dalam sektor peternakan. Inovasi teknologi di bidang ini menjadi kunci penting dalam mendukung kegiatan wirausaha agar lebih efisien, praktis, dan efektif. Salah satu bentuk inovasi yang dibutuhkan adalah sistem otomatisasi dalam manajemen pemberian pakan, yang tidak hanya menghemat waktu dan tenaga, tetapi juga meningkatkan akurasi dalam pemenuhan kebutuhan ternak</w:t>
      </w:r>
      <w:r>
        <w:rPr>
          <w:color w:val="000000" w:themeColor="text1"/>
        </w:rPr>
        <w:t xml:space="preserve"> </w:t>
      </w:r>
      <w:sdt>
        <w:sdtPr>
          <w:rPr>
            <w:color w:val="000000"/>
          </w:rPr>
          <w:tag w:val="MENDELEY_CITATION_v3_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"/>
          <w:id w:val="-1572033272"/>
          <w:placeholder>
            <w:docPart w:val="DefaultPlaceholder_-1854013440"/>
          </w:placeholder>
        </w:sdtPr>
        <w:sdtContent>
          <w:r w:rsidR="004417F4" w:rsidRPr="004417F4">
            <w:rPr>
              <w:color w:val="000000"/>
            </w:rPr>
            <w:t>[4]</w:t>
          </w:r>
        </w:sdtContent>
      </w:sdt>
      <w:r>
        <w:t>.</w:t>
      </w:r>
      <w:r>
        <w:rPr>
          <w:color w:val="000000" w:themeColor="text1"/>
        </w:rPr>
        <w:t xml:space="preserve">    </w:t>
      </w:r>
    </w:p>
    <w:p w14:paraId="659CDECF" w14:textId="3ADEAEC0" w:rsidR="00350946" w:rsidRDefault="00350946" w:rsidP="00350946">
      <w:pPr>
        <w:autoSpaceDE w:val="0"/>
        <w:autoSpaceDN w:val="0"/>
        <w:adjustRightInd w:val="0"/>
        <w:spacing w:line="276" w:lineRule="auto"/>
        <w:rPr>
          <w:color w:val="000000" w:themeColor="text1"/>
        </w:rPr>
      </w:pPr>
      <w:r w:rsidRPr="002F3A4C">
        <w:rPr>
          <w:color w:val="000000" w:themeColor="text1"/>
        </w:rPr>
        <w:t>Salah satu aspek penting dari inovasi tersebut adalah monitoring alat pemberi pakan, yaitu proses pengawasan terhadap kinerja alat dalam memastikan fungsinya berjalan optimal</w:t>
      </w:r>
      <w:r>
        <w:rPr>
          <w:color w:val="000000" w:themeColor="text1"/>
        </w:rPr>
        <w:t xml:space="preserve"> </w:t>
      </w:r>
      <w:sdt>
        <w:sdtPr>
          <w:rPr>
            <w:color w:val="000000"/>
          </w:rPr>
          <w:tag w:val="MENDELEY_CITATION_v3_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"/>
          <w:id w:val="1161657370"/>
          <w:placeholder>
            <w:docPart w:val="DefaultPlaceholder_-1854013440"/>
          </w:placeholder>
        </w:sdtPr>
        <w:sdtContent>
          <w:r w:rsidR="004417F4" w:rsidRPr="004417F4">
            <w:rPr>
              <w:color w:val="000000"/>
            </w:rPr>
            <w:t>[5]</w:t>
          </w:r>
        </w:sdtContent>
      </w:sdt>
      <w:r w:rsidRPr="002F3A4C">
        <w:rPr>
          <w:color w:val="000000" w:themeColor="text1"/>
        </w:rPr>
        <w:t>. Monitoring bertujuan agar pemberian pakan sesuai jadwal dan takaran, serta meminimalkan kehilangan pakan yang dapat merugikan peternak. Saat ini, pemberian pakan masih dilakukan secara manual, yang menjadi kendala utama dalam efisiensi operasional. Ketidakterjadwalan pemberian pakan dapat berdampak pada ketidakseimbangan nutrisi ayam, sehingga penerapan sistem monitoring otomatis menjadi solusi yang relevan dan mendesak</w:t>
      </w:r>
      <w:r>
        <w:rPr>
          <w:color w:val="000000" w:themeColor="text1"/>
        </w:rPr>
        <w:t xml:space="preserve"> </w:t>
      </w:r>
      <w:sdt>
        <w:sdtPr>
          <w:rPr>
            <w:color w:val="000000"/>
          </w:rPr>
          <w:tag w:val="MENDELEY_CITATION_v3_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"/>
          <w:id w:val="-1735232605"/>
          <w:placeholder>
            <w:docPart w:val="DefaultPlaceholder_-1854013440"/>
          </w:placeholder>
        </w:sdtPr>
        <w:sdtContent>
          <w:r w:rsidR="004417F4" w:rsidRPr="004417F4">
            <w:rPr>
              <w:color w:val="000000"/>
            </w:rPr>
            <w:t>[6]</w:t>
          </w:r>
        </w:sdtContent>
      </w:sdt>
      <w:r>
        <w:rPr>
          <w:color w:val="000000" w:themeColor="text1"/>
        </w:rPr>
        <w:t>.</w:t>
      </w:r>
    </w:p>
    <w:p w14:paraId="4E1CA70E" w14:textId="52A22AA5" w:rsidR="00350946" w:rsidRPr="00930BA1" w:rsidRDefault="00350946" w:rsidP="00350946">
      <w:pPr>
        <w:autoSpaceDE w:val="0"/>
        <w:autoSpaceDN w:val="0"/>
        <w:adjustRightInd w:val="0"/>
        <w:spacing w:line="276" w:lineRule="auto"/>
        <w:rPr>
          <w:color w:val="000000" w:themeColor="text1"/>
        </w:rPr>
      </w:pPr>
      <w:r w:rsidRPr="00930BA1">
        <w:t>Sebagian besar peternak masih menggunakan sistem konvensional dalam pemberian pakan ayam. Mereka menaburkan pakan secara manual menggunakan tangan ke dalam wadah dan berjalan mengelilingi kandang. Dengan luasnya area kandang, pengawasan berkala terhadap ayam dalam skala besar menjadi tantangan tersendiri</w:t>
      </w:r>
      <w:r>
        <w:t xml:space="preserve"> </w:t>
      </w:r>
      <w:sdt>
        <w:sdtPr>
          <w:rPr>
            <w:color w:val="000000"/>
          </w:rPr>
          <w:tag w:val="MENDELEY_CITATION_v3_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"/>
          <w:id w:val="662433346"/>
          <w:placeholder>
            <w:docPart w:val="DefaultPlaceholder_-1854013440"/>
          </w:placeholder>
        </w:sdtPr>
        <w:sdtContent>
          <w:r w:rsidR="004417F4" w:rsidRPr="004417F4">
            <w:rPr>
              <w:color w:val="000000"/>
            </w:rPr>
            <w:t>[7]</w:t>
          </w:r>
        </w:sdtContent>
      </w:sdt>
      <w:r>
        <w:t xml:space="preserve">. </w:t>
      </w:r>
      <w:r w:rsidRPr="00A55EFD">
        <w:t xml:space="preserve">Dengan demikian, </w:t>
      </w:r>
      <w:r>
        <w:t>rancangan sistem</w:t>
      </w:r>
      <w:r w:rsidRPr="00A55EFD">
        <w:t xml:space="preserve"> ini diharapkan mampu memberikan solusi praktis dan dapat memfasilitasi para peternak dalam proses pemberian pakan secara otomatis dan terjadwal.</w:t>
      </w:r>
      <w:r>
        <w:t xml:space="preserve"> </w:t>
      </w:r>
    </w:p>
    <w:p w14:paraId="3DC72E16" w14:textId="77777777" w:rsidR="00350946" w:rsidRPr="00363A4A" w:rsidRDefault="00350946" w:rsidP="00350946">
      <w:pPr>
        <w:pStyle w:val="NormalWeb"/>
        <w:shd w:val="clear" w:color="auto" w:fill="FFFFFF"/>
        <w:spacing w:after="0" w:afterAutospacing="0" w:line="360" w:lineRule="auto"/>
        <w:jc w:val="both"/>
        <w:rPr>
          <w:rStyle w:val="Strong"/>
          <w:sz w:val="20"/>
          <w:szCs w:val="20"/>
        </w:rPr>
      </w:pPr>
      <w:r w:rsidRPr="00363A4A">
        <w:rPr>
          <w:rStyle w:val="Strong"/>
          <w:sz w:val="20"/>
          <w:szCs w:val="20"/>
        </w:rPr>
        <w:lastRenderedPageBreak/>
        <w:t>Metode</w:t>
      </w:r>
    </w:p>
    <w:p w14:paraId="1D3FE0DB" w14:textId="543B1223" w:rsidR="00350946" w:rsidRDefault="00350946" w:rsidP="00350946">
      <w:pPr>
        <w:spacing w:line="276" w:lineRule="auto"/>
      </w:pPr>
      <w:r>
        <w:t>Rancangan sistem ini dilaksanakan dengan pendekatan eksperimental, yang bertujuan mengevaluasi serta mengidentifikasi permasalahan yang timbul selama proses berlangsung. Rancangan sistem ini dilakukan beberapa tahapan secara terstruktur, sebagaimana ditunjukkan pada Gambar 1.</w:t>
      </w:r>
    </w:p>
    <w:p w14:paraId="4ED89D46" w14:textId="73CD5ABC" w:rsidR="00350946" w:rsidRDefault="00350946" w:rsidP="00350946">
      <w:pPr>
        <w:spacing w:after="0" w:line="276" w:lineRule="auto"/>
        <w:jc w:val="center"/>
      </w:pPr>
      <w:r>
        <w:rPr>
          <w:noProof/>
        </w:rPr>
        <w:drawing>
          <wp:inline distT="0" distB="0" distL="0" distR="0" wp14:anchorId="1C5CBFF9" wp14:editId="21FBC1AE">
            <wp:extent cx="890734" cy="3124862"/>
            <wp:effectExtent l="0" t="0" r="5080" b="0"/>
            <wp:docPr id="372833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95460" cy="3141443"/>
                    </a:xfrm>
                    <a:prstGeom prst="rect">
                      <a:avLst/>
                    </a:prstGeom>
                    <a:noFill/>
                  </pic:spPr>
                </pic:pic>
              </a:graphicData>
            </a:graphic>
          </wp:inline>
        </w:drawing>
      </w:r>
    </w:p>
    <w:p w14:paraId="36A1E363" w14:textId="5241F2E5" w:rsidR="00350946" w:rsidRPr="00363A4A" w:rsidRDefault="00350946" w:rsidP="00350946">
      <w:pPr>
        <w:spacing w:after="200" w:line="276" w:lineRule="auto"/>
        <w:ind w:left="2160"/>
      </w:pPr>
      <w:r>
        <w:t xml:space="preserve">              Gambar 1. Tahapan Proses Penelitian</w:t>
      </w:r>
    </w:p>
    <w:p w14:paraId="7B9D1EC9" w14:textId="76C575F9" w:rsidR="00350946" w:rsidRDefault="00350946" w:rsidP="00350946">
      <w:pPr>
        <w:spacing w:after="0" w:line="276" w:lineRule="auto"/>
      </w:pPr>
      <w:bookmarkStart w:id="1" w:name="_Hlk203422879"/>
      <w:r w:rsidRPr="00214358">
        <w:t xml:space="preserve">Pada </w:t>
      </w:r>
      <w:r>
        <w:t>G</w:t>
      </w:r>
      <w:r w:rsidRPr="00214358">
        <w:t xml:space="preserve">ambar </w:t>
      </w:r>
      <w:r>
        <w:t>1</w:t>
      </w:r>
      <w:r w:rsidRPr="00214358">
        <w:t xml:space="preserve"> </w:t>
      </w:r>
      <w:r>
        <w:t>menunjukkan tahapan proses penelitian,</w:t>
      </w:r>
      <w:r w:rsidRPr="00214358">
        <w:t xml:space="preserve"> studi literatur terhadap penelitian terdahulu terkait penggunaan Arduino Uno, setelah itu pen</w:t>
      </w:r>
      <w:r>
        <w:t>ulis</w:t>
      </w:r>
      <w:r w:rsidRPr="00214358">
        <w:t xml:space="preserve"> membuat perancangan alat melalui tools Fritzi</w:t>
      </w:r>
      <w:r>
        <w:t>ng</w:t>
      </w:r>
      <w:r w:rsidRPr="00214358">
        <w:t xml:space="preserve"> dan setelah perancangan tersebut berfungsi dengan sesuai. Adapun perangkat keras yang digunakan untuk pe</w:t>
      </w:r>
      <w:r>
        <w:t>rancangan</w:t>
      </w:r>
      <w:r w:rsidRPr="00214358">
        <w:t xml:space="preserve"> ini yaitu sebagai berikut</w:t>
      </w:r>
      <w:r w:rsidR="00E9391F">
        <w:t>:</w:t>
      </w:r>
    </w:p>
    <w:p w14:paraId="55B2EC58" w14:textId="77777777" w:rsidR="00350946" w:rsidRPr="00363A4A" w:rsidRDefault="00350946" w:rsidP="00350946">
      <w:pPr>
        <w:pStyle w:val="ListParagraph"/>
        <w:numPr>
          <w:ilvl w:val="0"/>
          <w:numId w:val="21"/>
        </w:numPr>
        <w:spacing w:after="0" w:line="276" w:lineRule="auto"/>
        <w:ind w:left="360"/>
      </w:pPr>
      <w:r>
        <w:t>Arduino Atmega328 SMD</w:t>
      </w:r>
    </w:p>
    <w:p w14:paraId="4C21D864" w14:textId="4186493A" w:rsidR="00350946" w:rsidRDefault="00350946" w:rsidP="00350946">
      <w:pPr>
        <w:spacing w:line="276" w:lineRule="auto"/>
        <w:ind w:left="363" w:firstLine="6"/>
      </w:pPr>
      <w:r w:rsidRPr="000C0AFD">
        <w:rPr>
          <w:i/>
          <w:iCs/>
        </w:rPr>
        <w:t>Board</w:t>
      </w:r>
      <w:r w:rsidRPr="00662EAE">
        <w:t xml:space="preserve">  Arduino uno Rev3 adalah </w:t>
      </w:r>
      <w:r w:rsidRPr="000C0AFD">
        <w:rPr>
          <w:i/>
          <w:iCs/>
        </w:rPr>
        <w:t>Board</w:t>
      </w:r>
      <w:r w:rsidRPr="00662EAE">
        <w:t xml:space="preserve">  Mikrokontroler (</w:t>
      </w:r>
      <w:r w:rsidRPr="000C0AFD">
        <w:rPr>
          <w:i/>
          <w:iCs/>
        </w:rPr>
        <w:t>Development Board</w:t>
      </w:r>
      <w:r w:rsidRPr="00662EAE">
        <w:t xml:space="preserve">) menggunakan  chip  mikrokontroler ATmega328 yang fleksibel dan </w:t>
      </w:r>
      <w:r w:rsidRPr="000C0AFD">
        <w:rPr>
          <w:i/>
          <w:iCs/>
        </w:rPr>
        <w:t>open-source</w:t>
      </w:r>
      <w:r w:rsidRPr="00662EAE">
        <w:t xml:space="preserve">, </w:t>
      </w:r>
      <w:r w:rsidRPr="000C0AFD">
        <w:rPr>
          <w:i/>
          <w:iCs/>
        </w:rPr>
        <w:t>Software</w:t>
      </w:r>
      <w:r w:rsidRPr="00662EAE">
        <w:t xml:space="preserve"> dan </w:t>
      </w:r>
      <w:r w:rsidRPr="000C0AFD">
        <w:rPr>
          <w:i/>
          <w:iCs/>
        </w:rPr>
        <w:t>Hardware</w:t>
      </w:r>
      <w:r w:rsidRPr="00662EAE">
        <w:t xml:space="preserve"> nya relatif mudah di gunakan sehingga banyak di pakai oleh pemula sampai ahli.</w:t>
      </w:r>
      <w:r>
        <w:t xml:space="preserve"> </w:t>
      </w:r>
      <w:r w:rsidRPr="00662EAE">
        <w:t xml:space="preserve">Untuk dapat digunakan </w:t>
      </w:r>
      <w:r w:rsidRPr="000C0AFD">
        <w:rPr>
          <w:i/>
          <w:iCs/>
        </w:rPr>
        <w:t>Board</w:t>
      </w:r>
      <w:r w:rsidRPr="00662EAE">
        <w:t xml:space="preserve">  Arduino Uno di hubungkan ke komputer dengan menggunakan kabel USB atau dengan adaptor atau </w:t>
      </w:r>
      <w:r w:rsidRPr="000C0AFD">
        <w:rPr>
          <w:i/>
          <w:iCs/>
        </w:rPr>
        <w:t>Power Supply</w:t>
      </w:r>
      <w:r w:rsidRPr="00662EAE">
        <w:t xml:space="preserve"> 7-12 V DC. Arduino Uno dapat di gunakan untuk mendeteksi lingkungan dengan membaca data dari berbagai sensor</w:t>
      </w:r>
      <w:r w:rsidR="00E9391F">
        <w:t xml:space="preserve"> </w:t>
      </w:r>
      <w:sdt>
        <w:sdtPr>
          <w:rPr>
            <w:color w:val="000000"/>
          </w:rPr>
          <w:tag w:val="MENDELEY_CITATION_v3_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"/>
          <w:id w:val="206305074"/>
          <w:placeholder>
            <w:docPart w:val="DefaultPlaceholder_-1854013440"/>
          </w:placeholder>
        </w:sdtPr>
        <w:sdtContent>
          <w:r w:rsidR="004417F4" w:rsidRPr="004417F4">
            <w:rPr>
              <w:color w:val="000000"/>
            </w:rPr>
            <w:t>[8]</w:t>
          </w:r>
        </w:sdtContent>
      </w:sdt>
      <w:r>
        <w:t xml:space="preserve">. </w:t>
      </w:r>
      <w:r w:rsidRPr="00662EAE">
        <w:t>misalnya  jarak, suhu, cahaya, ultrasonik, tekanan,</w:t>
      </w:r>
      <w:r>
        <w:t xml:space="preserve"> </w:t>
      </w:r>
      <w:r w:rsidRPr="00662EAE">
        <w:t>kelemba</w:t>
      </w:r>
      <w:r>
        <w:t>p</w:t>
      </w:r>
      <w:r w:rsidRPr="00662EAE">
        <w:t>an dan lain lain</w:t>
      </w:r>
      <w:r>
        <w:t xml:space="preserve"> </w:t>
      </w:r>
      <w:sdt>
        <w:sdtPr>
          <w:rPr>
            <w:color w:val="000000"/>
          </w:rPr>
          <w:tag w:val="MENDELEY_CITATION_v3_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"/>
          <w:id w:val="1282921075"/>
          <w:placeholder>
            <w:docPart w:val="DefaultPlaceholder_-1854013440"/>
          </w:placeholder>
        </w:sdtPr>
        <w:sdtContent>
          <w:r w:rsidR="004417F4" w:rsidRPr="004417F4">
            <w:rPr>
              <w:color w:val="000000"/>
            </w:rPr>
            <w:t>[9], [10]</w:t>
          </w:r>
        </w:sdtContent>
      </w:sdt>
      <w:r>
        <w:t>.</w:t>
      </w:r>
    </w:p>
    <w:p w14:paraId="497747CC" w14:textId="77777777" w:rsidR="00350946" w:rsidRDefault="00350946" w:rsidP="00350946">
      <w:pPr>
        <w:pStyle w:val="ListParagraph"/>
        <w:numPr>
          <w:ilvl w:val="0"/>
          <w:numId w:val="21"/>
        </w:numPr>
        <w:spacing w:after="0" w:line="276" w:lineRule="auto"/>
        <w:ind w:left="360"/>
      </w:pPr>
      <w:r>
        <w:t>Ayam Ternak</w:t>
      </w:r>
    </w:p>
    <w:p w14:paraId="000A444A" w14:textId="05614707" w:rsidR="00350946" w:rsidRDefault="00350946" w:rsidP="00350946">
      <w:pPr>
        <w:spacing w:line="276" w:lineRule="auto"/>
        <w:ind w:left="363" w:firstLine="6"/>
      </w:pPr>
      <w:r>
        <w:t xml:space="preserve">Ayam ternak </w:t>
      </w:r>
      <w:r w:rsidRPr="00A55EFD">
        <w:t>merupakan istilah yang merujuk kepada ayam yang diternakkan untuk berbagai keperluan, baik untuk produksi telur, daging, maupun sebagai hewan peliharaan. Sebagai contoh, ayam petelur ditekankan pada produksi telur konsumsi manusia, dengan pakan dan perawatan yang dikhususkan untuk memaksimalkan produksi telur secara teratur. Di sisi lain, ayam pedaging, atau yang biasa disebut broiler, diternakkan untuk tujuan menghasilkan daging, dengan fokus pada pertumbuhan dan peningkatan berat badan yang cepat</w:t>
      </w:r>
      <w:r w:rsidR="00E9391F">
        <w:t xml:space="preserve"> </w:t>
      </w:r>
      <w:sdt>
        <w:sdtPr>
          <w:rPr>
            <w:color w:val="000000"/>
          </w:rPr>
          <w:tag w:val="MENDELEY_CITATION_v3_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"/>
          <w:id w:val="616184525"/>
          <w:placeholder>
            <w:docPart w:val="DefaultPlaceholder_-1854013440"/>
          </w:placeholder>
        </w:sdtPr>
        <w:sdtContent>
          <w:r w:rsidR="004417F4" w:rsidRPr="004417F4">
            <w:rPr>
              <w:color w:val="000000"/>
            </w:rPr>
            <w:t>[11]</w:t>
          </w:r>
        </w:sdtContent>
      </w:sdt>
      <w:r w:rsidRPr="00A55EFD">
        <w:t>. Dengan demikian, ayam ternak menjadi bagian penting dalam industri peternakan, menyediakan sumber daya penting seperti telur dan daging untuk kebutuhan manusia</w:t>
      </w:r>
      <w:r>
        <w:t xml:space="preserve"> </w:t>
      </w:r>
      <w:sdt>
        <w:sdtPr>
          <w:rPr>
            <w:color w:val="000000"/>
          </w:rPr>
          <w:tag w:val="MENDELEY_CITATION_v3_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"/>
          <w:id w:val="1306046740"/>
          <w:placeholder>
            <w:docPart w:val="DefaultPlaceholder_-1854013440"/>
          </w:placeholder>
        </w:sdtPr>
        <w:sdtContent>
          <w:r w:rsidR="004417F4" w:rsidRPr="004417F4">
            <w:rPr>
              <w:color w:val="000000"/>
            </w:rPr>
            <w:t>[12]</w:t>
          </w:r>
        </w:sdtContent>
      </w:sdt>
      <w:r>
        <w:t>.</w:t>
      </w:r>
    </w:p>
    <w:p w14:paraId="53ADB935" w14:textId="77777777" w:rsidR="00350946" w:rsidRDefault="00350946" w:rsidP="00350946">
      <w:pPr>
        <w:pStyle w:val="ListParagraph"/>
        <w:numPr>
          <w:ilvl w:val="0"/>
          <w:numId w:val="21"/>
        </w:numPr>
        <w:spacing w:after="0" w:line="276" w:lineRule="auto"/>
        <w:ind w:left="360"/>
      </w:pPr>
      <w:r>
        <w:t>Pakan</w:t>
      </w:r>
    </w:p>
    <w:p w14:paraId="4AA6F813" w14:textId="7B41688A" w:rsidR="00350946" w:rsidRDefault="00350946" w:rsidP="00350946">
      <w:pPr>
        <w:spacing w:after="0" w:line="276" w:lineRule="auto"/>
        <w:ind w:left="363" w:firstLine="6"/>
      </w:pPr>
      <w:r w:rsidRPr="00A55EFD">
        <w:t xml:space="preserve">Pakan adalah makanan yang diberikan kepada hewan ternak untuk memenuhi kebutuhan nutrisi dan energi mereka. Pakan bisa berasal dari berbagai sumber, seperti rumput, biji-bijian, dedak, ikan, atau campuran pakan komersial yang diformulasikan khusus untuk jenis hewan ternak tertentu. Tujuan pemberian pakan adalah untuk menjaga kesehatan dan pertumbuhan optimal hewan ternak, serta memaksimalkan produksi seperti telur, daging, atau susu, tergantung pada tujuan peternakan. Pakan yang baik harus mengandung berbagai nutrisi penting seperti protein, karbohidrat, lemak, vitamin, dan mineral dalam jumlah yang </w:t>
      </w:r>
      <w:r w:rsidRPr="00A55EFD">
        <w:lastRenderedPageBreak/>
        <w:t>sesuai dengan kebutuhan hewan ternak yang diternakkan</w:t>
      </w:r>
      <w:r>
        <w:t xml:space="preserve"> seperti yang dapat dilihat pada Tabel 1</w:t>
      </w:r>
      <w:r w:rsidRPr="00A55EFD">
        <w:t>. Dengan demikian, pakan merupakan komponen penting dalam manajemen peternakan untuk memastikan kesejahteraan dan produktivitas hewan ternak</w:t>
      </w:r>
      <w:r>
        <w:t xml:space="preserve"> </w:t>
      </w:r>
      <w:sdt>
        <w:sdtPr>
          <w:rPr>
            <w:color w:val="000000"/>
          </w:rPr>
          <w:tag w:val="MENDELEY_CITATION_v3_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"/>
          <w:id w:val="-1242479240"/>
          <w:placeholder>
            <w:docPart w:val="DefaultPlaceholder_-1854013440"/>
          </w:placeholder>
        </w:sdtPr>
        <w:sdtContent>
          <w:r w:rsidR="004417F4" w:rsidRPr="004417F4">
            <w:rPr>
              <w:color w:val="000000"/>
            </w:rPr>
            <w:t>[13]</w:t>
          </w:r>
        </w:sdtContent>
      </w:sdt>
      <w:r>
        <w:t>.</w:t>
      </w:r>
    </w:p>
    <w:p w14:paraId="0287D83C" w14:textId="77777777" w:rsidR="00350946" w:rsidRDefault="00350946" w:rsidP="00C67760">
      <w:pPr>
        <w:spacing w:after="0" w:line="276" w:lineRule="auto"/>
        <w:ind w:left="363"/>
        <w:jc w:val="center"/>
      </w:pPr>
      <w:r>
        <w:t>Tabel 1. Konsumsi Pakan Ideal Ayam</w:t>
      </w:r>
    </w:p>
    <w:tbl>
      <w:tblPr>
        <w:tblStyle w:val="TableGrid"/>
        <w:tblW w:w="0" w:type="auto"/>
        <w:jc w:val="center"/>
        <w:tblLook w:val="04A0" w:firstRow="1" w:lastRow="0" w:firstColumn="1" w:lastColumn="0" w:noHBand="0" w:noVBand="1"/>
      </w:tblPr>
      <w:tblGrid>
        <w:gridCol w:w="1980"/>
        <w:gridCol w:w="2693"/>
        <w:gridCol w:w="2410"/>
      </w:tblGrid>
      <w:tr w:rsidR="00350946" w:rsidRPr="00350946" w14:paraId="070D2C89" w14:textId="77777777" w:rsidTr="00C67760">
        <w:trPr>
          <w:trHeight w:val="284"/>
          <w:jc w:val="center"/>
        </w:trPr>
        <w:tc>
          <w:tcPr>
            <w:tcW w:w="1980" w:type="dxa"/>
          </w:tcPr>
          <w:p w14:paraId="307F156B" w14:textId="77777777" w:rsidR="00350946" w:rsidRPr="00350946" w:rsidRDefault="00350946" w:rsidP="00350946">
            <w:pPr>
              <w:spacing w:after="0" w:line="276" w:lineRule="auto"/>
              <w:jc w:val="center"/>
              <w:rPr>
                <w:b/>
                <w:bCs/>
                <w:sz w:val="18"/>
                <w:szCs w:val="18"/>
              </w:rPr>
            </w:pPr>
            <w:r w:rsidRPr="00350946">
              <w:rPr>
                <w:b/>
                <w:bCs/>
                <w:sz w:val="18"/>
                <w:szCs w:val="18"/>
              </w:rPr>
              <w:t>Minggu</w:t>
            </w:r>
          </w:p>
        </w:tc>
        <w:tc>
          <w:tcPr>
            <w:tcW w:w="2693" w:type="dxa"/>
          </w:tcPr>
          <w:p w14:paraId="16657661" w14:textId="77777777" w:rsidR="00350946" w:rsidRPr="00350946" w:rsidRDefault="00350946" w:rsidP="00350946">
            <w:pPr>
              <w:spacing w:after="0" w:line="276" w:lineRule="auto"/>
              <w:jc w:val="center"/>
              <w:rPr>
                <w:b/>
                <w:bCs/>
                <w:sz w:val="18"/>
                <w:szCs w:val="18"/>
              </w:rPr>
            </w:pPr>
            <w:r w:rsidRPr="00350946">
              <w:rPr>
                <w:b/>
                <w:bCs/>
                <w:sz w:val="18"/>
                <w:szCs w:val="18"/>
              </w:rPr>
              <w:t>Per ekor Ayam</w:t>
            </w:r>
          </w:p>
        </w:tc>
        <w:tc>
          <w:tcPr>
            <w:tcW w:w="2410" w:type="dxa"/>
          </w:tcPr>
          <w:p w14:paraId="4D7B1CD0" w14:textId="77777777" w:rsidR="00350946" w:rsidRPr="00350946" w:rsidRDefault="00350946" w:rsidP="00350946">
            <w:pPr>
              <w:spacing w:after="0" w:line="276" w:lineRule="auto"/>
              <w:jc w:val="center"/>
              <w:rPr>
                <w:b/>
                <w:bCs/>
                <w:sz w:val="18"/>
                <w:szCs w:val="18"/>
              </w:rPr>
            </w:pPr>
            <w:r w:rsidRPr="00350946">
              <w:rPr>
                <w:b/>
                <w:bCs/>
                <w:sz w:val="18"/>
                <w:szCs w:val="18"/>
              </w:rPr>
              <w:t>Per 10 Ekor Ayam</w:t>
            </w:r>
          </w:p>
        </w:tc>
      </w:tr>
      <w:tr w:rsidR="00350946" w14:paraId="0A8365E2" w14:textId="77777777" w:rsidTr="00C67760">
        <w:trPr>
          <w:jc w:val="center"/>
        </w:trPr>
        <w:tc>
          <w:tcPr>
            <w:tcW w:w="1980" w:type="dxa"/>
          </w:tcPr>
          <w:p w14:paraId="1F723680" w14:textId="77777777" w:rsidR="00350946" w:rsidRPr="002E0BA2" w:rsidRDefault="00350946" w:rsidP="00350946">
            <w:pPr>
              <w:spacing w:after="0" w:line="276" w:lineRule="auto"/>
              <w:jc w:val="center"/>
              <w:rPr>
                <w:sz w:val="18"/>
                <w:szCs w:val="18"/>
              </w:rPr>
            </w:pPr>
            <w:r w:rsidRPr="002E0BA2">
              <w:rPr>
                <w:sz w:val="18"/>
                <w:szCs w:val="18"/>
              </w:rPr>
              <w:t>Ke-1</w:t>
            </w:r>
          </w:p>
        </w:tc>
        <w:tc>
          <w:tcPr>
            <w:tcW w:w="2693" w:type="dxa"/>
          </w:tcPr>
          <w:p w14:paraId="7BA17ED9" w14:textId="77777777" w:rsidR="00350946" w:rsidRPr="002E0BA2" w:rsidRDefault="00350946" w:rsidP="00350946">
            <w:pPr>
              <w:spacing w:after="0" w:line="276" w:lineRule="auto"/>
              <w:jc w:val="center"/>
              <w:rPr>
                <w:sz w:val="18"/>
                <w:szCs w:val="18"/>
              </w:rPr>
            </w:pPr>
            <w:r w:rsidRPr="002E0BA2">
              <w:rPr>
                <w:sz w:val="18"/>
                <w:szCs w:val="18"/>
              </w:rPr>
              <w:t>17 gram</w:t>
            </w:r>
          </w:p>
        </w:tc>
        <w:tc>
          <w:tcPr>
            <w:tcW w:w="2410" w:type="dxa"/>
          </w:tcPr>
          <w:p w14:paraId="7D8C4D6E" w14:textId="77777777" w:rsidR="00350946" w:rsidRPr="002E0BA2" w:rsidRDefault="00350946" w:rsidP="00350946">
            <w:pPr>
              <w:spacing w:after="0" w:line="276" w:lineRule="auto"/>
              <w:jc w:val="center"/>
              <w:rPr>
                <w:sz w:val="18"/>
                <w:szCs w:val="18"/>
              </w:rPr>
            </w:pPr>
            <w:r w:rsidRPr="002E0BA2">
              <w:rPr>
                <w:sz w:val="18"/>
                <w:szCs w:val="18"/>
              </w:rPr>
              <w:t>170 gram</w:t>
            </w:r>
          </w:p>
        </w:tc>
      </w:tr>
      <w:tr w:rsidR="00350946" w14:paraId="7F314CA7" w14:textId="77777777" w:rsidTr="00C67760">
        <w:trPr>
          <w:jc w:val="center"/>
        </w:trPr>
        <w:tc>
          <w:tcPr>
            <w:tcW w:w="1980" w:type="dxa"/>
          </w:tcPr>
          <w:p w14:paraId="6DE83862" w14:textId="77777777" w:rsidR="00350946" w:rsidRPr="002E0BA2" w:rsidRDefault="00350946" w:rsidP="00350946">
            <w:pPr>
              <w:spacing w:after="0" w:line="276" w:lineRule="auto"/>
              <w:jc w:val="center"/>
              <w:rPr>
                <w:sz w:val="18"/>
                <w:szCs w:val="18"/>
              </w:rPr>
            </w:pPr>
            <w:r w:rsidRPr="002E0BA2">
              <w:rPr>
                <w:sz w:val="18"/>
                <w:szCs w:val="18"/>
              </w:rPr>
              <w:t>Ke-2</w:t>
            </w:r>
          </w:p>
        </w:tc>
        <w:tc>
          <w:tcPr>
            <w:tcW w:w="2693" w:type="dxa"/>
          </w:tcPr>
          <w:p w14:paraId="00C80B08" w14:textId="77777777" w:rsidR="00350946" w:rsidRPr="002E0BA2" w:rsidRDefault="00350946" w:rsidP="00350946">
            <w:pPr>
              <w:spacing w:after="0" w:line="276" w:lineRule="auto"/>
              <w:jc w:val="center"/>
              <w:rPr>
                <w:sz w:val="18"/>
                <w:szCs w:val="18"/>
              </w:rPr>
            </w:pPr>
            <w:r w:rsidRPr="002E0BA2">
              <w:rPr>
                <w:sz w:val="18"/>
                <w:szCs w:val="18"/>
              </w:rPr>
              <w:t>43 gram</w:t>
            </w:r>
          </w:p>
        </w:tc>
        <w:tc>
          <w:tcPr>
            <w:tcW w:w="2410" w:type="dxa"/>
          </w:tcPr>
          <w:p w14:paraId="155BD619" w14:textId="77777777" w:rsidR="00350946" w:rsidRPr="002E0BA2" w:rsidRDefault="00350946" w:rsidP="00350946">
            <w:pPr>
              <w:spacing w:after="0" w:line="276" w:lineRule="auto"/>
              <w:jc w:val="center"/>
              <w:rPr>
                <w:sz w:val="18"/>
                <w:szCs w:val="18"/>
              </w:rPr>
            </w:pPr>
            <w:r w:rsidRPr="002E0BA2">
              <w:rPr>
                <w:sz w:val="18"/>
                <w:szCs w:val="18"/>
              </w:rPr>
              <w:t>430 gram</w:t>
            </w:r>
          </w:p>
        </w:tc>
      </w:tr>
      <w:tr w:rsidR="00350946" w14:paraId="18ADADC8" w14:textId="77777777" w:rsidTr="00C67760">
        <w:trPr>
          <w:jc w:val="center"/>
        </w:trPr>
        <w:tc>
          <w:tcPr>
            <w:tcW w:w="1980" w:type="dxa"/>
          </w:tcPr>
          <w:p w14:paraId="2156AAA1" w14:textId="77777777" w:rsidR="00350946" w:rsidRPr="002E0BA2" w:rsidRDefault="00350946" w:rsidP="00350946">
            <w:pPr>
              <w:spacing w:after="0" w:line="276" w:lineRule="auto"/>
              <w:jc w:val="center"/>
              <w:rPr>
                <w:sz w:val="18"/>
                <w:szCs w:val="18"/>
              </w:rPr>
            </w:pPr>
            <w:r w:rsidRPr="002E0BA2">
              <w:rPr>
                <w:sz w:val="18"/>
                <w:szCs w:val="18"/>
              </w:rPr>
              <w:t>Ke-3</w:t>
            </w:r>
          </w:p>
        </w:tc>
        <w:tc>
          <w:tcPr>
            <w:tcW w:w="2693" w:type="dxa"/>
          </w:tcPr>
          <w:p w14:paraId="14DC996A" w14:textId="77777777" w:rsidR="00350946" w:rsidRPr="002E0BA2" w:rsidRDefault="00350946" w:rsidP="00350946">
            <w:pPr>
              <w:spacing w:after="0" w:line="276" w:lineRule="auto"/>
              <w:jc w:val="center"/>
              <w:rPr>
                <w:sz w:val="18"/>
                <w:szCs w:val="18"/>
              </w:rPr>
            </w:pPr>
            <w:r w:rsidRPr="002E0BA2">
              <w:rPr>
                <w:sz w:val="18"/>
                <w:szCs w:val="18"/>
              </w:rPr>
              <w:t>66 gram</w:t>
            </w:r>
          </w:p>
        </w:tc>
        <w:tc>
          <w:tcPr>
            <w:tcW w:w="2410" w:type="dxa"/>
          </w:tcPr>
          <w:p w14:paraId="6DF63073" w14:textId="77777777" w:rsidR="00350946" w:rsidRPr="002E0BA2" w:rsidRDefault="00350946" w:rsidP="00350946">
            <w:pPr>
              <w:spacing w:after="0" w:line="276" w:lineRule="auto"/>
              <w:jc w:val="center"/>
              <w:rPr>
                <w:sz w:val="18"/>
                <w:szCs w:val="18"/>
              </w:rPr>
            </w:pPr>
            <w:r w:rsidRPr="002E0BA2">
              <w:rPr>
                <w:sz w:val="18"/>
                <w:szCs w:val="18"/>
              </w:rPr>
              <w:t>660 gram</w:t>
            </w:r>
          </w:p>
        </w:tc>
      </w:tr>
    </w:tbl>
    <w:p w14:paraId="59F08AD3" w14:textId="77777777" w:rsidR="00350946" w:rsidRPr="00350946" w:rsidRDefault="00350946" w:rsidP="00350946">
      <w:pPr>
        <w:pStyle w:val="ListParagraph"/>
        <w:numPr>
          <w:ilvl w:val="0"/>
          <w:numId w:val="21"/>
        </w:numPr>
        <w:spacing w:before="120" w:after="0" w:line="276" w:lineRule="auto"/>
        <w:ind w:left="357" w:hanging="357"/>
        <w:rPr>
          <w:i/>
          <w:iCs/>
        </w:rPr>
      </w:pPr>
      <w:r w:rsidRPr="00350946">
        <w:rPr>
          <w:i/>
          <w:iCs/>
        </w:rPr>
        <w:t>Load Cell</w:t>
      </w:r>
    </w:p>
    <w:p w14:paraId="7C0AB131" w14:textId="4225537D" w:rsidR="00350946" w:rsidRPr="003A2431" w:rsidRDefault="00350946" w:rsidP="00350946">
      <w:pPr>
        <w:spacing w:line="276" w:lineRule="auto"/>
        <w:ind w:left="363"/>
      </w:pPr>
      <w:r w:rsidRPr="00325D0A">
        <w:rPr>
          <w:i/>
          <w:iCs/>
          <w:lang w:val="sv-SE"/>
        </w:rPr>
        <w:t>Load cell</w:t>
      </w:r>
      <w:r w:rsidRPr="00325D0A">
        <w:rPr>
          <w:lang w:val="sv-SE"/>
        </w:rPr>
        <w:t xml:space="preserve"> adalah </w:t>
      </w:r>
      <w:bookmarkStart w:id="2" w:name="_Hlk177689985"/>
      <w:r w:rsidRPr="00325D0A">
        <w:rPr>
          <w:i/>
          <w:iCs/>
          <w:lang w:val="sv-SE"/>
        </w:rPr>
        <w:t>transducer pasif</w:t>
      </w:r>
      <w:bookmarkEnd w:id="2"/>
      <w:r w:rsidRPr="00325D0A">
        <w:rPr>
          <w:lang w:val="sv-SE"/>
        </w:rPr>
        <w:t xml:space="preserve"> yang mengubah pergeseran</w:t>
      </w:r>
      <w:r w:rsidR="00E9391F">
        <w:rPr>
          <w:lang w:val="sv-SE"/>
        </w:rPr>
        <w:t xml:space="preserve"> </w:t>
      </w:r>
      <w:r w:rsidRPr="00325D0A">
        <w:rPr>
          <w:lang w:val="sv-SE"/>
        </w:rPr>
        <w:t xml:space="preserve">mekanis menjadi perubahan tekanan. </w:t>
      </w:r>
      <w:r w:rsidRPr="00325D0A">
        <w:rPr>
          <w:i/>
          <w:iCs/>
          <w:lang w:val="sv-SE"/>
        </w:rPr>
        <w:t>Load cell</w:t>
      </w:r>
      <w:r w:rsidRPr="00325D0A">
        <w:rPr>
          <w:lang w:val="sv-SE"/>
        </w:rPr>
        <w:t xml:space="preserve"> logam dibuat dari kawat tekanan berdiameter kecil atau lembaran-lembaran kawat tipis yang diukir. Tekanan dari foil atau kawat logam yang berubah seiring panjangnya bahan dalam gauge yang disatukan kemudian mengalami tarikan atau tekanan</w:t>
      </w:r>
      <w:r w:rsidR="00E9391F">
        <w:rPr>
          <w:lang w:val="sv-SE"/>
        </w:rPr>
        <w:t xml:space="preserve"> </w:t>
      </w:r>
      <w:sdt>
        <w:sdtPr>
          <w:rPr>
            <w:color w:val="000000"/>
            <w:lang w:val="sv-SE"/>
          </w:rPr>
          <w:tag w:val="MENDELEY_CITATION_v3_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"/>
          <w:id w:val="-1510751379"/>
          <w:placeholder>
            <w:docPart w:val="DefaultPlaceholder_-1854013440"/>
          </w:placeholder>
        </w:sdtPr>
        <w:sdtContent>
          <w:r w:rsidR="004417F4" w:rsidRPr="004417F4">
            <w:rPr>
              <w:color w:val="000000"/>
              <w:lang w:val="sv-SE"/>
            </w:rPr>
            <w:t>[14]</w:t>
          </w:r>
        </w:sdtContent>
      </w:sdt>
      <w:r w:rsidRPr="00325D0A">
        <w:rPr>
          <w:lang w:val="sv-SE"/>
        </w:rPr>
        <w:t xml:space="preserve">. Perubahan tekanan ini sebanding dengan regangan yang diberikan dan diukur dengan sebuah jembatan </w:t>
      </w:r>
      <w:r w:rsidRPr="00325D0A">
        <w:rPr>
          <w:i/>
          <w:iCs/>
          <w:lang w:val="sv-SE"/>
        </w:rPr>
        <w:t>wheat-stone</w:t>
      </w:r>
      <w:r w:rsidRPr="00325D0A">
        <w:rPr>
          <w:lang w:val="sv-SE"/>
        </w:rPr>
        <w:t xml:space="preserve"> yang dip</w:t>
      </w:r>
      <w:r w:rsidR="00E9391F">
        <w:rPr>
          <w:lang w:val="sv-SE"/>
        </w:rPr>
        <w:t>a</w:t>
      </w:r>
      <w:r w:rsidRPr="00325D0A">
        <w:rPr>
          <w:lang w:val="sv-SE"/>
        </w:rPr>
        <w:t xml:space="preserve">kai secara khusus. Selama proses penimbangan akan terjadi reaksi terhadap   elemen   logam   pada </w:t>
      </w:r>
      <w:r w:rsidRPr="00325D0A">
        <w:rPr>
          <w:i/>
          <w:iCs/>
          <w:lang w:val="sv-SE"/>
        </w:rPr>
        <w:t>load cell</w:t>
      </w:r>
      <w:r w:rsidRPr="00325D0A">
        <w:rPr>
          <w:lang w:val="sv-SE"/>
        </w:rPr>
        <w:t xml:space="preserve"> yang mengakibatkan   gaya   secara elastis. Gaya yang dihasilkan oleh regangan tersebut kemudian dikonversikan ke dalam sinyal elektrik oleh pengukur reganga (</w:t>
      </w:r>
      <w:r w:rsidRPr="00325D0A">
        <w:rPr>
          <w:i/>
          <w:iCs/>
          <w:lang w:val="sv-SE"/>
        </w:rPr>
        <w:t>strain gauge</w:t>
      </w:r>
      <w:r w:rsidRPr="00325D0A">
        <w:rPr>
          <w:lang w:val="sv-SE"/>
        </w:rPr>
        <w:t xml:space="preserve">) yang terpasang pada </w:t>
      </w:r>
      <w:r w:rsidRPr="00325D0A">
        <w:rPr>
          <w:i/>
          <w:iCs/>
          <w:lang w:val="sv-SE"/>
        </w:rPr>
        <w:t>load cell</w:t>
      </w:r>
      <w:r w:rsidRPr="00325D0A">
        <w:rPr>
          <w:lang w:val="sv-SE"/>
        </w:rPr>
        <w:t>. Sensitivitas sebuah strain gauge dijelaskan   dengan   suatu karakteristik   yang   disebut gauge factor, yang didefinisikan   sebagai   perubahan   satuan   tekanan dibagi dengan perubahan satuan panjang</w:t>
      </w:r>
      <w:r w:rsidR="00E9391F">
        <w:rPr>
          <w:lang w:val="sv-SE"/>
        </w:rPr>
        <w:t xml:space="preserve"> </w:t>
      </w:r>
      <w:sdt>
        <w:sdtPr>
          <w:rPr>
            <w:color w:val="000000"/>
            <w:lang w:val="sv-SE"/>
          </w:rPr>
          <w:tag w:val="MENDELEY_CITATION_v3_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"/>
          <w:id w:val="-734403093"/>
          <w:placeholder>
            <w:docPart w:val="DefaultPlaceholder_-1854013440"/>
          </w:placeholder>
        </w:sdtPr>
        <w:sdtContent>
          <w:r w:rsidR="004417F4" w:rsidRPr="004417F4">
            <w:rPr>
              <w:color w:val="000000"/>
              <w:lang w:val="sv-SE"/>
            </w:rPr>
            <w:t>[14]</w:t>
          </w:r>
        </w:sdtContent>
      </w:sdt>
      <w:r w:rsidRPr="00325D0A">
        <w:rPr>
          <w:lang w:val="sv-SE"/>
        </w:rPr>
        <w:t xml:space="preserve">. </w:t>
      </w:r>
      <w:r w:rsidRPr="00FD4088">
        <w:t xml:space="preserve">Sensor </w:t>
      </w:r>
      <w:r w:rsidRPr="00325D0A">
        <w:rPr>
          <w:i/>
          <w:iCs/>
        </w:rPr>
        <w:t>load cell</w:t>
      </w:r>
      <w:r>
        <w:t xml:space="preserve"> </w:t>
      </w:r>
      <w:r w:rsidRPr="00FD4088">
        <w:t xml:space="preserve">tersusun dari beberapa konduktor, </w:t>
      </w:r>
      <w:r w:rsidRPr="00325D0A">
        <w:rPr>
          <w:i/>
          <w:iCs/>
        </w:rPr>
        <w:t>strain gauge</w:t>
      </w:r>
      <w:r w:rsidRPr="00FD4088">
        <w:t xml:space="preserve">, dan jembatan </w:t>
      </w:r>
      <w:r w:rsidRPr="00325D0A">
        <w:rPr>
          <w:i/>
          <w:iCs/>
        </w:rPr>
        <w:t>wheatstone</w:t>
      </w:r>
      <w:r>
        <w:rPr>
          <w:i/>
          <w:iCs/>
        </w:rPr>
        <w:t xml:space="preserve"> </w:t>
      </w:r>
      <w:sdt>
        <w:sdtPr>
          <w:rPr>
            <w:i/>
            <w:iCs/>
            <w:color w:val="000000"/>
          </w:rPr>
          <w:tag w:val="MENDELEY_CITATION_v3_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"/>
          <w:id w:val="1761947057"/>
          <w:placeholder>
            <w:docPart w:val="DefaultPlaceholder_-1854013440"/>
          </w:placeholder>
        </w:sdtPr>
        <w:sdtEndPr>
          <w:rPr>
            <w:i w:val="0"/>
            <w:iCs w:val="0"/>
          </w:rPr>
        </w:sdtEndPr>
        <w:sdtContent>
          <w:r w:rsidR="004417F4" w:rsidRPr="004417F4">
            <w:rPr>
              <w:color w:val="000000"/>
            </w:rPr>
            <w:t>[15]</w:t>
          </w:r>
        </w:sdtContent>
      </w:sdt>
      <w:r>
        <w:t>.</w:t>
      </w:r>
    </w:p>
    <w:p w14:paraId="413C9E43" w14:textId="77777777" w:rsidR="00350946" w:rsidRPr="00EF42D5" w:rsidRDefault="00350946" w:rsidP="00350946">
      <w:pPr>
        <w:pStyle w:val="ListParagraph"/>
        <w:numPr>
          <w:ilvl w:val="0"/>
          <w:numId w:val="21"/>
        </w:numPr>
        <w:spacing w:after="0" w:line="276" w:lineRule="auto"/>
        <w:ind w:left="360"/>
      </w:pPr>
      <w:r w:rsidRPr="00EF42D5">
        <w:t>HX711</w:t>
      </w:r>
    </w:p>
    <w:p w14:paraId="4D9034C0" w14:textId="0F714ADD" w:rsidR="00350946" w:rsidRPr="00363A4A" w:rsidRDefault="00350946" w:rsidP="00350946">
      <w:pPr>
        <w:spacing w:line="276" w:lineRule="auto"/>
        <w:ind w:left="363"/>
      </w:pPr>
      <w:r>
        <w:t>HX711</w:t>
      </w:r>
      <w:r w:rsidRPr="00FD4088">
        <w:t xml:space="preserve"> </w:t>
      </w:r>
      <w:r w:rsidRPr="00350946">
        <w:rPr>
          <w:lang w:val="sv-SE"/>
        </w:rPr>
        <w:t>adalah</w:t>
      </w:r>
      <w:r w:rsidRPr="00FD4088">
        <w:t xml:space="preserve"> modul timbangan</w:t>
      </w:r>
      <w:r>
        <w:t xml:space="preserve"> </w:t>
      </w:r>
      <w:r w:rsidRPr="00FD4088">
        <w:t>yang prinsip kerja</w:t>
      </w:r>
      <w:r>
        <w:t>nya</w:t>
      </w:r>
      <w:r w:rsidRPr="00FD4088">
        <w:t xml:space="preserve"> mengkonversi</w:t>
      </w:r>
      <w:r>
        <w:t xml:space="preserve"> suatu</w:t>
      </w:r>
      <w:r w:rsidRPr="00FD4088">
        <w:t xml:space="preserve"> perubahan</w:t>
      </w:r>
      <w:r>
        <w:t xml:space="preserve"> tekanan yang terukur </w:t>
      </w:r>
      <w:r w:rsidRPr="00FD4088">
        <w:t>dan</w:t>
      </w:r>
      <w:r>
        <w:t xml:space="preserve"> di</w:t>
      </w:r>
      <w:r w:rsidRPr="00FD4088">
        <w:t xml:space="preserve">konversi ke </w:t>
      </w:r>
      <w:r>
        <w:t xml:space="preserve">menjadi </w:t>
      </w:r>
      <w:r w:rsidRPr="00FD4088">
        <w:t>besaran tegangan melalui rangkaian yang ada</w:t>
      </w:r>
      <w:r w:rsidR="004417F4">
        <w:t xml:space="preserve"> </w:t>
      </w:r>
      <w:sdt>
        <w:sdtPr>
          <w:rPr>
            <w:color w:val="000000"/>
          </w:rPr>
          <w:tag w:val="MENDELEY_CITATION_v3_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"/>
          <w:id w:val="-42903295"/>
          <w:placeholder>
            <w:docPart w:val="DefaultPlaceholder_-1854013440"/>
          </w:placeholder>
        </w:sdtPr>
        <w:sdtContent>
          <w:r w:rsidR="004417F4" w:rsidRPr="004417F4">
            <w:rPr>
              <w:color w:val="000000"/>
            </w:rPr>
            <w:t>[16], [17]</w:t>
          </w:r>
        </w:sdtContent>
      </w:sdt>
      <w:r w:rsidRPr="00FD4088">
        <w:t xml:space="preserve">. Modul </w:t>
      </w:r>
      <w:r>
        <w:t xml:space="preserve">menggunakan </w:t>
      </w:r>
      <w:r w:rsidRPr="00FD4088">
        <w:t>TTL232</w:t>
      </w:r>
      <w:r>
        <w:t xml:space="preserve"> untuk berkomunikasi dengan komputer atau mikrokontroller. TTL232 memiliki</w:t>
      </w:r>
      <w:r w:rsidRPr="00FD4088">
        <w:t xml:space="preserve"> Struktur yang sederhana,</w:t>
      </w:r>
      <w:r>
        <w:t xml:space="preserve"> </w:t>
      </w:r>
      <w:r w:rsidRPr="00FD4088">
        <w:t>mudah d</w:t>
      </w:r>
      <w:r>
        <w:t>igunakan</w:t>
      </w:r>
      <w:r w:rsidRPr="00FD4088">
        <w:t>, hasil yang</w:t>
      </w:r>
      <w:r>
        <w:t xml:space="preserve"> lebih </w:t>
      </w:r>
      <w:r w:rsidRPr="00FD4088">
        <w:t xml:space="preserve">stabil dan </w:t>
      </w:r>
      <w:r w:rsidRPr="00567700">
        <w:rPr>
          <w:i/>
          <w:iCs/>
        </w:rPr>
        <w:t>reliable</w:t>
      </w:r>
      <w:r w:rsidRPr="00FD4088">
        <w:t>, sensitivitas</w:t>
      </w:r>
      <w:r>
        <w:t xml:space="preserve"> yang</w:t>
      </w:r>
      <w:r w:rsidRPr="00FD4088">
        <w:t xml:space="preserve"> tinggi, dan </w:t>
      </w:r>
      <w:r>
        <w:t>kemampuan dalam</w:t>
      </w:r>
      <w:r w:rsidRPr="00FD4088">
        <w:t xml:space="preserve"> menguku</w:t>
      </w:r>
      <w:r>
        <w:t>r</w:t>
      </w:r>
      <w:r w:rsidRPr="00FD4088">
        <w:t xml:space="preserve"> perubahan dengan cepat</w:t>
      </w:r>
      <w:r>
        <w:t xml:space="preserve"> </w:t>
      </w:r>
      <w:sdt>
        <w:sdtPr>
          <w:rPr>
            <w:color w:val="000000"/>
          </w:rPr>
          <w:tag w:val="MENDELEY_CITATION_v3_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"/>
          <w:id w:val="1390691768"/>
          <w:placeholder>
            <w:docPart w:val="DefaultPlaceholder_-1854013440"/>
          </w:placeholder>
        </w:sdtPr>
        <w:sdtContent>
          <w:r w:rsidR="004417F4" w:rsidRPr="004417F4">
            <w:rPr>
              <w:color w:val="000000"/>
            </w:rPr>
            <w:t>[18]</w:t>
          </w:r>
        </w:sdtContent>
      </w:sdt>
      <w:r w:rsidRPr="00363A4A">
        <w:t>.</w:t>
      </w:r>
    </w:p>
    <w:p w14:paraId="30447D5F" w14:textId="77777777" w:rsidR="00350946" w:rsidRPr="00363A4A" w:rsidRDefault="00350946" w:rsidP="00350946">
      <w:pPr>
        <w:pStyle w:val="ListParagraph"/>
        <w:numPr>
          <w:ilvl w:val="0"/>
          <w:numId w:val="21"/>
        </w:numPr>
        <w:spacing w:after="0" w:line="276" w:lineRule="auto"/>
        <w:ind w:left="360"/>
      </w:pPr>
      <w:r>
        <w:t>Sensor Ultrasonic</w:t>
      </w:r>
    </w:p>
    <w:p w14:paraId="4E8A7443" w14:textId="413933B6" w:rsidR="00350946" w:rsidRDefault="00350946" w:rsidP="00350946">
      <w:pPr>
        <w:spacing w:line="276" w:lineRule="auto"/>
        <w:ind w:left="363"/>
      </w:pPr>
      <w:r w:rsidRPr="00B72BCD">
        <w:t xml:space="preserve">Sensor </w:t>
      </w:r>
      <w:r w:rsidRPr="00325D0A">
        <w:rPr>
          <w:i/>
          <w:iCs/>
        </w:rPr>
        <w:t>Ultrasonic</w:t>
      </w:r>
      <w:r w:rsidRPr="00B72BCD">
        <w:t xml:space="preserve"> </w:t>
      </w:r>
      <w:r w:rsidRPr="00350946">
        <w:rPr>
          <w:lang w:val="sv-SE"/>
        </w:rPr>
        <w:t>adalah</w:t>
      </w:r>
      <w:r w:rsidRPr="00B72BCD">
        <w:t xml:space="preserve"> sensor yang terdiri dari dua perangkat, yaitu </w:t>
      </w:r>
      <w:r w:rsidRPr="00325D0A">
        <w:rPr>
          <w:i/>
          <w:iCs/>
        </w:rPr>
        <w:t>Transmitter</w:t>
      </w:r>
      <w:r w:rsidRPr="00B72BCD">
        <w:t xml:space="preserve"> dan </w:t>
      </w:r>
      <w:r w:rsidRPr="00325D0A">
        <w:rPr>
          <w:i/>
          <w:iCs/>
        </w:rPr>
        <w:t>Receiver</w:t>
      </w:r>
      <w:r w:rsidRPr="00B72BCD">
        <w:t xml:space="preserve">. </w:t>
      </w:r>
      <w:r w:rsidRPr="00325D0A">
        <w:rPr>
          <w:i/>
          <w:iCs/>
        </w:rPr>
        <w:t>Transmitter</w:t>
      </w:r>
      <w:r w:rsidRPr="00B72BCD">
        <w:t xml:space="preserve"> berfungsi mengirim sinyal, sementara </w:t>
      </w:r>
      <w:r w:rsidRPr="00325D0A">
        <w:rPr>
          <w:i/>
          <w:iCs/>
        </w:rPr>
        <w:t>Receiver</w:t>
      </w:r>
      <w:r w:rsidRPr="00B72BCD">
        <w:t xml:space="preserve"> menerima sinyal yang dipantulkan kembali ketika ada objek yang menghalangi. Dalam pengembangan prototipe pemandu parkir mobil, sensor ultrasonik digunakan untuk mengukur jarak antara kendaraan dan objek lain</w:t>
      </w:r>
      <w:r>
        <w:t xml:space="preserve"> </w:t>
      </w:r>
      <w:sdt>
        <w:sdtPr>
          <w:rPr>
            <w:color w:val="000000"/>
          </w:rPr>
          <w:tag w:val="MENDELEY_CITATION_v3_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"/>
          <w:id w:val="1861851807"/>
          <w:placeholder>
            <w:docPart w:val="DefaultPlaceholder_-1854013440"/>
          </w:placeholder>
        </w:sdtPr>
        <w:sdtContent>
          <w:r w:rsidR="004417F4" w:rsidRPr="004417F4">
            <w:rPr>
              <w:color w:val="000000"/>
            </w:rPr>
            <w:t>[19]</w:t>
          </w:r>
        </w:sdtContent>
      </w:sdt>
      <w:r>
        <w:t>.</w:t>
      </w:r>
    </w:p>
    <w:p w14:paraId="309B0482" w14:textId="77777777" w:rsidR="00350946" w:rsidRDefault="00350946" w:rsidP="00350946">
      <w:pPr>
        <w:pStyle w:val="ListParagraph"/>
        <w:numPr>
          <w:ilvl w:val="0"/>
          <w:numId w:val="21"/>
        </w:numPr>
        <w:spacing w:after="0" w:line="276" w:lineRule="auto"/>
        <w:ind w:left="360"/>
      </w:pPr>
      <w:r>
        <w:t>LCD</w:t>
      </w:r>
    </w:p>
    <w:p w14:paraId="4608C4B8" w14:textId="69DDC2F6" w:rsidR="00350946" w:rsidRDefault="00350946" w:rsidP="00350946">
      <w:pPr>
        <w:spacing w:line="276" w:lineRule="auto"/>
        <w:ind w:left="363"/>
        <w:rPr>
          <w:lang w:val="sv-SE"/>
        </w:rPr>
      </w:pPr>
      <w:r>
        <w:t>L</w:t>
      </w:r>
      <w:r w:rsidRPr="00FD4088">
        <w:t>CD (</w:t>
      </w:r>
      <w:r w:rsidRPr="00325D0A">
        <w:rPr>
          <w:i/>
          <w:iCs/>
        </w:rPr>
        <w:t>Liquid Cristal Display</w:t>
      </w:r>
      <w:r w:rsidRPr="00FD4088">
        <w:t xml:space="preserve">) </w:t>
      </w:r>
      <w:r w:rsidRPr="00350946">
        <w:rPr>
          <w:lang w:val="sv-SE"/>
        </w:rPr>
        <w:t>merupakan</w:t>
      </w:r>
      <w:r w:rsidRPr="00FD4088">
        <w:t xml:space="preserve"> komponen</w:t>
      </w:r>
      <w:r>
        <w:t xml:space="preserve"> </w:t>
      </w:r>
      <w:r w:rsidRPr="00FD4088">
        <w:t xml:space="preserve">elektronik yang berfungsi </w:t>
      </w:r>
      <w:r>
        <w:t>mena</w:t>
      </w:r>
      <w:r w:rsidRPr="00FD4088">
        <w:t>mpil</w:t>
      </w:r>
      <w:r>
        <w:t>ka</w:t>
      </w:r>
      <w:r w:rsidRPr="00FD4088">
        <w:t>n suatu data, baik karakter, huruf ataupun</w:t>
      </w:r>
      <w:r>
        <w:t xml:space="preserve"> </w:t>
      </w:r>
      <w:r w:rsidRPr="00FD4088">
        <w:t>grafik. Tampilan LCD tersedia dalam bentuk modul</w:t>
      </w:r>
      <w:r>
        <w:t xml:space="preserve"> </w:t>
      </w:r>
      <w:r w:rsidRPr="00FD4088">
        <w:t>yaitu</w:t>
      </w:r>
      <w:r>
        <w:t xml:space="preserve"> </w:t>
      </w:r>
      <w:r w:rsidRPr="00FD4088">
        <w:t>tampilan LCD</w:t>
      </w:r>
      <w:r>
        <w:t xml:space="preserve"> </w:t>
      </w:r>
      <w:r w:rsidRPr="00FD4088">
        <w:t>beserta</w:t>
      </w:r>
      <w:r>
        <w:t xml:space="preserve"> </w:t>
      </w:r>
      <w:r w:rsidRPr="00FD4088">
        <w:t>rangkaia</w:t>
      </w:r>
      <w:r>
        <w:t>n</w:t>
      </w:r>
      <w:r w:rsidRPr="00FD4088">
        <w:t xml:space="preserve"> pendukungnya termasuk ROM dan</w:t>
      </w:r>
      <w:r>
        <w:t xml:space="preserve"> lain </w:t>
      </w:r>
      <w:r w:rsidRPr="00FD4088">
        <w:t>sebagainya</w:t>
      </w:r>
      <w:r>
        <w:t xml:space="preserve">. </w:t>
      </w:r>
      <w:r w:rsidRPr="00FD4088">
        <w:t>LCD me</w:t>
      </w:r>
      <w:r>
        <w:t>miliki</w:t>
      </w:r>
      <w:r w:rsidRPr="00FD4088">
        <w:t xml:space="preserve"> pin data, kontrol catu daya</w:t>
      </w:r>
      <w:r>
        <w:t xml:space="preserve"> </w:t>
      </w:r>
      <w:r w:rsidRPr="00FD4088">
        <w:t>dan kontras tampilan. Fungsi dari masing-masing pin pada LCD adalah pin pertama dan kedua merupakan pin untuk tegangan suplay</w:t>
      </w:r>
      <w:r>
        <w:t xml:space="preserve"> </w:t>
      </w:r>
      <w:r w:rsidRPr="00FD4088">
        <w:t xml:space="preserve">sebesar 5 Volt, </w:t>
      </w:r>
      <w:r>
        <w:t>P</w:t>
      </w:r>
      <w:r w:rsidRPr="00FD4088">
        <w:t>in</w:t>
      </w:r>
      <w:r>
        <w:t xml:space="preserve"> </w:t>
      </w:r>
      <w:r w:rsidRPr="00FD4088">
        <w:t xml:space="preserve">ketiga </w:t>
      </w:r>
      <w:r>
        <w:t>merupkan</w:t>
      </w:r>
      <w:r w:rsidRPr="00FD4088">
        <w:t xml:space="preserve"> pengatur kontras</w:t>
      </w:r>
      <w:r>
        <w:t xml:space="preserve"> </w:t>
      </w:r>
      <w:r w:rsidRPr="00FD4088">
        <w:t>tampilan</w:t>
      </w:r>
      <w:r>
        <w:t xml:space="preserve"> </w:t>
      </w:r>
      <w:r w:rsidRPr="00FD4088">
        <w:t>yang</w:t>
      </w:r>
      <w:r>
        <w:t xml:space="preserve"> </w:t>
      </w:r>
      <w:r w:rsidRPr="00FD4088">
        <w:t>diinginkan</w:t>
      </w:r>
      <w:r>
        <w:t xml:space="preserve">, </w:t>
      </w:r>
      <w:r w:rsidRPr="00FD4088">
        <w:t xml:space="preserve">Pin keempat berfungsi </w:t>
      </w:r>
      <w:r>
        <w:t xml:space="preserve">dalam </w:t>
      </w:r>
      <w:r w:rsidRPr="00325D0A">
        <w:rPr>
          <w:i/>
          <w:iCs/>
        </w:rPr>
        <w:t>input</w:t>
      </w:r>
      <w:r w:rsidRPr="00FD4088">
        <w:t xml:space="preserve"> </w:t>
      </w:r>
      <w:r w:rsidRPr="00325D0A">
        <w:rPr>
          <w:i/>
          <w:iCs/>
        </w:rPr>
        <w:t>command</w:t>
      </w:r>
      <w:r w:rsidRPr="00FD4088">
        <w:t xml:space="preserve"> atau </w:t>
      </w:r>
      <w:r w:rsidRPr="00325D0A">
        <w:rPr>
          <w:i/>
          <w:iCs/>
        </w:rPr>
        <w:t>input</w:t>
      </w:r>
      <w:r w:rsidRPr="00FD4088">
        <w:t xml:space="preserve"> dat</w:t>
      </w:r>
      <w:r>
        <w:t xml:space="preserve">a, </w:t>
      </w:r>
      <w:r w:rsidRPr="00FD4088">
        <w:t>pin</w:t>
      </w:r>
      <w:r>
        <w:t xml:space="preserve"> </w:t>
      </w:r>
      <w:r w:rsidRPr="00FD4088">
        <w:t xml:space="preserve">kelima </w:t>
      </w:r>
      <w:r>
        <w:t>berfungsi</w:t>
      </w:r>
      <w:r w:rsidRPr="00FD4088">
        <w:t xml:space="preserve"> </w:t>
      </w:r>
      <w:r>
        <w:t>menjalankan</w:t>
      </w:r>
      <w:r w:rsidRPr="00FD4088">
        <w:t xml:space="preserve"> </w:t>
      </w:r>
      <w:r w:rsidRPr="00325D0A">
        <w:rPr>
          <w:i/>
          <w:iCs/>
        </w:rPr>
        <w:t xml:space="preserve">read </w:t>
      </w:r>
      <w:r w:rsidRPr="00FE7BDF">
        <w:t>atau</w:t>
      </w:r>
      <w:r w:rsidRPr="00325D0A">
        <w:rPr>
          <w:i/>
          <w:iCs/>
        </w:rPr>
        <w:t xml:space="preserve"> write</w:t>
      </w:r>
      <w:r>
        <w:t>,</w:t>
      </w:r>
      <w:r w:rsidRPr="00FD4088">
        <w:t xml:space="preserve"> Pin keenam berfungsi sebagai </w:t>
      </w:r>
      <w:r w:rsidRPr="00325D0A">
        <w:rPr>
          <w:i/>
          <w:iCs/>
        </w:rPr>
        <w:t>enable</w:t>
      </w:r>
      <w:r w:rsidRPr="00FD4088">
        <w:t xml:space="preserve"> yaitu sebagai pengatur transfer </w:t>
      </w:r>
      <w:r w:rsidRPr="00325D0A">
        <w:rPr>
          <w:i/>
          <w:iCs/>
        </w:rPr>
        <w:t>command</w:t>
      </w:r>
      <w:r w:rsidRPr="00FD4088">
        <w:t xml:space="preserve"> atau karakter data ke dalam LCD.</w:t>
      </w:r>
      <w:r>
        <w:t xml:space="preserve"> </w:t>
      </w:r>
      <w:r w:rsidRPr="00325D0A">
        <w:rPr>
          <w:lang w:val="sv-SE"/>
        </w:rPr>
        <w:t xml:space="preserve">Adapun Pin dari nomor 7 hingga 14 merupakan data yang dapat ditransfer dalam 2 bentuk yaitu mode 4-bit dan 8-bit </w:t>
      </w:r>
      <w:sdt>
        <w:sdtPr>
          <w:rPr>
            <w:color w:val="000000"/>
            <w:lang w:val="sv-SE"/>
          </w:rPr>
          <w:tag w:val="MENDELEY_CITATION_v3_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"/>
          <w:id w:val="992835691"/>
          <w:placeholder>
            <w:docPart w:val="DefaultPlaceholder_-1854013440"/>
          </w:placeholder>
        </w:sdtPr>
        <w:sdtEndPr>
          <w:rPr>
            <w:lang w:val="en-US"/>
          </w:rPr>
        </w:sdtEndPr>
        <w:sdtContent>
          <w:r w:rsidR="004417F4" w:rsidRPr="004417F4">
            <w:rPr>
              <w:color w:val="000000"/>
            </w:rPr>
            <w:t>[20]</w:t>
          </w:r>
        </w:sdtContent>
      </w:sdt>
      <w:r w:rsidRPr="00325D0A">
        <w:rPr>
          <w:lang w:val="sv-SE"/>
        </w:rPr>
        <w:t>.</w:t>
      </w:r>
    </w:p>
    <w:p w14:paraId="596FAA59" w14:textId="77777777" w:rsidR="00350946" w:rsidRDefault="00350946" w:rsidP="00350946">
      <w:pPr>
        <w:pStyle w:val="ListParagraph"/>
        <w:numPr>
          <w:ilvl w:val="0"/>
          <w:numId w:val="21"/>
        </w:numPr>
        <w:spacing w:after="0" w:line="276" w:lineRule="auto"/>
        <w:ind w:left="360"/>
      </w:pPr>
      <w:r w:rsidRPr="00EF42D5">
        <w:t>Power Supply</w:t>
      </w:r>
    </w:p>
    <w:p w14:paraId="2BE6FA91" w14:textId="73C2231F" w:rsidR="00350946" w:rsidRDefault="00350946" w:rsidP="00350946">
      <w:pPr>
        <w:spacing w:line="276" w:lineRule="auto"/>
        <w:ind w:left="363"/>
      </w:pPr>
      <w:r>
        <w:t xml:space="preserve">Adaptor </w:t>
      </w:r>
      <w:r w:rsidRPr="00350946">
        <w:rPr>
          <w:lang w:val="sv-SE"/>
        </w:rPr>
        <w:t>merupakan</w:t>
      </w:r>
      <w:r>
        <w:t xml:space="preserve"> sebuah komponen elektronik yang mampu mereduksi suatu tegangan dan menyearahkan arus AC menjadi arus DC. Hal tersebut disebabkan karena adaptor tersusun dari berbagai macam dioda, yaitu komponen yang mampu mengubah arus bolak-balik menjadi arus searah. Adaptor dapat dijadikan sebagai salah satu sumber alternatif tegangan DC selain baterai, akumulator dan catu daya </w:t>
      </w:r>
      <w:sdt>
        <w:sdtPr>
          <w:rPr>
            <w:color w:val="000000"/>
          </w:rPr>
          <w:tag w:val="MENDELEY_CITATION_v3_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"/>
          <w:id w:val="1460692090"/>
          <w:placeholder>
            <w:docPart w:val="DefaultPlaceholder_-1854013440"/>
          </w:placeholder>
        </w:sdtPr>
        <w:sdtContent>
          <w:r w:rsidR="004417F4" w:rsidRPr="004417F4">
            <w:rPr>
              <w:color w:val="000000"/>
            </w:rPr>
            <w:t>[21]</w:t>
          </w:r>
        </w:sdtContent>
      </w:sdt>
      <w:r>
        <w:t>.</w:t>
      </w:r>
    </w:p>
    <w:p w14:paraId="5727452C" w14:textId="77777777" w:rsidR="00350946" w:rsidRDefault="00350946" w:rsidP="00350946">
      <w:pPr>
        <w:pStyle w:val="ListParagraph"/>
        <w:numPr>
          <w:ilvl w:val="0"/>
          <w:numId w:val="21"/>
        </w:numPr>
        <w:spacing w:after="0" w:line="276" w:lineRule="auto"/>
        <w:ind w:left="360"/>
      </w:pPr>
      <w:r>
        <w:t>Motor Servo</w:t>
      </w:r>
    </w:p>
    <w:p w14:paraId="1895812D" w14:textId="672A2A3B" w:rsidR="00350946" w:rsidRDefault="00350946" w:rsidP="00350946">
      <w:pPr>
        <w:spacing w:line="276" w:lineRule="auto"/>
        <w:ind w:left="363"/>
      </w:pPr>
      <w:r w:rsidRPr="00420049">
        <w:t>Motor servo adalah jenis motor listrik yang dirancang untuk mengontrol pergerakan sudut secara presisi</w:t>
      </w:r>
      <w:r w:rsidR="004417F4">
        <w:t xml:space="preserve"> </w:t>
      </w:r>
      <w:sdt>
        <w:sdtPr>
          <w:rPr>
            <w:color w:val="000000"/>
          </w:rPr>
          <w:tag w:val="MENDELEY_CITATION_v3_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"/>
          <w:id w:val="1745448945"/>
          <w:placeholder>
            <w:docPart w:val="DefaultPlaceholder_-1854013440"/>
          </w:placeholder>
        </w:sdtPr>
        <w:sdtContent>
          <w:r w:rsidR="004417F4" w:rsidRPr="004417F4">
            <w:rPr>
              <w:color w:val="000000"/>
            </w:rPr>
            <w:t>[22]</w:t>
          </w:r>
        </w:sdtContent>
      </w:sdt>
      <w:r w:rsidRPr="00420049">
        <w:t xml:space="preserve">. Motor ini biasanya terdiri dari motor biasa yang digabungkan dengan sensor umpan balik posisi. </w:t>
      </w:r>
      <w:r w:rsidRPr="00420049">
        <w:lastRenderedPageBreak/>
        <w:t>Motor servo banyak digunakan dalam aplikasi yang memerlukan kontrol posisi yang akurat, seperti pada robotika, mesin CNC, dan kontrol model pesawat</w:t>
      </w:r>
      <w:r>
        <w:t xml:space="preserve"> </w:t>
      </w:r>
      <w:sdt>
        <w:sdtPr>
          <w:rPr>
            <w:color w:val="000000"/>
          </w:rPr>
          <w:tag w:val="MENDELEY_CITATION_v3_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"/>
          <w:id w:val="436806487"/>
          <w:placeholder>
            <w:docPart w:val="DefaultPlaceholder_-1854013440"/>
          </w:placeholder>
        </w:sdtPr>
        <w:sdtContent>
          <w:r w:rsidR="004417F4" w:rsidRPr="004417F4">
            <w:rPr>
              <w:color w:val="000000"/>
            </w:rPr>
            <w:t>[23], [24]</w:t>
          </w:r>
        </w:sdtContent>
      </w:sdt>
      <w:r>
        <w:t>.</w:t>
      </w:r>
    </w:p>
    <w:p w14:paraId="3A896D2C" w14:textId="77777777" w:rsidR="00350946" w:rsidRPr="00325D0A" w:rsidRDefault="00350946" w:rsidP="00350946">
      <w:pPr>
        <w:pStyle w:val="ListParagraph"/>
        <w:numPr>
          <w:ilvl w:val="0"/>
          <w:numId w:val="21"/>
        </w:numPr>
        <w:spacing w:after="0" w:line="276" w:lineRule="auto"/>
        <w:ind w:left="360"/>
      </w:pPr>
      <w:r w:rsidRPr="00350946">
        <w:t>Fritzing</w:t>
      </w:r>
    </w:p>
    <w:p w14:paraId="452DF1F2" w14:textId="48B04E67" w:rsidR="00350946" w:rsidRPr="00586978" w:rsidRDefault="00350946" w:rsidP="00350946">
      <w:pPr>
        <w:spacing w:line="276" w:lineRule="auto"/>
        <w:ind w:left="363"/>
        <w:rPr>
          <w:lang w:val="sv-SE"/>
        </w:rPr>
      </w:pPr>
      <w:r w:rsidRPr="00350946">
        <w:t>Fritzing</w:t>
      </w:r>
      <w:r w:rsidRPr="00325D0A">
        <w:rPr>
          <w:lang w:val="sv-SE"/>
        </w:rPr>
        <w:t xml:space="preserve"> adalah perangkat lunak gratis yang digunakan oleh desainer, seniman, dan penggemar elektronika untuk merancang berbagai perangkat elektronik. Fritzing dirancang dengan antarmuka yang interaktif dan mudah digunakan, sehingga dapat diakses oleh mereka yang memiliki pengetahuan terbatas tentang simbol-simbol elektronik. Di dalam Fritzing, sudah tersedia berbagai skena pakai untuk mikrokontroler Arduino dan </w:t>
      </w:r>
      <w:r w:rsidRPr="00325D0A">
        <w:rPr>
          <w:i/>
          <w:iCs/>
          <w:lang w:val="sv-SE"/>
        </w:rPr>
        <w:t>shield-</w:t>
      </w:r>
      <w:r w:rsidRPr="00325D0A">
        <w:rPr>
          <w:lang w:val="sv-SE"/>
        </w:rPr>
        <w:t>nya. Perangkat lunak ini secara khusus dikembangkan untuk memfasilitasi perancangan dan dokumentasi produk kreatif yang menggunakan mikrokontroler Arduino</w:t>
      </w:r>
      <w:sdt>
        <w:sdtPr>
          <w:rPr>
            <w:color w:val="000000"/>
            <w:lang w:val="sv-SE"/>
          </w:rPr>
          <w:tag w:val="MENDELEY_CITATION_v3_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"/>
          <w:id w:val="352007198"/>
          <w:placeholder>
            <w:docPart w:val="DefaultPlaceholder_-1854013440"/>
          </w:placeholder>
        </w:sdtPr>
        <w:sdtEndPr>
          <w:rPr>
            <w:lang w:val="en-US"/>
          </w:rPr>
        </w:sdtEndPr>
        <w:sdtContent>
          <w:r w:rsidR="004417F4" w:rsidRPr="004417F4">
            <w:rPr>
              <w:color w:val="000000"/>
            </w:rPr>
            <w:t>[25]</w:t>
          </w:r>
        </w:sdtContent>
      </w:sdt>
      <w:r>
        <w:rPr>
          <w:lang w:val="sv-SE"/>
        </w:rPr>
        <w:t>.</w:t>
      </w:r>
    </w:p>
    <w:p w14:paraId="0EA7BD44" w14:textId="77777777" w:rsidR="00350946" w:rsidRPr="00363A4A" w:rsidRDefault="00350946" w:rsidP="00350946">
      <w:pPr>
        <w:pStyle w:val="NormalWeb"/>
        <w:spacing w:after="0" w:afterAutospacing="0" w:line="360" w:lineRule="auto"/>
        <w:jc w:val="both"/>
        <w:rPr>
          <w:b/>
          <w:bCs/>
          <w:sz w:val="20"/>
          <w:szCs w:val="20"/>
        </w:rPr>
      </w:pPr>
      <w:r w:rsidRPr="00363A4A">
        <w:rPr>
          <w:b/>
          <w:bCs/>
          <w:sz w:val="20"/>
          <w:szCs w:val="20"/>
        </w:rPr>
        <w:t>Perancangan</w:t>
      </w:r>
    </w:p>
    <w:p w14:paraId="54147FD7" w14:textId="77777777" w:rsidR="00350946" w:rsidRPr="00363A4A" w:rsidRDefault="00350946" w:rsidP="00350946">
      <w:pPr>
        <w:spacing w:line="276" w:lineRule="auto"/>
      </w:pPr>
      <w:r w:rsidRPr="00363A4A">
        <w:t>Tahapan</w:t>
      </w:r>
      <w:r>
        <w:t xml:space="preserve"> perancangan</w:t>
      </w:r>
      <w:r w:rsidRPr="00363A4A">
        <w:t xml:space="preserve"> pada rancangan sistem yang sesuai dengan topik ini sebagai berikut.</w:t>
      </w:r>
    </w:p>
    <w:p w14:paraId="31794667" w14:textId="77777777" w:rsidR="00350946" w:rsidRPr="00363A4A" w:rsidRDefault="00350946" w:rsidP="00350946">
      <w:pPr>
        <w:pStyle w:val="NormalWeb"/>
        <w:numPr>
          <w:ilvl w:val="0"/>
          <w:numId w:val="22"/>
        </w:numPr>
        <w:spacing w:before="0" w:beforeAutospacing="0" w:after="0" w:afterAutospacing="0" w:line="276" w:lineRule="auto"/>
        <w:ind w:left="360"/>
        <w:jc w:val="both"/>
        <w:rPr>
          <w:sz w:val="20"/>
          <w:szCs w:val="20"/>
        </w:rPr>
      </w:pPr>
      <w:r w:rsidRPr="00363A4A">
        <w:rPr>
          <w:sz w:val="20"/>
          <w:szCs w:val="20"/>
        </w:rPr>
        <w:t>Diagram Blok</w:t>
      </w:r>
    </w:p>
    <w:p w14:paraId="148EBB75" w14:textId="21C59A16" w:rsidR="00350946" w:rsidRDefault="00350946" w:rsidP="00350946">
      <w:pPr>
        <w:spacing w:after="0" w:line="276" w:lineRule="auto"/>
        <w:ind w:left="363"/>
        <w:rPr>
          <w:lang w:val="sv-SE"/>
        </w:rPr>
      </w:pPr>
      <w:r w:rsidRPr="00363A4A">
        <w:rPr>
          <w:lang w:val="sv-SE"/>
        </w:rPr>
        <w:t>Penggunaan diagram blok pada sistem ini memberikan pandangan umum tentang bagaimana komponen-komponen sistem bekerja sama, memudahkan dalam perancangan dan pengembangan.</w:t>
      </w:r>
    </w:p>
    <w:p w14:paraId="1D7510B3" w14:textId="4AA7676F" w:rsidR="00350946" w:rsidRPr="00363A4A" w:rsidRDefault="00350946" w:rsidP="00350946">
      <w:pPr>
        <w:spacing w:after="0" w:line="276" w:lineRule="auto"/>
        <w:ind w:left="363"/>
        <w:jc w:val="center"/>
        <w:rPr>
          <w:lang w:val="sv-SE"/>
        </w:rPr>
      </w:pPr>
      <w:r>
        <w:rPr>
          <w:noProof/>
          <w:lang w:val="sv-SE"/>
        </w:rPr>
        <w:drawing>
          <wp:inline distT="0" distB="0" distL="0" distR="0" wp14:anchorId="698E5730" wp14:editId="0E0E0375">
            <wp:extent cx="3481070" cy="2042160"/>
            <wp:effectExtent l="0" t="0" r="5080" b="0"/>
            <wp:docPr id="5961978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1070" cy="2042160"/>
                    </a:xfrm>
                    <a:prstGeom prst="rect">
                      <a:avLst/>
                    </a:prstGeom>
                    <a:noFill/>
                  </pic:spPr>
                </pic:pic>
              </a:graphicData>
            </a:graphic>
          </wp:inline>
        </w:drawing>
      </w:r>
    </w:p>
    <w:p w14:paraId="42BA2968" w14:textId="77777777" w:rsidR="00350946" w:rsidRDefault="00350946" w:rsidP="00350946">
      <w:pPr>
        <w:spacing w:after="200" w:line="276" w:lineRule="auto"/>
        <w:ind w:left="2160"/>
        <w:rPr>
          <w:color w:val="000000"/>
          <w:lang w:val="sv-SE"/>
        </w:rPr>
      </w:pPr>
      <w:r>
        <w:rPr>
          <w:color w:val="000000"/>
          <w:lang w:val="sv-SE"/>
        </w:rPr>
        <w:t xml:space="preserve">  </w:t>
      </w:r>
      <w:r>
        <w:rPr>
          <w:color w:val="000000"/>
          <w:lang w:val="sv-SE"/>
        </w:rPr>
        <w:tab/>
        <w:t xml:space="preserve">   </w:t>
      </w:r>
      <w:r w:rsidRPr="00504076">
        <w:rPr>
          <w:color w:val="000000"/>
          <w:lang w:val="sv-SE"/>
        </w:rPr>
        <w:t>Gamba</w:t>
      </w:r>
      <w:r w:rsidRPr="00363A4A">
        <w:rPr>
          <w:color w:val="000000"/>
          <w:lang w:val="sv-SE"/>
        </w:rPr>
        <w:t xml:space="preserve">r </w:t>
      </w:r>
      <w:r>
        <w:rPr>
          <w:color w:val="000000"/>
          <w:lang w:val="sv-SE"/>
        </w:rPr>
        <w:t>2</w:t>
      </w:r>
      <w:r w:rsidRPr="00504076">
        <w:rPr>
          <w:color w:val="000000"/>
          <w:lang w:val="sv-SE"/>
        </w:rPr>
        <w:t>. Diagram Blok Sistem</w:t>
      </w:r>
    </w:p>
    <w:p w14:paraId="7AD35391" w14:textId="22247CD4" w:rsidR="00350946" w:rsidRPr="00363A4A" w:rsidRDefault="00350946" w:rsidP="00350946">
      <w:pPr>
        <w:spacing w:after="0" w:line="276" w:lineRule="auto"/>
        <w:ind w:left="363"/>
        <w:rPr>
          <w:color w:val="000000"/>
          <w:lang w:val="sv-SE"/>
        </w:rPr>
      </w:pPr>
      <w:r>
        <w:rPr>
          <w:color w:val="000000"/>
          <w:lang w:val="sv-SE"/>
        </w:rPr>
        <w:t>Penjelasan dari prinsip kerja dan hubungan antar setiap komponen pada Gambar 2 akan dijabarkan pada Tabel 2 sebagai berikut:</w:t>
      </w:r>
    </w:p>
    <w:p w14:paraId="1839EB3F" w14:textId="77777777" w:rsidR="00350946" w:rsidRDefault="00350946" w:rsidP="00C67760">
      <w:pPr>
        <w:spacing w:after="0" w:line="276" w:lineRule="auto"/>
        <w:ind w:left="363"/>
        <w:jc w:val="center"/>
        <w:rPr>
          <w:color w:val="000000"/>
          <w:lang w:val="sv-SE"/>
        </w:rPr>
      </w:pPr>
      <w:bookmarkStart w:id="3" w:name="_Toc177689529"/>
      <w:bookmarkStart w:id="4" w:name="_Toc177691086"/>
      <w:bookmarkStart w:id="5" w:name="_Toc177830962"/>
      <w:bookmarkStart w:id="6" w:name="_Toc178016668"/>
      <w:r w:rsidRPr="00363A4A">
        <w:rPr>
          <w:color w:val="000000"/>
          <w:lang w:val="sv-SE"/>
        </w:rPr>
        <w:t xml:space="preserve">Tabel </w:t>
      </w:r>
      <w:r>
        <w:rPr>
          <w:color w:val="000000"/>
          <w:lang w:val="en-ID"/>
        </w:rPr>
        <w:t>2</w:t>
      </w:r>
      <w:r w:rsidRPr="00363A4A">
        <w:rPr>
          <w:color w:val="000000"/>
          <w:lang w:val="sv-SE"/>
        </w:rPr>
        <w:t>. Fungsi Komponen Hardware Sistem</w:t>
      </w:r>
      <w:bookmarkEnd w:id="3"/>
      <w:bookmarkEnd w:id="4"/>
      <w:bookmarkEnd w:id="5"/>
      <w:bookmarkEnd w:id="6"/>
    </w:p>
    <w:tbl>
      <w:tblPr>
        <w:tblStyle w:val="TableGrid"/>
        <w:tblW w:w="8363" w:type="dxa"/>
        <w:tblInd w:w="421" w:type="dxa"/>
        <w:tblLook w:val="04A0" w:firstRow="1" w:lastRow="0" w:firstColumn="1" w:lastColumn="0" w:noHBand="0" w:noVBand="1"/>
      </w:tblPr>
      <w:tblGrid>
        <w:gridCol w:w="567"/>
        <w:gridCol w:w="3260"/>
        <w:gridCol w:w="4536"/>
      </w:tblGrid>
      <w:tr w:rsidR="00350946" w:rsidRPr="00363A4A" w14:paraId="32A072FB" w14:textId="77777777" w:rsidTr="00C67760">
        <w:trPr>
          <w:trHeight w:val="377"/>
        </w:trPr>
        <w:tc>
          <w:tcPr>
            <w:tcW w:w="567" w:type="dxa"/>
          </w:tcPr>
          <w:p w14:paraId="01029640" w14:textId="77777777" w:rsidR="00350946" w:rsidRPr="00EF42D5" w:rsidRDefault="00350946" w:rsidP="00350946">
            <w:pPr>
              <w:spacing w:after="0" w:line="276" w:lineRule="auto"/>
              <w:jc w:val="center"/>
              <w:rPr>
                <w:b/>
                <w:bCs/>
                <w:sz w:val="18"/>
                <w:szCs w:val="18"/>
              </w:rPr>
            </w:pPr>
            <w:r w:rsidRPr="00EF42D5">
              <w:rPr>
                <w:b/>
                <w:bCs/>
                <w:sz w:val="18"/>
                <w:szCs w:val="18"/>
              </w:rPr>
              <w:t>No.</w:t>
            </w:r>
          </w:p>
        </w:tc>
        <w:tc>
          <w:tcPr>
            <w:tcW w:w="3260" w:type="dxa"/>
          </w:tcPr>
          <w:p w14:paraId="5B4AB7DE" w14:textId="77777777" w:rsidR="00350946" w:rsidRPr="00EF42D5" w:rsidRDefault="00350946" w:rsidP="00350946">
            <w:pPr>
              <w:spacing w:after="0" w:line="276" w:lineRule="auto"/>
              <w:jc w:val="center"/>
              <w:rPr>
                <w:b/>
                <w:bCs/>
                <w:sz w:val="18"/>
                <w:szCs w:val="18"/>
              </w:rPr>
            </w:pPr>
            <w:r w:rsidRPr="00EF42D5">
              <w:rPr>
                <w:b/>
                <w:bCs/>
                <w:sz w:val="18"/>
                <w:szCs w:val="18"/>
              </w:rPr>
              <w:t>Komponen Hardware</w:t>
            </w:r>
          </w:p>
        </w:tc>
        <w:tc>
          <w:tcPr>
            <w:tcW w:w="4536" w:type="dxa"/>
          </w:tcPr>
          <w:p w14:paraId="5C7C9657" w14:textId="77777777" w:rsidR="00350946" w:rsidRPr="00EF42D5" w:rsidRDefault="00350946" w:rsidP="00350946">
            <w:pPr>
              <w:spacing w:after="0" w:line="276" w:lineRule="auto"/>
              <w:jc w:val="center"/>
              <w:rPr>
                <w:b/>
                <w:bCs/>
                <w:sz w:val="18"/>
                <w:szCs w:val="18"/>
              </w:rPr>
            </w:pPr>
            <w:r w:rsidRPr="00EF42D5">
              <w:rPr>
                <w:b/>
                <w:bCs/>
                <w:sz w:val="18"/>
                <w:szCs w:val="18"/>
              </w:rPr>
              <w:t>Fungsi</w:t>
            </w:r>
          </w:p>
        </w:tc>
      </w:tr>
      <w:tr w:rsidR="00350946" w:rsidRPr="00363A4A" w14:paraId="22BD971D" w14:textId="77777777" w:rsidTr="00C67760">
        <w:tc>
          <w:tcPr>
            <w:tcW w:w="567" w:type="dxa"/>
            <w:vAlign w:val="center"/>
          </w:tcPr>
          <w:p w14:paraId="5067C5D3" w14:textId="77777777" w:rsidR="00350946" w:rsidRPr="00EF42D5" w:rsidRDefault="00350946" w:rsidP="00350946">
            <w:pPr>
              <w:spacing w:after="0" w:line="276" w:lineRule="auto"/>
              <w:jc w:val="center"/>
              <w:rPr>
                <w:sz w:val="18"/>
                <w:szCs w:val="18"/>
              </w:rPr>
            </w:pPr>
            <w:r w:rsidRPr="00EF42D5">
              <w:rPr>
                <w:sz w:val="18"/>
                <w:szCs w:val="18"/>
              </w:rPr>
              <w:t>1</w:t>
            </w:r>
          </w:p>
        </w:tc>
        <w:tc>
          <w:tcPr>
            <w:tcW w:w="3260" w:type="dxa"/>
            <w:vAlign w:val="center"/>
          </w:tcPr>
          <w:p w14:paraId="381D03CC" w14:textId="77777777" w:rsidR="00350946" w:rsidRPr="00EF42D5" w:rsidRDefault="00350946" w:rsidP="00350946">
            <w:pPr>
              <w:spacing w:after="0" w:line="276" w:lineRule="auto"/>
              <w:jc w:val="left"/>
              <w:rPr>
                <w:i/>
                <w:iCs/>
                <w:sz w:val="18"/>
                <w:szCs w:val="18"/>
              </w:rPr>
            </w:pPr>
            <w:r w:rsidRPr="00EF42D5">
              <w:rPr>
                <w:i/>
                <w:iCs/>
                <w:sz w:val="18"/>
                <w:szCs w:val="18"/>
              </w:rPr>
              <w:t>Load Cell</w:t>
            </w:r>
          </w:p>
        </w:tc>
        <w:tc>
          <w:tcPr>
            <w:tcW w:w="4536" w:type="dxa"/>
          </w:tcPr>
          <w:p w14:paraId="4C278246" w14:textId="77777777" w:rsidR="00350946" w:rsidRPr="00EF42D5" w:rsidRDefault="00350946" w:rsidP="00350946">
            <w:pPr>
              <w:spacing w:after="0" w:line="276" w:lineRule="auto"/>
              <w:rPr>
                <w:sz w:val="18"/>
                <w:szCs w:val="18"/>
              </w:rPr>
            </w:pPr>
            <w:r w:rsidRPr="00EF42D5">
              <w:rPr>
                <w:sz w:val="18"/>
                <w:szCs w:val="18"/>
              </w:rPr>
              <w:t>Sebagai sensor pengukur berat pakan yang akan diberikan pada ayam.</w:t>
            </w:r>
          </w:p>
        </w:tc>
      </w:tr>
      <w:tr w:rsidR="00350946" w:rsidRPr="00363A4A" w14:paraId="0AAC49D1" w14:textId="77777777" w:rsidTr="00C67760">
        <w:tc>
          <w:tcPr>
            <w:tcW w:w="567" w:type="dxa"/>
            <w:vAlign w:val="center"/>
          </w:tcPr>
          <w:p w14:paraId="5E5B0BA6" w14:textId="77777777" w:rsidR="00350946" w:rsidRPr="00EF42D5" w:rsidRDefault="00350946" w:rsidP="00350946">
            <w:pPr>
              <w:spacing w:after="0" w:line="276" w:lineRule="auto"/>
              <w:jc w:val="center"/>
              <w:rPr>
                <w:sz w:val="18"/>
                <w:szCs w:val="18"/>
              </w:rPr>
            </w:pPr>
            <w:r w:rsidRPr="00EF42D5">
              <w:rPr>
                <w:sz w:val="18"/>
                <w:szCs w:val="18"/>
              </w:rPr>
              <w:t>2</w:t>
            </w:r>
          </w:p>
        </w:tc>
        <w:tc>
          <w:tcPr>
            <w:tcW w:w="3260" w:type="dxa"/>
            <w:vAlign w:val="center"/>
          </w:tcPr>
          <w:p w14:paraId="65DAD085" w14:textId="77777777" w:rsidR="00350946" w:rsidRPr="00EF42D5" w:rsidRDefault="00350946" w:rsidP="00350946">
            <w:pPr>
              <w:spacing w:after="0" w:line="276" w:lineRule="auto"/>
              <w:jc w:val="left"/>
              <w:rPr>
                <w:sz w:val="18"/>
                <w:szCs w:val="18"/>
              </w:rPr>
            </w:pPr>
            <w:r w:rsidRPr="00EF42D5">
              <w:rPr>
                <w:i/>
                <w:iCs/>
                <w:sz w:val="18"/>
                <w:szCs w:val="18"/>
                <w:lang w:eastAsia="en-ID"/>
              </w:rPr>
              <w:t>Power Supply</w:t>
            </w:r>
          </w:p>
        </w:tc>
        <w:tc>
          <w:tcPr>
            <w:tcW w:w="4536" w:type="dxa"/>
          </w:tcPr>
          <w:p w14:paraId="167E69C4" w14:textId="77777777" w:rsidR="00350946" w:rsidRPr="00EF42D5" w:rsidRDefault="00350946" w:rsidP="00350946">
            <w:pPr>
              <w:spacing w:after="0" w:line="276" w:lineRule="auto"/>
              <w:rPr>
                <w:sz w:val="18"/>
                <w:szCs w:val="18"/>
                <w:lang w:val="sv-SE"/>
              </w:rPr>
            </w:pPr>
            <w:r w:rsidRPr="00EF42D5">
              <w:rPr>
                <w:sz w:val="18"/>
                <w:szCs w:val="18"/>
                <w:lang w:eastAsia="en-ID"/>
              </w:rPr>
              <w:t>Sebagai penyuplai arus listrik untuk sistem</w:t>
            </w:r>
            <w:r w:rsidRPr="00EF42D5">
              <w:rPr>
                <w:i/>
                <w:iCs/>
                <w:sz w:val="18"/>
                <w:szCs w:val="18"/>
                <w:lang w:eastAsia="en-ID"/>
              </w:rPr>
              <w:t>.</w:t>
            </w:r>
          </w:p>
        </w:tc>
      </w:tr>
      <w:tr w:rsidR="00350946" w:rsidRPr="00363A4A" w14:paraId="02205D0E" w14:textId="77777777" w:rsidTr="00C67760">
        <w:tc>
          <w:tcPr>
            <w:tcW w:w="567" w:type="dxa"/>
            <w:vAlign w:val="center"/>
          </w:tcPr>
          <w:p w14:paraId="0E988097" w14:textId="77777777" w:rsidR="00350946" w:rsidRPr="00EF42D5" w:rsidRDefault="00350946" w:rsidP="00350946">
            <w:pPr>
              <w:spacing w:after="0" w:line="276" w:lineRule="auto"/>
              <w:jc w:val="center"/>
              <w:rPr>
                <w:sz w:val="18"/>
                <w:szCs w:val="18"/>
              </w:rPr>
            </w:pPr>
            <w:r w:rsidRPr="00EF42D5">
              <w:rPr>
                <w:sz w:val="18"/>
                <w:szCs w:val="18"/>
              </w:rPr>
              <w:t>3</w:t>
            </w:r>
          </w:p>
        </w:tc>
        <w:tc>
          <w:tcPr>
            <w:tcW w:w="3260" w:type="dxa"/>
            <w:vAlign w:val="center"/>
          </w:tcPr>
          <w:p w14:paraId="0B89D409" w14:textId="77777777" w:rsidR="00350946" w:rsidRPr="00EF42D5" w:rsidRDefault="00350946" w:rsidP="00350946">
            <w:pPr>
              <w:spacing w:after="0" w:line="276" w:lineRule="auto"/>
              <w:jc w:val="left"/>
              <w:rPr>
                <w:sz w:val="18"/>
                <w:szCs w:val="18"/>
              </w:rPr>
            </w:pPr>
            <w:r w:rsidRPr="00EF42D5">
              <w:rPr>
                <w:sz w:val="18"/>
                <w:szCs w:val="18"/>
                <w:lang w:eastAsia="en-ID"/>
              </w:rPr>
              <w:t>Arduino ATmega328 SMD</w:t>
            </w:r>
          </w:p>
        </w:tc>
        <w:tc>
          <w:tcPr>
            <w:tcW w:w="4536" w:type="dxa"/>
          </w:tcPr>
          <w:p w14:paraId="41981311" w14:textId="77777777" w:rsidR="00350946" w:rsidRPr="00EF42D5" w:rsidRDefault="00350946" w:rsidP="00350946">
            <w:pPr>
              <w:spacing w:after="0" w:line="276" w:lineRule="auto"/>
              <w:rPr>
                <w:sz w:val="18"/>
                <w:szCs w:val="18"/>
                <w:lang w:val="sv-SE"/>
              </w:rPr>
            </w:pPr>
            <w:r w:rsidRPr="00EF42D5">
              <w:rPr>
                <w:sz w:val="18"/>
                <w:szCs w:val="18"/>
                <w:lang w:eastAsia="en-ID"/>
              </w:rPr>
              <w:t>Sebagai otak atau pengendali dari semua komponen pada sistem seperti membaca data dari sensor, menampilkan data ke LCD.</w:t>
            </w:r>
          </w:p>
        </w:tc>
      </w:tr>
      <w:tr w:rsidR="00350946" w:rsidRPr="00363A4A" w14:paraId="6C164C39" w14:textId="77777777" w:rsidTr="00C67760">
        <w:tc>
          <w:tcPr>
            <w:tcW w:w="567" w:type="dxa"/>
            <w:vAlign w:val="center"/>
          </w:tcPr>
          <w:p w14:paraId="2E9E8873" w14:textId="77777777" w:rsidR="00350946" w:rsidRPr="00EF42D5" w:rsidRDefault="00350946" w:rsidP="00350946">
            <w:pPr>
              <w:spacing w:after="0" w:line="276" w:lineRule="auto"/>
              <w:jc w:val="center"/>
              <w:rPr>
                <w:sz w:val="18"/>
                <w:szCs w:val="18"/>
              </w:rPr>
            </w:pPr>
            <w:r w:rsidRPr="00EF42D5">
              <w:rPr>
                <w:sz w:val="18"/>
                <w:szCs w:val="18"/>
              </w:rPr>
              <w:t>4</w:t>
            </w:r>
          </w:p>
        </w:tc>
        <w:tc>
          <w:tcPr>
            <w:tcW w:w="3260" w:type="dxa"/>
            <w:vAlign w:val="center"/>
          </w:tcPr>
          <w:p w14:paraId="12E57D9F" w14:textId="77777777" w:rsidR="00350946" w:rsidRPr="00EF42D5" w:rsidRDefault="00350946" w:rsidP="00350946">
            <w:pPr>
              <w:spacing w:after="0" w:line="276" w:lineRule="auto"/>
              <w:jc w:val="left"/>
              <w:rPr>
                <w:sz w:val="18"/>
                <w:szCs w:val="18"/>
              </w:rPr>
            </w:pPr>
            <w:r w:rsidRPr="00EF42D5">
              <w:rPr>
                <w:sz w:val="18"/>
                <w:szCs w:val="18"/>
              </w:rPr>
              <w:t>LCD</w:t>
            </w:r>
          </w:p>
        </w:tc>
        <w:tc>
          <w:tcPr>
            <w:tcW w:w="4536" w:type="dxa"/>
          </w:tcPr>
          <w:p w14:paraId="0910FF14" w14:textId="77777777" w:rsidR="00350946" w:rsidRPr="00EF42D5" w:rsidRDefault="00350946" w:rsidP="00350946">
            <w:pPr>
              <w:spacing w:after="0" w:line="276" w:lineRule="auto"/>
              <w:rPr>
                <w:sz w:val="18"/>
                <w:szCs w:val="18"/>
                <w:lang w:val="sv-SE"/>
              </w:rPr>
            </w:pPr>
            <w:r w:rsidRPr="00EF42D5">
              <w:rPr>
                <w:sz w:val="18"/>
                <w:szCs w:val="18"/>
                <w:lang w:eastAsia="en-ID"/>
              </w:rPr>
              <w:t>Sebagai alat dan media untuk menampilkan data yang telah terbaca oleh sensor.</w:t>
            </w:r>
          </w:p>
        </w:tc>
      </w:tr>
      <w:tr w:rsidR="00350946" w:rsidRPr="00363A4A" w14:paraId="664B52D7" w14:textId="77777777" w:rsidTr="00C67760">
        <w:trPr>
          <w:trHeight w:val="577"/>
        </w:trPr>
        <w:tc>
          <w:tcPr>
            <w:tcW w:w="567" w:type="dxa"/>
            <w:vAlign w:val="center"/>
          </w:tcPr>
          <w:p w14:paraId="2E771C1F" w14:textId="77777777" w:rsidR="00350946" w:rsidRPr="00EF42D5" w:rsidRDefault="00350946" w:rsidP="00350946">
            <w:pPr>
              <w:spacing w:after="0" w:line="276" w:lineRule="auto"/>
              <w:jc w:val="center"/>
              <w:rPr>
                <w:sz w:val="18"/>
                <w:szCs w:val="18"/>
              </w:rPr>
            </w:pPr>
            <w:r w:rsidRPr="00EF42D5">
              <w:rPr>
                <w:sz w:val="18"/>
                <w:szCs w:val="18"/>
              </w:rPr>
              <w:t>5</w:t>
            </w:r>
          </w:p>
        </w:tc>
        <w:tc>
          <w:tcPr>
            <w:tcW w:w="3260" w:type="dxa"/>
            <w:vAlign w:val="center"/>
          </w:tcPr>
          <w:p w14:paraId="2A7E9D04" w14:textId="77777777" w:rsidR="00350946" w:rsidRPr="008223EB" w:rsidRDefault="00350946" w:rsidP="00350946">
            <w:pPr>
              <w:spacing w:after="0" w:line="276" w:lineRule="auto"/>
              <w:jc w:val="left"/>
              <w:rPr>
                <w:sz w:val="18"/>
                <w:szCs w:val="18"/>
              </w:rPr>
            </w:pPr>
            <w:r>
              <w:rPr>
                <w:sz w:val="18"/>
                <w:szCs w:val="18"/>
              </w:rPr>
              <w:t>RTC</w:t>
            </w:r>
          </w:p>
        </w:tc>
        <w:tc>
          <w:tcPr>
            <w:tcW w:w="4536" w:type="dxa"/>
          </w:tcPr>
          <w:p w14:paraId="565A6E6E" w14:textId="77777777" w:rsidR="00350946" w:rsidRPr="00EF42D5" w:rsidRDefault="00350946" w:rsidP="00350946">
            <w:pPr>
              <w:spacing w:after="0" w:line="276" w:lineRule="auto"/>
              <w:rPr>
                <w:sz w:val="18"/>
                <w:szCs w:val="18"/>
              </w:rPr>
            </w:pPr>
            <w:r w:rsidRPr="00EF42D5">
              <w:rPr>
                <w:sz w:val="18"/>
                <w:szCs w:val="18"/>
                <w:lang w:eastAsia="en-ID"/>
              </w:rPr>
              <w:t>Sebagai alat untuk mengatur waktu pemberian pakan ayam.</w:t>
            </w:r>
          </w:p>
        </w:tc>
      </w:tr>
      <w:tr w:rsidR="00350946" w:rsidRPr="00363A4A" w14:paraId="767EA09D" w14:textId="77777777" w:rsidTr="00C67760">
        <w:tc>
          <w:tcPr>
            <w:tcW w:w="567" w:type="dxa"/>
            <w:vAlign w:val="center"/>
          </w:tcPr>
          <w:p w14:paraId="72B5FCFC" w14:textId="77777777" w:rsidR="00350946" w:rsidRPr="00EF42D5" w:rsidRDefault="00350946" w:rsidP="00350946">
            <w:pPr>
              <w:spacing w:after="0" w:line="276" w:lineRule="auto"/>
              <w:jc w:val="center"/>
              <w:rPr>
                <w:sz w:val="18"/>
                <w:szCs w:val="18"/>
              </w:rPr>
            </w:pPr>
            <w:r w:rsidRPr="00EF42D5">
              <w:rPr>
                <w:sz w:val="18"/>
                <w:szCs w:val="18"/>
              </w:rPr>
              <w:t>6</w:t>
            </w:r>
          </w:p>
        </w:tc>
        <w:tc>
          <w:tcPr>
            <w:tcW w:w="3260" w:type="dxa"/>
            <w:vAlign w:val="center"/>
          </w:tcPr>
          <w:p w14:paraId="4AB74B8E" w14:textId="77777777" w:rsidR="00350946" w:rsidRPr="00EF42D5" w:rsidRDefault="00350946" w:rsidP="00350946">
            <w:pPr>
              <w:spacing w:after="0" w:line="276" w:lineRule="auto"/>
              <w:jc w:val="left"/>
              <w:rPr>
                <w:sz w:val="18"/>
                <w:szCs w:val="18"/>
              </w:rPr>
            </w:pPr>
            <w:r w:rsidRPr="00EF42D5">
              <w:rPr>
                <w:sz w:val="18"/>
                <w:szCs w:val="18"/>
              </w:rPr>
              <w:t>Motor Servo</w:t>
            </w:r>
          </w:p>
        </w:tc>
        <w:tc>
          <w:tcPr>
            <w:tcW w:w="4536" w:type="dxa"/>
          </w:tcPr>
          <w:p w14:paraId="74DA51BC" w14:textId="77777777" w:rsidR="00350946" w:rsidRPr="00EF42D5" w:rsidRDefault="00350946" w:rsidP="00350946">
            <w:pPr>
              <w:spacing w:after="0" w:line="276" w:lineRule="auto"/>
              <w:rPr>
                <w:sz w:val="18"/>
                <w:szCs w:val="18"/>
                <w:lang w:val="sv-SE"/>
              </w:rPr>
            </w:pPr>
            <w:r w:rsidRPr="00EF42D5">
              <w:rPr>
                <w:sz w:val="18"/>
                <w:szCs w:val="18"/>
                <w:lang w:eastAsia="en-ID"/>
              </w:rPr>
              <w:t>Berfungsi sebagai pembuka dan penutup katup.</w:t>
            </w:r>
          </w:p>
        </w:tc>
      </w:tr>
      <w:tr w:rsidR="00350946" w:rsidRPr="00363A4A" w14:paraId="2803F66C" w14:textId="77777777" w:rsidTr="00C67760">
        <w:tc>
          <w:tcPr>
            <w:tcW w:w="567" w:type="dxa"/>
            <w:vAlign w:val="center"/>
          </w:tcPr>
          <w:p w14:paraId="72E4A908" w14:textId="77777777" w:rsidR="00350946" w:rsidRPr="00EF42D5" w:rsidRDefault="00350946" w:rsidP="00350946">
            <w:pPr>
              <w:spacing w:after="0" w:line="276" w:lineRule="auto"/>
              <w:jc w:val="center"/>
              <w:rPr>
                <w:sz w:val="18"/>
                <w:szCs w:val="18"/>
              </w:rPr>
            </w:pPr>
            <w:r w:rsidRPr="00EF42D5">
              <w:rPr>
                <w:sz w:val="18"/>
                <w:szCs w:val="18"/>
              </w:rPr>
              <w:t>7</w:t>
            </w:r>
          </w:p>
        </w:tc>
        <w:tc>
          <w:tcPr>
            <w:tcW w:w="3260" w:type="dxa"/>
            <w:vAlign w:val="center"/>
          </w:tcPr>
          <w:p w14:paraId="49359DCE" w14:textId="77777777" w:rsidR="00350946" w:rsidRPr="00EF42D5" w:rsidRDefault="00350946" w:rsidP="00350946">
            <w:pPr>
              <w:spacing w:after="0" w:line="276" w:lineRule="auto"/>
              <w:jc w:val="left"/>
              <w:rPr>
                <w:sz w:val="18"/>
                <w:szCs w:val="18"/>
              </w:rPr>
            </w:pPr>
            <w:r w:rsidRPr="00EF42D5">
              <w:rPr>
                <w:sz w:val="18"/>
                <w:szCs w:val="18"/>
              </w:rPr>
              <w:t>Sensor Ultrasonic</w:t>
            </w:r>
          </w:p>
        </w:tc>
        <w:tc>
          <w:tcPr>
            <w:tcW w:w="4536" w:type="dxa"/>
          </w:tcPr>
          <w:p w14:paraId="28F3B217" w14:textId="77777777" w:rsidR="00350946" w:rsidRPr="00EF42D5" w:rsidRDefault="00350946" w:rsidP="00350946">
            <w:pPr>
              <w:spacing w:after="0" w:line="276" w:lineRule="auto"/>
              <w:rPr>
                <w:sz w:val="18"/>
                <w:szCs w:val="18"/>
                <w:lang w:val="sv-SE"/>
              </w:rPr>
            </w:pPr>
            <w:r w:rsidRPr="00EF42D5">
              <w:rPr>
                <w:sz w:val="18"/>
                <w:szCs w:val="18"/>
              </w:rPr>
              <w:t>Sebagai sensor pengukur isi dalam tampungan pakan.</w:t>
            </w:r>
          </w:p>
        </w:tc>
      </w:tr>
      <w:tr w:rsidR="00350946" w:rsidRPr="00363A4A" w14:paraId="06C0F1A1" w14:textId="77777777" w:rsidTr="00C67760">
        <w:tc>
          <w:tcPr>
            <w:tcW w:w="567" w:type="dxa"/>
            <w:vAlign w:val="center"/>
          </w:tcPr>
          <w:p w14:paraId="3B114D73" w14:textId="77777777" w:rsidR="00350946" w:rsidRPr="00EF42D5" w:rsidRDefault="00350946" w:rsidP="00350946">
            <w:pPr>
              <w:spacing w:after="0" w:line="276" w:lineRule="auto"/>
              <w:jc w:val="center"/>
              <w:rPr>
                <w:sz w:val="18"/>
                <w:szCs w:val="18"/>
              </w:rPr>
            </w:pPr>
            <w:r w:rsidRPr="00EF42D5">
              <w:rPr>
                <w:sz w:val="18"/>
                <w:szCs w:val="18"/>
              </w:rPr>
              <w:t>8</w:t>
            </w:r>
          </w:p>
        </w:tc>
        <w:tc>
          <w:tcPr>
            <w:tcW w:w="3260" w:type="dxa"/>
            <w:vAlign w:val="center"/>
          </w:tcPr>
          <w:p w14:paraId="21D501CE" w14:textId="77777777" w:rsidR="00350946" w:rsidRPr="00EF42D5" w:rsidRDefault="00350946" w:rsidP="00350946">
            <w:pPr>
              <w:spacing w:after="0" w:line="276" w:lineRule="auto"/>
              <w:jc w:val="left"/>
              <w:rPr>
                <w:sz w:val="18"/>
                <w:szCs w:val="18"/>
              </w:rPr>
            </w:pPr>
            <w:r w:rsidRPr="00EF42D5">
              <w:rPr>
                <w:sz w:val="18"/>
                <w:szCs w:val="18"/>
              </w:rPr>
              <w:t>Laptop</w:t>
            </w:r>
          </w:p>
        </w:tc>
        <w:tc>
          <w:tcPr>
            <w:tcW w:w="4536" w:type="dxa"/>
          </w:tcPr>
          <w:p w14:paraId="03B30B30" w14:textId="77777777" w:rsidR="00350946" w:rsidRPr="00EF42D5" w:rsidRDefault="00350946" w:rsidP="00350946">
            <w:pPr>
              <w:spacing w:after="0" w:line="276" w:lineRule="auto"/>
              <w:rPr>
                <w:sz w:val="18"/>
                <w:szCs w:val="18"/>
              </w:rPr>
            </w:pPr>
            <w:r w:rsidRPr="00EF42D5">
              <w:rPr>
                <w:sz w:val="18"/>
                <w:szCs w:val="18"/>
              </w:rPr>
              <w:t>Komputer portabel yang digunakan untuk menjalankan perangkat lunak pengembangan, mengelola data, dan menghubungkan perangkat keras dalam berbagai proyek atau aplikasi.</w:t>
            </w:r>
          </w:p>
        </w:tc>
      </w:tr>
    </w:tbl>
    <w:p w14:paraId="33026204" w14:textId="6897048F" w:rsidR="00350946" w:rsidRDefault="00350946" w:rsidP="00350946">
      <w:pPr>
        <w:pStyle w:val="NormalWeb"/>
        <w:numPr>
          <w:ilvl w:val="0"/>
          <w:numId w:val="22"/>
        </w:numPr>
        <w:spacing w:before="120" w:beforeAutospacing="0" w:after="0" w:afterAutospacing="0" w:line="276" w:lineRule="auto"/>
        <w:ind w:left="360"/>
        <w:jc w:val="both"/>
        <w:rPr>
          <w:sz w:val="20"/>
          <w:szCs w:val="20"/>
        </w:rPr>
      </w:pPr>
      <w:r w:rsidRPr="00363A4A">
        <w:rPr>
          <w:sz w:val="20"/>
          <w:szCs w:val="20"/>
        </w:rPr>
        <w:t>Flowchart</w:t>
      </w:r>
    </w:p>
    <w:p w14:paraId="28BFC2C0" w14:textId="08F53A14" w:rsidR="00350946" w:rsidRDefault="00350946" w:rsidP="00350946">
      <w:pPr>
        <w:pStyle w:val="NormalWeb"/>
        <w:spacing w:before="0" w:beforeAutospacing="0" w:after="0" w:afterAutospacing="0" w:line="276" w:lineRule="auto"/>
        <w:ind w:left="360"/>
        <w:jc w:val="center"/>
        <w:rPr>
          <w:sz w:val="20"/>
          <w:szCs w:val="20"/>
        </w:rPr>
      </w:pPr>
      <w:r>
        <w:rPr>
          <w:noProof/>
          <w:sz w:val="20"/>
          <w:szCs w:val="20"/>
        </w:rPr>
        <w:lastRenderedPageBreak/>
        <w:drawing>
          <wp:inline distT="0" distB="0" distL="0" distR="0" wp14:anchorId="4093DD43" wp14:editId="3BF037F6">
            <wp:extent cx="1142157" cy="3514477"/>
            <wp:effectExtent l="0" t="0" r="1270" b="0"/>
            <wp:docPr id="441832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5092" cy="3523508"/>
                    </a:xfrm>
                    <a:prstGeom prst="rect">
                      <a:avLst/>
                    </a:prstGeom>
                    <a:noFill/>
                  </pic:spPr>
                </pic:pic>
              </a:graphicData>
            </a:graphic>
          </wp:inline>
        </w:drawing>
      </w:r>
    </w:p>
    <w:p w14:paraId="576BD447" w14:textId="6A5EC8C6" w:rsidR="00350946" w:rsidRPr="00363A4A" w:rsidRDefault="00350946" w:rsidP="00350946">
      <w:pPr>
        <w:pStyle w:val="NormalWeb"/>
        <w:spacing w:before="0" w:beforeAutospacing="0" w:after="200" w:afterAutospacing="0" w:line="276" w:lineRule="auto"/>
        <w:ind w:left="363"/>
        <w:jc w:val="center"/>
        <w:rPr>
          <w:sz w:val="20"/>
          <w:szCs w:val="20"/>
        </w:rPr>
      </w:pPr>
      <w:r w:rsidRPr="00363A4A">
        <w:rPr>
          <w:sz w:val="20"/>
          <w:szCs w:val="20"/>
        </w:rPr>
        <w:t xml:space="preserve">Gambar </w:t>
      </w:r>
      <w:r>
        <w:rPr>
          <w:sz w:val="20"/>
          <w:szCs w:val="20"/>
        </w:rPr>
        <w:t>3</w:t>
      </w:r>
      <w:r w:rsidRPr="00363A4A">
        <w:rPr>
          <w:sz w:val="20"/>
          <w:szCs w:val="20"/>
        </w:rPr>
        <w:t>. Flowchart</w:t>
      </w:r>
      <w:r>
        <w:rPr>
          <w:sz w:val="20"/>
          <w:szCs w:val="20"/>
        </w:rPr>
        <w:t xml:space="preserve"> Pengunaan Sistem</w:t>
      </w:r>
    </w:p>
    <w:p w14:paraId="5EBB7B56" w14:textId="77777777" w:rsidR="00350946" w:rsidRDefault="00350946" w:rsidP="00350946">
      <w:pPr>
        <w:spacing w:line="276" w:lineRule="auto"/>
        <w:ind w:left="363"/>
        <w:rPr>
          <w:lang w:val="sv-SE"/>
        </w:rPr>
      </w:pPr>
      <w:r w:rsidRPr="00FE0319">
        <w:rPr>
          <w:lang w:val="sv-SE"/>
        </w:rPr>
        <w:t xml:space="preserve">Deskripsi dari alur penggunaan sistem kendali otomatis pemberian pakan pada ayam broiler dengan pengaturan waktu terjadwal sesuai pada gambar </w:t>
      </w:r>
      <w:r>
        <w:rPr>
          <w:lang w:val="sv-SE"/>
        </w:rPr>
        <w:t>3</w:t>
      </w:r>
      <w:r w:rsidRPr="00FE0319">
        <w:rPr>
          <w:lang w:val="sv-SE"/>
        </w:rPr>
        <w:t xml:space="preserve"> sebagai berikut:</w:t>
      </w:r>
    </w:p>
    <w:p w14:paraId="59778063" w14:textId="77777777" w:rsidR="00350946" w:rsidRPr="00272C38" w:rsidRDefault="00350946" w:rsidP="00350946">
      <w:pPr>
        <w:pStyle w:val="ListParagraph"/>
        <w:numPr>
          <w:ilvl w:val="0"/>
          <w:numId w:val="18"/>
        </w:numPr>
        <w:spacing w:before="120" w:after="0" w:line="276" w:lineRule="auto"/>
        <w:ind w:hanging="357"/>
        <w:rPr>
          <w:lang w:val="sv-SE"/>
        </w:rPr>
      </w:pPr>
      <w:r w:rsidRPr="00363A4A">
        <w:t>Inisialisasi Sistem</w:t>
      </w:r>
    </w:p>
    <w:p w14:paraId="58853041" w14:textId="77777777" w:rsidR="00350946" w:rsidRPr="00272C38" w:rsidRDefault="00350946" w:rsidP="00350946">
      <w:pPr>
        <w:spacing w:after="0" w:line="276" w:lineRule="auto"/>
        <w:ind w:left="719" w:firstLine="6"/>
        <w:rPr>
          <w:lang w:val="sv-SE"/>
        </w:rPr>
      </w:pPr>
      <w:r w:rsidRPr="00272C38">
        <w:rPr>
          <w:lang w:val="sv-SE"/>
        </w:rPr>
        <w:t>Pada saat sistem aktif dan semua komponen mulai menerima daya dari power supply, arduino melakukan inisialisasi pada setiap komponen sistem yang siap berjalan sesuai dengan perintah yang diberikan.</w:t>
      </w:r>
    </w:p>
    <w:p w14:paraId="089902BC" w14:textId="77777777" w:rsidR="00350946" w:rsidRPr="00272C38" w:rsidRDefault="00350946" w:rsidP="00350946">
      <w:pPr>
        <w:pStyle w:val="ListParagraph"/>
        <w:numPr>
          <w:ilvl w:val="0"/>
          <w:numId w:val="18"/>
        </w:numPr>
        <w:spacing w:after="0" w:line="276" w:lineRule="auto"/>
        <w:rPr>
          <w:lang w:val="sv-SE"/>
        </w:rPr>
      </w:pPr>
      <w:r w:rsidRPr="00272C38">
        <w:rPr>
          <w:lang w:val="sv-SE"/>
        </w:rPr>
        <w:t>Sensor Ultrasonic Mendeteksi Pakan Dalam Wadah</w:t>
      </w:r>
    </w:p>
    <w:p w14:paraId="710AA6F5" w14:textId="77777777" w:rsidR="00350946" w:rsidRPr="00272C38" w:rsidRDefault="00350946" w:rsidP="00350946">
      <w:pPr>
        <w:spacing w:after="0" w:line="276" w:lineRule="auto"/>
        <w:ind w:left="719"/>
        <w:rPr>
          <w:lang w:val="sv-SE"/>
        </w:rPr>
      </w:pPr>
      <w:r w:rsidRPr="00272C38">
        <w:rPr>
          <w:lang w:val="sv-SE"/>
        </w:rPr>
        <w:t>Sensor ultrasonic akan mendeteksi pakan dalam wadah pakan, apabila volume dalam pakan sudah mencapai pada batas yang telah ditentukan, maka LCD akan menampilkan informasi jumlah pakan.</w:t>
      </w:r>
    </w:p>
    <w:p w14:paraId="40B3FBD7" w14:textId="77777777" w:rsidR="00350946" w:rsidRPr="00FE0319" w:rsidRDefault="00350946" w:rsidP="00350946">
      <w:pPr>
        <w:pStyle w:val="ListParagraph"/>
        <w:numPr>
          <w:ilvl w:val="0"/>
          <w:numId w:val="18"/>
        </w:numPr>
        <w:spacing w:after="0" w:line="276" w:lineRule="auto"/>
        <w:rPr>
          <w:lang w:val="sv-SE"/>
        </w:rPr>
      </w:pPr>
      <w:r w:rsidRPr="00FE0319">
        <w:rPr>
          <w:lang w:val="sv-SE"/>
        </w:rPr>
        <w:t>RTC Mengecek Waktu Pemberian Pakan</w:t>
      </w:r>
    </w:p>
    <w:p w14:paraId="53D1443E" w14:textId="77777777" w:rsidR="00350946" w:rsidRPr="00272C38" w:rsidRDefault="00350946" w:rsidP="00350946">
      <w:pPr>
        <w:spacing w:after="0" w:line="276" w:lineRule="auto"/>
        <w:ind w:left="719"/>
        <w:rPr>
          <w:lang w:val="sv-SE"/>
        </w:rPr>
      </w:pPr>
      <w:r w:rsidRPr="00272C38">
        <w:rPr>
          <w:lang w:val="sv-SE"/>
        </w:rPr>
        <w:t>RTC akan mengecek waktu jadwal pemberian pakan ayam, apabila waktu sudah sesuai dengan jadwal yang ditentukan maka RTC akan mengirimkan sinyal kepada sistem untuk memulai proses pemberian pakan.</w:t>
      </w:r>
    </w:p>
    <w:p w14:paraId="1E33CFE6" w14:textId="77777777" w:rsidR="00350946" w:rsidRPr="00363A4A" w:rsidRDefault="00350946" w:rsidP="00350946">
      <w:pPr>
        <w:pStyle w:val="ListParagraph"/>
        <w:numPr>
          <w:ilvl w:val="0"/>
          <w:numId w:val="18"/>
        </w:numPr>
        <w:spacing w:after="0" w:line="276" w:lineRule="auto"/>
        <w:rPr>
          <w:lang w:val="sv-SE"/>
        </w:rPr>
      </w:pPr>
      <w:r>
        <w:rPr>
          <w:lang w:val="sv-SE"/>
        </w:rPr>
        <w:t>Mulai Proses Pemberian Pakan</w:t>
      </w:r>
    </w:p>
    <w:p w14:paraId="44BB6812" w14:textId="77777777" w:rsidR="00350946" w:rsidRPr="00272C38" w:rsidRDefault="00350946" w:rsidP="00350946">
      <w:pPr>
        <w:spacing w:after="0" w:line="276" w:lineRule="auto"/>
        <w:ind w:left="719"/>
        <w:rPr>
          <w:lang w:val="sv-SE"/>
        </w:rPr>
      </w:pPr>
      <w:r w:rsidRPr="00272C38">
        <w:rPr>
          <w:lang w:val="sv-SE"/>
        </w:rPr>
        <w:t>Tahapan ini merupakan tahapan opsional, sistem akan mengecek apabila jadwal pemberian pakan sudah sesaui dengan yang ditentukan, maka akan lanjut ke tahapan berikutnya, dan jika tidak sesuai dengan jadwal yang ditentukan, maka akan kembali ke tahapan RTC mengecek waktu pemberian pakan.</w:t>
      </w:r>
    </w:p>
    <w:p w14:paraId="6494593F" w14:textId="77777777" w:rsidR="00350946" w:rsidRPr="00363A4A" w:rsidRDefault="00350946" w:rsidP="00350946">
      <w:pPr>
        <w:pStyle w:val="ListParagraph"/>
        <w:numPr>
          <w:ilvl w:val="0"/>
          <w:numId w:val="18"/>
        </w:numPr>
        <w:spacing w:after="0" w:line="276" w:lineRule="auto"/>
      </w:pPr>
      <w:r>
        <w:t>Motor Servo Membuka Katup</w:t>
      </w:r>
    </w:p>
    <w:p w14:paraId="2A30B681" w14:textId="77777777" w:rsidR="00350946" w:rsidRPr="00272C38" w:rsidRDefault="00350946" w:rsidP="00350946">
      <w:pPr>
        <w:spacing w:after="0" w:line="276" w:lineRule="auto"/>
        <w:ind w:left="294" w:firstLine="425"/>
        <w:rPr>
          <w:lang w:val="sv-SE"/>
        </w:rPr>
      </w:pPr>
      <w:r w:rsidRPr="00272C38">
        <w:rPr>
          <w:lang w:val="sv-SE"/>
        </w:rPr>
        <w:t>Motor servo membuka katup pada wadah penampungan utama.</w:t>
      </w:r>
    </w:p>
    <w:p w14:paraId="29D64CEE" w14:textId="77777777" w:rsidR="00350946" w:rsidRPr="00FE0319" w:rsidRDefault="00350946" w:rsidP="00350946">
      <w:pPr>
        <w:pStyle w:val="ListParagraph"/>
        <w:numPr>
          <w:ilvl w:val="0"/>
          <w:numId w:val="18"/>
        </w:numPr>
        <w:spacing w:after="0" w:line="276" w:lineRule="auto"/>
        <w:ind w:left="719" w:hanging="357"/>
        <w:rPr>
          <w:lang w:val="sv-SE"/>
        </w:rPr>
      </w:pPr>
      <w:r w:rsidRPr="00FE0319">
        <w:rPr>
          <w:lang w:val="sv-SE"/>
        </w:rPr>
        <w:t>Load Cell Akan Mengukur Berat Pakan Apakah Telah Sesuai</w:t>
      </w:r>
    </w:p>
    <w:p w14:paraId="1D5206AD" w14:textId="77777777" w:rsidR="00350946" w:rsidRPr="00272C38" w:rsidRDefault="00350946" w:rsidP="00350946">
      <w:pPr>
        <w:spacing w:after="0" w:line="276" w:lineRule="auto"/>
        <w:ind w:left="719"/>
        <w:rPr>
          <w:lang w:val="sv-SE"/>
        </w:rPr>
      </w:pPr>
      <w:r w:rsidRPr="00272C38">
        <w:rPr>
          <w:lang w:val="sv-SE"/>
        </w:rPr>
        <w:t>Sensor load cell akan mengukur berat pakan, apakah sudah sesuai dengan yang ditentukan oleh sistem atau tidak. Apabila berat pakan telah sesuai maka akan lanjut ke tahapan berikutnya, dan apabila belum sesuai maka akan kembali ke tahapan sebelumnya.</w:t>
      </w:r>
    </w:p>
    <w:p w14:paraId="6ED6E7DF" w14:textId="77777777" w:rsidR="00350946" w:rsidRPr="00363A4A" w:rsidRDefault="00350946" w:rsidP="00350946">
      <w:pPr>
        <w:pStyle w:val="ListParagraph"/>
        <w:numPr>
          <w:ilvl w:val="0"/>
          <w:numId w:val="18"/>
        </w:numPr>
        <w:spacing w:after="0" w:line="276" w:lineRule="auto"/>
        <w:ind w:left="719" w:hanging="357"/>
      </w:pPr>
      <w:r>
        <w:t>Motor Servo Menutup Katup</w:t>
      </w:r>
    </w:p>
    <w:p w14:paraId="458A4BB9" w14:textId="77777777" w:rsidR="00350946" w:rsidRPr="00272C38" w:rsidRDefault="00350946" w:rsidP="00350946">
      <w:pPr>
        <w:spacing w:after="0" w:line="276" w:lineRule="auto"/>
        <w:ind w:left="719"/>
        <w:rPr>
          <w:lang w:val="sv-SE"/>
        </w:rPr>
      </w:pPr>
      <w:r w:rsidRPr="00272C38">
        <w:rPr>
          <w:lang w:val="sv-SE"/>
        </w:rPr>
        <w:t>Motor servo akan menutup katup pada wadah penampungan agar tidak terjadi lagi proses pemberian pakan.</w:t>
      </w:r>
    </w:p>
    <w:p w14:paraId="6587DFD5" w14:textId="77777777" w:rsidR="00350946" w:rsidRDefault="00350946" w:rsidP="00350946">
      <w:pPr>
        <w:pStyle w:val="ListParagraph"/>
        <w:numPr>
          <w:ilvl w:val="0"/>
          <w:numId w:val="18"/>
        </w:numPr>
        <w:spacing w:after="0" w:line="276" w:lineRule="auto"/>
        <w:ind w:left="719" w:hanging="357"/>
        <w:rPr>
          <w:lang w:val="sv-SE"/>
        </w:rPr>
      </w:pPr>
      <w:r>
        <w:rPr>
          <w:lang w:val="sv-SE"/>
        </w:rPr>
        <w:t>Sistem Kembali ke Mode Pemantauan</w:t>
      </w:r>
    </w:p>
    <w:p w14:paraId="28A2D03D" w14:textId="77777777" w:rsidR="00350946" w:rsidRPr="007E6106" w:rsidRDefault="00350946" w:rsidP="00350946">
      <w:pPr>
        <w:spacing w:line="276" w:lineRule="auto"/>
        <w:ind w:left="294" w:firstLine="425"/>
        <w:rPr>
          <w:lang w:val="sv-SE"/>
        </w:rPr>
      </w:pPr>
      <w:r w:rsidRPr="00272C38">
        <w:rPr>
          <w:lang w:val="sv-SE"/>
        </w:rPr>
        <w:t>Sistem akan kembali ke mode pemantauan sampai jadwal pemberian pakan selanjutnya.</w:t>
      </w:r>
    </w:p>
    <w:bookmarkEnd w:id="1"/>
    <w:p w14:paraId="091B702E" w14:textId="77777777" w:rsidR="00350946" w:rsidRDefault="00350946" w:rsidP="00350946">
      <w:pPr>
        <w:pStyle w:val="NormalWeb"/>
        <w:spacing w:before="0" w:beforeAutospacing="0" w:after="0" w:afterAutospacing="0" w:line="360" w:lineRule="auto"/>
        <w:jc w:val="both"/>
        <w:rPr>
          <w:b/>
          <w:bCs/>
          <w:sz w:val="20"/>
          <w:szCs w:val="20"/>
        </w:rPr>
      </w:pPr>
      <w:r w:rsidRPr="00363A4A">
        <w:rPr>
          <w:b/>
          <w:bCs/>
          <w:sz w:val="20"/>
          <w:szCs w:val="20"/>
        </w:rPr>
        <w:lastRenderedPageBreak/>
        <w:t>Pemodelan</w:t>
      </w:r>
    </w:p>
    <w:p w14:paraId="7CAB5B24" w14:textId="77777777" w:rsidR="00350946" w:rsidRDefault="00350946" w:rsidP="00350946">
      <w:pPr>
        <w:pStyle w:val="NormalWeb"/>
        <w:spacing w:before="0" w:beforeAutospacing="0" w:after="0" w:afterAutospacing="0" w:line="276" w:lineRule="auto"/>
        <w:jc w:val="both"/>
        <w:rPr>
          <w:color w:val="000000"/>
          <w:sz w:val="20"/>
          <w:szCs w:val="20"/>
        </w:rPr>
      </w:pPr>
      <w:r w:rsidRPr="00363A4A">
        <w:rPr>
          <w:color w:val="000000"/>
          <w:sz w:val="20"/>
          <w:szCs w:val="20"/>
        </w:rPr>
        <w:t>Perangkat keras yang digunakan penulis pada rancangan ini terdiri dari beberapa komponen inti yaitu Arduino</w:t>
      </w:r>
      <w:r>
        <w:rPr>
          <w:color w:val="000000"/>
          <w:sz w:val="20"/>
          <w:szCs w:val="20"/>
        </w:rPr>
        <w:t xml:space="preserve"> Atmega328 SMD</w:t>
      </w:r>
      <w:r w:rsidRPr="00363A4A">
        <w:rPr>
          <w:color w:val="000000"/>
          <w:sz w:val="20"/>
          <w:szCs w:val="20"/>
        </w:rPr>
        <w:t xml:space="preserve">, Load Cell, HX711, </w:t>
      </w:r>
      <w:r w:rsidRPr="00363A4A">
        <w:rPr>
          <w:sz w:val="20"/>
          <w:szCs w:val="20"/>
        </w:rPr>
        <w:t>Sensor</w:t>
      </w:r>
      <w:r>
        <w:rPr>
          <w:sz w:val="20"/>
          <w:szCs w:val="20"/>
        </w:rPr>
        <w:t xml:space="preserve"> Load Cell</w:t>
      </w:r>
      <w:r w:rsidRPr="00363A4A">
        <w:rPr>
          <w:color w:val="000000"/>
          <w:sz w:val="20"/>
          <w:szCs w:val="20"/>
        </w:rPr>
        <w:t xml:space="preserve">, </w:t>
      </w:r>
      <w:r>
        <w:rPr>
          <w:sz w:val="20"/>
          <w:szCs w:val="20"/>
        </w:rPr>
        <w:t>Power Supply</w:t>
      </w:r>
      <w:r w:rsidRPr="00363A4A">
        <w:rPr>
          <w:color w:val="000000"/>
          <w:sz w:val="20"/>
          <w:szCs w:val="20"/>
        </w:rPr>
        <w:t>, LCD</w:t>
      </w:r>
      <w:r>
        <w:rPr>
          <w:color w:val="000000"/>
          <w:sz w:val="20"/>
          <w:szCs w:val="20"/>
        </w:rPr>
        <w:t>, RTC, Sensor Ultrasonic, Motor Servo</w:t>
      </w:r>
      <w:r w:rsidRPr="00363A4A">
        <w:rPr>
          <w:color w:val="000000"/>
          <w:sz w:val="20"/>
          <w:szCs w:val="20"/>
        </w:rPr>
        <w:t xml:space="preserve"> </w:t>
      </w:r>
      <w:r>
        <w:rPr>
          <w:color w:val="000000"/>
          <w:sz w:val="20"/>
          <w:szCs w:val="20"/>
        </w:rPr>
        <w:t xml:space="preserve">seperti yang dapat dilihat </w:t>
      </w:r>
      <w:r w:rsidRPr="00363A4A">
        <w:rPr>
          <w:color w:val="000000"/>
          <w:sz w:val="20"/>
          <w:szCs w:val="20"/>
        </w:rPr>
        <w:t>pada gambar 4</w:t>
      </w:r>
      <w:r>
        <w:rPr>
          <w:color w:val="000000"/>
          <w:sz w:val="20"/>
          <w:szCs w:val="20"/>
        </w:rPr>
        <w:t>. Penulis juga menggunakan komponen software untuk</w:t>
      </w:r>
      <w:r w:rsidRPr="00363A4A">
        <w:rPr>
          <w:color w:val="000000"/>
          <w:sz w:val="20"/>
          <w:szCs w:val="20"/>
        </w:rPr>
        <w:t xml:space="preserve"> melakukan pemodean alat </w:t>
      </w:r>
      <w:r>
        <w:rPr>
          <w:color w:val="000000"/>
          <w:sz w:val="20"/>
          <w:szCs w:val="20"/>
        </w:rPr>
        <w:t>yang akan dijabarkan pada Tabel 3 sebagai berikut.</w:t>
      </w:r>
    </w:p>
    <w:p w14:paraId="54D46A64" w14:textId="77777777" w:rsidR="00350946" w:rsidRDefault="00350946" w:rsidP="00C67760">
      <w:pPr>
        <w:pStyle w:val="NormalWeb"/>
        <w:spacing w:before="120" w:beforeAutospacing="0" w:after="0" w:afterAutospacing="0" w:line="276" w:lineRule="auto"/>
        <w:jc w:val="center"/>
        <w:rPr>
          <w:color w:val="000000"/>
          <w:sz w:val="20"/>
          <w:szCs w:val="20"/>
        </w:rPr>
      </w:pPr>
      <w:r>
        <w:rPr>
          <w:color w:val="000000"/>
          <w:sz w:val="20"/>
          <w:szCs w:val="20"/>
        </w:rPr>
        <w:t>Tabel 3. Fungsi Komponen Software</w:t>
      </w:r>
    </w:p>
    <w:tbl>
      <w:tblPr>
        <w:tblStyle w:val="TableGrid"/>
        <w:tblW w:w="8784" w:type="dxa"/>
        <w:tblLook w:val="04A0" w:firstRow="1" w:lastRow="0" w:firstColumn="1" w:lastColumn="0" w:noHBand="0" w:noVBand="1"/>
      </w:tblPr>
      <w:tblGrid>
        <w:gridCol w:w="562"/>
        <w:gridCol w:w="2552"/>
        <w:gridCol w:w="5670"/>
      </w:tblGrid>
      <w:tr w:rsidR="00350946" w:rsidRPr="00350946" w14:paraId="61F338B7" w14:textId="77777777" w:rsidTr="00C67760">
        <w:tc>
          <w:tcPr>
            <w:tcW w:w="562" w:type="dxa"/>
          </w:tcPr>
          <w:p w14:paraId="740250F9" w14:textId="77777777" w:rsidR="00350946" w:rsidRPr="00350946" w:rsidRDefault="00350946" w:rsidP="00350946">
            <w:pPr>
              <w:pStyle w:val="NormalWeb"/>
              <w:spacing w:before="0" w:beforeAutospacing="0" w:after="0" w:afterAutospacing="0" w:line="276" w:lineRule="auto"/>
              <w:jc w:val="center"/>
              <w:rPr>
                <w:b/>
                <w:bCs/>
                <w:sz w:val="18"/>
                <w:szCs w:val="18"/>
              </w:rPr>
            </w:pPr>
            <w:r w:rsidRPr="00350946">
              <w:rPr>
                <w:b/>
                <w:bCs/>
                <w:sz w:val="18"/>
                <w:szCs w:val="18"/>
              </w:rPr>
              <w:t>No</w:t>
            </w:r>
          </w:p>
        </w:tc>
        <w:tc>
          <w:tcPr>
            <w:tcW w:w="2552" w:type="dxa"/>
          </w:tcPr>
          <w:p w14:paraId="17E947B6" w14:textId="77777777" w:rsidR="00350946" w:rsidRPr="00350946" w:rsidRDefault="00350946" w:rsidP="00350946">
            <w:pPr>
              <w:pStyle w:val="NormalWeb"/>
              <w:spacing w:before="0" w:beforeAutospacing="0" w:after="0" w:afterAutospacing="0" w:line="276" w:lineRule="auto"/>
              <w:jc w:val="center"/>
              <w:rPr>
                <w:b/>
                <w:bCs/>
                <w:sz w:val="18"/>
                <w:szCs w:val="18"/>
              </w:rPr>
            </w:pPr>
            <w:r w:rsidRPr="00350946">
              <w:rPr>
                <w:b/>
                <w:bCs/>
                <w:sz w:val="18"/>
                <w:szCs w:val="18"/>
              </w:rPr>
              <w:t>Komponen Software</w:t>
            </w:r>
          </w:p>
        </w:tc>
        <w:tc>
          <w:tcPr>
            <w:tcW w:w="5670" w:type="dxa"/>
          </w:tcPr>
          <w:p w14:paraId="6B70D048" w14:textId="77777777" w:rsidR="00350946" w:rsidRPr="00350946" w:rsidRDefault="00350946" w:rsidP="00350946">
            <w:pPr>
              <w:pStyle w:val="NormalWeb"/>
              <w:spacing w:before="0" w:beforeAutospacing="0" w:after="0" w:afterAutospacing="0" w:line="276" w:lineRule="auto"/>
              <w:jc w:val="center"/>
              <w:rPr>
                <w:b/>
                <w:bCs/>
                <w:sz w:val="18"/>
                <w:szCs w:val="18"/>
              </w:rPr>
            </w:pPr>
            <w:r w:rsidRPr="00350946">
              <w:rPr>
                <w:b/>
                <w:bCs/>
                <w:sz w:val="18"/>
                <w:szCs w:val="18"/>
              </w:rPr>
              <w:t>Fungsi</w:t>
            </w:r>
          </w:p>
        </w:tc>
      </w:tr>
      <w:tr w:rsidR="00350946" w:rsidRPr="00884717" w14:paraId="015AFB8A" w14:textId="77777777" w:rsidTr="00C67760">
        <w:tc>
          <w:tcPr>
            <w:tcW w:w="562" w:type="dxa"/>
          </w:tcPr>
          <w:p w14:paraId="4AD3A750" w14:textId="77777777" w:rsidR="00350946" w:rsidRPr="00884717" w:rsidRDefault="00350946" w:rsidP="00350946">
            <w:pPr>
              <w:pStyle w:val="NormalWeb"/>
              <w:spacing w:before="0" w:beforeAutospacing="0" w:after="0" w:afterAutospacing="0" w:line="276" w:lineRule="auto"/>
              <w:jc w:val="center"/>
              <w:rPr>
                <w:sz w:val="18"/>
                <w:szCs w:val="18"/>
              </w:rPr>
            </w:pPr>
            <w:r w:rsidRPr="00884717">
              <w:rPr>
                <w:sz w:val="18"/>
                <w:szCs w:val="18"/>
              </w:rPr>
              <w:t>1</w:t>
            </w:r>
          </w:p>
        </w:tc>
        <w:tc>
          <w:tcPr>
            <w:tcW w:w="2552" w:type="dxa"/>
          </w:tcPr>
          <w:p w14:paraId="34C671F1" w14:textId="77777777" w:rsidR="00350946" w:rsidRPr="00884717" w:rsidRDefault="00350946" w:rsidP="00350946">
            <w:pPr>
              <w:pStyle w:val="NormalWeb"/>
              <w:spacing w:before="0" w:beforeAutospacing="0" w:after="0" w:afterAutospacing="0" w:line="276" w:lineRule="auto"/>
              <w:jc w:val="center"/>
              <w:rPr>
                <w:sz w:val="18"/>
                <w:szCs w:val="18"/>
              </w:rPr>
            </w:pPr>
            <w:r>
              <w:rPr>
                <w:sz w:val="18"/>
                <w:szCs w:val="18"/>
              </w:rPr>
              <w:t>Wowki</w:t>
            </w:r>
          </w:p>
        </w:tc>
        <w:tc>
          <w:tcPr>
            <w:tcW w:w="5670" w:type="dxa"/>
          </w:tcPr>
          <w:p w14:paraId="3C0E0823" w14:textId="77777777" w:rsidR="00350946" w:rsidRPr="00884717" w:rsidRDefault="00350946" w:rsidP="00350946">
            <w:pPr>
              <w:pStyle w:val="NormalWeb"/>
              <w:spacing w:before="0" w:beforeAutospacing="0" w:after="0" w:afterAutospacing="0" w:line="276" w:lineRule="auto"/>
              <w:jc w:val="both"/>
              <w:rPr>
                <w:sz w:val="18"/>
                <w:szCs w:val="18"/>
              </w:rPr>
            </w:pPr>
            <w:r>
              <w:rPr>
                <w:sz w:val="18"/>
                <w:szCs w:val="18"/>
              </w:rPr>
              <w:t>Sebuah program simulator berbasis online yang memiliki berbagai fungsi untuk mempermudah kegiatan merancang perangkat elektronik di berbagai bidang tanda adanya alat penunjang pembuat project.</w:t>
            </w:r>
          </w:p>
        </w:tc>
      </w:tr>
      <w:tr w:rsidR="00350946" w:rsidRPr="00884717" w14:paraId="4739C317" w14:textId="77777777" w:rsidTr="00C67760">
        <w:tc>
          <w:tcPr>
            <w:tcW w:w="562" w:type="dxa"/>
          </w:tcPr>
          <w:p w14:paraId="1A7081ED" w14:textId="77777777" w:rsidR="00350946" w:rsidRPr="00884717" w:rsidRDefault="00350946" w:rsidP="00350946">
            <w:pPr>
              <w:pStyle w:val="NormalWeb"/>
              <w:spacing w:before="0" w:beforeAutospacing="0" w:after="0" w:afterAutospacing="0" w:line="276" w:lineRule="auto"/>
              <w:jc w:val="center"/>
              <w:rPr>
                <w:sz w:val="18"/>
                <w:szCs w:val="18"/>
              </w:rPr>
            </w:pPr>
            <w:r w:rsidRPr="00884717">
              <w:rPr>
                <w:sz w:val="18"/>
                <w:szCs w:val="18"/>
              </w:rPr>
              <w:t>2</w:t>
            </w:r>
          </w:p>
        </w:tc>
        <w:tc>
          <w:tcPr>
            <w:tcW w:w="2552" w:type="dxa"/>
          </w:tcPr>
          <w:p w14:paraId="69351BB1" w14:textId="77777777" w:rsidR="00350946" w:rsidRPr="00884717" w:rsidRDefault="00350946" w:rsidP="00350946">
            <w:pPr>
              <w:pStyle w:val="NormalWeb"/>
              <w:spacing w:before="0" w:beforeAutospacing="0" w:after="0" w:afterAutospacing="0" w:line="276" w:lineRule="auto"/>
              <w:jc w:val="center"/>
              <w:rPr>
                <w:sz w:val="18"/>
                <w:szCs w:val="18"/>
              </w:rPr>
            </w:pPr>
            <w:r w:rsidRPr="00884717">
              <w:rPr>
                <w:sz w:val="18"/>
                <w:szCs w:val="18"/>
              </w:rPr>
              <w:t>Fritzing</w:t>
            </w:r>
          </w:p>
        </w:tc>
        <w:tc>
          <w:tcPr>
            <w:tcW w:w="5670" w:type="dxa"/>
          </w:tcPr>
          <w:p w14:paraId="35743C4A" w14:textId="77777777" w:rsidR="00350946" w:rsidRPr="00884717" w:rsidRDefault="00350946" w:rsidP="00350946">
            <w:pPr>
              <w:pStyle w:val="NormalWeb"/>
              <w:spacing w:before="0" w:beforeAutospacing="0" w:after="0" w:afterAutospacing="0" w:line="276" w:lineRule="auto"/>
              <w:jc w:val="both"/>
              <w:rPr>
                <w:sz w:val="18"/>
                <w:szCs w:val="18"/>
              </w:rPr>
            </w:pPr>
            <w:r w:rsidRPr="00884717">
              <w:rPr>
                <w:sz w:val="18"/>
                <w:szCs w:val="18"/>
              </w:rPr>
              <w:t>Aplikasi perangkat lunak yang memudahkan pembuatan skematik elektronik dan desain papan sirkuit secara visual, terutama untuk merancang prototipe elektronik seperti proyekberbasis Arduino.</w:t>
            </w:r>
          </w:p>
        </w:tc>
      </w:tr>
    </w:tbl>
    <w:p w14:paraId="0DFE2BE4" w14:textId="27345F71" w:rsidR="00350946" w:rsidRPr="00B52347" w:rsidRDefault="00350946" w:rsidP="00415294">
      <w:pPr>
        <w:pStyle w:val="NormalWeb"/>
        <w:spacing w:before="120" w:beforeAutospacing="0" w:after="0" w:afterAutospacing="0" w:line="276" w:lineRule="auto"/>
        <w:jc w:val="center"/>
        <w:rPr>
          <w:b/>
          <w:bCs/>
          <w:sz w:val="20"/>
          <w:szCs w:val="20"/>
        </w:rPr>
      </w:pPr>
      <w:r>
        <w:rPr>
          <w:b/>
          <w:bCs/>
          <w:noProof/>
          <w:sz w:val="20"/>
          <w:szCs w:val="20"/>
        </w:rPr>
        <w:drawing>
          <wp:inline distT="0" distB="0" distL="0" distR="0" wp14:anchorId="258AF671" wp14:editId="155761E2">
            <wp:extent cx="2003728" cy="2431300"/>
            <wp:effectExtent l="19050" t="19050" r="15875" b="26670"/>
            <wp:docPr id="7819916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2743" cy="2442238"/>
                    </a:xfrm>
                    <a:prstGeom prst="rect">
                      <a:avLst/>
                    </a:prstGeom>
                    <a:noFill/>
                    <a:ln>
                      <a:solidFill>
                        <a:schemeClr val="tx1"/>
                      </a:solidFill>
                    </a:ln>
                  </pic:spPr>
                </pic:pic>
              </a:graphicData>
            </a:graphic>
          </wp:inline>
        </w:drawing>
      </w:r>
    </w:p>
    <w:p w14:paraId="26901473" w14:textId="77777777" w:rsidR="00350946" w:rsidRDefault="00350946" w:rsidP="00415294">
      <w:pPr>
        <w:pStyle w:val="NormalWeb"/>
        <w:spacing w:before="0" w:beforeAutospacing="0" w:after="200" w:afterAutospacing="0" w:line="276" w:lineRule="auto"/>
        <w:ind w:left="363"/>
        <w:jc w:val="center"/>
        <w:rPr>
          <w:sz w:val="20"/>
          <w:szCs w:val="20"/>
        </w:rPr>
      </w:pPr>
      <w:r w:rsidRPr="00A4180D">
        <w:rPr>
          <w:sz w:val="20"/>
          <w:szCs w:val="20"/>
        </w:rPr>
        <w:t>Gambar 4. Rangkaian Hardware</w:t>
      </w:r>
    </w:p>
    <w:p w14:paraId="006D532D" w14:textId="0BEB14EB" w:rsidR="00350946" w:rsidRPr="00A4180D" w:rsidRDefault="00350946" w:rsidP="00415294">
      <w:pPr>
        <w:pStyle w:val="NormalWeb"/>
        <w:spacing w:before="0" w:beforeAutospacing="0" w:after="0" w:afterAutospacing="0" w:line="276" w:lineRule="auto"/>
        <w:jc w:val="both"/>
        <w:rPr>
          <w:sz w:val="20"/>
          <w:szCs w:val="20"/>
        </w:rPr>
      </w:pPr>
      <w:r>
        <w:rPr>
          <w:sz w:val="20"/>
          <w:szCs w:val="20"/>
        </w:rPr>
        <w:t xml:space="preserve">Berdasarkan perancangan pada </w:t>
      </w:r>
      <w:r w:rsidR="00415294">
        <w:rPr>
          <w:sz w:val="20"/>
          <w:szCs w:val="20"/>
        </w:rPr>
        <w:t>G</w:t>
      </w:r>
      <w:r>
        <w:rPr>
          <w:sz w:val="20"/>
          <w:szCs w:val="20"/>
        </w:rPr>
        <w:t>ambar 4, maka penulis membuat desain prototype 3D rancang bangun alat pemberian pakan pada ayam broiler otomatis berbasis Arduino yang dapat dilihat pada Gambar 5.</w:t>
      </w:r>
    </w:p>
    <w:p w14:paraId="7D1C9F30" w14:textId="77777777" w:rsidR="00350946" w:rsidRPr="006A58E3" w:rsidRDefault="00350946" w:rsidP="00415294">
      <w:pPr>
        <w:spacing w:after="0" w:line="240" w:lineRule="auto"/>
        <w:jc w:val="center"/>
        <w:rPr>
          <w:sz w:val="24"/>
          <w:szCs w:val="24"/>
          <w:lang w:val="en-ID" w:eastAsia="en-ID"/>
        </w:rPr>
      </w:pPr>
      <w:r>
        <w:rPr>
          <w:noProof/>
        </w:rPr>
        <w:drawing>
          <wp:inline distT="0" distB="0" distL="0" distR="0" wp14:anchorId="5404AB37" wp14:editId="5525DB4B">
            <wp:extent cx="2535773" cy="2496185"/>
            <wp:effectExtent l="19050" t="19050" r="17145" b="184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3815" t="3520" r="2600" b="4357"/>
                    <a:stretch>
                      <a:fillRect/>
                    </a:stretch>
                  </pic:blipFill>
                  <pic:spPr bwMode="auto">
                    <a:xfrm>
                      <a:off x="0" y="0"/>
                      <a:ext cx="2540116" cy="250046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E13FD55" w14:textId="77777777" w:rsidR="00350946" w:rsidRDefault="00350946" w:rsidP="00415294">
      <w:pPr>
        <w:pStyle w:val="NormalWeb"/>
        <w:spacing w:before="0" w:beforeAutospacing="0" w:after="200" w:afterAutospacing="0" w:line="276" w:lineRule="auto"/>
        <w:jc w:val="center"/>
        <w:rPr>
          <w:sz w:val="20"/>
          <w:szCs w:val="20"/>
        </w:rPr>
      </w:pPr>
      <w:r w:rsidRPr="00A4180D">
        <w:rPr>
          <w:sz w:val="20"/>
          <w:szCs w:val="20"/>
        </w:rPr>
        <w:t xml:space="preserve">Gambar </w:t>
      </w:r>
      <w:r>
        <w:rPr>
          <w:sz w:val="20"/>
          <w:szCs w:val="20"/>
        </w:rPr>
        <w:t>5</w:t>
      </w:r>
      <w:r w:rsidRPr="00A4180D">
        <w:rPr>
          <w:sz w:val="20"/>
          <w:szCs w:val="20"/>
        </w:rPr>
        <w:t>. Arsitektur Sistem</w:t>
      </w:r>
    </w:p>
    <w:p w14:paraId="6FEA85DC" w14:textId="3BC75E75" w:rsidR="00350946" w:rsidRPr="00363A4A" w:rsidRDefault="00350946" w:rsidP="00415294">
      <w:pPr>
        <w:spacing w:after="0" w:line="276" w:lineRule="auto"/>
        <w:rPr>
          <w:rFonts w:eastAsiaTheme="majorEastAsia"/>
          <w:bCs/>
          <w:color w:val="000000" w:themeColor="text1"/>
          <w:lang w:val="sv-SE"/>
        </w:rPr>
      </w:pPr>
      <w:r>
        <w:rPr>
          <w:color w:val="000000"/>
        </w:rPr>
        <w:t xml:space="preserve">Deskripsi dari arsitektur sistem kendali otomatis pemberian pakan pada ayam broiler dengan pengaturan waktu terjadwal sesuai pada </w:t>
      </w:r>
      <w:r w:rsidR="00415294">
        <w:rPr>
          <w:color w:val="000000"/>
        </w:rPr>
        <w:t>G</w:t>
      </w:r>
      <w:r w:rsidRPr="00363A4A">
        <w:rPr>
          <w:color w:val="000000"/>
        </w:rPr>
        <w:t xml:space="preserve">ambar </w:t>
      </w:r>
      <w:r>
        <w:rPr>
          <w:color w:val="000000"/>
        </w:rPr>
        <w:t>5</w:t>
      </w:r>
      <w:r w:rsidRPr="00363A4A">
        <w:rPr>
          <w:b/>
          <w:bCs/>
          <w:color w:val="000000"/>
        </w:rPr>
        <w:t xml:space="preserve"> </w:t>
      </w:r>
      <w:r w:rsidRPr="00363A4A">
        <w:rPr>
          <w:color w:val="000000"/>
        </w:rPr>
        <w:t>sebagai berikut:</w:t>
      </w:r>
    </w:p>
    <w:p w14:paraId="131E3CEA" w14:textId="77777777" w:rsidR="00350946" w:rsidRDefault="00350946" w:rsidP="00415294">
      <w:pPr>
        <w:pStyle w:val="ListParagraph"/>
        <w:numPr>
          <w:ilvl w:val="0"/>
          <w:numId w:val="23"/>
        </w:numPr>
        <w:spacing w:before="120" w:after="0" w:line="276" w:lineRule="auto"/>
        <w:ind w:left="357" w:hanging="357"/>
      </w:pPr>
      <w:r>
        <w:t>Sensor Ultrasonic</w:t>
      </w:r>
      <w:r w:rsidRPr="00363A4A">
        <w:tab/>
      </w:r>
    </w:p>
    <w:p w14:paraId="2CA32AD2" w14:textId="38BDC440" w:rsidR="00350946" w:rsidRDefault="00350946" w:rsidP="00415294">
      <w:pPr>
        <w:pStyle w:val="ListParagraph"/>
        <w:spacing w:after="0" w:line="276" w:lineRule="auto"/>
        <w:ind w:left="363"/>
        <w:contextualSpacing w:val="0"/>
      </w:pPr>
      <w:r w:rsidRPr="002F7463">
        <w:lastRenderedPageBreak/>
        <w:t>Berfungsi s</w:t>
      </w:r>
      <w:r>
        <w:t>ebagai sensor pengukur pakan dalam wadah penampungan utama.</w:t>
      </w:r>
    </w:p>
    <w:p w14:paraId="0AAE982E" w14:textId="77777777" w:rsidR="00350946" w:rsidRDefault="00350946" w:rsidP="00415294">
      <w:pPr>
        <w:pStyle w:val="ListParagraph"/>
        <w:numPr>
          <w:ilvl w:val="0"/>
          <w:numId w:val="23"/>
        </w:numPr>
        <w:spacing w:before="120" w:after="0" w:line="276" w:lineRule="auto"/>
        <w:ind w:left="357" w:hanging="357"/>
      </w:pPr>
      <w:r>
        <w:t>Box Arduino</w:t>
      </w:r>
    </w:p>
    <w:p w14:paraId="6710C0AD" w14:textId="77777777" w:rsidR="00350946" w:rsidRPr="00363A4A" w:rsidRDefault="00350946" w:rsidP="00415294">
      <w:pPr>
        <w:pStyle w:val="ListParagraph"/>
        <w:spacing w:after="0" w:line="276" w:lineRule="auto"/>
        <w:ind w:left="363"/>
        <w:contextualSpacing w:val="0"/>
      </w:pPr>
      <w:r>
        <w:rPr>
          <w:lang w:val="sv-SE"/>
        </w:rPr>
        <w:t xml:space="preserve">Sebagai tempat </w:t>
      </w:r>
      <w:r w:rsidRPr="00415294">
        <w:t>penyimpanan</w:t>
      </w:r>
      <w:r>
        <w:rPr>
          <w:lang w:val="sv-SE"/>
        </w:rPr>
        <w:t xml:space="preserve"> perancangan </w:t>
      </w:r>
      <w:r w:rsidRPr="00582191">
        <w:rPr>
          <w:i/>
          <w:iCs/>
          <w:lang w:val="sv-SE"/>
        </w:rPr>
        <w:t>hardware</w:t>
      </w:r>
      <w:r>
        <w:rPr>
          <w:lang w:val="sv-SE"/>
        </w:rPr>
        <w:t xml:space="preserve"> sistem</w:t>
      </w:r>
    </w:p>
    <w:p w14:paraId="08BC8DE2" w14:textId="77777777" w:rsidR="00350946" w:rsidRDefault="00350946" w:rsidP="00415294">
      <w:pPr>
        <w:pStyle w:val="ListParagraph"/>
        <w:numPr>
          <w:ilvl w:val="0"/>
          <w:numId w:val="23"/>
        </w:numPr>
        <w:spacing w:before="120" w:after="0" w:line="276" w:lineRule="auto"/>
        <w:ind w:left="357" w:hanging="357"/>
      </w:pPr>
      <w:r>
        <w:t>LCD</w:t>
      </w:r>
    </w:p>
    <w:p w14:paraId="449BD332" w14:textId="77777777" w:rsidR="00350946" w:rsidRDefault="00350946" w:rsidP="00415294">
      <w:pPr>
        <w:pStyle w:val="ListParagraph"/>
        <w:spacing w:after="0" w:line="276" w:lineRule="auto"/>
        <w:ind w:left="363"/>
        <w:contextualSpacing w:val="0"/>
        <w:rPr>
          <w:lang w:val="sv-SE"/>
        </w:rPr>
      </w:pPr>
      <w:r>
        <w:rPr>
          <w:lang w:val="sv-SE"/>
        </w:rPr>
        <w:t xml:space="preserve">Berfungsi </w:t>
      </w:r>
      <w:r w:rsidRPr="00415294">
        <w:t>untuk</w:t>
      </w:r>
      <w:r>
        <w:rPr>
          <w:lang w:val="sv-SE"/>
        </w:rPr>
        <w:t xml:space="preserve"> menampilkan informasi status pakan di dalam wadah penampungan utama yang telah diukur oleh sensor ultrasonic.</w:t>
      </w:r>
    </w:p>
    <w:p w14:paraId="2901F291" w14:textId="77777777" w:rsidR="00350946" w:rsidRDefault="00350946" w:rsidP="00415294">
      <w:pPr>
        <w:pStyle w:val="ListParagraph"/>
        <w:numPr>
          <w:ilvl w:val="0"/>
          <w:numId w:val="23"/>
        </w:numPr>
        <w:spacing w:before="120" w:after="0" w:line="276" w:lineRule="auto"/>
        <w:ind w:left="357" w:hanging="357"/>
      </w:pPr>
      <w:r>
        <w:t>Penampungan Utama</w:t>
      </w:r>
    </w:p>
    <w:p w14:paraId="4AC37081" w14:textId="77777777" w:rsidR="00350946" w:rsidRDefault="00350946" w:rsidP="00415294">
      <w:pPr>
        <w:pStyle w:val="ListParagraph"/>
        <w:spacing w:after="0" w:line="276" w:lineRule="auto"/>
        <w:ind w:left="363"/>
        <w:contextualSpacing w:val="0"/>
      </w:pPr>
      <w:r>
        <w:t>Sebagai wadah penampungan utama pakan ayam yang memiliki kapasitas daya tampung sebesar 5 kg.</w:t>
      </w:r>
    </w:p>
    <w:p w14:paraId="46BFD7CF" w14:textId="77777777" w:rsidR="00350946" w:rsidRDefault="00350946" w:rsidP="00415294">
      <w:pPr>
        <w:pStyle w:val="ListParagraph"/>
        <w:numPr>
          <w:ilvl w:val="0"/>
          <w:numId w:val="23"/>
        </w:numPr>
        <w:spacing w:before="120" w:after="0" w:line="276" w:lineRule="auto"/>
        <w:ind w:left="357" w:hanging="357"/>
      </w:pPr>
      <w:r>
        <w:t>Motor Servo</w:t>
      </w:r>
    </w:p>
    <w:p w14:paraId="48C6FCF6" w14:textId="77777777" w:rsidR="00350946" w:rsidRDefault="00350946" w:rsidP="00415294">
      <w:pPr>
        <w:pStyle w:val="ListParagraph"/>
        <w:spacing w:after="0" w:line="276" w:lineRule="auto"/>
        <w:ind w:left="363"/>
        <w:contextualSpacing w:val="0"/>
        <w:rPr>
          <w:lang w:eastAsia="en-ID"/>
        </w:rPr>
      </w:pPr>
      <w:r>
        <w:t>Berfungsi</w:t>
      </w:r>
      <w:r>
        <w:rPr>
          <w:lang w:eastAsia="en-ID"/>
        </w:rPr>
        <w:t xml:space="preserve"> sebagai pembuka dan penutup katup keluarnya pakan pada penampungan utama dan wadah penampungan.</w:t>
      </w:r>
    </w:p>
    <w:p w14:paraId="14E33E44" w14:textId="77777777" w:rsidR="00350946" w:rsidRDefault="00350946" w:rsidP="00415294">
      <w:pPr>
        <w:pStyle w:val="ListParagraph"/>
        <w:numPr>
          <w:ilvl w:val="0"/>
          <w:numId w:val="23"/>
        </w:numPr>
        <w:spacing w:before="120" w:after="0" w:line="276" w:lineRule="auto"/>
        <w:ind w:left="357" w:hanging="357"/>
        <w:rPr>
          <w:lang w:val="sv-SE"/>
        </w:rPr>
      </w:pPr>
      <w:r w:rsidRPr="00415294">
        <w:t>Wadah</w:t>
      </w:r>
      <w:r>
        <w:rPr>
          <w:lang w:val="sv-SE"/>
        </w:rPr>
        <w:t xml:space="preserve"> Penampungan</w:t>
      </w:r>
    </w:p>
    <w:p w14:paraId="6CD86275" w14:textId="77777777" w:rsidR="00350946" w:rsidRDefault="00350946" w:rsidP="00415294">
      <w:pPr>
        <w:pStyle w:val="ListParagraph"/>
        <w:spacing w:after="0" w:line="276" w:lineRule="auto"/>
        <w:ind w:left="363"/>
        <w:contextualSpacing w:val="0"/>
        <w:rPr>
          <w:lang w:val="sv-SE"/>
        </w:rPr>
      </w:pPr>
      <w:r w:rsidRPr="00415294">
        <w:t>Berfungsi</w:t>
      </w:r>
      <w:r>
        <w:rPr>
          <w:lang w:val="sv-SE"/>
        </w:rPr>
        <w:t xml:space="preserve"> sebagai wadah penampungan pakan yang akan ditimbang oleh sensor load cell.</w:t>
      </w:r>
    </w:p>
    <w:p w14:paraId="444625B4" w14:textId="77777777" w:rsidR="00350946" w:rsidRDefault="00350946" w:rsidP="00415294">
      <w:pPr>
        <w:pStyle w:val="ListParagraph"/>
        <w:numPr>
          <w:ilvl w:val="0"/>
          <w:numId w:val="23"/>
        </w:numPr>
        <w:spacing w:before="120" w:after="0" w:line="276" w:lineRule="auto"/>
        <w:ind w:left="357" w:hanging="357"/>
        <w:rPr>
          <w:lang w:val="sv-SE"/>
        </w:rPr>
      </w:pPr>
      <w:r w:rsidRPr="00415294">
        <w:t>Sensor</w:t>
      </w:r>
      <w:r>
        <w:rPr>
          <w:lang w:val="sv-SE"/>
        </w:rPr>
        <w:t xml:space="preserve"> Load Cell</w:t>
      </w:r>
    </w:p>
    <w:p w14:paraId="52214654" w14:textId="77777777" w:rsidR="00350946" w:rsidRPr="004929E6" w:rsidRDefault="00350946" w:rsidP="00415294">
      <w:pPr>
        <w:pStyle w:val="ListParagraph"/>
        <w:spacing w:after="0" w:line="276" w:lineRule="auto"/>
        <w:ind w:left="363"/>
        <w:contextualSpacing w:val="0"/>
        <w:rPr>
          <w:lang w:val="sv-SE"/>
        </w:rPr>
      </w:pPr>
      <w:r w:rsidRPr="00415294">
        <w:t>Berfungsi</w:t>
      </w:r>
      <w:r>
        <w:rPr>
          <w:lang w:val="sv-SE"/>
        </w:rPr>
        <w:t xml:space="preserve"> sebagai pengukur berat pakan yang akan diberikan pada ayam.</w:t>
      </w:r>
    </w:p>
    <w:p w14:paraId="6193D97C" w14:textId="77777777" w:rsidR="00350946" w:rsidRDefault="00350946" w:rsidP="00415294">
      <w:pPr>
        <w:pStyle w:val="ListParagraph"/>
        <w:numPr>
          <w:ilvl w:val="0"/>
          <w:numId w:val="23"/>
        </w:numPr>
        <w:spacing w:before="120" w:after="0" w:line="276" w:lineRule="auto"/>
        <w:ind w:left="357" w:hanging="357"/>
        <w:rPr>
          <w:lang w:val="sv-SE"/>
        </w:rPr>
      </w:pPr>
      <w:r>
        <w:rPr>
          <w:lang w:val="sv-SE"/>
        </w:rPr>
        <w:t>Wadah Pakan</w:t>
      </w:r>
    </w:p>
    <w:p w14:paraId="000B4324" w14:textId="77777777" w:rsidR="00350946" w:rsidRDefault="00350946" w:rsidP="00415294">
      <w:pPr>
        <w:pStyle w:val="ListParagraph"/>
        <w:spacing w:line="276" w:lineRule="auto"/>
        <w:ind w:left="363"/>
        <w:contextualSpacing w:val="0"/>
        <w:rPr>
          <w:lang w:val="sv-SE"/>
        </w:rPr>
      </w:pPr>
      <w:r>
        <w:rPr>
          <w:lang w:val="sv-SE"/>
        </w:rPr>
        <w:t xml:space="preserve">Berfungsi </w:t>
      </w:r>
      <w:r w:rsidRPr="00415294">
        <w:t>sebagai</w:t>
      </w:r>
      <w:r>
        <w:rPr>
          <w:lang w:val="sv-SE"/>
        </w:rPr>
        <w:t xml:space="preserve"> tempat penyajian pakan untuk ayam potong.</w:t>
      </w:r>
    </w:p>
    <w:p w14:paraId="4B1B6E6E" w14:textId="77777777" w:rsidR="00350946" w:rsidRPr="00552D04" w:rsidRDefault="00350946" w:rsidP="00415294">
      <w:pPr>
        <w:spacing w:after="0" w:line="276" w:lineRule="auto"/>
        <w:rPr>
          <w:lang w:val="sv-SE"/>
        </w:rPr>
      </w:pPr>
      <w:r>
        <w:rPr>
          <w:lang w:val="sv-SE"/>
        </w:rPr>
        <w:t>Berdasarkan hasil dari perancangan arsitektur sistem kendali otomatis pemberian pakan pada ayam broiler dengan pengaturan waktu terjadwal pada Gambar 5. Penulis melakukan pengujian menggunakan tools simulasi yang hasilnya dapat dilihat pada Tabel 4 berikut ini:</w:t>
      </w:r>
    </w:p>
    <w:p w14:paraId="76684E32" w14:textId="77777777" w:rsidR="00350946" w:rsidRPr="00CB00A1" w:rsidRDefault="00350946" w:rsidP="00C67760">
      <w:pPr>
        <w:spacing w:after="0" w:line="276" w:lineRule="auto"/>
        <w:jc w:val="center"/>
        <w:rPr>
          <w:lang w:val="sv-SE"/>
        </w:rPr>
      </w:pPr>
      <w:r w:rsidRPr="00CB00A1">
        <w:rPr>
          <w:lang w:val="sv-SE"/>
        </w:rPr>
        <w:t>Tabel 4. Hasil Pengujian Menggunakan Tools Simulasi</w:t>
      </w:r>
    </w:p>
    <w:tbl>
      <w:tblPr>
        <w:tblStyle w:val="TableGrid"/>
        <w:tblW w:w="8789" w:type="dxa"/>
        <w:tblInd w:w="-5" w:type="dxa"/>
        <w:tblLook w:val="04A0" w:firstRow="1" w:lastRow="0" w:firstColumn="1" w:lastColumn="0" w:noHBand="0" w:noVBand="1"/>
      </w:tblPr>
      <w:tblGrid>
        <w:gridCol w:w="567"/>
        <w:gridCol w:w="3969"/>
        <w:gridCol w:w="4253"/>
      </w:tblGrid>
      <w:tr w:rsidR="00350946" w:rsidRPr="00415294" w14:paraId="06759CC7" w14:textId="77777777" w:rsidTr="00C67760">
        <w:tc>
          <w:tcPr>
            <w:tcW w:w="567" w:type="dxa"/>
          </w:tcPr>
          <w:p w14:paraId="1A8CD2A5" w14:textId="77777777" w:rsidR="00350946" w:rsidRPr="00415294" w:rsidRDefault="00350946" w:rsidP="00415294">
            <w:pPr>
              <w:pStyle w:val="ListParagraph"/>
              <w:spacing w:after="0" w:line="276" w:lineRule="auto"/>
              <w:ind w:left="0"/>
              <w:jc w:val="center"/>
              <w:rPr>
                <w:b/>
                <w:bCs/>
                <w:sz w:val="18"/>
                <w:szCs w:val="18"/>
                <w:lang w:val="sv-SE"/>
              </w:rPr>
            </w:pPr>
            <w:r w:rsidRPr="00415294">
              <w:rPr>
                <w:b/>
                <w:bCs/>
                <w:sz w:val="18"/>
                <w:szCs w:val="18"/>
                <w:lang w:val="sv-SE"/>
              </w:rPr>
              <w:t>No</w:t>
            </w:r>
          </w:p>
        </w:tc>
        <w:tc>
          <w:tcPr>
            <w:tcW w:w="3969" w:type="dxa"/>
          </w:tcPr>
          <w:p w14:paraId="2779CECC" w14:textId="77777777" w:rsidR="00350946" w:rsidRPr="00415294" w:rsidRDefault="00350946" w:rsidP="00415294">
            <w:pPr>
              <w:pStyle w:val="ListParagraph"/>
              <w:spacing w:after="0" w:line="276" w:lineRule="auto"/>
              <w:ind w:left="0"/>
              <w:jc w:val="center"/>
              <w:rPr>
                <w:b/>
                <w:bCs/>
                <w:sz w:val="18"/>
                <w:szCs w:val="18"/>
                <w:lang w:val="sv-SE"/>
              </w:rPr>
            </w:pPr>
            <w:r w:rsidRPr="00415294">
              <w:rPr>
                <w:b/>
                <w:bCs/>
                <w:sz w:val="18"/>
                <w:szCs w:val="18"/>
                <w:lang w:val="sv-SE"/>
              </w:rPr>
              <w:t>Komponen Rangkaian Alat</w:t>
            </w:r>
          </w:p>
        </w:tc>
        <w:tc>
          <w:tcPr>
            <w:tcW w:w="4253" w:type="dxa"/>
          </w:tcPr>
          <w:p w14:paraId="06FF2D32" w14:textId="77777777" w:rsidR="00350946" w:rsidRPr="00415294" w:rsidRDefault="00350946" w:rsidP="00415294">
            <w:pPr>
              <w:pStyle w:val="ListParagraph"/>
              <w:spacing w:after="0" w:line="276" w:lineRule="auto"/>
              <w:ind w:left="0"/>
              <w:jc w:val="center"/>
              <w:rPr>
                <w:b/>
                <w:bCs/>
                <w:sz w:val="18"/>
                <w:szCs w:val="18"/>
                <w:lang w:val="sv-SE"/>
              </w:rPr>
            </w:pPr>
            <w:r w:rsidRPr="00415294">
              <w:rPr>
                <w:b/>
                <w:bCs/>
                <w:sz w:val="18"/>
                <w:szCs w:val="18"/>
                <w:lang w:val="sv-SE"/>
              </w:rPr>
              <w:t>Keterangan</w:t>
            </w:r>
          </w:p>
        </w:tc>
      </w:tr>
      <w:tr w:rsidR="00350946" w14:paraId="7B9E11E2" w14:textId="77777777" w:rsidTr="00C67760">
        <w:tc>
          <w:tcPr>
            <w:tcW w:w="567" w:type="dxa"/>
          </w:tcPr>
          <w:p w14:paraId="690C27F3" w14:textId="77777777" w:rsidR="00350946" w:rsidRPr="00CB00A1" w:rsidRDefault="00350946" w:rsidP="00415294">
            <w:pPr>
              <w:pStyle w:val="ListParagraph"/>
              <w:spacing w:after="0" w:line="276" w:lineRule="auto"/>
              <w:ind w:left="0"/>
              <w:jc w:val="center"/>
              <w:rPr>
                <w:sz w:val="18"/>
                <w:szCs w:val="18"/>
                <w:lang w:val="sv-SE"/>
              </w:rPr>
            </w:pPr>
            <w:r w:rsidRPr="00CB00A1">
              <w:rPr>
                <w:sz w:val="18"/>
                <w:szCs w:val="18"/>
                <w:lang w:val="sv-SE"/>
              </w:rPr>
              <w:t>1</w:t>
            </w:r>
          </w:p>
        </w:tc>
        <w:tc>
          <w:tcPr>
            <w:tcW w:w="3969" w:type="dxa"/>
          </w:tcPr>
          <w:p w14:paraId="1265952F" w14:textId="77777777" w:rsidR="00350946" w:rsidRPr="00CB00A1" w:rsidRDefault="00350946" w:rsidP="00415294">
            <w:pPr>
              <w:pStyle w:val="ListParagraph"/>
              <w:spacing w:after="0" w:line="276" w:lineRule="auto"/>
              <w:ind w:left="0"/>
              <w:jc w:val="center"/>
              <w:rPr>
                <w:sz w:val="18"/>
                <w:szCs w:val="18"/>
                <w:lang w:val="sv-SE"/>
              </w:rPr>
            </w:pPr>
            <w:r w:rsidRPr="00CB00A1">
              <w:rPr>
                <w:sz w:val="18"/>
                <w:szCs w:val="18"/>
                <w:lang w:val="sv-SE"/>
              </w:rPr>
              <w:t>Sensor Ultrasonic</w:t>
            </w:r>
          </w:p>
        </w:tc>
        <w:tc>
          <w:tcPr>
            <w:tcW w:w="4253" w:type="dxa"/>
          </w:tcPr>
          <w:p w14:paraId="5E18E1DF" w14:textId="77777777" w:rsidR="00350946" w:rsidRPr="00CB00A1" w:rsidRDefault="00350946" w:rsidP="00415294">
            <w:pPr>
              <w:pStyle w:val="ListParagraph"/>
              <w:spacing w:after="0" w:line="276" w:lineRule="auto"/>
              <w:ind w:left="0"/>
              <w:jc w:val="center"/>
              <w:rPr>
                <w:sz w:val="18"/>
                <w:szCs w:val="18"/>
                <w:lang w:val="sv-SE"/>
              </w:rPr>
            </w:pPr>
            <w:r w:rsidRPr="00CB00A1">
              <w:rPr>
                <w:sz w:val="18"/>
                <w:szCs w:val="18"/>
                <w:lang w:val="sv-SE"/>
              </w:rPr>
              <w:t>Berhasil</w:t>
            </w:r>
          </w:p>
        </w:tc>
      </w:tr>
      <w:tr w:rsidR="00350946" w14:paraId="41C97083" w14:textId="77777777" w:rsidTr="00C67760">
        <w:tc>
          <w:tcPr>
            <w:tcW w:w="567" w:type="dxa"/>
          </w:tcPr>
          <w:p w14:paraId="7A20FE30" w14:textId="77777777" w:rsidR="00350946" w:rsidRPr="00CB00A1" w:rsidRDefault="00350946" w:rsidP="00415294">
            <w:pPr>
              <w:pStyle w:val="ListParagraph"/>
              <w:spacing w:after="0" w:line="276" w:lineRule="auto"/>
              <w:ind w:left="0"/>
              <w:jc w:val="center"/>
              <w:rPr>
                <w:sz w:val="18"/>
                <w:szCs w:val="18"/>
                <w:lang w:val="sv-SE"/>
              </w:rPr>
            </w:pPr>
            <w:r w:rsidRPr="00CB00A1">
              <w:rPr>
                <w:sz w:val="18"/>
                <w:szCs w:val="18"/>
                <w:lang w:val="sv-SE"/>
              </w:rPr>
              <w:t>2</w:t>
            </w:r>
          </w:p>
        </w:tc>
        <w:tc>
          <w:tcPr>
            <w:tcW w:w="3969" w:type="dxa"/>
          </w:tcPr>
          <w:p w14:paraId="5EC477A3" w14:textId="77777777" w:rsidR="00350946" w:rsidRPr="00CB00A1" w:rsidRDefault="00350946" w:rsidP="00415294">
            <w:pPr>
              <w:pStyle w:val="ListParagraph"/>
              <w:spacing w:after="0" w:line="276" w:lineRule="auto"/>
              <w:ind w:left="0"/>
              <w:jc w:val="center"/>
              <w:rPr>
                <w:sz w:val="18"/>
                <w:szCs w:val="18"/>
                <w:lang w:val="sv-SE"/>
              </w:rPr>
            </w:pPr>
            <w:r w:rsidRPr="00CB00A1">
              <w:rPr>
                <w:sz w:val="18"/>
                <w:szCs w:val="18"/>
                <w:lang w:val="sv-SE"/>
              </w:rPr>
              <w:t>Real Time Clock (RTC)</w:t>
            </w:r>
          </w:p>
        </w:tc>
        <w:tc>
          <w:tcPr>
            <w:tcW w:w="4253" w:type="dxa"/>
          </w:tcPr>
          <w:p w14:paraId="322EA053" w14:textId="77777777" w:rsidR="00350946" w:rsidRPr="00CB00A1" w:rsidRDefault="00350946" w:rsidP="00415294">
            <w:pPr>
              <w:pStyle w:val="ListParagraph"/>
              <w:spacing w:after="0" w:line="276" w:lineRule="auto"/>
              <w:ind w:left="0"/>
              <w:jc w:val="center"/>
              <w:rPr>
                <w:sz w:val="18"/>
                <w:szCs w:val="18"/>
                <w:lang w:val="sv-SE"/>
              </w:rPr>
            </w:pPr>
            <w:r w:rsidRPr="00CB00A1">
              <w:rPr>
                <w:sz w:val="18"/>
                <w:szCs w:val="18"/>
                <w:lang w:val="sv-SE"/>
              </w:rPr>
              <w:t>Berhasil</w:t>
            </w:r>
          </w:p>
        </w:tc>
      </w:tr>
      <w:tr w:rsidR="00350946" w14:paraId="2ED23A2B" w14:textId="77777777" w:rsidTr="00C67760">
        <w:tc>
          <w:tcPr>
            <w:tcW w:w="567" w:type="dxa"/>
          </w:tcPr>
          <w:p w14:paraId="67EE1BB1" w14:textId="77777777" w:rsidR="00350946" w:rsidRPr="00CB00A1" w:rsidRDefault="00350946" w:rsidP="00415294">
            <w:pPr>
              <w:pStyle w:val="ListParagraph"/>
              <w:spacing w:after="0" w:line="276" w:lineRule="auto"/>
              <w:ind w:left="0"/>
              <w:jc w:val="center"/>
              <w:rPr>
                <w:sz w:val="18"/>
                <w:szCs w:val="18"/>
                <w:lang w:val="sv-SE"/>
              </w:rPr>
            </w:pPr>
            <w:r w:rsidRPr="00CB00A1">
              <w:rPr>
                <w:sz w:val="18"/>
                <w:szCs w:val="18"/>
                <w:lang w:val="sv-SE"/>
              </w:rPr>
              <w:t>3</w:t>
            </w:r>
          </w:p>
        </w:tc>
        <w:tc>
          <w:tcPr>
            <w:tcW w:w="3969" w:type="dxa"/>
          </w:tcPr>
          <w:p w14:paraId="34A947CB" w14:textId="77777777" w:rsidR="00350946" w:rsidRPr="00CB00A1" w:rsidRDefault="00350946" w:rsidP="00415294">
            <w:pPr>
              <w:pStyle w:val="ListParagraph"/>
              <w:spacing w:after="0" w:line="276" w:lineRule="auto"/>
              <w:ind w:left="0"/>
              <w:jc w:val="center"/>
              <w:rPr>
                <w:sz w:val="18"/>
                <w:szCs w:val="18"/>
                <w:lang w:val="sv-SE"/>
              </w:rPr>
            </w:pPr>
            <w:r w:rsidRPr="00CB00A1">
              <w:rPr>
                <w:sz w:val="18"/>
                <w:szCs w:val="18"/>
                <w:lang w:val="sv-SE"/>
              </w:rPr>
              <w:t>Load Cell</w:t>
            </w:r>
          </w:p>
        </w:tc>
        <w:tc>
          <w:tcPr>
            <w:tcW w:w="4253" w:type="dxa"/>
          </w:tcPr>
          <w:p w14:paraId="5D33FF33" w14:textId="77777777" w:rsidR="00350946" w:rsidRPr="00CB00A1" w:rsidRDefault="00350946" w:rsidP="00415294">
            <w:pPr>
              <w:pStyle w:val="ListParagraph"/>
              <w:spacing w:after="0" w:line="276" w:lineRule="auto"/>
              <w:ind w:left="0"/>
              <w:jc w:val="center"/>
              <w:rPr>
                <w:sz w:val="18"/>
                <w:szCs w:val="18"/>
                <w:lang w:val="sv-SE"/>
              </w:rPr>
            </w:pPr>
            <w:r w:rsidRPr="00CB00A1">
              <w:rPr>
                <w:sz w:val="18"/>
                <w:szCs w:val="18"/>
                <w:lang w:val="sv-SE"/>
              </w:rPr>
              <w:t>Berhasil</w:t>
            </w:r>
          </w:p>
        </w:tc>
      </w:tr>
      <w:tr w:rsidR="00350946" w14:paraId="2204D594" w14:textId="77777777" w:rsidTr="00C67760">
        <w:tc>
          <w:tcPr>
            <w:tcW w:w="567" w:type="dxa"/>
          </w:tcPr>
          <w:p w14:paraId="520E5A03" w14:textId="77777777" w:rsidR="00350946" w:rsidRPr="00CB00A1" w:rsidRDefault="00350946" w:rsidP="00415294">
            <w:pPr>
              <w:pStyle w:val="ListParagraph"/>
              <w:spacing w:after="0" w:line="276" w:lineRule="auto"/>
              <w:ind w:left="0"/>
              <w:jc w:val="center"/>
              <w:rPr>
                <w:sz w:val="18"/>
                <w:szCs w:val="18"/>
                <w:lang w:val="sv-SE"/>
              </w:rPr>
            </w:pPr>
            <w:r w:rsidRPr="00CB00A1">
              <w:rPr>
                <w:sz w:val="18"/>
                <w:szCs w:val="18"/>
                <w:lang w:val="sv-SE"/>
              </w:rPr>
              <w:t>4</w:t>
            </w:r>
          </w:p>
        </w:tc>
        <w:tc>
          <w:tcPr>
            <w:tcW w:w="3969" w:type="dxa"/>
          </w:tcPr>
          <w:p w14:paraId="0BA00F7E" w14:textId="77777777" w:rsidR="00350946" w:rsidRPr="00CB00A1" w:rsidRDefault="00350946" w:rsidP="00415294">
            <w:pPr>
              <w:pStyle w:val="ListParagraph"/>
              <w:spacing w:after="0" w:line="276" w:lineRule="auto"/>
              <w:ind w:left="0"/>
              <w:jc w:val="center"/>
              <w:rPr>
                <w:sz w:val="18"/>
                <w:szCs w:val="18"/>
                <w:lang w:val="sv-SE"/>
              </w:rPr>
            </w:pPr>
            <w:r w:rsidRPr="00CB00A1">
              <w:rPr>
                <w:sz w:val="18"/>
                <w:szCs w:val="18"/>
                <w:lang w:val="sv-SE"/>
              </w:rPr>
              <w:t>Motor Servo</w:t>
            </w:r>
          </w:p>
        </w:tc>
        <w:tc>
          <w:tcPr>
            <w:tcW w:w="4253" w:type="dxa"/>
          </w:tcPr>
          <w:p w14:paraId="167F058E" w14:textId="77777777" w:rsidR="00350946" w:rsidRPr="00CB00A1" w:rsidRDefault="00350946" w:rsidP="00415294">
            <w:pPr>
              <w:pStyle w:val="ListParagraph"/>
              <w:spacing w:after="0" w:line="276" w:lineRule="auto"/>
              <w:ind w:left="0"/>
              <w:jc w:val="center"/>
              <w:rPr>
                <w:sz w:val="18"/>
                <w:szCs w:val="18"/>
                <w:lang w:val="sv-SE"/>
              </w:rPr>
            </w:pPr>
            <w:r w:rsidRPr="00CB00A1">
              <w:rPr>
                <w:sz w:val="18"/>
                <w:szCs w:val="18"/>
                <w:lang w:val="sv-SE"/>
              </w:rPr>
              <w:t>Berhasil</w:t>
            </w:r>
          </w:p>
        </w:tc>
      </w:tr>
      <w:tr w:rsidR="00350946" w14:paraId="28242FA0" w14:textId="77777777" w:rsidTr="00C67760">
        <w:tc>
          <w:tcPr>
            <w:tcW w:w="567" w:type="dxa"/>
          </w:tcPr>
          <w:p w14:paraId="2E826310" w14:textId="77777777" w:rsidR="00350946" w:rsidRPr="00CB00A1" w:rsidRDefault="00350946" w:rsidP="00415294">
            <w:pPr>
              <w:pStyle w:val="ListParagraph"/>
              <w:spacing w:after="0" w:line="276" w:lineRule="auto"/>
              <w:ind w:left="0"/>
              <w:jc w:val="center"/>
              <w:rPr>
                <w:sz w:val="18"/>
                <w:szCs w:val="18"/>
                <w:lang w:val="sv-SE"/>
              </w:rPr>
            </w:pPr>
            <w:r>
              <w:rPr>
                <w:sz w:val="18"/>
                <w:szCs w:val="18"/>
                <w:lang w:val="sv-SE"/>
              </w:rPr>
              <w:t>5</w:t>
            </w:r>
          </w:p>
        </w:tc>
        <w:tc>
          <w:tcPr>
            <w:tcW w:w="3969" w:type="dxa"/>
          </w:tcPr>
          <w:p w14:paraId="5B1F1D8D" w14:textId="77777777" w:rsidR="00350946" w:rsidRPr="00CB00A1" w:rsidRDefault="00350946" w:rsidP="00415294">
            <w:pPr>
              <w:pStyle w:val="ListParagraph"/>
              <w:spacing w:after="0" w:line="276" w:lineRule="auto"/>
              <w:ind w:left="0"/>
              <w:jc w:val="center"/>
              <w:rPr>
                <w:sz w:val="18"/>
                <w:szCs w:val="18"/>
                <w:lang w:val="sv-SE"/>
              </w:rPr>
            </w:pPr>
            <w:r>
              <w:rPr>
                <w:sz w:val="18"/>
                <w:szCs w:val="18"/>
                <w:lang w:val="sv-SE"/>
              </w:rPr>
              <w:t>LCD</w:t>
            </w:r>
          </w:p>
        </w:tc>
        <w:tc>
          <w:tcPr>
            <w:tcW w:w="4253" w:type="dxa"/>
          </w:tcPr>
          <w:p w14:paraId="53BD81AA" w14:textId="77777777" w:rsidR="00350946" w:rsidRPr="00CB00A1" w:rsidRDefault="00350946" w:rsidP="00415294">
            <w:pPr>
              <w:pStyle w:val="ListParagraph"/>
              <w:spacing w:after="0" w:line="276" w:lineRule="auto"/>
              <w:ind w:left="0"/>
              <w:jc w:val="center"/>
              <w:rPr>
                <w:sz w:val="18"/>
                <w:szCs w:val="18"/>
                <w:lang w:val="sv-SE"/>
              </w:rPr>
            </w:pPr>
            <w:r>
              <w:rPr>
                <w:sz w:val="18"/>
                <w:szCs w:val="18"/>
                <w:lang w:val="sv-SE"/>
              </w:rPr>
              <w:t>Berhasil</w:t>
            </w:r>
          </w:p>
        </w:tc>
      </w:tr>
    </w:tbl>
    <w:p w14:paraId="0F43D0F0" w14:textId="7EDCF22D" w:rsidR="00350946" w:rsidRPr="001903DD" w:rsidRDefault="00350946" w:rsidP="00415294">
      <w:pPr>
        <w:spacing w:line="276" w:lineRule="auto"/>
        <w:rPr>
          <w:lang w:val="sv-SE"/>
        </w:rPr>
      </w:pPr>
      <w:r w:rsidRPr="001903DD">
        <w:rPr>
          <w:lang w:val="sv-SE"/>
        </w:rPr>
        <w:t xml:space="preserve">Berdasarkan </w:t>
      </w:r>
      <w:r>
        <w:rPr>
          <w:lang w:val="sv-SE"/>
        </w:rPr>
        <w:t>T</w:t>
      </w:r>
      <w:r w:rsidRPr="001903DD">
        <w:rPr>
          <w:lang w:val="sv-SE"/>
        </w:rPr>
        <w:t xml:space="preserve">abel 4 diatas merupakan hasil pengujian simulator menggunakan tools wowki </w:t>
      </w:r>
      <w:r>
        <w:rPr>
          <w:lang w:val="sv-SE"/>
        </w:rPr>
        <w:t>dan dapat berfungsi dengan baik. Salah satu contohnya yaitu</w:t>
      </w:r>
      <w:r w:rsidRPr="001903DD">
        <w:rPr>
          <w:lang w:val="sv-SE"/>
        </w:rPr>
        <w:t xml:space="preserve"> menggerakkan servo dan menampilkan status jumlah pakan di LCD yang dibaca oleh sensor</w:t>
      </w:r>
      <w:r>
        <w:rPr>
          <w:lang w:val="sv-SE"/>
        </w:rPr>
        <w:t>.</w:t>
      </w:r>
    </w:p>
    <w:p w14:paraId="37B3496D" w14:textId="77777777" w:rsidR="00350946" w:rsidRDefault="00350946" w:rsidP="00415294">
      <w:pPr>
        <w:spacing w:before="100" w:beforeAutospacing="1" w:after="0" w:line="360" w:lineRule="auto"/>
        <w:rPr>
          <w:b/>
          <w:bCs/>
          <w:lang w:val="sv-SE"/>
        </w:rPr>
      </w:pPr>
      <w:r w:rsidRPr="00363A4A">
        <w:rPr>
          <w:b/>
          <w:bCs/>
          <w:lang w:val="sv-SE"/>
        </w:rPr>
        <w:t>Kesimpulan</w:t>
      </w:r>
    </w:p>
    <w:p w14:paraId="7414A3F3" w14:textId="77777777" w:rsidR="00350946" w:rsidRPr="0035394C" w:rsidRDefault="00350946" w:rsidP="00415294">
      <w:pPr>
        <w:spacing w:after="0" w:line="276" w:lineRule="auto"/>
        <w:rPr>
          <w:b/>
          <w:bCs/>
          <w:lang w:val="sv-SE"/>
        </w:rPr>
      </w:pPr>
      <w:r>
        <w:t>Kesimpulan yang dapat diambil dari penelitian ini dengan judul “Perancangan Sistem Kendali Otomatis Pemberian Pakan Pada Ayam Broiler Dengan Pengaturan Waktu Terjadwal” ialah rancangan prototype yang dapat digunakan untuk melakukan proses pemberian pakan pada ayam broiler secara otomatis dengan menggunakan sensor load cell yang berfungsi sebagai timbangan untuk mengukur jumlah pakan sesuai dengan konsumsi pakan ideal. Selain itu penulis menambahkan sensor ultrasonic dan LCD sebagai media output yang dimana sensor ultrasonic akan mengukur persentase jumlah sisa pakan pada wadah penampungan utama dan status jumlah pakan akan ditampilkan pada LCD. Dengan adanya alat ini diharapkan dapat membantu para peternak agar lebih efisien, praktis, dan efektif dalam operasionalnya.</w:t>
      </w:r>
    </w:p>
    <w:p w14:paraId="56E29ACF" w14:textId="77777777" w:rsidR="00350946" w:rsidRDefault="00350946" w:rsidP="000E7DAE">
      <w:pPr>
        <w:pStyle w:val="ListParagraph"/>
        <w:spacing w:after="0" w:line="240" w:lineRule="auto"/>
        <w:ind w:left="426"/>
        <w:rPr>
          <w:lang w:eastAsia="en-ID"/>
        </w:rPr>
      </w:pPr>
    </w:p>
    <w:p w14:paraId="4E59E904" w14:textId="77777777" w:rsidR="00350946" w:rsidRPr="00EF1244" w:rsidRDefault="00350946" w:rsidP="00415294">
      <w:pPr>
        <w:spacing w:after="0" w:line="360" w:lineRule="auto"/>
        <w:jc w:val="left"/>
        <w:rPr>
          <w:rStyle w:val="Strong"/>
          <w:b w:val="0"/>
          <w:bCs w:val="0"/>
          <w:lang w:val="sv-SE"/>
        </w:rPr>
      </w:pPr>
      <w:r w:rsidRPr="00363A4A">
        <w:rPr>
          <w:rStyle w:val="Strong"/>
        </w:rPr>
        <w:t>Daftar Pustaka</w:t>
      </w:r>
    </w:p>
    <w:sdt>
      <w:sdtPr>
        <w:rPr>
          <w:color w:val="000000"/>
        </w:rPr>
        <w:tag w:val="MENDELEY_BIBLIOGRAPHY"/>
        <w:id w:val="428550917"/>
        <w:placeholder>
          <w:docPart w:val="DefaultPlaceholder_-1854013440"/>
        </w:placeholder>
      </w:sdtPr>
      <w:sdtContent>
        <w:p w14:paraId="18AA6AED" w14:textId="77777777" w:rsidR="004417F4" w:rsidRPr="004417F4" w:rsidRDefault="004417F4" w:rsidP="004417F4">
          <w:pPr>
            <w:autoSpaceDE w:val="0"/>
            <w:autoSpaceDN w:val="0"/>
            <w:spacing w:after="0" w:line="240" w:lineRule="auto"/>
            <w:ind w:hanging="640"/>
            <w:divId w:val="521288440"/>
            <w:rPr>
              <w:color w:val="000000"/>
              <w:szCs w:val="24"/>
            </w:rPr>
          </w:pPr>
          <w:r w:rsidRPr="004417F4">
            <w:rPr>
              <w:color w:val="000000"/>
            </w:rPr>
            <w:t>[1]</w:t>
          </w:r>
          <w:r w:rsidRPr="004417F4">
            <w:rPr>
              <w:color w:val="000000"/>
            </w:rPr>
            <w:tab/>
            <w:t xml:space="preserve">H. Resnawati and K. I. Bintang A, “Kebutuhan Pakan Ayam Kampung Pada Periode Pertumbuhan,” </w:t>
          </w:r>
          <w:r w:rsidRPr="004417F4">
            <w:rPr>
              <w:i/>
              <w:iCs/>
              <w:color w:val="000000"/>
            </w:rPr>
            <w:t>Lokakarya Nasional Inovasi Teknologi Pengembangan Ayam Lokal KEBUTUHAN</w:t>
          </w:r>
          <w:r w:rsidRPr="004417F4">
            <w:rPr>
              <w:color w:val="000000"/>
            </w:rPr>
            <w:t>, pp. 138–141, 2014.</w:t>
          </w:r>
        </w:p>
        <w:p w14:paraId="5CD4BFA4" w14:textId="77777777" w:rsidR="004417F4" w:rsidRPr="004417F4" w:rsidRDefault="004417F4" w:rsidP="004417F4">
          <w:pPr>
            <w:autoSpaceDE w:val="0"/>
            <w:autoSpaceDN w:val="0"/>
            <w:spacing w:after="0" w:line="240" w:lineRule="auto"/>
            <w:ind w:hanging="640"/>
            <w:divId w:val="882593726"/>
            <w:rPr>
              <w:color w:val="000000"/>
            </w:rPr>
          </w:pPr>
          <w:r w:rsidRPr="004417F4">
            <w:rPr>
              <w:color w:val="000000"/>
            </w:rPr>
            <w:t>[2]</w:t>
          </w:r>
          <w:r w:rsidRPr="004417F4">
            <w:rPr>
              <w:color w:val="000000"/>
            </w:rPr>
            <w:tab/>
            <w:t xml:space="preserve">R. Fernanda and T. Wellem, “Perancangan dan Implementasi Sistem Pemberi Pakan Ikan Otomatis berbasis IoT,” </w:t>
          </w:r>
          <w:r w:rsidRPr="004417F4">
            <w:rPr>
              <w:i/>
              <w:iCs/>
              <w:color w:val="000000"/>
            </w:rPr>
            <w:t>JATISI (Jurnal Teknik Informatika dan Sistem Informasi)</w:t>
          </w:r>
          <w:r w:rsidRPr="004417F4">
            <w:rPr>
              <w:color w:val="000000"/>
            </w:rPr>
            <w:t>, vol. 9, no. 2, pp. 1261–1274, Jun. 2022, doi: 10.35957/jatisi.v9i2.2030.</w:t>
          </w:r>
        </w:p>
        <w:p w14:paraId="68C8E399" w14:textId="77777777" w:rsidR="004417F4" w:rsidRPr="004417F4" w:rsidRDefault="004417F4" w:rsidP="004417F4">
          <w:pPr>
            <w:autoSpaceDE w:val="0"/>
            <w:autoSpaceDN w:val="0"/>
            <w:spacing w:after="0" w:line="240" w:lineRule="auto"/>
            <w:ind w:hanging="640"/>
            <w:divId w:val="1538591577"/>
            <w:rPr>
              <w:color w:val="000000"/>
            </w:rPr>
          </w:pPr>
          <w:r w:rsidRPr="004417F4">
            <w:rPr>
              <w:color w:val="000000"/>
            </w:rPr>
            <w:t>[3]</w:t>
          </w:r>
          <w:r w:rsidRPr="004417F4">
            <w:rPr>
              <w:color w:val="000000"/>
            </w:rPr>
            <w:tab/>
            <w:t xml:space="preserve">D. Setiawan and R. N. Putri, “Penerapan Teknologi Tepat Guna Pakan Ayam Otomatis Untuk Efesiensi Waktu Di Ud. Berkah,” </w:t>
          </w:r>
          <w:r w:rsidRPr="004417F4">
            <w:rPr>
              <w:i/>
              <w:iCs/>
              <w:color w:val="000000"/>
            </w:rPr>
            <w:t>Jdistira</w:t>
          </w:r>
          <w:r w:rsidRPr="004417F4">
            <w:rPr>
              <w:color w:val="000000"/>
            </w:rPr>
            <w:t>, vol. 1, no. 2, pp. 44–51, 2021, doi: 10.58794/jdt.v1i2.430.</w:t>
          </w:r>
        </w:p>
        <w:p w14:paraId="7DD0496F" w14:textId="77777777" w:rsidR="004417F4" w:rsidRPr="004417F4" w:rsidRDefault="004417F4" w:rsidP="004417F4">
          <w:pPr>
            <w:autoSpaceDE w:val="0"/>
            <w:autoSpaceDN w:val="0"/>
            <w:spacing w:after="0" w:line="240" w:lineRule="auto"/>
            <w:ind w:hanging="640"/>
            <w:divId w:val="1549609061"/>
            <w:rPr>
              <w:color w:val="000000"/>
            </w:rPr>
          </w:pPr>
          <w:r w:rsidRPr="004417F4">
            <w:rPr>
              <w:color w:val="000000"/>
            </w:rPr>
            <w:t>[4]</w:t>
          </w:r>
          <w:r w:rsidRPr="004417F4">
            <w:rPr>
              <w:color w:val="000000"/>
            </w:rPr>
            <w:tab/>
            <w:t xml:space="preserve">R. B. Nugraha, Y. Saragih, and L. Nurpulaela, “Implementasi Sensor Proximity Kapasitif Pada Alat Pemberian Pakan Ayam Otomatis,” </w:t>
          </w:r>
          <w:r w:rsidRPr="004417F4">
            <w:rPr>
              <w:i/>
              <w:iCs/>
              <w:color w:val="000000"/>
            </w:rPr>
            <w:t>JE-Unisla</w:t>
          </w:r>
          <w:r w:rsidRPr="004417F4">
            <w:rPr>
              <w:color w:val="000000"/>
            </w:rPr>
            <w:t>, vol. 6, no. 2, p. 24, 2021, doi: 10.30736/je-unisla.v6i2.692.</w:t>
          </w:r>
        </w:p>
        <w:p w14:paraId="3A9E13E5" w14:textId="77777777" w:rsidR="004417F4" w:rsidRPr="004417F4" w:rsidRDefault="004417F4" w:rsidP="004417F4">
          <w:pPr>
            <w:autoSpaceDE w:val="0"/>
            <w:autoSpaceDN w:val="0"/>
            <w:spacing w:after="0" w:line="240" w:lineRule="auto"/>
            <w:ind w:hanging="640"/>
            <w:divId w:val="1552765770"/>
            <w:rPr>
              <w:color w:val="000000"/>
            </w:rPr>
          </w:pPr>
          <w:r w:rsidRPr="004417F4">
            <w:rPr>
              <w:color w:val="000000"/>
            </w:rPr>
            <w:lastRenderedPageBreak/>
            <w:t>[5]</w:t>
          </w:r>
          <w:r w:rsidRPr="004417F4">
            <w:rPr>
              <w:color w:val="000000"/>
            </w:rPr>
            <w:tab/>
            <w:t>M. M. Al-faris and L. Angelina, “DESA KEBONTUNGGUL MOJOKERTO,” pp. 91–99, 1945.</w:t>
          </w:r>
        </w:p>
        <w:p w14:paraId="5D6E19AC" w14:textId="77777777" w:rsidR="004417F4" w:rsidRPr="004417F4" w:rsidRDefault="004417F4" w:rsidP="004417F4">
          <w:pPr>
            <w:autoSpaceDE w:val="0"/>
            <w:autoSpaceDN w:val="0"/>
            <w:spacing w:after="0" w:line="240" w:lineRule="auto"/>
            <w:ind w:hanging="640"/>
            <w:divId w:val="867372801"/>
            <w:rPr>
              <w:color w:val="000000"/>
            </w:rPr>
          </w:pPr>
          <w:r w:rsidRPr="004417F4">
            <w:rPr>
              <w:color w:val="000000"/>
            </w:rPr>
            <w:t>[6]</w:t>
          </w:r>
          <w:r w:rsidRPr="004417F4">
            <w:rPr>
              <w:color w:val="000000"/>
            </w:rPr>
            <w:tab/>
            <w:t xml:space="preserve">J. D. Susatyono and Y. Fitrianto, “Sistem Monitoring Kualitas Udara dan Otomatisasi Pemberian Pakan Ayam Berbasis IoT,” </w:t>
          </w:r>
          <w:r w:rsidRPr="004417F4">
            <w:rPr>
              <w:i/>
              <w:iCs/>
              <w:color w:val="000000"/>
            </w:rPr>
            <w:t>Krea-TIF</w:t>
          </w:r>
          <w:r w:rsidRPr="004417F4">
            <w:rPr>
              <w:color w:val="000000"/>
            </w:rPr>
            <w:t>, vol. 9, no. 2, p. 1, 2021, doi: 10.32832/kreatif.v9i2.5650.</w:t>
          </w:r>
        </w:p>
        <w:p w14:paraId="63DBC163" w14:textId="77777777" w:rsidR="004417F4" w:rsidRPr="004417F4" w:rsidRDefault="004417F4" w:rsidP="004417F4">
          <w:pPr>
            <w:autoSpaceDE w:val="0"/>
            <w:autoSpaceDN w:val="0"/>
            <w:spacing w:after="0" w:line="240" w:lineRule="auto"/>
            <w:ind w:hanging="640"/>
            <w:divId w:val="1948150321"/>
            <w:rPr>
              <w:color w:val="000000"/>
            </w:rPr>
          </w:pPr>
          <w:r w:rsidRPr="004417F4">
            <w:rPr>
              <w:color w:val="000000"/>
            </w:rPr>
            <w:t>[7]</w:t>
          </w:r>
          <w:r w:rsidRPr="004417F4">
            <w:rPr>
              <w:color w:val="000000"/>
            </w:rPr>
            <w:tab/>
            <w:t>F. M. Primaditya and S. Hidanah, “Analisis pendapatan dan produktivitas ayam petelur sistem ‘closed house’ dengan penggunaan mesin pakan otomatis dan manual di Kuwik Farm, Kecamatan Badas …,” 2015.</w:t>
          </w:r>
        </w:p>
        <w:p w14:paraId="0096CE02" w14:textId="77777777" w:rsidR="004417F4" w:rsidRPr="004417F4" w:rsidRDefault="004417F4" w:rsidP="004417F4">
          <w:pPr>
            <w:autoSpaceDE w:val="0"/>
            <w:autoSpaceDN w:val="0"/>
            <w:spacing w:after="0" w:line="240" w:lineRule="auto"/>
            <w:ind w:hanging="640"/>
            <w:divId w:val="1801847661"/>
            <w:rPr>
              <w:color w:val="000000"/>
            </w:rPr>
          </w:pPr>
          <w:r w:rsidRPr="004417F4">
            <w:rPr>
              <w:color w:val="000000"/>
            </w:rPr>
            <w:t>[8]</w:t>
          </w:r>
          <w:r w:rsidRPr="004417F4">
            <w:rPr>
              <w:color w:val="000000"/>
            </w:rPr>
            <w:tab/>
            <w:t xml:space="preserve">D. C. P. Sinaga, R. Fanry Siahaan, G. J. Tampubolon, and I. Ndruru, “Perancangan Sistem Lampu Otomatis Berbasis Sensor Ultrasonik Dan Arduino Sebagai Solusi Efisien Untuk Penghematan Energi,” </w:t>
          </w:r>
          <w:r w:rsidRPr="004417F4">
            <w:rPr>
              <w:i/>
              <w:iCs/>
              <w:color w:val="000000"/>
            </w:rPr>
            <w:t>Jurnal SAINTIKOM (Jurnal Sains Manajemen Informatika dan Komputer)</w:t>
          </w:r>
          <w:r w:rsidRPr="004417F4">
            <w:rPr>
              <w:color w:val="000000"/>
            </w:rPr>
            <w:t>, vol. 23, no. 2, pp. 394–401, Aug. 2024, doi: 10.53513/jis.v23i2.9961.</w:t>
          </w:r>
        </w:p>
        <w:p w14:paraId="3469CA71" w14:textId="77777777" w:rsidR="004417F4" w:rsidRPr="004417F4" w:rsidRDefault="004417F4" w:rsidP="004417F4">
          <w:pPr>
            <w:autoSpaceDE w:val="0"/>
            <w:autoSpaceDN w:val="0"/>
            <w:spacing w:after="0" w:line="240" w:lineRule="auto"/>
            <w:ind w:hanging="640"/>
            <w:divId w:val="922183893"/>
            <w:rPr>
              <w:color w:val="000000"/>
            </w:rPr>
          </w:pPr>
          <w:r w:rsidRPr="004417F4">
            <w:rPr>
              <w:color w:val="000000"/>
            </w:rPr>
            <w:t>[9]</w:t>
          </w:r>
          <w:r w:rsidRPr="004417F4">
            <w:rPr>
              <w:color w:val="000000"/>
            </w:rPr>
            <w:tab/>
            <w:t xml:space="preserve">S. Ardhiman, D. Indra, and A. R. Manga, “Rancang Bangun Alat Pendeteksi Keberadaan Sapi Berbasis Mikrokontroller,” </w:t>
          </w:r>
          <w:r w:rsidRPr="004417F4">
            <w:rPr>
              <w:i/>
              <w:iCs/>
              <w:color w:val="000000"/>
            </w:rPr>
            <w:t>Buletin Sistem Informasi dan Teknologi Islam</w:t>
          </w:r>
          <w:r w:rsidRPr="004417F4">
            <w:rPr>
              <w:color w:val="000000"/>
            </w:rPr>
            <w:t>, vol. 2, no. 2, pp. 118–125, 2021, doi: 10.33096/busiti.v2i2.820.</w:t>
          </w:r>
        </w:p>
        <w:p w14:paraId="59880EDE" w14:textId="77777777" w:rsidR="004417F4" w:rsidRPr="004417F4" w:rsidRDefault="004417F4" w:rsidP="004417F4">
          <w:pPr>
            <w:autoSpaceDE w:val="0"/>
            <w:autoSpaceDN w:val="0"/>
            <w:spacing w:after="0" w:line="240" w:lineRule="auto"/>
            <w:ind w:hanging="640"/>
            <w:divId w:val="474489047"/>
            <w:rPr>
              <w:color w:val="000000"/>
            </w:rPr>
          </w:pPr>
          <w:r w:rsidRPr="004417F4">
            <w:rPr>
              <w:color w:val="000000"/>
            </w:rPr>
            <w:t>[10]</w:t>
          </w:r>
          <w:r w:rsidRPr="004417F4">
            <w:rPr>
              <w:color w:val="000000"/>
            </w:rPr>
            <w:tab/>
            <w:t xml:space="preserve">Y. K. Yonatan, A. T. Mukti, R. N. Firmansyah, and Paduloh, “Analisa Penerapan Sensor Suhu Menggunakan Arduino Uno di dalam Sistem Pertanian GreenHouse: Sensor DHT22,” </w:t>
          </w:r>
          <w:r w:rsidRPr="004417F4">
            <w:rPr>
              <w:i/>
              <w:iCs/>
              <w:color w:val="000000"/>
            </w:rPr>
            <w:t>Journal of Engineering Environtmental Energy and Science</w:t>
          </w:r>
          <w:r w:rsidRPr="004417F4">
            <w:rPr>
              <w:color w:val="000000"/>
            </w:rPr>
            <w:t>, vol. 4, no. 1, pp. 39–46, Jan. 2025, doi: 10.31599/jhvtjv90.</w:t>
          </w:r>
        </w:p>
        <w:p w14:paraId="53AF3A5E" w14:textId="77777777" w:rsidR="004417F4" w:rsidRPr="004417F4" w:rsidRDefault="004417F4" w:rsidP="004417F4">
          <w:pPr>
            <w:autoSpaceDE w:val="0"/>
            <w:autoSpaceDN w:val="0"/>
            <w:spacing w:after="0" w:line="240" w:lineRule="auto"/>
            <w:ind w:hanging="640"/>
            <w:divId w:val="1877351021"/>
            <w:rPr>
              <w:color w:val="000000"/>
            </w:rPr>
          </w:pPr>
          <w:r w:rsidRPr="004417F4">
            <w:rPr>
              <w:color w:val="000000"/>
            </w:rPr>
            <w:t>[11]</w:t>
          </w:r>
          <w:r w:rsidRPr="004417F4">
            <w:rPr>
              <w:color w:val="000000"/>
            </w:rPr>
            <w:tab/>
            <w:t xml:space="preserve">I. Fitra Ramadhan, M. I. Bustami, and W. Riyadi, “Perancangan Smart System Ternak Ayam berbasis IoT mengunakan Arduino UNO,” </w:t>
          </w:r>
          <w:r w:rsidRPr="004417F4">
            <w:rPr>
              <w:i/>
              <w:iCs/>
              <w:color w:val="000000"/>
            </w:rPr>
            <w:t>Jurnal Informatika Dan Rekayasa Komputer(JAKAKOM)</w:t>
          </w:r>
          <w:r w:rsidRPr="004417F4">
            <w:rPr>
              <w:color w:val="000000"/>
            </w:rPr>
            <w:t>, vol. 3, no. 1, pp. 511–521, Apr. 2023, doi: 10.33998/jakakom.2023.3.1.814.</w:t>
          </w:r>
        </w:p>
        <w:p w14:paraId="045F16E5" w14:textId="77777777" w:rsidR="004417F4" w:rsidRPr="004417F4" w:rsidRDefault="004417F4" w:rsidP="004417F4">
          <w:pPr>
            <w:autoSpaceDE w:val="0"/>
            <w:autoSpaceDN w:val="0"/>
            <w:spacing w:after="0" w:line="240" w:lineRule="auto"/>
            <w:ind w:hanging="640"/>
            <w:divId w:val="1282959895"/>
            <w:rPr>
              <w:color w:val="000000"/>
            </w:rPr>
          </w:pPr>
          <w:r w:rsidRPr="004417F4">
            <w:rPr>
              <w:color w:val="000000"/>
            </w:rPr>
            <w:t>[12]</w:t>
          </w:r>
          <w:r w:rsidRPr="004417F4">
            <w:rPr>
              <w:color w:val="000000"/>
            </w:rPr>
            <w:tab/>
            <w:t xml:space="preserve">S. Sudrajat and A. Yuniawan Isyanto, “Faktor-Faktor Yang Berpengaruh Terhadap Pendapatan Usaha Ternak Ayam Sentul Di Kabupaten Ciamis ,” </w:t>
          </w:r>
          <w:r w:rsidRPr="004417F4">
            <w:rPr>
              <w:i/>
              <w:iCs/>
              <w:color w:val="000000"/>
            </w:rPr>
            <w:t>MIMBAR AGRIBISNIS: Jurnal Pemikiran Masyarakat Ilmiah Berwawasan Agribisnis</w:t>
          </w:r>
          <w:r w:rsidRPr="004417F4">
            <w:rPr>
              <w:color w:val="000000"/>
            </w:rPr>
            <w:t>, vol. 4, no. 1, pp. 70–83, 2018.</w:t>
          </w:r>
        </w:p>
        <w:p w14:paraId="4EFE1480" w14:textId="77777777" w:rsidR="004417F4" w:rsidRPr="004417F4" w:rsidRDefault="004417F4" w:rsidP="004417F4">
          <w:pPr>
            <w:autoSpaceDE w:val="0"/>
            <w:autoSpaceDN w:val="0"/>
            <w:spacing w:after="0" w:line="240" w:lineRule="auto"/>
            <w:ind w:hanging="640"/>
            <w:divId w:val="1230116965"/>
            <w:rPr>
              <w:color w:val="000000"/>
            </w:rPr>
          </w:pPr>
          <w:r w:rsidRPr="004417F4">
            <w:rPr>
              <w:color w:val="000000"/>
            </w:rPr>
            <w:t>[13]</w:t>
          </w:r>
          <w:r w:rsidRPr="004417F4">
            <w:rPr>
              <w:color w:val="000000"/>
            </w:rPr>
            <w:tab/>
            <w:t xml:space="preserve">A. N. Kholidi, A. Trisanto, and E. Nasrullah, “Rancang Bangun Alat Pemberi Pakan dan Pengatur Suhu Otomatis untuk Ayam Pedaging Berbasis Programmable Logic Controller pada Kandang Tertutup,” </w:t>
          </w:r>
          <w:r w:rsidRPr="004417F4">
            <w:rPr>
              <w:i/>
              <w:iCs/>
              <w:color w:val="000000"/>
            </w:rPr>
            <w:t>Jurnal Rekayasa dan Teknologi Elektro</w:t>
          </w:r>
          <w:r w:rsidRPr="004417F4">
            <w:rPr>
              <w:color w:val="000000"/>
            </w:rPr>
            <w:t>, vol. 9, no. 2, pp. 87–95, 2015.</w:t>
          </w:r>
        </w:p>
        <w:p w14:paraId="04654D04" w14:textId="77777777" w:rsidR="004417F4" w:rsidRPr="004417F4" w:rsidRDefault="004417F4" w:rsidP="004417F4">
          <w:pPr>
            <w:autoSpaceDE w:val="0"/>
            <w:autoSpaceDN w:val="0"/>
            <w:spacing w:after="0" w:line="240" w:lineRule="auto"/>
            <w:ind w:hanging="640"/>
            <w:divId w:val="591621199"/>
            <w:rPr>
              <w:color w:val="000000"/>
            </w:rPr>
          </w:pPr>
          <w:r w:rsidRPr="004417F4">
            <w:rPr>
              <w:color w:val="000000"/>
            </w:rPr>
            <w:t>[14]</w:t>
          </w:r>
          <w:r w:rsidRPr="004417F4">
            <w:rPr>
              <w:color w:val="000000"/>
            </w:rPr>
            <w:tab/>
            <w:t>H. Hardiansyah, “Pengembangan Alat Pengukur Kekuatan Tendangan Beladiri Pencak Silat dengan Sensor Load Cell,” UNIVERSITAS JAMBI, 2024.</w:t>
          </w:r>
        </w:p>
        <w:p w14:paraId="3D48561D" w14:textId="77777777" w:rsidR="004417F4" w:rsidRPr="004417F4" w:rsidRDefault="004417F4" w:rsidP="004417F4">
          <w:pPr>
            <w:autoSpaceDE w:val="0"/>
            <w:autoSpaceDN w:val="0"/>
            <w:spacing w:after="0" w:line="240" w:lineRule="auto"/>
            <w:ind w:hanging="640"/>
            <w:divId w:val="2125729646"/>
            <w:rPr>
              <w:color w:val="000000"/>
            </w:rPr>
          </w:pPr>
          <w:r w:rsidRPr="004417F4">
            <w:rPr>
              <w:color w:val="000000"/>
            </w:rPr>
            <w:t>[15]</w:t>
          </w:r>
          <w:r w:rsidRPr="004417F4">
            <w:rPr>
              <w:color w:val="000000"/>
            </w:rPr>
            <w:tab/>
            <w:t xml:space="preserve">D. Atmajaya, N. Kurniati, W. Astuti, Y. Salim, and A. Haris, “Digital Scales System on Non-Organic Waste Types Based on Load Cell and ESP32,” </w:t>
          </w:r>
          <w:r w:rsidRPr="004417F4">
            <w:rPr>
              <w:i/>
              <w:iCs/>
              <w:color w:val="000000"/>
            </w:rPr>
            <w:t>Proceedings - 2nd East Indonesia Conference on Computer and Information Technology: Internet of Things for Industry, EIConCIT 2018</w:t>
          </w:r>
          <w:r w:rsidRPr="004417F4">
            <w:rPr>
              <w:color w:val="000000"/>
            </w:rPr>
            <w:t>, pp. 308–311, 2018, doi: 10.1109/EIConCIT.2018.8878667.</w:t>
          </w:r>
        </w:p>
        <w:p w14:paraId="1B1C7133" w14:textId="77777777" w:rsidR="004417F4" w:rsidRPr="004417F4" w:rsidRDefault="004417F4" w:rsidP="004417F4">
          <w:pPr>
            <w:autoSpaceDE w:val="0"/>
            <w:autoSpaceDN w:val="0"/>
            <w:spacing w:after="0" w:line="240" w:lineRule="auto"/>
            <w:ind w:hanging="640"/>
            <w:divId w:val="962421104"/>
            <w:rPr>
              <w:color w:val="000000"/>
            </w:rPr>
          </w:pPr>
          <w:r w:rsidRPr="004417F4">
            <w:rPr>
              <w:color w:val="000000"/>
            </w:rPr>
            <w:t>[16]</w:t>
          </w:r>
          <w:r w:rsidRPr="004417F4">
            <w:rPr>
              <w:color w:val="000000"/>
            </w:rPr>
            <w:tab/>
            <w:t xml:space="preserve">P. Rachmawati, “Perancangan Simulasi Timbangan Digital Menggunakan Sensor HX711 Dengan Tambahan Buzzer Berbasis ESP32,” </w:t>
          </w:r>
          <w:r w:rsidRPr="004417F4">
            <w:rPr>
              <w:i/>
              <w:iCs/>
              <w:color w:val="000000"/>
            </w:rPr>
            <w:t>Medika Trada</w:t>
          </w:r>
          <w:r w:rsidRPr="004417F4">
            <w:rPr>
              <w:color w:val="000000"/>
            </w:rPr>
            <w:t>, vol. 4, no. 2, pp. 22–28, Dec. 2023, doi: 10.59485/jtemp.v4i2.38.</w:t>
          </w:r>
        </w:p>
        <w:p w14:paraId="2D2F8320" w14:textId="77777777" w:rsidR="004417F4" w:rsidRPr="004417F4" w:rsidRDefault="004417F4" w:rsidP="004417F4">
          <w:pPr>
            <w:autoSpaceDE w:val="0"/>
            <w:autoSpaceDN w:val="0"/>
            <w:spacing w:after="0" w:line="240" w:lineRule="auto"/>
            <w:ind w:hanging="640"/>
            <w:divId w:val="146286324"/>
            <w:rPr>
              <w:color w:val="000000"/>
            </w:rPr>
          </w:pPr>
          <w:r w:rsidRPr="004417F4">
            <w:rPr>
              <w:color w:val="000000"/>
            </w:rPr>
            <w:t>[17]</w:t>
          </w:r>
          <w:r w:rsidRPr="004417F4">
            <w:rPr>
              <w:color w:val="000000"/>
            </w:rPr>
            <w:tab/>
            <w:t>C. P. Lestari, “Rancang Bangun Alat Ukur Tinggi dan Berat Badan Menggunakan Sensor VL53L0X dan Sensor HX711,” Universitas Malikussaleh, 2025.</w:t>
          </w:r>
        </w:p>
        <w:p w14:paraId="12C6350D" w14:textId="77777777" w:rsidR="004417F4" w:rsidRPr="004417F4" w:rsidRDefault="004417F4" w:rsidP="004417F4">
          <w:pPr>
            <w:autoSpaceDE w:val="0"/>
            <w:autoSpaceDN w:val="0"/>
            <w:spacing w:after="0" w:line="240" w:lineRule="auto"/>
            <w:ind w:hanging="640"/>
            <w:divId w:val="1256204087"/>
            <w:rPr>
              <w:color w:val="000000"/>
            </w:rPr>
          </w:pPr>
          <w:r w:rsidRPr="004417F4">
            <w:rPr>
              <w:color w:val="000000"/>
            </w:rPr>
            <w:t>[18]</w:t>
          </w:r>
          <w:r w:rsidRPr="004417F4">
            <w:rPr>
              <w:color w:val="000000"/>
            </w:rPr>
            <w:tab/>
            <w:t xml:space="preserve">Y. Mukhammad, A. Santika, and S. Haryuni, “Analisis Akurasi Modul Amplifier HX711 untuk Timbangan Bayi,” </w:t>
          </w:r>
          <w:r w:rsidRPr="004417F4">
            <w:rPr>
              <w:i/>
              <w:iCs/>
              <w:color w:val="000000"/>
            </w:rPr>
            <w:t>Medika Teknika : Jurnal Teknik Elektromedik Indonesia</w:t>
          </w:r>
          <w:r w:rsidRPr="004417F4">
            <w:rPr>
              <w:color w:val="000000"/>
            </w:rPr>
            <w:t>, vol. 4, no. 1, pp. 24–28, 2022, doi: 10.18196/mt.v4i1.15148.</w:t>
          </w:r>
        </w:p>
        <w:p w14:paraId="58EDDFB4" w14:textId="77777777" w:rsidR="004417F4" w:rsidRPr="004417F4" w:rsidRDefault="004417F4" w:rsidP="004417F4">
          <w:pPr>
            <w:autoSpaceDE w:val="0"/>
            <w:autoSpaceDN w:val="0"/>
            <w:spacing w:after="0" w:line="240" w:lineRule="auto"/>
            <w:ind w:hanging="640"/>
            <w:divId w:val="508375645"/>
            <w:rPr>
              <w:color w:val="000000"/>
            </w:rPr>
          </w:pPr>
          <w:r w:rsidRPr="004417F4">
            <w:rPr>
              <w:color w:val="000000"/>
            </w:rPr>
            <w:t>[19]</w:t>
          </w:r>
          <w:r w:rsidRPr="004417F4">
            <w:rPr>
              <w:color w:val="000000"/>
            </w:rPr>
            <w:tab/>
            <w:t xml:space="preserve">A. Hermawan, “Sistem Kendali Otomatis Pada Pintu Perlintasan Kereta Api,” </w:t>
          </w:r>
          <w:r w:rsidRPr="004417F4">
            <w:rPr>
              <w:i/>
              <w:iCs/>
              <w:color w:val="000000"/>
            </w:rPr>
            <w:t>Jurnal Ilmiah Mahasiswa Kendali dan Listrik</w:t>
          </w:r>
          <w:r w:rsidRPr="004417F4">
            <w:rPr>
              <w:color w:val="000000"/>
            </w:rPr>
            <w:t>, vol. 1, no. 2, pp. 65–70, 2021, doi: 10.33365/jimel.v1i2.636.</w:t>
          </w:r>
        </w:p>
        <w:p w14:paraId="38ABEE22" w14:textId="77777777" w:rsidR="004417F4" w:rsidRPr="004417F4" w:rsidRDefault="004417F4" w:rsidP="004417F4">
          <w:pPr>
            <w:autoSpaceDE w:val="0"/>
            <w:autoSpaceDN w:val="0"/>
            <w:spacing w:after="0" w:line="240" w:lineRule="auto"/>
            <w:ind w:hanging="640"/>
            <w:divId w:val="1530681682"/>
            <w:rPr>
              <w:color w:val="000000"/>
            </w:rPr>
          </w:pPr>
          <w:r w:rsidRPr="004417F4">
            <w:rPr>
              <w:color w:val="000000"/>
            </w:rPr>
            <w:t>[20]</w:t>
          </w:r>
          <w:r w:rsidRPr="004417F4">
            <w:rPr>
              <w:color w:val="000000"/>
            </w:rPr>
            <w:tab/>
            <w:t xml:space="preserve">D. Kurnia and V. Widiasih, “Implementasi Nodemcu Dalam Prototipe Sistem Pemberian Pakan Ayam Otomatis Dan Presisi Berbasis Web,” </w:t>
          </w:r>
          <w:r w:rsidRPr="004417F4">
            <w:rPr>
              <w:i/>
              <w:iCs/>
              <w:color w:val="000000"/>
            </w:rPr>
            <w:t>Jurnal Teknologi Volume</w:t>
          </w:r>
          <w:r w:rsidRPr="004417F4">
            <w:rPr>
              <w:color w:val="000000"/>
            </w:rPr>
            <w:t>, vol. 11, no. 2, pp. 169–178, 2019.</w:t>
          </w:r>
        </w:p>
        <w:p w14:paraId="36DB5DDA" w14:textId="77777777" w:rsidR="004417F4" w:rsidRPr="004417F4" w:rsidRDefault="004417F4" w:rsidP="004417F4">
          <w:pPr>
            <w:autoSpaceDE w:val="0"/>
            <w:autoSpaceDN w:val="0"/>
            <w:spacing w:after="0" w:line="240" w:lineRule="auto"/>
            <w:ind w:hanging="640"/>
            <w:divId w:val="1316494955"/>
            <w:rPr>
              <w:color w:val="000000"/>
            </w:rPr>
          </w:pPr>
          <w:r w:rsidRPr="004417F4">
            <w:rPr>
              <w:color w:val="000000"/>
            </w:rPr>
            <w:t>[21]</w:t>
          </w:r>
          <w:r w:rsidRPr="004417F4">
            <w:rPr>
              <w:color w:val="000000"/>
            </w:rPr>
            <w:tab/>
            <w:t>D. K. Sutiari, “Prototipe Pengontrolan Nyala Dan Padamnya Lampu Berbasis Iot ( Internet of Things ),” vol. 1, pp. 1–14, 2024.</w:t>
          </w:r>
        </w:p>
        <w:p w14:paraId="18AC4353" w14:textId="77777777" w:rsidR="004417F4" w:rsidRPr="004417F4" w:rsidRDefault="004417F4" w:rsidP="004417F4">
          <w:pPr>
            <w:autoSpaceDE w:val="0"/>
            <w:autoSpaceDN w:val="0"/>
            <w:spacing w:after="0" w:line="240" w:lineRule="auto"/>
            <w:ind w:hanging="640"/>
            <w:divId w:val="458646773"/>
            <w:rPr>
              <w:color w:val="000000"/>
            </w:rPr>
          </w:pPr>
          <w:r w:rsidRPr="004417F4">
            <w:rPr>
              <w:color w:val="000000"/>
            </w:rPr>
            <w:t>[22]</w:t>
          </w:r>
          <w:r w:rsidRPr="004417F4">
            <w:rPr>
              <w:color w:val="000000"/>
            </w:rPr>
            <w:tab/>
            <w:t xml:space="preserve">K. Lesmana, “Prototipe Penggunaan Motor Servo Untuk Dispenser Otomatis Berbasis Arduino dan Sensor HC-SR04,” </w:t>
          </w:r>
          <w:r w:rsidRPr="004417F4">
            <w:rPr>
              <w:i/>
              <w:iCs/>
              <w:color w:val="000000"/>
            </w:rPr>
            <w:t>Jurnal Informatika dan Teknik Elektro Terapan</w:t>
          </w:r>
          <w:r w:rsidRPr="004417F4">
            <w:rPr>
              <w:color w:val="000000"/>
            </w:rPr>
            <w:t>, vol. 13, no. 2, Apr. 2025, doi: 10.23960/jitet.v13i2.6063.</w:t>
          </w:r>
        </w:p>
        <w:p w14:paraId="239F7370" w14:textId="77777777" w:rsidR="004417F4" w:rsidRPr="004417F4" w:rsidRDefault="004417F4" w:rsidP="004417F4">
          <w:pPr>
            <w:autoSpaceDE w:val="0"/>
            <w:autoSpaceDN w:val="0"/>
            <w:spacing w:after="0" w:line="240" w:lineRule="auto"/>
            <w:ind w:hanging="640"/>
            <w:divId w:val="563103325"/>
            <w:rPr>
              <w:color w:val="000000"/>
            </w:rPr>
          </w:pPr>
          <w:r w:rsidRPr="004417F4">
            <w:rPr>
              <w:color w:val="000000"/>
            </w:rPr>
            <w:t>[23]</w:t>
          </w:r>
          <w:r w:rsidRPr="004417F4">
            <w:rPr>
              <w:color w:val="000000"/>
            </w:rPr>
            <w:tab/>
            <w:t xml:space="preserve">M. A. fahril Ari </w:t>
          </w:r>
          <w:r w:rsidRPr="004417F4">
            <w:rPr>
              <w:i/>
              <w:iCs/>
              <w:color w:val="000000"/>
            </w:rPr>
            <w:t>et al.</w:t>
          </w:r>
          <w:r w:rsidRPr="004417F4">
            <w:rPr>
              <w:color w:val="000000"/>
            </w:rPr>
            <w:t xml:space="preserve">, “Teknologi Kamera Cerdas Mengikuti Objek Secara Otomatis dengan Sensor Ultrasonik HC-SR04,” </w:t>
          </w:r>
          <w:r w:rsidRPr="004417F4">
            <w:rPr>
              <w:i/>
              <w:iCs/>
              <w:color w:val="000000"/>
            </w:rPr>
            <w:t>GRAVITASI: Jurnal Pendidikan Fisika dan Sains</w:t>
          </w:r>
          <w:r w:rsidRPr="004417F4">
            <w:rPr>
              <w:color w:val="000000"/>
            </w:rPr>
            <w:t>, vol. 8, no. 01, pp. 91–99, Jun. 2025, doi: 10.33059/gravitasi.jpfs.v8i01.12802.</w:t>
          </w:r>
        </w:p>
        <w:p w14:paraId="371C5094" w14:textId="77777777" w:rsidR="004417F4" w:rsidRPr="004417F4" w:rsidRDefault="004417F4" w:rsidP="004417F4">
          <w:pPr>
            <w:autoSpaceDE w:val="0"/>
            <w:autoSpaceDN w:val="0"/>
            <w:spacing w:after="0" w:line="240" w:lineRule="auto"/>
            <w:ind w:hanging="640"/>
            <w:divId w:val="240917292"/>
            <w:rPr>
              <w:color w:val="000000"/>
            </w:rPr>
          </w:pPr>
          <w:r w:rsidRPr="004417F4">
            <w:rPr>
              <w:color w:val="000000"/>
            </w:rPr>
            <w:t>[24]</w:t>
          </w:r>
          <w:r w:rsidRPr="004417F4">
            <w:rPr>
              <w:color w:val="000000"/>
            </w:rPr>
            <w:tab/>
            <w:t xml:space="preserve">M. David, S. R. Sulistiyanti, H. Herlinawati, and H. Fitriawan, “Rancang Bangun Prototipe Kandang Kambing Sistem Terkoleksi dan Pemberian Pakan Otomatis Berbasis Arduino Uno R3,” </w:t>
          </w:r>
          <w:r w:rsidRPr="004417F4">
            <w:rPr>
              <w:i/>
              <w:iCs/>
              <w:color w:val="000000"/>
            </w:rPr>
            <w:t>Jurnal Informatika dan Teknik Elektro Terapan</w:t>
          </w:r>
          <w:r w:rsidRPr="004417F4">
            <w:rPr>
              <w:color w:val="000000"/>
            </w:rPr>
            <w:t>, vol. 10, no. 2, Apr. 2022, doi: 10.23960/jitet.v10i2.2442.</w:t>
          </w:r>
        </w:p>
        <w:p w14:paraId="544BFCC8" w14:textId="77777777" w:rsidR="004417F4" w:rsidRPr="004417F4" w:rsidRDefault="004417F4" w:rsidP="004417F4">
          <w:pPr>
            <w:autoSpaceDE w:val="0"/>
            <w:autoSpaceDN w:val="0"/>
            <w:spacing w:after="0" w:line="240" w:lineRule="auto"/>
            <w:ind w:hanging="640"/>
            <w:divId w:val="1379671917"/>
            <w:rPr>
              <w:color w:val="000000"/>
            </w:rPr>
          </w:pPr>
          <w:r w:rsidRPr="004417F4">
            <w:rPr>
              <w:color w:val="000000"/>
            </w:rPr>
            <w:t>[25]</w:t>
          </w:r>
          <w:r w:rsidRPr="004417F4">
            <w:rPr>
              <w:color w:val="000000"/>
            </w:rPr>
            <w:tab/>
            <w:t xml:space="preserve">P. S. D. Aryani, M. Nur Ihsan, “Prototype Sistem Absensi Dengan Metode Face Recognition Berbasis Arduino Pada,” </w:t>
          </w:r>
          <w:r w:rsidRPr="004417F4">
            <w:rPr>
              <w:i/>
              <w:iCs/>
              <w:color w:val="000000"/>
            </w:rPr>
            <w:t>Seminar Nasional Teknologi Informasi dan Multimedia 2017</w:t>
          </w:r>
          <w:r w:rsidRPr="004417F4">
            <w:rPr>
              <w:color w:val="000000"/>
            </w:rPr>
            <w:t>, vol. 1, pp. 37–42, 2017.</w:t>
          </w:r>
        </w:p>
        <w:p w14:paraId="6A4D14EB" w14:textId="022D5548" w:rsidR="00350946" w:rsidRDefault="004417F4" w:rsidP="004417F4">
          <w:pPr>
            <w:spacing w:after="0" w:line="240" w:lineRule="auto"/>
          </w:pPr>
          <w:r w:rsidRPr="004417F4">
            <w:rPr>
              <w:color w:val="000000"/>
            </w:rPr>
            <w:t> </w:t>
          </w:r>
        </w:p>
      </w:sdtContent>
    </w:sdt>
    <w:sectPr w:rsidR="00350946" w:rsidSect="00CF2731">
      <w:headerReference w:type="default" r:id="rId16"/>
      <w:footerReference w:type="default" r:id="rId17"/>
      <w:headerReference w:type="first" r:id="rId18"/>
      <w:footerReference w:type="first" r:id="rId19"/>
      <w:pgSz w:w="11907" w:h="16839" w:code="9"/>
      <w:pgMar w:top="1418" w:right="1418" w:bottom="1418" w:left="1701" w:header="142" w:footer="0" w:gutter="0"/>
      <w:pgNumType w:start="215"/>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49EC3" w14:textId="77777777" w:rsidR="008567A9" w:rsidRDefault="008567A9" w:rsidP="002263C9">
      <w:r>
        <w:separator/>
      </w:r>
    </w:p>
  </w:endnote>
  <w:endnote w:type="continuationSeparator" w:id="0">
    <w:p w14:paraId="30FCE169" w14:textId="77777777" w:rsidR="008567A9" w:rsidRDefault="008567A9"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4"/>
      <w:gridCol w:w="4384"/>
    </w:tblGrid>
    <w:tr w:rsidR="00415294" w14:paraId="0C8A9EEC" w14:textId="77777777" w:rsidTr="007620BA">
      <w:trPr>
        <w:trHeight w:val="275"/>
      </w:trPr>
      <w:tc>
        <w:tcPr>
          <w:tcW w:w="4502" w:type="dxa"/>
        </w:tcPr>
        <w:p w14:paraId="7A87FC73" w14:textId="332832C8" w:rsidR="00415294" w:rsidRPr="00FB6FC7" w:rsidRDefault="00415294" w:rsidP="00415294">
          <w:pPr>
            <w:pStyle w:val="Footer"/>
            <w:tabs>
              <w:tab w:val="left" w:pos="1230"/>
            </w:tabs>
            <w:rPr>
              <w:rFonts w:eastAsiaTheme="minorEastAsia"/>
              <w:sz w:val="16"/>
              <w:szCs w:val="16"/>
              <w:lang w:eastAsia="ja-JP"/>
            </w:rPr>
          </w:pPr>
          <w:r>
            <w:rPr>
              <w:rFonts w:eastAsiaTheme="minorEastAsia"/>
              <w:sz w:val="16"/>
              <w:szCs w:val="16"/>
              <w:lang w:eastAsia="ja-JP"/>
            </w:rPr>
            <w:t>Muhammad Alif Ambas</w:t>
          </w:r>
          <w:r w:rsidRPr="00FB6FC7">
            <w:rPr>
              <w:rFonts w:eastAsiaTheme="minorEastAsia" w:hint="eastAsia"/>
              <w:sz w:val="16"/>
              <w:szCs w:val="16"/>
              <w:lang w:eastAsia="ja-JP"/>
            </w:rPr>
            <w:t>, et. al</w:t>
          </w:r>
        </w:p>
      </w:tc>
      <w:tc>
        <w:tcPr>
          <w:tcW w:w="4502" w:type="dxa"/>
        </w:tcPr>
        <w:p w14:paraId="4DECB28D" w14:textId="77777777" w:rsidR="00415294" w:rsidRDefault="00415294" w:rsidP="00415294">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p w14:paraId="21CA0B26" w14:textId="77777777" w:rsidR="00350946" w:rsidRDefault="003509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415294" w14:paraId="4F538ED0" w14:textId="77777777" w:rsidTr="007620BA">
      <w:tc>
        <w:tcPr>
          <w:tcW w:w="4502" w:type="dxa"/>
        </w:tcPr>
        <w:p w14:paraId="17C9D2B8" w14:textId="77777777" w:rsidR="00415294" w:rsidRPr="00B6193D" w:rsidRDefault="00415294" w:rsidP="00415294">
          <w:pPr>
            <w:pStyle w:val="Footer"/>
            <w:tabs>
              <w:tab w:val="left" w:pos="1310"/>
            </w:tabs>
            <w:rPr>
              <w:rFonts w:eastAsiaTheme="minorEastAsia"/>
              <w:lang w:eastAsia="ja-JP"/>
            </w:rPr>
          </w:pPr>
        </w:p>
      </w:tc>
      <w:tc>
        <w:tcPr>
          <w:tcW w:w="4502" w:type="dxa"/>
        </w:tcPr>
        <w:p w14:paraId="34A5950B" w14:textId="77777777" w:rsidR="00415294" w:rsidRDefault="00415294" w:rsidP="00415294">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p w14:paraId="30B7AD10" w14:textId="77777777" w:rsidR="00350946" w:rsidRDefault="003509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05BDA" w14:textId="77777777" w:rsidR="008567A9" w:rsidRDefault="008567A9" w:rsidP="002263C9">
      <w:r>
        <w:separator/>
      </w:r>
    </w:p>
  </w:footnote>
  <w:footnote w:type="continuationSeparator" w:id="0">
    <w:p w14:paraId="30EE07B7" w14:textId="77777777" w:rsidR="008567A9" w:rsidRDefault="008567A9"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350946" w14:paraId="68A91F56" w14:textId="77777777" w:rsidTr="007620BA">
      <w:trPr>
        <w:trHeight w:val="274"/>
      </w:trPr>
      <w:tc>
        <w:tcPr>
          <w:tcW w:w="6345" w:type="dxa"/>
        </w:tcPr>
        <w:p w14:paraId="4B866D1F" w14:textId="77777777" w:rsidR="00350946" w:rsidRDefault="00350946" w:rsidP="00350946">
          <w:pPr>
            <w:pStyle w:val="Header"/>
            <w:spacing w:after="0"/>
            <w:jc w:val="left"/>
            <w:rPr>
              <w:rFonts w:ascii="Times New Roman" w:eastAsiaTheme="minorEastAsia" w:hAnsi="Times New Roman"/>
              <w:lang w:eastAsia="ja-JP"/>
            </w:rPr>
          </w:pPr>
        </w:p>
      </w:tc>
      <w:tc>
        <w:tcPr>
          <w:tcW w:w="2659" w:type="dxa"/>
        </w:tcPr>
        <w:p w14:paraId="7F15213D" w14:textId="77777777" w:rsidR="00350946" w:rsidRDefault="00350946" w:rsidP="00350946">
          <w:pPr>
            <w:pStyle w:val="Header"/>
            <w:spacing w:after="0"/>
            <w:jc w:val="right"/>
            <w:rPr>
              <w:rFonts w:ascii="Times New Roman" w:eastAsiaTheme="minorEastAsia" w:hAnsi="Times New Roman"/>
              <w:lang w:eastAsia="ja-JP"/>
            </w:rPr>
          </w:pPr>
        </w:p>
      </w:tc>
    </w:tr>
    <w:tr w:rsidR="00350946" w14:paraId="7DFE3FBB" w14:textId="77777777" w:rsidTr="007620BA">
      <w:trPr>
        <w:trHeight w:val="274"/>
      </w:trPr>
      <w:tc>
        <w:tcPr>
          <w:tcW w:w="6345" w:type="dxa"/>
        </w:tcPr>
        <w:p w14:paraId="3B2421F3" w14:textId="28E482DB" w:rsidR="00350946" w:rsidRPr="00B6193D" w:rsidRDefault="00350946" w:rsidP="00350946">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CF2731">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CF2731">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CF2731">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CF2731">
            <w:rPr>
              <w:rFonts w:ascii="Times New Roman" w:eastAsiaTheme="minorEastAsia" w:hAnsi="Times New Roman"/>
              <w:sz w:val="16"/>
              <w:szCs w:val="16"/>
              <w:lang w:eastAsia="ja-JP"/>
            </w:rPr>
            <w:t>215</w:t>
          </w:r>
          <w:r w:rsidRPr="00B6193D">
            <w:rPr>
              <w:rFonts w:ascii="Times New Roman" w:eastAsiaTheme="minorEastAsia" w:hAnsi="Times New Roman" w:hint="eastAsia"/>
              <w:sz w:val="16"/>
              <w:szCs w:val="16"/>
              <w:lang w:eastAsia="ja-JP"/>
            </w:rPr>
            <w:t>-</w:t>
          </w:r>
          <w:r w:rsidR="00CF2731">
            <w:rPr>
              <w:rFonts w:ascii="Times New Roman" w:eastAsiaTheme="minorEastAsia" w:hAnsi="Times New Roman"/>
              <w:sz w:val="16"/>
              <w:szCs w:val="16"/>
              <w:lang w:eastAsia="ja-JP"/>
            </w:rPr>
            <w:t>222</w:t>
          </w:r>
        </w:p>
      </w:tc>
      <w:tc>
        <w:tcPr>
          <w:tcW w:w="2659" w:type="dxa"/>
        </w:tcPr>
        <w:p w14:paraId="74373CD8" w14:textId="77777777" w:rsidR="00350946" w:rsidRPr="00B6193D" w:rsidRDefault="00350946" w:rsidP="00350946">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062614F2" w14:textId="77777777" w:rsidR="00350946" w:rsidRPr="00B6193D" w:rsidRDefault="00350946" w:rsidP="00350946">
          <w:pPr>
            <w:pStyle w:val="Header"/>
            <w:spacing w:after="0" w:line="240" w:lineRule="auto"/>
            <w:jc w:val="right"/>
            <w:rPr>
              <w:rFonts w:asciiTheme="minorHAnsi" w:eastAsiaTheme="minorEastAsia" w:hAnsiTheme="minorHAnsi"/>
              <w:sz w:val="18"/>
              <w:szCs w:val="18"/>
              <w:lang w:eastAsia="ja-JP"/>
            </w:rPr>
          </w:pPr>
        </w:p>
      </w:tc>
    </w:tr>
  </w:tbl>
  <w:p w14:paraId="0442C7A7" w14:textId="417AED39" w:rsidR="00350946" w:rsidRDefault="00350946" w:rsidP="00350946">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350946" w:rsidRPr="00F51CEA" w14:paraId="70757818" w14:textId="77777777" w:rsidTr="007620BA">
      <w:trPr>
        <w:trHeight w:val="851"/>
      </w:trPr>
      <w:tc>
        <w:tcPr>
          <w:tcW w:w="3968" w:type="dxa"/>
        </w:tcPr>
        <w:p w14:paraId="0C87BC1C" w14:textId="77777777" w:rsidR="00350946" w:rsidRPr="00F51CEA" w:rsidRDefault="00350946" w:rsidP="00350946">
          <w:pPr>
            <w:pStyle w:val="Header"/>
            <w:spacing w:after="0" w:line="240" w:lineRule="auto"/>
            <w:jc w:val="left"/>
            <w:rPr>
              <w:rFonts w:ascii="Times New Roman" w:eastAsiaTheme="minorEastAsia" w:hAnsi="Times New Roman"/>
              <w:lang w:eastAsia="ja-JP"/>
            </w:rPr>
          </w:pPr>
          <w:r>
            <w:rPr>
              <w:rFonts w:ascii="Times New Roman" w:eastAsiaTheme="minorEastAsia" w:hAnsi="Times New Roman"/>
              <w:noProof/>
              <w:lang w:eastAsia="ja-JP"/>
            </w:rPr>
            <w:drawing>
              <wp:inline distT="0" distB="0" distL="0" distR="0" wp14:anchorId="658D2861" wp14:editId="7352EE39">
                <wp:extent cx="2383070" cy="679450"/>
                <wp:effectExtent l="0" t="0" r="0" b="6350"/>
                <wp:docPr id="9487550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4E482848" w14:textId="77777777" w:rsidR="00350946" w:rsidRPr="0055507C" w:rsidRDefault="00350946" w:rsidP="00350946">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413E2F24" w14:textId="77777777" w:rsidR="00350946" w:rsidRPr="00DA7DFC" w:rsidRDefault="00350946" w:rsidP="00350946">
          <w:pPr>
            <w:pStyle w:val="Header"/>
            <w:spacing w:after="0" w:line="240" w:lineRule="auto"/>
            <w:jc w:val="right"/>
            <w:rPr>
              <w:rFonts w:asciiTheme="minorHAnsi" w:eastAsia="MS Mincho" w:hAnsiTheme="minorHAnsi"/>
              <w:lang w:eastAsia="ja-JP"/>
            </w:rPr>
          </w:pPr>
          <w:r w:rsidRPr="00DA7DFC">
            <w:rPr>
              <w:rFonts w:asciiTheme="minorHAnsi" w:eastAsia="MS Mincho" w:hAnsiTheme="minorHAnsi"/>
              <w:lang w:eastAsia="ja-JP"/>
            </w:rPr>
            <w:t>D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09A361E1" w14:textId="77777777" w:rsidR="00350946" w:rsidRPr="0055507C" w:rsidRDefault="00350946" w:rsidP="00350946">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5BEEBA7F" w14:textId="06E2FA89" w:rsidR="00350946" w:rsidRPr="00F51CEA" w:rsidRDefault="00350946" w:rsidP="00350946">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CF2731">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CF2731">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CF2731">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CF2731">
            <w:rPr>
              <w:rFonts w:asciiTheme="minorHAnsi" w:eastAsiaTheme="minorEastAsia" w:hAnsiTheme="minorHAnsi"/>
              <w:sz w:val="16"/>
              <w:szCs w:val="16"/>
              <w:lang w:eastAsia="ja-JP"/>
            </w:rPr>
            <w:t>215</w:t>
          </w:r>
          <w:r w:rsidRPr="0055507C">
            <w:rPr>
              <w:rFonts w:asciiTheme="minorHAnsi" w:eastAsiaTheme="minorEastAsia" w:hAnsiTheme="minorHAnsi"/>
              <w:sz w:val="16"/>
              <w:szCs w:val="16"/>
              <w:lang w:eastAsia="ja-JP"/>
            </w:rPr>
            <w:t>-</w:t>
          </w:r>
          <w:r w:rsidR="00CF2731">
            <w:rPr>
              <w:rFonts w:asciiTheme="minorHAnsi" w:eastAsiaTheme="minorEastAsia" w:hAnsiTheme="minorHAnsi"/>
              <w:sz w:val="16"/>
              <w:szCs w:val="16"/>
              <w:lang w:eastAsia="ja-JP"/>
            </w:rPr>
            <w:t>222</w:t>
          </w:r>
        </w:p>
      </w:tc>
    </w:tr>
  </w:tbl>
  <w:p w14:paraId="179EF51E" w14:textId="495C20D8" w:rsidR="00350946" w:rsidRDefault="00350946" w:rsidP="00350946">
    <w:pPr>
      <w:pStyle w:val="Header"/>
      <w:spacing w:after="0"/>
    </w:pPr>
    <w:r>
      <w:rPr>
        <w:rFonts w:eastAsiaTheme="minorEastAsia" w:hint="eastAsia"/>
        <w:noProof/>
        <w:lang w:eastAsia="ja-JP"/>
      </w:rPr>
      <mc:AlternateContent>
        <mc:Choice Requires="wps">
          <w:drawing>
            <wp:anchor distT="0" distB="0" distL="114300" distR="114300" simplePos="0" relativeHeight="251661312" behindDoc="0" locked="0" layoutInCell="1" allowOverlap="1" wp14:anchorId="276B9F90" wp14:editId="78654D2E">
              <wp:simplePos x="0" y="0"/>
              <wp:positionH relativeFrom="column">
                <wp:posOffset>0</wp:posOffset>
              </wp:positionH>
              <wp:positionV relativeFrom="paragraph">
                <wp:posOffset>74544</wp:posOffset>
              </wp:positionV>
              <wp:extent cx="5467350" cy="36000"/>
              <wp:effectExtent l="95250" t="57150" r="57150" b="116840"/>
              <wp:wrapNone/>
              <wp:docPr id="288907315"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AAACD" id="Rectangle 8" o:spid="_x0000_s1026" style="position:absolute;margin-left:0;margin-top:5.85pt;width:430.5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" fillcolor="#f79646 [3209]" stroked="f">
              <v:shadow on="t" color="black" opacity="24903f" origin=",.5" offset="0,.55556mm"/>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5140F5D"/>
    <w:multiLevelType w:val="hybridMultilevel"/>
    <w:tmpl w:val="AB8A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2719F"/>
    <w:multiLevelType w:val="hybridMultilevel"/>
    <w:tmpl w:val="AB8A49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0E4840"/>
    <w:multiLevelType w:val="hybridMultilevel"/>
    <w:tmpl w:val="CCA674FE"/>
    <w:lvl w:ilvl="0" w:tplc="98047EB0">
      <w:start w:val="1"/>
      <w:numFmt w:val="decimal"/>
      <w:lvlText w:val="%1."/>
      <w:lvlJc w:val="left"/>
      <w:pPr>
        <w:ind w:left="1080" w:hanging="360"/>
      </w:pPr>
      <w:rPr>
        <w:rFonts w:ascii="Times New Roman" w:eastAsia="Times New Roman" w:hAnsi="Times New Roman" w:cs="Times New Roman"/>
        <w:b w:val="0"/>
        <w:bCs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99F19C7"/>
    <w:multiLevelType w:val="hybridMultilevel"/>
    <w:tmpl w:val="FD04437C"/>
    <w:lvl w:ilvl="0" w:tplc="BA98C9D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241D3673"/>
    <w:multiLevelType w:val="hybridMultilevel"/>
    <w:tmpl w:val="6478DAB2"/>
    <w:lvl w:ilvl="0" w:tplc="D8025C9C">
      <w:start w:val="1"/>
      <w:numFmt w:val="decimal"/>
      <w:lvlText w:val="%1."/>
      <w:lvlJc w:val="left"/>
      <w:pPr>
        <w:ind w:left="717" w:hanging="360"/>
      </w:pPr>
      <w:rPr>
        <w:rFonts w:hint="default"/>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10" w15:restartNumberingAfterBreak="0">
    <w:nsid w:val="2B8B3177"/>
    <w:multiLevelType w:val="hybridMultilevel"/>
    <w:tmpl w:val="6AE6770C"/>
    <w:lvl w:ilvl="0" w:tplc="5E821FA6">
      <w:start w:val="1"/>
      <w:numFmt w:val="upp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1"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08A2A09"/>
    <w:multiLevelType w:val="hybridMultilevel"/>
    <w:tmpl w:val="312A83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4095B6B"/>
    <w:multiLevelType w:val="hybridMultilevel"/>
    <w:tmpl w:val="0CB4B3D4"/>
    <w:lvl w:ilvl="0" w:tplc="9E048120">
      <w:start w:val="1"/>
      <w:numFmt w:val="decimal"/>
      <w:lvlText w:val="%1."/>
      <w:lvlJc w:val="left"/>
      <w:pPr>
        <w:ind w:left="1077" w:hanging="360"/>
      </w:pPr>
      <w:rPr>
        <w:rFonts w:hint="default"/>
      </w:rPr>
    </w:lvl>
    <w:lvl w:ilvl="1" w:tplc="38090019" w:tentative="1">
      <w:start w:val="1"/>
      <w:numFmt w:val="lowerLetter"/>
      <w:lvlText w:val="%2."/>
      <w:lvlJc w:val="left"/>
      <w:pPr>
        <w:ind w:left="1797" w:hanging="360"/>
      </w:pPr>
    </w:lvl>
    <w:lvl w:ilvl="2" w:tplc="3809001B" w:tentative="1">
      <w:start w:val="1"/>
      <w:numFmt w:val="lowerRoman"/>
      <w:lvlText w:val="%3."/>
      <w:lvlJc w:val="right"/>
      <w:pPr>
        <w:ind w:left="2517" w:hanging="180"/>
      </w:pPr>
    </w:lvl>
    <w:lvl w:ilvl="3" w:tplc="3809000F" w:tentative="1">
      <w:start w:val="1"/>
      <w:numFmt w:val="decimal"/>
      <w:lvlText w:val="%4."/>
      <w:lvlJc w:val="left"/>
      <w:pPr>
        <w:ind w:left="3237" w:hanging="360"/>
      </w:pPr>
    </w:lvl>
    <w:lvl w:ilvl="4" w:tplc="38090019" w:tentative="1">
      <w:start w:val="1"/>
      <w:numFmt w:val="lowerLetter"/>
      <w:lvlText w:val="%5."/>
      <w:lvlJc w:val="left"/>
      <w:pPr>
        <w:ind w:left="3957" w:hanging="360"/>
      </w:pPr>
    </w:lvl>
    <w:lvl w:ilvl="5" w:tplc="3809001B" w:tentative="1">
      <w:start w:val="1"/>
      <w:numFmt w:val="lowerRoman"/>
      <w:lvlText w:val="%6."/>
      <w:lvlJc w:val="right"/>
      <w:pPr>
        <w:ind w:left="4677" w:hanging="180"/>
      </w:pPr>
    </w:lvl>
    <w:lvl w:ilvl="6" w:tplc="3809000F" w:tentative="1">
      <w:start w:val="1"/>
      <w:numFmt w:val="decimal"/>
      <w:lvlText w:val="%7."/>
      <w:lvlJc w:val="left"/>
      <w:pPr>
        <w:ind w:left="5397" w:hanging="360"/>
      </w:pPr>
    </w:lvl>
    <w:lvl w:ilvl="7" w:tplc="38090019" w:tentative="1">
      <w:start w:val="1"/>
      <w:numFmt w:val="lowerLetter"/>
      <w:lvlText w:val="%8."/>
      <w:lvlJc w:val="left"/>
      <w:pPr>
        <w:ind w:left="6117" w:hanging="360"/>
      </w:pPr>
    </w:lvl>
    <w:lvl w:ilvl="8" w:tplc="3809001B" w:tentative="1">
      <w:start w:val="1"/>
      <w:numFmt w:val="lowerRoman"/>
      <w:lvlText w:val="%9."/>
      <w:lvlJc w:val="right"/>
      <w:pPr>
        <w:ind w:left="6837" w:hanging="180"/>
      </w:pPr>
    </w:lvl>
  </w:abstractNum>
  <w:abstractNum w:abstractNumId="14" w15:restartNumberingAfterBreak="0">
    <w:nsid w:val="4F6345BF"/>
    <w:multiLevelType w:val="hybridMultilevel"/>
    <w:tmpl w:val="138C307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2E7391E"/>
    <w:multiLevelType w:val="hybridMultilevel"/>
    <w:tmpl w:val="155850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3F8289D"/>
    <w:multiLevelType w:val="hybridMultilevel"/>
    <w:tmpl w:val="5406CADE"/>
    <w:lvl w:ilvl="0" w:tplc="3D6A93D2">
      <w:start w:val="1"/>
      <w:numFmt w:val="decimal"/>
      <w:lvlText w:val="%1."/>
      <w:lvlJc w:val="left"/>
      <w:pPr>
        <w:ind w:left="1077" w:hanging="360"/>
      </w:pPr>
      <w:rPr>
        <w:rFonts w:hint="default"/>
      </w:rPr>
    </w:lvl>
    <w:lvl w:ilvl="1" w:tplc="38090019" w:tentative="1">
      <w:start w:val="1"/>
      <w:numFmt w:val="lowerLetter"/>
      <w:lvlText w:val="%2."/>
      <w:lvlJc w:val="left"/>
      <w:pPr>
        <w:ind w:left="1797" w:hanging="360"/>
      </w:pPr>
    </w:lvl>
    <w:lvl w:ilvl="2" w:tplc="3809001B" w:tentative="1">
      <w:start w:val="1"/>
      <w:numFmt w:val="lowerRoman"/>
      <w:lvlText w:val="%3."/>
      <w:lvlJc w:val="right"/>
      <w:pPr>
        <w:ind w:left="2517" w:hanging="180"/>
      </w:pPr>
    </w:lvl>
    <w:lvl w:ilvl="3" w:tplc="3809000F" w:tentative="1">
      <w:start w:val="1"/>
      <w:numFmt w:val="decimal"/>
      <w:lvlText w:val="%4."/>
      <w:lvlJc w:val="left"/>
      <w:pPr>
        <w:ind w:left="3237" w:hanging="360"/>
      </w:pPr>
    </w:lvl>
    <w:lvl w:ilvl="4" w:tplc="38090019" w:tentative="1">
      <w:start w:val="1"/>
      <w:numFmt w:val="lowerLetter"/>
      <w:lvlText w:val="%5."/>
      <w:lvlJc w:val="left"/>
      <w:pPr>
        <w:ind w:left="3957" w:hanging="360"/>
      </w:pPr>
    </w:lvl>
    <w:lvl w:ilvl="5" w:tplc="3809001B" w:tentative="1">
      <w:start w:val="1"/>
      <w:numFmt w:val="lowerRoman"/>
      <w:lvlText w:val="%6."/>
      <w:lvlJc w:val="right"/>
      <w:pPr>
        <w:ind w:left="4677" w:hanging="180"/>
      </w:pPr>
    </w:lvl>
    <w:lvl w:ilvl="6" w:tplc="3809000F" w:tentative="1">
      <w:start w:val="1"/>
      <w:numFmt w:val="decimal"/>
      <w:lvlText w:val="%7."/>
      <w:lvlJc w:val="left"/>
      <w:pPr>
        <w:ind w:left="5397" w:hanging="360"/>
      </w:pPr>
    </w:lvl>
    <w:lvl w:ilvl="7" w:tplc="38090019" w:tentative="1">
      <w:start w:val="1"/>
      <w:numFmt w:val="lowerLetter"/>
      <w:lvlText w:val="%8."/>
      <w:lvlJc w:val="left"/>
      <w:pPr>
        <w:ind w:left="6117" w:hanging="360"/>
      </w:pPr>
    </w:lvl>
    <w:lvl w:ilvl="8" w:tplc="3809001B" w:tentative="1">
      <w:start w:val="1"/>
      <w:numFmt w:val="lowerRoman"/>
      <w:lvlText w:val="%9."/>
      <w:lvlJc w:val="right"/>
      <w:pPr>
        <w:ind w:left="6837" w:hanging="180"/>
      </w:pPr>
    </w:lvl>
  </w:abstractNum>
  <w:abstractNum w:abstractNumId="17"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F1F74A8"/>
    <w:multiLevelType w:val="hybridMultilevel"/>
    <w:tmpl w:val="2BEC44F4"/>
    <w:lvl w:ilvl="0" w:tplc="72CA1FF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60B25236"/>
    <w:multiLevelType w:val="hybridMultilevel"/>
    <w:tmpl w:val="60ECDBD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9872B00"/>
    <w:multiLevelType w:val="hybridMultilevel"/>
    <w:tmpl w:val="5E265B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700012F0"/>
    <w:multiLevelType w:val="hybridMultilevel"/>
    <w:tmpl w:val="73B8DE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711103256">
    <w:abstractNumId w:val="2"/>
  </w:num>
  <w:num w:numId="2" w16cid:durableId="2089185705">
    <w:abstractNumId w:val="1"/>
  </w:num>
  <w:num w:numId="3" w16cid:durableId="804931115">
    <w:abstractNumId w:val="0"/>
  </w:num>
  <w:num w:numId="4" w16cid:durableId="567227745">
    <w:abstractNumId w:val="11"/>
  </w:num>
  <w:num w:numId="5" w16cid:durableId="350224841">
    <w:abstractNumId w:val="17"/>
  </w:num>
  <w:num w:numId="6" w16cid:durableId="1843814852">
    <w:abstractNumId w:val="6"/>
  </w:num>
  <w:num w:numId="7" w16cid:durableId="403376104">
    <w:abstractNumId w:val="20"/>
  </w:num>
  <w:num w:numId="8" w16cid:durableId="1278489712">
    <w:abstractNumId w:val="7"/>
  </w:num>
  <w:num w:numId="9" w16cid:durableId="731120436">
    <w:abstractNumId w:val="18"/>
  </w:num>
  <w:num w:numId="10" w16cid:durableId="420642749">
    <w:abstractNumId w:val="3"/>
  </w:num>
  <w:num w:numId="11" w16cid:durableId="1717658586">
    <w:abstractNumId w:val="13"/>
  </w:num>
  <w:num w:numId="12" w16cid:durableId="180777728">
    <w:abstractNumId w:val="4"/>
  </w:num>
  <w:num w:numId="13" w16cid:durableId="958297247">
    <w:abstractNumId w:val="5"/>
  </w:num>
  <w:num w:numId="14" w16cid:durableId="1590037867">
    <w:abstractNumId w:val="8"/>
  </w:num>
  <w:num w:numId="15" w16cid:durableId="1373261070">
    <w:abstractNumId w:val="21"/>
  </w:num>
  <w:num w:numId="16" w16cid:durableId="597711593">
    <w:abstractNumId w:val="12"/>
  </w:num>
  <w:num w:numId="17" w16cid:durableId="919674293">
    <w:abstractNumId w:val="16"/>
  </w:num>
  <w:num w:numId="18" w16cid:durableId="1636368824">
    <w:abstractNumId w:val="15"/>
  </w:num>
  <w:num w:numId="19" w16cid:durableId="233711873">
    <w:abstractNumId w:val="22"/>
  </w:num>
  <w:num w:numId="20" w16cid:durableId="1549800281">
    <w:abstractNumId w:val="9"/>
  </w:num>
  <w:num w:numId="21" w16cid:durableId="1162501250">
    <w:abstractNumId w:val="19"/>
  </w:num>
  <w:num w:numId="22" w16cid:durableId="2141799681">
    <w:abstractNumId w:val="14"/>
  </w:num>
  <w:num w:numId="23" w16cid:durableId="178935100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07681"/>
    <w:rsid w:val="00011645"/>
    <w:rsid w:val="00012912"/>
    <w:rsid w:val="00013ED9"/>
    <w:rsid w:val="00013F1B"/>
    <w:rsid w:val="0001659E"/>
    <w:rsid w:val="000205EC"/>
    <w:rsid w:val="00031F62"/>
    <w:rsid w:val="000333DE"/>
    <w:rsid w:val="0003450C"/>
    <w:rsid w:val="000363B0"/>
    <w:rsid w:val="000371C7"/>
    <w:rsid w:val="00040794"/>
    <w:rsid w:val="00044040"/>
    <w:rsid w:val="00044C89"/>
    <w:rsid w:val="00047764"/>
    <w:rsid w:val="00051A9F"/>
    <w:rsid w:val="00054CA7"/>
    <w:rsid w:val="00055598"/>
    <w:rsid w:val="00056678"/>
    <w:rsid w:val="0005765A"/>
    <w:rsid w:val="00057D60"/>
    <w:rsid w:val="000617E1"/>
    <w:rsid w:val="00063446"/>
    <w:rsid w:val="00064F27"/>
    <w:rsid w:val="00067860"/>
    <w:rsid w:val="000707EF"/>
    <w:rsid w:val="000728F3"/>
    <w:rsid w:val="00072B3A"/>
    <w:rsid w:val="00072CA7"/>
    <w:rsid w:val="000734E0"/>
    <w:rsid w:val="00073DCD"/>
    <w:rsid w:val="00074B07"/>
    <w:rsid w:val="00086E69"/>
    <w:rsid w:val="00092077"/>
    <w:rsid w:val="00093C7A"/>
    <w:rsid w:val="00096082"/>
    <w:rsid w:val="00097434"/>
    <w:rsid w:val="000A3852"/>
    <w:rsid w:val="000B13DC"/>
    <w:rsid w:val="000B35DC"/>
    <w:rsid w:val="000B6A11"/>
    <w:rsid w:val="000B72DA"/>
    <w:rsid w:val="000B7924"/>
    <w:rsid w:val="000C0AFD"/>
    <w:rsid w:val="000D128D"/>
    <w:rsid w:val="000D407E"/>
    <w:rsid w:val="000E3577"/>
    <w:rsid w:val="000E4445"/>
    <w:rsid w:val="000E5328"/>
    <w:rsid w:val="000E5572"/>
    <w:rsid w:val="000E7DAE"/>
    <w:rsid w:val="000F19BD"/>
    <w:rsid w:val="000F2F7D"/>
    <w:rsid w:val="000F4B8F"/>
    <w:rsid w:val="0010082E"/>
    <w:rsid w:val="0010210D"/>
    <w:rsid w:val="00103A12"/>
    <w:rsid w:val="00103A63"/>
    <w:rsid w:val="001105CA"/>
    <w:rsid w:val="00114577"/>
    <w:rsid w:val="00117CC2"/>
    <w:rsid w:val="00121EE5"/>
    <w:rsid w:val="00123C6D"/>
    <w:rsid w:val="00123CFD"/>
    <w:rsid w:val="0012426B"/>
    <w:rsid w:val="00127416"/>
    <w:rsid w:val="0012746C"/>
    <w:rsid w:val="0013677A"/>
    <w:rsid w:val="00137145"/>
    <w:rsid w:val="00145694"/>
    <w:rsid w:val="001465AB"/>
    <w:rsid w:val="001478F8"/>
    <w:rsid w:val="00147EF4"/>
    <w:rsid w:val="00151FAA"/>
    <w:rsid w:val="0015379B"/>
    <w:rsid w:val="00157A28"/>
    <w:rsid w:val="00161911"/>
    <w:rsid w:val="00165027"/>
    <w:rsid w:val="00173E2C"/>
    <w:rsid w:val="00174170"/>
    <w:rsid w:val="00175C00"/>
    <w:rsid w:val="0017799B"/>
    <w:rsid w:val="00184BC5"/>
    <w:rsid w:val="00186236"/>
    <w:rsid w:val="001903DD"/>
    <w:rsid w:val="00191462"/>
    <w:rsid w:val="00197B90"/>
    <w:rsid w:val="001A08F7"/>
    <w:rsid w:val="001A6D98"/>
    <w:rsid w:val="001B7CA8"/>
    <w:rsid w:val="001C122B"/>
    <w:rsid w:val="001C2599"/>
    <w:rsid w:val="001C2A81"/>
    <w:rsid w:val="001C6DDD"/>
    <w:rsid w:val="001C727E"/>
    <w:rsid w:val="001D29E1"/>
    <w:rsid w:val="001D572E"/>
    <w:rsid w:val="001E3149"/>
    <w:rsid w:val="001E5C50"/>
    <w:rsid w:val="001E5EAE"/>
    <w:rsid w:val="001E671B"/>
    <w:rsid w:val="001F042A"/>
    <w:rsid w:val="001F062E"/>
    <w:rsid w:val="001F2F23"/>
    <w:rsid w:val="001F40BF"/>
    <w:rsid w:val="001F4B3C"/>
    <w:rsid w:val="001F7A00"/>
    <w:rsid w:val="0020192F"/>
    <w:rsid w:val="002022E4"/>
    <w:rsid w:val="002028D3"/>
    <w:rsid w:val="00210191"/>
    <w:rsid w:val="00214358"/>
    <w:rsid w:val="00214551"/>
    <w:rsid w:val="00216CFA"/>
    <w:rsid w:val="00216F83"/>
    <w:rsid w:val="002227C1"/>
    <w:rsid w:val="002263C9"/>
    <w:rsid w:val="002271DE"/>
    <w:rsid w:val="002271FF"/>
    <w:rsid w:val="00227741"/>
    <w:rsid w:val="00233208"/>
    <w:rsid w:val="00233A38"/>
    <w:rsid w:val="0024113A"/>
    <w:rsid w:val="00246487"/>
    <w:rsid w:val="002465F2"/>
    <w:rsid w:val="00246C32"/>
    <w:rsid w:val="00250A1A"/>
    <w:rsid w:val="00250B5D"/>
    <w:rsid w:val="00251B3D"/>
    <w:rsid w:val="00256057"/>
    <w:rsid w:val="0025707B"/>
    <w:rsid w:val="002575A4"/>
    <w:rsid w:val="0026009B"/>
    <w:rsid w:val="00262178"/>
    <w:rsid w:val="00263558"/>
    <w:rsid w:val="002639F6"/>
    <w:rsid w:val="002727A0"/>
    <w:rsid w:val="00272C38"/>
    <w:rsid w:val="00272DB6"/>
    <w:rsid w:val="00281007"/>
    <w:rsid w:val="002862A4"/>
    <w:rsid w:val="002912C9"/>
    <w:rsid w:val="00291C99"/>
    <w:rsid w:val="00293EC6"/>
    <w:rsid w:val="00297780"/>
    <w:rsid w:val="002B21FF"/>
    <w:rsid w:val="002C3318"/>
    <w:rsid w:val="002D41E8"/>
    <w:rsid w:val="002D639D"/>
    <w:rsid w:val="002D6AE0"/>
    <w:rsid w:val="002E0BA2"/>
    <w:rsid w:val="002E17BA"/>
    <w:rsid w:val="002E55B4"/>
    <w:rsid w:val="002F1553"/>
    <w:rsid w:val="002F3A4C"/>
    <w:rsid w:val="002F48EE"/>
    <w:rsid w:val="002F61EC"/>
    <w:rsid w:val="002F7A09"/>
    <w:rsid w:val="003076B6"/>
    <w:rsid w:val="00310376"/>
    <w:rsid w:val="00311723"/>
    <w:rsid w:val="00311BE6"/>
    <w:rsid w:val="003123C3"/>
    <w:rsid w:val="00325D0A"/>
    <w:rsid w:val="00331AFF"/>
    <w:rsid w:val="00334D5C"/>
    <w:rsid w:val="0034039C"/>
    <w:rsid w:val="003403AE"/>
    <w:rsid w:val="00340493"/>
    <w:rsid w:val="003500C6"/>
    <w:rsid w:val="003500F1"/>
    <w:rsid w:val="00350946"/>
    <w:rsid w:val="003521DC"/>
    <w:rsid w:val="0035394C"/>
    <w:rsid w:val="00354AC8"/>
    <w:rsid w:val="00354D90"/>
    <w:rsid w:val="00355923"/>
    <w:rsid w:val="00355C93"/>
    <w:rsid w:val="003637B4"/>
    <w:rsid w:val="00363A4A"/>
    <w:rsid w:val="003644E7"/>
    <w:rsid w:val="00367869"/>
    <w:rsid w:val="00373F8D"/>
    <w:rsid w:val="0038369D"/>
    <w:rsid w:val="003837F9"/>
    <w:rsid w:val="00383BDF"/>
    <w:rsid w:val="003907EC"/>
    <w:rsid w:val="0039156C"/>
    <w:rsid w:val="003948CB"/>
    <w:rsid w:val="00396BBA"/>
    <w:rsid w:val="003A2431"/>
    <w:rsid w:val="003A7DC7"/>
    <w:rsid w:val="003B07DF"/>
    <w:rsid w:val="003B1F3C"/>
    <w:rsid w:val="003B4EB4"/>
    <w:rsid w:val="003B58B2"/>
    <w:rsid w:val="003D263E"/>
    <w:rsid w:val="003D43A0"/>
    <w:rsid w:val="003D5402"/>
    <w:rsid w:val="003D7F56"/>
    <w:rsid w:val="003E1FB5"/>
    <w:rsid w:val="003E3C69"/>
    <w:rsid w:val="003E7B64"/>
    <w:rsid w:val="003F70AB"/>
    <w:rsid w:val="003F749D"/>
    <w:rsid w:val="00404487"/>
    <w:rsid w:val="00404682"/>
    <w:rsid w:val="0041136C"/>
    <w:rsid w:val="0041270E"/>
    <w:rsid w:val="00415294"/>
    <w:rsid w:val="0042437D"/>
    <w:rsid w:val="00431B38"/>
    <w:rsid w:val="00433534"/>
    <w:rsid w:val="00435F18"/>
    <w:rsid w:val="00437FA9"/>
    <w:rsid w:val="004417F4"/>
    <w:rsid w:val="00443E9F"/>
    <w:rsid w:val="004535A6"/>
    <w:rsid w:val="00454A5E"/>
    <w:rsid w:val="0045652F"/>
    <w:rsid w:val="004566A6"/>
    <w:rsid w:val="0046771C"/>
    <w:rsid w:val="00470738"/>
    <w:rsid w:val="00476346"/>
    <w:rsid w:val="004766C6"/>
    <w:rsid w:val="00480565"/>
    <w:rsid w:val="00480F98"/>
    <w:rsid w:val="004810E8"/>
    <w:rsid w:val="00486A11"/>
    <w:rsid w:val="00486D9E"/>
    <w:rsid w:val="004929E6"/>
    <w:rsid w:val="00493EDB"/>
    <w:rsid w:val="004A413E"/>
    <w:rsid w:val="004B241B"/>
    <w:rsid w:val="004B35DA"/>
    <w:rsid w:val="004B4E2C"/>
    <w:rsid w:val="004B5135"/>
    <w:rsid w:val="004B5437"/>
    <w:rsid w:val="004B5AF6"/>
    <w:rsid w:val="004B6BE7"/>
    <w:rsid w:val="004C3AB4"/>
    <w:rsid w:val="004C676D"/>
    <w:rsid w:val="004C7A86"/>
    <w:rsid w:val="004D125B"/>
    <w:rsid w:val="004E52DA"/>
    <w:rsid w:val="004E6530"/>
    <w:rsid w:val="004F0FC6"/>
    <w:rsid w:val="004F52FE"/>
    <w:rsid w:val="004F5754"/>
    <w:rsid w:val="004F5C1E"/>
    <w:rsid w:val="004F7602"/>
    <w:rsid w:val="004F7A15"/>
    <w:rsid w:val="005004D4"/>
    <w:rsid w:val="00501066"/>
    <w:rsid w:val="00501419"/>
    <w:rsid w:val="00504076"/>
    <w:rsid w:val="00505DFC"/>
    <w:rsid w:val="00505E1B"/>
    <w:rsid w:val="00507848"/>
    <w:rsid w:val="0051616E"/>
    <w:rsid w:val="00523DE6"/>
    <w:rsid w:val="00526FB1"/>
    <w:rsid w:val="005327F1"/>
    <w:rsid w:val="00536E67"/>
    <w:rsid w:val="00541E5C"/>
    <w:rsid w:val="0054300D"/>
    <w:rsid w:val="00547E53"/>
    <w:rsid w:val="00551456"/>
    <w:rsid w:val="00552C72"/>
    <w:rsid w:val="00552D04"/>
    <w:rsid w:val="00553092"/>
    <w:rsid w:val="005536A1"/>
    <w:rsid w:val="0055722A"/>
    <w:rsid w:val="00560E90"/>
    <w:rsid w:val="0056419A"/>
    <w:rsid w:val="00575C4D"/>
    <w:rsid w:val="00576159"/>
    <w:rsid w:val="00583589"/>
    <w:rsid w:val="005850FE"/>
    <w:rsid w:val="00585292"/>
    <w:rsid w:val="00586750"/>
    <w:rsid w:val="00586978"/>
    <w:rsid w:val="00586FE5"/>
    <w:rsid w:val="005874A1"/>
    <w:rsid w:val="00587B87"/>
    <w:rsid w:val="00591C69"/>
    <w:rsid w:val="005A0D7A"/>
    <w:rsid w:val="005A1873"/>
    <w:rsid w:val="005A1DB7"/>
    <w:rsid w:val="005A2C27"/>
    <w:rsid w:val="005A53C3"/>
    <w:rsid w:val="005B05E4"/>
    <w:rsid w:val="005B0DFB"/>
    <w:rsid w:val="005B4601"/>
    <w:rsid w:val="005C0FDD"/>
    <w:rsid w:val="005C216A"/>
    <w:rsid w:val="005C632C"/>
    <w:rsid w:val="005C7D0F"/>
    <w:rsid w:val="005D144D"/>
    <w:rsid w:val="005D4A32"/>
    <w:rsid w:val="005E1CAD"/>
    <w:rsid w:val="005E3A00"/>
    <w:rsid w:val="005E4AEF"/>
    <w:rsid w:val="005E5929"/>
    <w:rsid w:val="006040B7"/>
    <w:rsid w:val="006048E3"/>
    <w:rsid w:val="00606580"/>
    <w:rsid w:val="0061007B"/>
    <w:rsid w:val="006127F1"/>
    <w:rsid w:val="00613258"/>
    <w:rsid w:val="00613D18"/>
    <w:rsid w:val="006202CA"/>
    <w:rsid w:val="00625E3E"/>
    <w:rsid w:val="006268B6"/>
    <w:rsid w:val="00626972"/>
    <w:rsid w:val="006269FF"/>
    <w:rsid w:val="00626F42"/>
    <w:rsid w:val="00627420"/>
    <w:rsid w:val="00632B66"/>
    <w:rsid w:val="00632F1C"/>
    <w:rsid w:val="00643A80"/>
    <w:rsid w:val="00646E21"/>
    <w:rsid w:val="00653F2F"/>
    <w:rsid w:val="00657A79"/>
    <w:rsid w:val="006619D3"/>
    <w:rsid w:val="006621E5"/>
    <w:rsid w:val="00663A28"/>
    <w:rsid w:val="00665288"/>
    <w:rsid w:val="00666F23"/>
    <w:rsid w:val="00670C5E"/>
    <w:rsid w:val="00672138"/>
    <w:rsid w:val="0067248E"/>
    <w:rsid w:val="00676734"/>
    <w:rsid w:val="00681F05"/>
    <w:rsid w:val="00684747"/>
    <w:rsid w:val="00685683"/>
    <w:rsid w:val="00685A23"/>
    <w:rsid w:val="0069261B"/>
    <w:rsid w:val="00695C06"/>
    <w:rsid w:val="00695F7C"/>
    <w:rsid w:val="006973A2"/>
    <w:rsid w:val="006A0290"/>
    <w:rsid w:val="006A304B"/>
    <w:rsid w:val="006A58E3"/>
    <w:rsid w:val="006A620B"/>
    <w:rsid w:val="006B00A7"/>
    <w:rsid w:val="006B0C82"/>
    <w:rsid w:val="006B1D5B"/>
    <w:rsid w:val="006B2AC0"/>
    <w:rsid w:val="006B3F1F"/>
    <w:rsid w:val="006B6190"/>
    <w:rsid w:val="006C4472"/>
    <w:rsid w:val="006D1912"/>
    <w:rsid w:val="006D4921"/>
    <w:rsid w:val="006D6F59"/>
    <w:rsid w:val="006E401D"/>
    <w:rsid w:val="006E53AA"/>
    <w:rsid w:val="006F61A5"/>
    <w:rsid w:val="006F7E70"/>
    <w:rsid w:val="007031CC"/>
    <w:rsid w:val="007078B9"/>
    <w:rsid w:val="007121E1"/>
    <w:rsid w:val="00715114"/>
    <w:rsid w:val="00723146"/>
    <w:rsid w:val="00724D45"/>
    <w:rsid w:val="00725786"/>
    <w:rsid w:val="00734875"/>
    <w:rsid w:val="00742829"/>
    <w:rsid w:val="00746169"/>
    <w:rsid w:val="007476E9"/>
    <w:rsid w:val="00751A32"/>
    <w:rsid w:val="00752A83"/>
    <w:rsid w:val="00761FD3"/>
    <w:rsid w:val="00763E2D"/>
    <w:rsid w:val="00764F75"/>
    <w:rsid w:val="00770435"/>
    <w:rsid w:val="00773A8F"/>
    <w:rsid w:val="007806A0"/>
    <w:rsid w:val="00782280"/>
    <w:rsid w:val="00782A36"/>
    <w:rsid w:val="00782ABB"/>
    <w:rsid w:val="00783C7C"/>
    <w:rsid w:val="00791975"/>
    <w:rsid w:val="007A43F0"/>
    <w:rsid w:val="007A616C"/>
    <w:rsid w:val="007B44A2"/>
    <w:rsid w:val="007C1651"/>
    <w:rsid w:val="007C67B0"/>
    <w:rsid w:val="007C7E48"/>
    <w:rsid w:val="007D0FF2"/>
    <w:rsid w:val="007D2B30"/>
    <w:rsid w:val="007D7C07"/>
    <w:rsid w:val="007E174B"/>
    <w:rsid w:val="007E587A"/>
    <w:rsid w:val="007E60DB"/>
    <w:rsid w:val="007E6106"/>
    <w:rsid w:val="007F1A32"/>
    <w:rsid w:val="007F2D5A"/>
    <w:rsid w:val="007F61EF"/>
    <w:rsid w:val="007F645F"/>
    <w:rsid w:val="00803022"/>
    <w:rsid w:val="008134A2"/>
    <w:rsid w:val="008223EB"/>
    <w:rsid w:val="0082338F"/>
    <w:rsid w:val="0082437C"/>
    <w:rsid w:val="0082586D"/>
    <w:rsid w:val="00827700"/>
    <w:rsid w:val="00830C31"/>
    <w:rsid w:val="00835AA1"/>
    <w:rsid w:val="0084183B"/>
    <w:rsid w:val="008506FC"/>
    <w:rsid w:val="00853A06"/>
    <w:rsid w:val="00855456"/>
    <w:rsid w:val="008567A9"/>
    <w:rsid w:val="00863703"/>
    <w:rsid w:val="008639E0"/>
    <w:rsid w:val="00865D29"/>
    <w:rsid w:val="008716BC"/>
    <w:rsid w:val="0088145B"/>
    <w:rsid w:val="00884717"/>
    <w:rsid w:val="00886A66"/>
    <w:rsid w:val="00890225"/>
    <w:rsid w:val="00890771"/>
    <w:rsid w:val="008A37AF"/>
    <w:rsid w:val="008B6E63"/>
    <w:rsid w:val="008C0754"/>
    <w:rsid w:val="008C3181"/>
    <w:rsid w:val="008C41ED"/>
    <w:rsid w:val="008C5E06"/>
    <w:rsid w:val="008D07FD"/>
    <w:rsid w:val="008D08FA"/>
    <w:rsid w:val="008D5088"/>
    <w:rsid w:val="008D59CD"/>
    <w:rsid w:val="008E0260"/>
    <w:rsid w:val="008E048C"/>
    <w:rsid w:val="008F08B5"/>
    <w:rsid w:val="008F38F9"/>
    <w:rsid w:val="008F426D"/>
    <w:rsid w:val="0090077D"/>
    <w:rsid w:val="00901095"/>
    <w:rsid w:val="0090145C"/>
    <w:rsid w:val="009017CD"/>
    <w:rsid w:val="00902BD8"/>
    <w:rsid w:val="00902FC0"/>
    <w:rsid w:val="0090440B"/>
    <w:rsid w:val="00904A50"/>
    <w:rsid w:val="00905B62"/>
    <w:rsid w:val="00912528"/>
    <w:rsid w:val="00912676"/>
    <w:rsid w:val="00913EC8"/>
    <w:rsid w:val="00916282"/>
    <w:rsid w:val="00916448"/>
    <w:rsid w:val="00922BB2"/>
    <w:rsid w:val="00923416"/>
    <w:rsid w:val="00927C84"/>
    <w:rsid w:val="00932CC3"/>
    <w:rsid w:val="00933B28"/>
    <w:rsid w:val="00934451"/>
    <w:rsid w:val="009366DB"/>
    <w:rsid w:val="009374F6"/>
    <w:rsid w:val="009375E5"/>
    <w:rsid w:val="009402CA"/>
    <w:rsid w:val="00944BA1"/>
    <w:rsid w:val="00950A9F"/>
    <w:rsid w:val="00954859"/>
    <w:rsid w:val="00955726"/>
    <w:rsid w:val="00956C83"/>
    <w:rsid w:val="00967158"/>
    <w:rsid w:val="00971C27"/>
    <w:rsid w:val="009863CF"/>
    <w:rsid w:val="00992D8D"/>
    <w:rsid w:val="009A41AE"/>
    <w:rsid w:val="009A62ED"/>
    <w:rsid w:val="009B1D87"/>
    <w:rsid w:val="009B3B31"/>
    <w:rsid w:val="009B4C13"/>
    <w:rsid w:val="009B6667"/>
    <w:rsid w:val="009C36A9"/>
    <w:rsid w:val="009C542C"/>
    <w:rsid w:val="009D0E6F"/>
    <w:rsid w:val="009D1A17"/>
    <w:rsid w:val="009D20EB"/>
    <w:rsid w:val="009D316B"/>
    <w:rsid w:val="009E2CC3"/>
    <w:rsid w:val="009E3B95"/>
    <w:rsid w:val="009F2B73"/>
    <w:rsid w:val="009F524D"/>
    <w:rsid w:val="00A03CDD"/>
    <w:rsid w:val="00A1173C"/>
    <w:rsid w:val="00A12608"/>
    <w:rsid w:val="00A20776"/>
    <w:rsid w:val="00A26C43"/>
    <w:rsid w:val="00A3272B"/>
    <w:rsid w:val="00A368FB"/>
    <w:rsid w:val="00A37C34"/>
    <w:rsid w:val="00A4005B"/>
    <w:rsid w:val="00A4180D"/>
    <w:rsid w:val="00A45CEE"/>
    <w:rsid w:val="00A5030A"/>
    <w:rsid w:val="00A530BF"/>
    <w:rsid w:val="00A56217"/>
    <w:rsid w:val="00A616AC"/>
    <w:rsid w:val="00A6205E"/>
    <w:rsid w:val="00A62A70"/>
    <w:rsid w:val="00A631A3"/>
    <w:rsid w:val="00A6678D"/>
    <w:rsid w:val="00A71EF6"/>
    <w:rsid w:val="00A72455"/>
    <w:rsid w:val="00A7286E"/>
    <w:rsid w:val="00A729A3"/>
    <w:rsid w:val="00A8132E"/>
    <w:rsid w:val="00A9084B"/>
    <w:rsid w:val="00AA284A"/>
    <w:rsid w:val="00AA7718"/>
    <w:rsid w:val="00AA7F22"/>
    <w:rsid w:val="00AA7FEB"/>
    <w:rsid w:val="00AB2711"/>
    <w:rsid w:val="00AB5494"/>
    <w:rsid w:val="00AB5FB3"/>
    <w:rsid w:val="00AB6E70"/>
    <w:rsid w:val="00AC2B33"/>
    <w:rsid w:val="00AC313D"/>
    <w:rsid w:val="00AC7B51"/>
    <w:rsid w:val="00AC7BE6"/>
    <w:rsid w:val="00AD2DB8"/>
    <w:rsid w:val="00AD3AF6"/>
    <w:rsid w:val="00AD46CC"/>
    <w:rsid w:val="00AD6731"/>
    <w:rsid w:val="00AD7715"/>
    <w:rsid w:val="00AE281B"/>
    <w:rsid w:val="00AE4F4A"/>
    <w:rsid w:val="00AF347A"/>
    <w:rsid w:val="00AF5009"/>
    <w:rsid w:val="00B173A2"/>
    <w:rsid w:val="00B17EB6"/>
    <w:rsid w:val="00B2033B"/>
    <w:rsid w:val="00B26D6F"/>
    <w:rsid w:val="00B26FEF"/>
    <w:rsid w:val="00B309B2"/>
    <w:rsid w:val="00B364AC"/>
    <w:rsid w:val="00B42520"/>
    <w:rsid w:val="00B52347"/>
    <w:rsid w:val="00B53534"/>
    <w:rsid w:val="00B55950"/>
    <w:rsid w:val="00B60DF9"/>
    <w:rsid w:val="00B64A2C"/>
    <w:rsid w:val="00B82F58"/>
    <w:rsid w:val="00B838BA"/>
    <w:rsid w:val="00B83D0C"/>
    <w:rsid w:val="00B85EBD"/>
    <w:rsid w:val="00B91BB6"/>
    <w:rsid w:val="00B92DA7"/>
    <w:rsid w:val="00B94AE7"/>
    <w:rsid w:val="00BA57F0"/>
    <w:rsid w:val="00BA714B"/>
    <w:rsid w:val="00BB294B"/>
    <w:rsid w:val="00BB348C"/>
    <w:rsid w:val="00BB6E94"/>
    <w:rsid w:val="00BD2529"/>
    <w:rsid w:val="00BD3B67"/>
    <w:rsid w:val="00BD5EE9"/>
    <w:rsid w:val="00BD6A65"/>
    <w:rsid w:val="00BE132C"/>
    <w:rsid w:val="00BE699C"/>
    <w:rsid w:val="00BF1387"/>
    <w:rsid w:val="00BF4F9C"/>
    <w:rsid w:val="00BF7D14"/>
    <w:rsid w:val="00C01FEC"/>
    <w:rsid w:val="00C06485"/>
    <w:rsid w:val="00C07EC8"/>
    <w:rsid w:val="00C11412"/>
    <w:rsid w:val="00C11D90"/>
    <w:rsid w:val="00C2207F"/>
    <w:rsid w:val="00C23F7E"/>
    <w:rsid w:val="00C3437B"/>
    <w:rsid w:val="00C40373"/>
    <w:rsid w:val="00C41C45"/>
    <w:rsid w:val="00C427A3"/>
    <w:rsid w:val="00C42DF6"/>
    <w:rsid w:val="00C46E74"/>
    <w:rsid w:val="00C5329E"/>
    <w:rsid w:val="00C546D9"/>
    <w:rsid w:val="00C646B9"/>
    <w:rsid w:val="00C668FF"/>
    <w:rsid w:val="00C67760"/>
    <w:rsid w:val="00C706BA"/>
    <w:rsid w:val="00C7705E"/>
    <w:rsid w:val="00C770EA"/>
    <w:rsid w:val="00C814F1"/>
    <w:rsid w:val="00C82FBB"/>
    <w:rsid w:val="00C83F7C"/>
    <w:rsid w:val="00C852D4"/>
    <w:rsid w:val="00C94279"/>
    <w:rsid w:val="00CA0295"/>
    <w:rsid w:val="00CA14C1"/>
    <w:rsid w:val="00CA1E3E"/>
    <w:rsid w:val="00CA1F35"/>
    <w:rsid w:val="00CA223D"/>
    <w:rsid w:val="00CA34B4"/>
    <w:rsid w:val="00CA4072"/>
    <w:rsid w:val="00CA4A8F"/>
    <w:rsid w:val="00CA5766"/>
    <w:rsid w:val="00CA57E1"/>
    <w:rsid w:val="00CA7A11"/>
    <w:rsid w:val="00CB00A1"/>
    <w:rsid w:val="00CB1DB1"/>
    <w:rsid w:val="00CB5218"/>
    <w:rsid w:val="00CC2B3F"/>
    <w:rsid w:val="00CC3C6C"/>
    <w:rsid w:val="00CC4F89"/>
    <w:rsid w:val="00CD1033"/>
    <w:rsid w:val="00CE021D"/>
    <w:rsid w:val="00CE28F2"/>
    <w:rsid w:val="00CE503D"/>
    <w:rsid w:val="00CE6264"/>
    <w:rsid w:val="00CE7D73"/>
    <w:rsid w:val="00CF128E"/>
    <w:rsid w:val="00CF2731"/>
    <w:rsid w:val="00CF2A42"/>
    <w:rsid w:val="00CF46DC"/>
    <w:rsid w:val="00CF601E"/>
    <w:rsid w:val="00D10462"/>
    <w:rsid w:val="00D10AD2"/>
    <w:rsid w:val="00D12810"/>
    <w:rsid w:val="00D13411"/>
    <w:rsid w:val="00D155A0"/>
    <w:rsid w:val="00D16190"/>
    <w:rsid w:val="00D170CB"/>
    <w:rsid w:val="00D20D63"/>
    <w:rsid w:val="00D21168"/>
    <w:rsid w:val="00D223D6"/>
    <w:rsid w:val="00D25FB2"/>
    <w:rsid w:val="00D32315"/>
    <w:rsid w:val="00D32E62"/>
    <w:rsid w:val="00D3324C"/>
    <w:rsid w:val="00D3725A"/>
    <w:rsid w:val="00D41E1E"/>
    <w:rsid w:val="00D45340"/>
    <w:rsid w:val="00D45C72"/>
    <w:rsid w:val="00D547AD"/>
    <w:rsid w:val="00D60FA7"/>
    <w:rsid w:val="00D642A3"/>
    <w:rsid w:val="00D65617"/>
    <w:rsid w:val="00D75A0A"/>
    <w:rsid w:val="00D82D53"/>
    <w:rsid w:val="00D8354D"/>
    <w:rsid w:val="00D84763"/>
    <w:rsid w:val="00D874E0"/>
    <w:rsid w:val="00D907A6"/>
    <w:rsid w:val="00D90F52"/>
    <w:rsid w:val="00D9223D"/>
    <w:rsid w:val="00D93431"/>
    <w:rsid w:val="00D961D3"/>
    <w:rsid w:val="00D9697E"/>
    <w:rsid w:val="00DB5830"/>
    <w:rsid w:val="00DB7B90"/>
    <w:rsid w:val="00DD5EFF"/>
    <w:rsid w:val="00DD71B4"/>
    <w:rsid w:val="00DD7C55"/>
    <w:rsid w:val="00DE1746"/>
    <w:rsid w:val="00DE3B36"/>
    <w:rsid w:val="00DE4BFC"/>
    <w:rsid w:val="00DE5E23"/>
    <w:rsid w:val="00DF337A"/>
    <w:rsid w:val="00E06FBA"/>
    <w:rsid w:val="00E07660"/>
    <w:rsid w:val="00E21718"/>
    <w:rsid w:val="00E245C8"/>
    <w:rsid w:val="00E24FCD"/>
    <w:rsid w:val="00E251EB"/>
    <w:rsid w:val="00E309BC"/>
    <w:rsid w:val="00E31A7A"/>
    <w:rsid w:val="00E343AD"/>
    <w:rsid w:val="00E35232"/>
    <w:rsid w:val="00E35A4C"/>
    <w:rsid w:val="00E35CA9"/>
    <w:rsid w:val="00E4453C"/>
    <w:rsid w:val="00E44F55"/>
    <w:rsid w:val="00E548EC"/>
    <w:rsid w:val="00E64DDD"/>
    <w:rsid w:val="00E6532B"/>
    <w:rsid w:val="00E65B32"/>
    <w:rsid w:val="00E66CCF"/>
    <w:rsid w:val="00E73AF8"/>
    <w:rsid w:val="00E833F8"/>
    <w:rsid w:val="00E83C9D"/>
    <w:rsid w:val="00E934A1"/>
    <w:rsid w:val="00E9391F"/>
    <w:rsid w:val="00EA164F"/>
    <w:rsid w:val="00EA2EAD"/>
    <w:rsid w:val="00EA2FD2"/>
    <w:rsid w:val="00EA47F1"/>
    <w:rsid w:val="00EB0E7A"/>
    <w:rsid w:val="00EB3CF4"/>
    <w:rsid w:val="00EC54AB"/>
    <w:rsid w:val="00ED34FA"/>
    <w:rsid w:val="00ED3D60"/>
    <w:rsid w:val="00ED7CB8"/>
    <w:rsid w:val="00EE16AA"/>
    <w:rsid w:val="00EE4A38"/>
    <w:rsid w:val="00EE4CD1"/>
    <w:rsid w:val="00EF1244"/>
    <w:rsid w:val="00EF142B"/>
    <w:rsid w:val="00EF42D5"/>
    <w:rsid w:val="00EF53FE"/>
    <w:rsid w:val="00EF561D"/>
    <w:rsid w:val="00F01986"/>
    <w:rsid w:val="00F100EF"/>
    <w:rsid w:val="00F112F8"/>
    <w:rsid w:val="00F153BF"/>
    <w:rsid w:val="00F3070B"/>
    <w:rsid w:val="00F311C1"/>
    <w:rsid w:val="00F33A10"/>
    <w:rsid w:val="00F369CB"/>
    <w:rsid w:val="00F41687"/>
    <w:rsid w:val="00F46A87"/>
    <w:rsid w:val="00F47D2B"/>
    <w:rsid w:val="00F5437C"/>
    <w:rsid w:val="00F547C4"/>
    <w:rsid w:val="00F56305"/>
    <w:rsid w:val="00F64D84"/>
    <w:rsid w:val="00F66B2B"/>
    <w:rsid w:val="00F70FB2"/>
    <w:rsid w:val="00F715B3"/>
    <w:rsid w:val="00F71803"/>
    <w:rsid w:val="00F800B0"/>
    <w:rsid w:val="00F80394"/>
    <w:rsid w:val="00F82DC3"/>
    <w:rsid w:val="00F85093"/>
    <w:rsid w:val="00F8701A"/>
    <w:rsid w:val="00F90E70"/>
    <w:rsid w:val="00F92DC3"/>
    <w:rsid w:val="00FA1B14"/>
    <w:rsid w:val="00FA519E"/>
    <w:rsid w:val="00FB5217"/>
    <w:rsid w:val="00FB5FFE"/>
    <w:rsid w:val="00FC5A94"/>
    <w:rsid w:val="00FC5AB6"/>
    <w:rsid w:val="00FD08E5"/>
    <w:rsid w:val="00FD3B50"/>
    <w:rsid w:val="00FD3E2C"/>
    <w:rsid w:val="00FD4B4B"/>
    <w:rsid w:val="00FD71DE"/>
    <w:rsid w:val="00FE0319"/>
    <w:rsid w:val="00FE0B18"/>
    <w:rsid w:val="00FE5C16"/>
    <w:rsid w:val="00FE626A"/>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11443629-EDD6-C443-B350-98AF69C5A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link w:val="HeaderChar"/>
    <w:uiPriority w:val="99"/>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aliases w:val="Paragraf List"/>
    <w:basedOn w:val="Normal"/>
    <w:link w:val="ListParagraphChar"/>
    <w:uiPriority w:val="34"/>
    <w:qFormat/>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paragraph" w:customStyle="1" w:styleId="Default">
    <w:name w:val="Default"/>
    <w:rsid w:val="00C427A3"/>
    <w:pPr>
      <w:autoSpaceDE w:val="0"/>
      <w:autoSpaceDN w:val="0"/>
      <w:adjustRightInd w:val="0"/>
    </w:pPr>
    <w:rPr>
      <w:rFonts w:ascii="Times New Roman" w:hAnsi="Times New Roman"/>
      <w:color w:val="000000"/>
      <w:sz w:val="24"/>
      <w:szCs w:val="24"/>
    </w:rPr>
  </w:style>
  <w:style w:type="character" w:customStyle="1" w:styleId="ListParagraphChar">
    <w:name w:val="List Paragraph Char"/>
    <w:aliases w:val="Paragraf List Char"/>
    <w:link w:val="ListParagraph"/>
    <w:uiPriority w:val="34"/>
    <w:qFormat/>
    <w:rsid w:val="004766C6"/>
    <w:rPr>
      <w:rFonts w:ascii="Times New Roman" w:eastAsia="Times New Roman" w:hAnsi="Times New Roman"/>
    </w:rPr>
  </w:style>
  <w:style w:type="paragraph" w:styleId="NoSpacing">
    <w:name w:val="No Spacing"/>
    <w:uiPriority w:val="1"/>
    <w:qFormat/>
    <w:rsid w:val="00074B07"/>
    <w:rPr>
      <w:rFonts w:ascii="ti" w:eastAsiaTheme="minorHAnsi" w:hAnsi="ti" w:cstheme="minorBidi"/>
      <w:sz w:val="24"/>
      <w:szCs w:val="24"/>
      <w:lang w:val="en-ID"/>
    </w:rPr>
  </w:style>
  <w:style w:type="character" w:styleId="PlaceholderText">
    <w:name w:val="Placeholder Text"/>
    <w:basedOn w:val="DefaultParagraphFont"/>
    <w:uiPriority w:val="99"/>
    <w:semiHidden/>
    <w:rsid w:val="00350946"/>
    <w:rPr>
      <w:color w:val="666666"/>
    </w:rPr>
  </w:style>
  <w:style w:type="character" w:customStyle="1" w:styleId="HeaderChar">
    <w:name w:val="Header Char"/>
    <w:basedOn w:val="DefaultParagraphFont"/>
    <w:link w:val="Header"/>
    <w:uiPriority w:val="99"/>
    <w:rsid w:val="00350946"/>
    <w:rPr>
      <w:rFonts w:ascii="Arial" w:eastAsia="Times New Roman" w:hAnsi="Arial"/>
    </w:rPr>
  </w:style>
  <w:style w:type="character" w:styleId="UnresolvedMention">
    <w:name w:val="Unresolved Mention"/>
    <w:basedOn w:val="DefaultParagraphFont"/>
    <w:uiPriority w:val="99"/>
    <w:semiHidden/>
    <w:unhideWhenUsed/>
    <w:rsid w:val="003509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4322">
      <w:marLeft w:val="64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146286324">
      <w:marLeft w:val="640"/>
      <w:marRight w:val="0"/>
      <w:marTop w:val="0"/>
      <w:marBottom w:val="0"/>
      <w:divBdr>
        <w:top w:val="none" w:sz="0" w:space="0" w:color="auto"/>
        <w:left w:val="none" w:sz="0" w:space="0" w:color="auto"/>
        <w:bottom w:val="none" w:sz="0" w:space="0" w:color="auto"/>
        <w:right w:val="none" w:sz="0" w:space="0" w:color="auto"/>
      </w:divBdr>
    </w:div>
    <w:div w:id="203908329">
      <w:bodyDiv w:val="1"/>
      <w:marLeft w:val="0"/>
      <w:marRight w:val="0"/>
      <w:marTop w:val="0"/>
      <w:marBottom w:val="0"/>
      <w:divBdr>
        <w:top w:val="none" w:sz="0" w:space="0" w:color="auto"/>
        <w:left w:val="none" w:sz="0" w:space="0" w:color="auto"/>
        <w:bottom w:val="none" w:sz="0" w:space="0" w:color="auto"/>
        <w:right w:val="none" w:sz="0" w:space="0" w:color="auto"/>
      </w:divBdr>
    </w:div>
    <w:div w:id="240917292">
      <w:marLeft w:val="640"/>
      <w:marRight w:val="0"/>
      <w:marTop w:val="0"/>
      <w:marBottom w:val="0"/>
      <w:divBdr>
        <w:top w:val="none" w:sz="0" w:space="0" w:color="auto"/>
        <w:left w:val="none" w:sz="0" w:space="0" w:color="auto"/>
        <w:bottom w:val="none" w:sz="0" w:space="0" w:color="auto"/>
        <w:right w:val="none" w:sz="0" w:space="0" w:color="auto"/>
      </w:divBdr>
    </w:div>
    <w:div w:id="305009346">
      <w:marLeft w:val="640"/>
      <w:marRight w:val="0"/>
      <w:marTop w:val="0"/>
      <w:marBottom w:val="0"/>
      <w:divBdr>
        <w:top w:val="none" w:sz="0" w:space="0" w:color="auto"/>
        <w:left w:val="none" w:sz="0" w:space="0" w:color="auto"/>
        <w:bottom w:val="none" w:sz="0" w:space="0" w:color="auto"/>
        <w:right w:val="none" w:sz="0" w:space="0" w:color="auto"/>
      </w:divBdr>
    </w:div>
    <w:div w:id="313993122">
      <w:bodyDiv w:val="1"/>
      <w:marLeft w:val="0"/>
      <w:marRight w:val="0"/>
      <w:marTop w:val="0"/>
      <w:marBottom w:val="0"/>
      <w:divBdr>
        <w:top w:val="none" w:sz="0" w:space="0" w:color="auto"/>
        <w:left w:val="none" w:sz="0" w:space="0" w:color="auto"/>
        <w:bottom w:val="none" w:sz="0" w:space="0" w:color="auto"/>
        <w:right w:val="none" w:sz="0" w:space="0" w:color="auto"/>
      </w:divBdr>
    </w:div>
    <w:div w:id="330111318">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406462923">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46315016">
      <w:bodyDiv w:val="1"/>
      <w:marLeft w:val="0"/>
      <w:marRight w:val="0"/>
      <w:marTop w:val="0"/>
      <w:marBottom w:val="0"/>
      <w:divBdr>
        <w:top w:val="none" w:sz="0" w:space="0" w:color="auto"/>
        <w:left w:val="none" w:sz="0" w:space="0" w:color="auto"/>
        <w:bottom w:val="none" w:sz="0" w:space="0" w:color="auto"/>
        <w:right w:val="none" w:sz="0" w:space="0" w:color="auto"/>
      </w:divBdr>
    </w:div>
    <w:div w:id="452872987">
      <w:bodyDiv w:val="1"/>
      <w:marLeft w:val="0"/>
      <w:marRight w:val="0"/>
      <w:marTop w:val="0"/>
      <w:marBottom w:val="0"/>
      <w:divBdr>
        <w:top w:val="none" w:sz="0" w:space="0" w:color="auto"/>
        <w:left w:val="none" w:sz="0" w:space="0" w:color="auto"/>
        <w:bottom w:val="none" w:sz="0" w:space="0" w:color="auto"/>
        <w:right w:val="none" w:sz="0" w:space="0" w:color="auto"/>
      </w:divBdr>
    </w:div>
    <w:div w:id="458646773">
      <w:marLeft w:val="640"/>
      <w:marRight w:val="0"/>
      <w:marTop w:val="0"/>
      <w:marBottom w:val="0"/>
      <w:divBdr>
        <w:top w:val="none" w:sz="0" w:space="0" w:color="auto"/>
        <w:left w:val="none" w:sz="0" w:space="0" w:color="auto"/>
        <w:bottom w:val="none" w:sz="0" w:space="0" w:color="auto"/>
        <w:right w:val="none" w:sz="0" w:space="0" w:color="auto"/>
      </w:divBdr>
    </w:div>
    <w:div w:id="474489047">
      <w:marLeft w:val="64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08375645">
      <w:marLeft w:val="640"/>
      <w:marRight w:val="0"/>
      <w:marTop w:val="0"/>
      <w:marBottom w:val="0"/>
      <w:divBdr>
        <w:top w:val="none" w:sz="0" w:space="0" w:color="auto"/>
        <w:left w:val="none" w:sz="0" w:space="0" w:color="auto"/>
        <w:bottom w:val="none" w:sz="0" w:space="0" w:color="auto"/>
        <w:right w:val="none" w:sz="0" w:space="0" w:color="auto"/>
      </w:divBdr>
    </w:div>
    <w:div w:id="521288440">
      <w:marLeft w:val="64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563103325">
      <w:marLeft w:val="640"/>
      <w:marRight w:val="0"/>
      <w:marTop w:val="0"/>
      <w:marBottom w:val="0"/>
      <w:divBdr>
        <w:top w:val="none" w:sz="0" w:space="0" w:color="auto"/>
        <w:left w:val="none" w:sz="0" w:space="0" w:color="auto"/>
        <w:bottom w:val="none" w:sz="0" w:space="0" w:color="auto"/>
        <w:right w:val="none" w:sz="0" w:space="0" w:color="auto"/>
      </w:divBdr>
    </w:div>
    <w:div w:id="567151771">
      <w:bodyDiv w:val="1"/>
      <w:marLeft w:val="0"/>
      <w:marRight w:val="0"/>
      <w:marTop w:val="0"/>
      <w:marBottom w:val="0"/>
      <w:divBdr>
        <w:top w:val="none" w:sz="0" w:space="0" w:color="auto"/>
        <w:left w:val="none" w:sz="0" w:space="0" w:color="auto"/>
        <w:bottom w:val="none" w:sz="0" w:space="0" w:color="auto"/>
        <w:right w:val="none" w:sz="0" w:space="0" w:color="auto"/>
      </w:divBdr>
    </w:div>
    <w:div w:id="590939014">
      <w:bodyDiv w:val="1"/>
      <w:marLeft w:val="0"/>
      <w:marRight w:val="0"/>
      <w:marTop w:val="0"/>
      <w:marBottom w:val="0"/>
      <w:divBdr>
        <w:top w:val="none" w:sz="0" w:space="0" w:color="auto"/>
        <w:left w:val="none" w:sz="0" w:space="0" w:color="auto"/>
        <w:bottom w:val="none" w:sz="0" w:space="0" w:color="auto"/>
        <w:right w:val="none" w:sz="0" w:space="0" w:color="auto"/>
      </w:divBdr>
    </w:div>
    <w:div w:id="591621199">
      <w:marLeft w:val="64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46931527">
      <w:marLeft w:val="640"/>
      <w:marRight w:val="0"/>
      <w:marTop w:val="0"/>
      <w:marBottom w:val="0"/>
      <w:divBdr>
        <w:top w:val="none" w:sz="0" w:space="0" w:color="auto"/>
        <w:left w:val="none" w:sz="0" w:space="0" w:color="auto"/>
        <w:bottom w:val="none" w:sz="0" w:space="0" w:color="auto"/>
        <w:right w:val="none" w:sz="0" w:space="0" w:color="auto"/>
      </w:divBdr>
    </w:div>
    <w:div w:id="664011971">
      <w:marLeft w:val="640"/>
      <w:marRight w:val="0"/>
      <w:marTop w:val="0"/>
      <w:marBottom w:val="0"/>
      <w:divBdr>
        <w:top w:val="none" w:sz="0" w:space="0" w:color="auto"/>
        <w:left w:val="none" w:sz="0" w:space="0" w:color="auto"/>
        <w:bottom w:val="none" w:sz="0" w:space="0" w:color="auto"/>
        <w:right w:val="none" w:sz="0" w:space="0" w:color="auto"/>
      </w:divBdr>
    </w:div>
    <w:div w:id="676081407">
      <w:bodyDiv w:val="1"/>
      <w:marLeft w:val="0"/>
      <w:marRight w:val="0"/>
      <w:marTop w:val="0"/>
      <w:marBottom w:val="0"/>
      <w:divBdr>
        <w:top w:val="none" w:sz="0" w:space="0" w:color="auto"/>
        <w:left w:val="none" w:sz="0" w:space="0" w:color="auto"/>
        <w:bottom w:val="none" w:sz="0" w:space="0" w:color="auto"/>
        <w:right w:val="none" w:sz="0" w:space="0" w:color="auto"/>
      </w:divBdr>
    </w:div>
    <w:div w:id="756247278">
      <w:marLeft w:val="640"/>
      <w:marRight w:val="0"/>
      <w:marTop w:val="0"/>
      <w:marBottom w:val="0"/>
      <w:divBdr>
        <w:top w:val="none" w:sz="0" w:space="0" w:color="auto"/>
        <w:left w:val="none" w:sz="0" w:space="0" w:color="auto"/>
        <w:bottom w:val="none" w:sz="0" w:space="0" w:color="auto"/>
        <w:right w:val="none" w:sz="0" w:space="0" w:color="auto"/>
      </w:divBdr>
    </w:div>
    <w:div w:id="809789596">
      <w:marLeft w:val="640"/>
      <w:marRight w:val="0"/>
      <w:marTop w:val="0"/>
      <w:marBottom w:val="0"/>
      <w:divBdr>
        <w:top w:val="none" w:sz="0" w:space="0" w:color="auto"/>
        <w:left w:val="none" w:sz="0" w:space="0" w:color="auto"/>
        <w:bottom w:val="none" w:sz="0" w:space="0" w:color="auto"/>
        <w:right w:val="none" w:sz="0" w:space="0" w:color="auto"/>
      </w:divBdr>
    </w:div>
    <w:div w:id="811564014">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67372801">
      <w:marLeft w:val="640"/>
      <w:marRight w:val="0"/>
      <w:marTop w:val="0"/>
      <w:marBottom w:val="0"/>
      <w:divBdr>
        <w:top w:val="none" w:sz="0" w:space="0" w:color="auto"/>
        <w:left w:val="none" w:sz="0" w:space="0" w:color="auto"/>
        <w:bottom w:val="none" w:sz="0" w:space="0" w:color="auto"/>
        <w:right w:val="none" w:sz="0" w:space="0" w:color="auto"/>
      </w:divBdr>
    </w:div>
    <w:div w:id="882593726">
      <w:marLeft w:val="640"/>
      <w:marRight w:val="0"/>
      <w:marTop w:val="0"/>
      <w:marBottom w:val="0"/>
      <w:divBdr>
        <w:top w:val="none" w:sz="0" w:space="0" w:color="auto"/>
        <w:left w:val="none" w:sz="0" w:space="0" w:color="auto"/>
        <w:bottom w:val="none" w:sz="0" w:space="0" w:color="auto"/>
        <w:right w:val="none" w:sz="0" w:space="0" w:color="auto"/>
      </w:divBdr>
    </w:div>
    <w:div w:id="913776514">
      <w:bodyDiv w:val="1"/>
      <w:marLeft w:val="0"/>
      <w:marRight w:val="0"/>
      <w:marTop w:val="0"/>
      <w:marBottom w:val="0"/>
      <w:divBdr>
        <w:top w:val="none" w:sz="0" w:space="0" w:color="auto"/>
        <w:left w:val="none" w:sz="0" w:space="0" w:color="auto"/>
        <w:bottom w:val="none" w:sz="0" w:space="0" w:color="auto"/>
        <w:right w:val="none" w:sz="0" w:space="0" w:color="auto"/>
      </w:divBdr>
    </w:div>
    <w:div w:id="922183893">
      <w:marLeft w:val="640"/>
      <w:marRight w:val="0"/>
      <w:marTop w:val="0"/>
      <w:marBottom w:val="0"/>
      <w:divBdr>
        <w:top w:val="none" w:sz="0" w:space="0" w:color="auto"/>
        <w:left w:val="none" w:sz="0" w:space="0" w:color="auto"/>
        <w:bottom w:val="none" w:sz="0" w:space="0" w:color="auto"/>
        <w:right w:val="none" w:sz="0" w:space="0" w:color="auto"/>
      </w:divBdr>
    </w:div>
    <w:div w:id="926154996">
      <w:marLeft w:val="640"/>
      <w:marRight w:val="0"/>
      <w:marTop w:val="0"/>
      <w:marBottom w:val="0"/>
      <w:divBdr>
        <w:top w:val="none" w:sz="0" w:space="0" w:color="auto"/>
        <w:left w:val="none" w:sz="0" w:space="0" w:color="auto"/>
        <w:bottom w:val="none" w:sz="0" w:space="0" w:color="auto"/>
        <w:right w:val="none" w:sz="0" w:space="0" w:color="auto"/>
      </w:divBdr>
    </w:div>
    <w:div w:id="961417878">
      <w:marLeft w:val="640"/>
      <w:marRight w:val="0"/>
      <w:marTop w:val="0"/>
      <w:marBottom w:val="0"/>
      <w:divBdr>
        <w:top w:val="none" w:sz="0" w:space="0" w:color="auto"/>
        <w:left w:val="none" w:sz="0" w:space="0" w:color="auto"/>
        <w:bottom w:val="none" w:sz="0" w:space="0" w:color="auto"/>
        <w:right w:val="none" w:sz="0" w:space="0" w:color="auto"/>
      </w:divBdr>
    </w:div>
    <w:div w:id="962421104">
      <w:marLeft w:val="640"/>
      <w:marRight w:val="0"/>
      <w:marTop w:val="0"/>
      <w:marBottom w:val="0"/>
      <w:divBdr>
        <w:top w:val="none" w:sz="0" w:space="0" w:color="auto"/>
        <w:left w:val="none" w:sz="0" w:space="0" w:color="auto"/>
        <w:bottom w:val="none" w:sz="0" w:space="0" w:color="auto"/>
        <w:right w:val="none" w:sz="0" w:space="0" w:color="auto"/>
      </w:divBdr>
    </w:div>
    <w:div w:id="990671355">
      <w:bodyDiv w:val="1"/>
      <w:marLeft w:val="0"/>
      <w:marRight w:val="0"/>
      <w:marTop w:val="0"/>
      <w:marBottom w:val="0"/>
      <w:divBdr>
        <w:top w:val="none" w:sz="0" w:space="0" w:color="auto"/>
        <w:left w:val="none" w:sz="0" w:space="0" w:color="auto"/>
        <w:bottom w:val="none" w:sz="0" w:space="0" w:color="auto"/>
        <w:right w:val="none" w:sz="0" w:space="0" w:color="auto"/>
      </w:divBdr>
    </w:div>
    <w:div w:id="1006858748">
      <w:marLeft w:val="640"/>
      <w:marRight w:val="0"/>
      <w:marTop w:val="0"/>
      <w:marBottom w:val="0"/>
      <w:divBdr>
        <w:top w:val="none" w:sz="0" w:space="0" w:color="auto"/>
        <w:left w:val="none" w:sz="0" w:space="0" w:color="auto"/>
        <w:bottom w:val="none" w:sz="0" w:space="0" w:color="auto"/>
        <w:right w:val="none" w:sz="0" w:space="0" w:color="auto"/>
      </w:divBdr>
    </w:div>
    <w:div w:id="1097096386">
      <w:bodyDiv w:val="1"/>
      <w:marLeft w:val="0"/>
      <w:marRight w:val="0"/>
      <w:marTop w:val="0"/>
      <w:marBottom w:val="0"/>
      <w:divBdr>
        <w:top w:val="none" w:sz="0" w:space="0" w:color="auto"/>
        <w:left w:val="none" w:sz="0" w:space="0" w:color="auto"/>
        <w:bottom w:val="none" w:sz="0" w:space="0" w:color="auto"/>
        <w:right w:val="none" w:sz="0" w:space="0" w:color="auto"/>
      </w:divBdr>
    </w:div>
    <w:div w:id="1204177841">
      <w:bodyDiv w:val="1"/>
      <w:marLeft w:val="0"/>
      <w:marRight w:val="0"/>
      <w:marTop w:val="0"/>
      <w:marBottom w:val="0"/>
      <w:divBdr>
        <w:top w:val="none" w:sz="0" w:space="0" w:color="auto"/>
        <w:left w:val="none" w:sz="0" w:space="0" w:color="auto"/>
        <w:bottom w:val="none" w:sz="0" w:space="0" w:color="auto"/>
        <w:right w:val="none" w:sz="0" w:space="0" w:color="auto"/>
      </w:divBdr>
    </w:div>
    <w:div w:id="1230116965">
      <w:marLeft w:val="640"/>
      <w:marRight w:val="0"/>
      <w:marTop w:val="0"/>
      <w:marBottom w:val="0"/>
      <w:divBdr>
        <w:top w:val="none" w:sz="0" w:space="0" w:color="auto"/>
        <w:left w:val="none" w:sz="0" w:space="0" w:color="auto"/>
        <w:bottom w:val="none" w:sz="0" w:space="0" w:color="auto"/>
        <w:right w:val="none" w:sz="0" w:space="0" w:color="auto"/>
      </w:divBdr>
    </w:div>
    <w:div w:id="124460915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56204087">
      <w:marLeft w:val="640"/>
      <w:marRight w:val="0"/>
      <w:marTop w:val="0"/>
      <w:marBottom w:val="0"/>
      <w:divBdr>
        <w:top w:val="none" w:sz="0" w:space="0" w:color="auto"/>
        <w:left w:val="none" w:sz="0" w:space="0" w:color="auto"/>
        <w:bottom w:val="none" w:sz="0" w:space="0" w:color="auto"/>
        <w:right w:val="none" w:sz="0" w:space="0" w:color="auto"/>
      </w:divBdr>
    </w:div>
    <w:div w:id="1282959895">
      <w:marLeft w:val="64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00382847">
      <w:bodyDiv w:val="1"/>
      <w:marLeft w:val="0"/>
      <w:marRight w:val="0"/>
      <w:marTop w:val="0"/>
      <w:marBottom w:val="0"/>
      <w:divBdr>
        <w:top w:val="none" w:sz="0" w:space="0" w:color="auto"/>
        <w:left w:val="none" w:sz="0" w:space="0" w:color="auto"/>
        <w:bottom w:val="none" w:sz="0" w:space="0" w:color="auto"/>
        <w:right w:val="none" w:sz="0" w:space="0" w:color="auto"/>
      </w:divBdr>
    </w:div>
    <w:div w:id="1305619229">
      <w:marLeft w:val="640"/>
      <w:marRight w:val="0"/>
      <w:marTop w:val="0"/>
      <w:marBottom w:val="0"/>
      <w:divBdr>
        <w:top w:val="none" w:sz="0" w:space="0" w:color="auto"/>
        <w:left w:val="none" w:sz="0" w:space="0" w:color="auto"/>
        <w:bottom w:val="none" w:sz="0" w:space="0" w:color="auto"/>
        <w:right w:val="none" w:sz="0" w:space="0" w:color="auto"/>
      </w:divBdr>
    </w:div>
    <w:div w:id="1316494955">
      <w:marLeft w:val="64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379671917">
      <w:marLeft w:val="640"/>
      <w:marRight w:val="0"/>
      <w:marTop w:val="0"/>
      <w:marBottom w:val="0"/>
      <w:divBdr>
        <w:top w:val="none" w:sz="0" w:space="0" w:color="auto"/>
        <w:left w:val="none" w:sz="0" w:space="0" w:color="auto"/>
        <w:bottom w:val="none" w:sz="0" w:space="0" w:color="auto"/>
        <w:right w:val="none" w:sz="0" w:space="0" w:color="auto"/>
      </w:divBdr>
    </w:div>
    <w:div w:id="1391537499">
      <w:bodyDiv w:val="1"/>
      <w:marLeft w:val="0"/>
      <w:marRight w:val="0"/>
      <w:marTop w:val="0"/>
      <w:marBottom w:val="0"/>
      <w:divBdr>
        <w:top w:val="none" w:sz="0" w:space="0" w:color="auto"/>
        <w:left w:val="none" w:sz="0" w:space="0" w:color="auto"/>
        <w:bottom w:val="none" w:sz="0" w:space="0" w:color="auto"/>
        <w:right w:val="none" w:sz="0" w:space="0" w:color="auto"/>
      </w:divBdr>
    </w:div>
    <w:div w:id="1530681682">
      <w:marLeft w:val="640"/>
      <w:marRight w:val="0"/>
      <w:marTop w:val="0"/>
      <w:marBottom w:val="0"/>
      <w:divBdr>
        <w:top w:val="none" w:sz="0" w:space="0" w:color="auto"/>
        <w:left w:val="none" w:sz="0" w:space="0" w:color="auto"/>
        <w:bottom w:val="none" w:sz="0" w:space="0" w:color="auto"/>
        <w:right w:val="none" w:sz="0" w:space="0" w:color="auto"/>
      </w:divBdr>
    </w:div>
    <w:div w:id="1538591577">
      <w:marLeft w:val="640"/>
      <w:marRight w:val="0"/>
      <w:marTop w:val="0"/>
      <w:marBottom w:val="0"/>
      <w:divBdr>
        <w:top w:val="none" w:sz="0" w:space="0" w:color="auto"/>
        <w:left w:val="none" w:sz="0" w:space="0" w:color="auto"/>
        <w:bottom w:val="none" w:sz="0" w:space="0" w:color="auto"/>
        <w:right w:val="none" w:sz="0" w:space="0" w:color="auto"/>
      </w:divBdr>
    </w:div>
    <w:div w:id="1549609061">
      <w:marLeft w:val="640"/>
      <w:marRight w:val="0"/>
      <w:marTop w:val="0"/>
      <w:marBottom w:val="0"/>
      <w:divBdr>
        <w:top w:val="none" w:sz="0" w:space="0" w:color="auto"/>
        <w:left w:val="none" w:sz="0" w:space="0" w:color="auto"/>
        <w:bottom w:val="none" w:sz="0" w:space="0" w:color="auto"/>
        <w:right w:val="none" w:sz="0" w:space="0" w:color="auto"/>
      </w:divBdr>
    </w:div>
    <w:div w:id="1552765770">
      <w:marLeft w:val="640"/>
      <w:marRight w:val="0"/>
      <w:marTop w:val="0"/>
      <w:marBottom w:val="0"/>
      <w:divBdr>
        <w:top w:val="none" w:sz="0" w:space="0" w:color="auto"/>
        <w:left w:val="none" w:sz="0" w:space="0" w:color="auto"/>
        <w:bottom w:val="none" w:sz="0" w:space="0" w:color="auto"/>
        <w:right w:val="none" w:sz="0" w:space="0" w:color="auto"/>
      </w:divBdr>
    </w:div>
    <w:div w:id="1570460699">
      <w:bodyDiv w:val="1"/>
      <w:marLeft w:val="0"/>
      <w:marRight w:val="0"/>
      <w:marTop w:val="0"/>
      <w:marBottom w:val="0"/>
      <w:divBdr>
        <w:top w:val="none" w:sz="0" w:space="0" w:color="auto"/>
        <w:left w:val="none" w:sz="0" w:space="0" w:color="auto"/>
        <w:bottom w:val="none" w:sz="0" w:space="0" w:color="auto"/>
        <w:right w:val="none" w:sz="0" w:space="0" w:color="auto"/>
      </w:divBdr>
    </w:div>
    <w:div w:id="1632516806">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92027316">
      <w:bodyDiv w:val="1"/>
      <w:marLeft w:val="0"/>
      <w:marRight w:val="0"/>
      <w:marTop w:val="0"/>
      <w:marBottom w:val="0"/>
      <w:divBdr>
        <w:top w:val="none" w:sz="0" w:space="0" w:color="auto"/>
        <w:left w:val="none" w:sz="0" w:space="0" w:color="auto"/>
        <w:bottom w:val="none" w:sz="0" w:space="0" w:color="auto"/>
        <w:right w:val="none" w:sz="0" w:space="0" w:color="auto"/>
      </w:divBdr>
    </w:div>
    <w:div w:id="1696229265">
      <w:bodyDiv w:val="1"/>
      <w:marLeft w:val="0"/>
      <w:marRight w:val="0"/>
      <w:marTop w:val="0"/>
      <w:marBottom w:val="0"/>
      <w:divBdr>
        <w:top w:val="none" w:sz="0" w:space="0" w:color="auto"/>
        <w:left w:val="none" w:sz="0" w:space="0" w:color="auto"/>
        <w:bottom w:val="none" w:sz="0" w:space="0" w:color="auto"/>
        <w:right w:val="none" w:sz="0" w:space="0" w:color="auto"/>
      </w:divBdr>
    </w:div>
    <w:div w:id="1801847661">
      <w:marLeft w:val="640"/>
      <w:marRight w:val="0"/>
      <w:marTop w:val="0"/>
      <w:marBottom w:val="0"/>
      <w:divBdr>
        <w:top w:val="none" w:sz="0" w:space="0" w:color="auto"/>
        <w:left w:val="none" w:sz="0" w:space="0" w:color="auto"/>
        <w:bottom w:val="none" w:sz="0" w:space="0" w:color="auto"/>
        <w:right w:val="none" w:sz="0" w:space="0" w:color="auto"/>
      </w:divBdr>
    </w:div>
    <w:div w:id="1821582286">
      <w:marLeft w:val="640"/>
      <w:marRight w:val="0"/>
      <w:marTop w:val="0"/>
      <w:marBottom w:val="0"/>
      <w:divBdr>
        <w:top w:val="none" w:sz="0" w:space="0" w:color="auto"/>
        <w:left w:val="none" w:sz="0" w:space="0" w:color="auto"/>
        <w:bottom w:val="none" w:sz="0" w:space="0" w:color="auto"/>
        <w:right w:val="none" w:sz="0" w:space="0" w:color="auto"/>
      </w:divBdr>
    </w:div>
    <w:div w:id="1877351021">
      <w:marLeft w:val="640"/>
      <w:marRight w:val="0"/>
      <w:marTop w:val="0"/>
      <w:marBottom w:val="0"/>
      <w:divBdr>
        <w:top w:val="none" w:sz="0" w:space="0" w:color="auto"/>
        <w:left w:val="none" w:sz="0" w:space="0" w:color="auto"/>
        <w:bottom w:val="none" w:sz="0" w:space="0" w:color="auto"/>
        <w:right w:val="none" w:sz="0" w:space="0" w:color="auto"/>
      </w:divBdr>
    </w:div>
    <w:div w:id="1933975500">
      <w:marLeft w:val="640"/>
      <w:marRight w:val="0"/>
      <w:marTop w:val="0"/>
      <w:marBottom w:val="0"/>
      <w:divBdr>
        <w:top w:val="none" w:sz="0" w:space="0" w:color="auto"/>
        <w:left w:val="none" w:sz="0" w:space="0" w:color="auto"/>
        <w:bottom w:val="none" w:sz="0" w:space="0" w:color="auto"/>
        <w:right w:val="none" w:sz="0" w:space="0" w:color="auto"/>
      </w:divBdr>
    </w:div>
    <w:div w:id="1944875212">
      <w:bodyDiv w:val="1"/>
      <w:marLeft w:val="0"/>
      <w:marRight w:val="0"/>
      <w:marTop w:val="0"/>
      <w:marBottom w:val="0"/>
      <w:divBdr>
        <w:top w:val="none" w:sz="0" w:space="0" w:color="auto"/>
        <w:left w:val="none" w:sz="0" w:space="0" w:color="auto"/>
        <w:bottom w:val="none" w:sz="0" w:space="0" w:color="auto"/>
        <w:right w:val="none" w:sz="0" w:space="0" w:color="auto"/>
      </w:divBdr>
    </w:div>
    <w:div w:id="1948150321">
      <w:marLeft w:val="640"/>
      <w:marRight w:val="0"/>
      <w:marTop w:val="0"/>
      <w:marBottom w:val="0"/>
      <w:divBdr>
        <w:top w:val="none" w:sz="0" w:space="0" w:color="auto"/>
        <w:left w:val="none" w:sz="0" w:space="0" w:color="auto"/>
        <w:bottom w:val="none" w:sz="0" w:space="0" w:color="auto"/>
        <w:right w:val="none" w:sz="0" w:space="0" w:color="auto"/>
      </w:divBdr>
    </w:div>
    <w:div w:id="1986856829">
      <w:bodyDiv w:val="1"/>
      <w:marLeft w:val="0"/>
      <w:marRight w:val="0"/>
      <w:marTop w:val="0"/>
      <w:marBottom w:val="0"/>
      <w:divBdr>
        <w:top w:val="none" w:sz="0" w:space="0" w:color="auto"/>
        <w:left w:val="none" w:sz="0" w:space="0" w:color="auto"/>
        <w:bottom w:val="none" w:sz="0" w:space="0" w:color="auto"/>
        <w:right w:val="none" w:sz="0" w:space="0" w:color="auto"/>
      </w:divBdr>
    </w:div>
    <w:div w:id="2002151114">
      <w:bodyDiv w:val="1"/>
      <w:marLeft w:val="0"/>
      <w:marRight w:val="0"/>
      <w:marTop w:val="0"/>
      <w:marBottom w:val="0"/>
      <w:divBdr>
        <w:top w:val="none" w:sz="0" w:space="0" w:color="auto"/>
        <w:left w:val="none" w:sz="0" w:space="0" w:color="auto"/>
        <w:bottom w:val="none" w:sz="0" w:space="0" w:color="auto"/>
        <w:right w:val="none" w:sz="0" w:space="0" w:color="auto"/>
      </w:divBdr>
    </w:div>
    <w:div w:id="2046631575">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25729646">
      <w:marLeft w:val="64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F939347-11F5-4351-9B54-21CAD201695A}"/>
      </w:docPartPr>
      <w:docPartBody>
        <w:p w:rsidR="0032239E" w:rsidRDefault="00CC794D">
          <w:r w:rsidRPr="00473C6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794D"/>
    <w:rsid w:val="002271DE"/>
    <w:rsid w:val="0032239E"/>
    <w:rsid w:val="00437FA9"/>
    <w:rsid w:val="0048587B"/>
    <w:rsid w:val="00715114"/>
    <w:rsid w:val="007429FC"/>
    <w:rsid w:val="0083107F"/>
    <w:rsid w:val="00927C84"/>
    <w:rsid w:val="00CC794D"/>
    <w:rsid w:val="00E9675E"/>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794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082531-A81E-4377-872E-12F987ED8DE5}">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82365425775"/>
    <we:property name="MENDELEY_CITATIONS" value="[{&quot;citationID&quot;:&quot;MENDELEY_CITATION_17a32ccf-9455-44ea-9993-0082d070cfd9&quot;,&quot;properties&quot;:{&quot;noteIndex&quot;:0},&quot;isEdited&quot;:false,&quot;manualOverride&quot;:{&quot;citeprocText&quot;:&quot;[1], [2]&quot;,&quot;isManuallyOverridden&quot;:false,&quot;manualOverrideText&quot;:&quot;&quot;},&quot;citationItems&quot;:[{&quot;id&quot;:&quot;b120771b-bc82-5ff6-a05d-86245fbbe8b7&quot;,&quot;itemData&quot;:{&quot;abstract&quot;:&quot;Pemeliharaan ayam kampung secara intensif bertujuan untuk meningkatkan produksi daging maupun telurnya. Pakan merupakan faktor penting yang mempengaruhi pertumbuhan. Oleh karena itu pakan yang diberikan harus memenuhi persyaratan kebutuhan secara kuantitas dan kualitas. Patokan kebutuhan zat-zat nutrisi untuk pakan ayam kampung masih belum tersedia secara optimal, sehingga penyusunan formula pakan dan cara pemberiannya sangat bervariasi. Pemberian pakan komersial ayam ras pedaging atau petelur dalam perbandingan tertentu dapat meningkatkan pertumbuhan. Respon ayam kampung terhadap pakan yang berkualitas tinggi dengan memanfaatkan bahan pakan lokal menunjukkan penampilan yang baik. Imbangan protein, asam amino lisin dan energi metabolis dalam ransum dapat mempengaruhi pertumbuhan. Kebutuhan lisin ayam kampung cenderung lebih rendah dibandingkan kebutuhan ayam ras pedaging, tapi sebaliknya justru lebih tinggi dari pada kebutuhan ayam ras petelur. Program penelitian yang berkesinambungan dan terarah diharapkan dapat membuat patokan kebutuhan zat-zat nutrisi yang tepat untuk menunjang pengembangan ayam kampung. Kata&quot;,&quot;author&quot;:[{&quot;dropping-particle&quot;:&quot;&quot;,&quot;family&quot;:&quot;Resnawati&quot;,&quot;given&quot;:&quot;Heti&quot;,&quot;non-dropping-particle&quot;:&quot;&quot;,&quot;parse-names&quot;:false,&quot;suffix&quot;:&quot;&quot;},{&quot;dropping-particle&quot;:&quot;&quot;,&quot;family&quot;:&quot;Bintang A&quot;,&quot;given&quot;:&quot;K Ida&quot;,&quot;non-dropping-particle&quot;:&quot;&quot;,&quot;parse-names&quot;:false,&quot;suffix&quot;:&quot;&quot;}],&quot;container-title&quot;:&quot;Lokakarya Nasional Inovasi Teknologi Pengembangan Ayam Lokal KEBUTUHAN&quot;,&quot;id&quot;:&quot;b120771b-bc82-5ff6-a05d-86245fbbe8b7&quot;,&quot;issued&quot;:{&quot;date-parts&quot;:[[&quot;2014&quot;]]},&quot;page&quot;:&quot;138-141&quot;,&quot;title&quot;:&quot;Kebutuhan Pakan Ayam Kampung Pada Periode Pertumbuhan&quot;,&quot;type&quot;:&quot;article-journal&quot;,&quot;container-title-short&quot;:&quot;&quot;},&quot;uris&quot;:[&quot;http://www.mendeley.com/documents/?uuid=37d71fa4-f3f6-436f-9586-1089ada99df3&quot;],&quot;isTemporary&quot;:false,&quot;legacyDesktopId&quot;:&quot;37d71fa4-f3f6-436f-9586-1089ada99df3&quot;},{&quot;id&quot;:&quot;b3c5b9a2-3641-3df2-b648-4a4bf8194a80&quot;,&quot;itemData&quot;:{&quot;type&quot;:&quot;article-journal&quot;,&quot;id&quot;:&quot;b3c5b9a2-3641-3df2-b648-4a4bf8194a80&quot;,&quot;title&quot;:&quot;Perancangan dan Implementasi Sistem Pemberi Pakan Ikan Otomatis berbasis IoT&quot;,&quot;author&quot;:[{&quot;family&quot;:&quot;Fernanda&quot;,&quot;given&quot;:&quot;Rafly&quot;,&quot;parse-names&quot;:false,&quot;dropping-particle&quot;:&quot;&quot;,&quot;non-dropping-particle&quot;:&quot;&quot;},{&quot;family&quot;:&quot;Wellem&quot;,&quot;given&quot;:&quot;Theophilus&quot;,&quot;parse-names&quot;:false,&quot;dropping-particle&quot;:&quot;&quot;,&quot;non-dropping-particle&quot;:&quot;&quot;}],&quot;container-title&quot;:&quot;JATISI (Jurnal Teknik Informatika dan Sistem Informasi)&quot;,&quot;DOI&quot;:&quot;10.35957/jatisi.v9i2.2030&quot;,&quot;ISSN&quot;:&quot;2503-2933&quot;,&quot;issued&quot;:{&quot;date-parts&quot;:[[2022,6,14]]},&quot;page&quot;:&quot;1261-1274&quot;,&quot;abstract&quot;:&quot;&lt;p&gt;Ikan merupakan salah satu komoditas ternak yang banyak diminati masyarakat. Kebutuhan pasar yang tinggi terhadap ikan mendorong masyarakat untuk membudidayakan ikan. Dalam pembudidayaan ikan, waktu pemberian pakan merupakan hal yang penting karena ikan membutuhkan pakan dengan jadwal yang teratur dan jumlah yang cukup. Pakan merupakan salah satu komponen penting dalam budidaya ikan. Untuk membantu pembudidaya ikan, pada penelitian ini dirancang suatu sistem yang dapat bekerja secara otomatis untuk memberi pakan kepada ikan pada jadwal dan jumlah yang sesuai dengan kebutuhan. Perangkat keras pada sistem ini diimplementasikan menggunakan Arduino Nano sebagai alat pengendali utama, motor servo sebagai penggerak pembuka pintu atau celah pembatas tempat pakan ikan, dan modul WiFi ESP8266 untuk menghubungkan perangkat keras ke Internet. Selain itu, dikembangkan juga aplikasi berbasis Android untuk mengatur jadwal pemberian pakan dan banyaknya pakan yang akan diberikan. Pengujian dilakukan secara real pada kolam ikan dengan tiga kali penjadwalan yang menghasilkan keluaran pakan rata-rata 24.04 gram per detik. Hasil pengujian sistem menunjukkan bahwa perangkat keras yang dirancang dapat bekerja dengan baik untuk memberi pakan otomatis sesuai waktu dan takaran yang telah ditentukan.&lt;/p&gt;&quot;,&quot;issue&quot;:&quot;2&quot;,&quot;volume&quot;:&quot;9&quot;},&quot;isTemporary&quot;:false}],&quot;citationTag&quot;:&quot;MENDELEY_CITATION_v3_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&quot;},{&quot;citationID&quot;:&quot;MENDELEY_CITATION_030f0180-7b8f-40f1-8b1e-e891ff5efd37&quot;,&quot;properties&quot;:{&quot;noteIndex&quot;:0},&quot;isEdited&quot;:false,&quot;manualOverride&quot;:{&quot;citeprocText&quot;:&quot;[3]&quot;,&quot;isManuallyOverridden&quot;:false,&quot;manualOverrideText&quot;:&quot;&quot;},&quot;citationTag&quot;:&quot;MENDELEY_CITATION_v3_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&quot;,&quot;citationItems&quot;:[{&quot;id&quot;:&quot;1ac54b73-d772-5dd9-85d2-d15e863f5ede&quot;,&quot;itemData&quot;:{&quot;DOI&quot;:&quot;10.58794/jdt.v1i2.430&quot;,&quot;abstract&quot;:&quot;Dinas Perindustrian dan Perdagangan Kota Pekanbaru menyatakan potensi usaha peternakan ayam di ibu kota Provinsi Riau tersebut masih terbuka lebar. Saat ini konsumsi daging ayam Pekanbaru mencapai 10 ton per hari. Sementara peternak lokal hanya mampu memasok kurang dari 50 persen. Untuk itu, potensi bisnis peternakan ayam masih sangat terbuka lebar yang harus dapat dimanfaatkan oleh masyarakat setempat. Lubuk sakat dan sungai pagar letaknya jauh dari pemukiman warga, sehingga mayoritas penduduk merupakan peternak ayam. Namun karena latar belakang pendidikan penduduk tamatan Sekolah dasar 23 % dan SMA 25 %, umumnya peternak ayam di lubuk sakat dan sungai pagar menjalankan usaha ternak secara konvensional. Sehingga diperlukan kegiatan pendampingan dan pemberdayaan masyarakat, karena masyarakat peternak ayam merupakan salah satu penopang ketahanan pangan dalam sektor peternakan. Hal  ini medukung proses hilirisasi produk penelitian dosen dan mahasiswa Intitut Bisnis dan teknologi Pelita Indonesia, dari hasil survei dan observasi didapati kebutuhan TTG untuk meningkatkan produksi dari peternak pada daerah desa lubuk sakat dan sungai pagar. Mitra pada kegiatan Pengabdian Program Penerapan Teknologi Tepat Guna (PPTG) adalah peternak Yuli Astuti yang terletak di Lubuk Sakat, dan peternak Agustrisno di Sungai Pagar. Kedua peternak tersebut merupakan peternak ayam broiler yang masih mengunakan peralatan sederhana dan minim teknologi dalam pemberian pakan ayam. Justifikasi pengusul bersama mitra dalam menentukan persoalan prioritas dalam kegiatan ini adalah : 1) Pemberian pakan ternak ayam masih secara manual dengan cara mengambil pakan ayam di dalam baskom dengan menggunakan gayung/ember kemudian diletakkan dalam tempat makan ayam. 2) Beberapa produk pakan ayam otomatis yang ditemukan di internet menggunakan kapasitas listrik yang tinggi, sementara listrik yang digunakan pada usaha ternak ibu Yuli Astusi dan bapak Agustrisno berkapasitas rendah. 3 ) Kandang ayam ibu Yuli Astuti dan bapak Agustrisno belum terpisah antara ayam yang berusia kecil dari 20 hari dan besar dari 20 hari, sementara kapasitas pemberian pakan ayam tersebut berbeda, sehingga mempengaruhi kualitas hasil panen ayam. Solusi dari permaslahan tersebut : 1) Perlu alat pemberian pakan ayam otomatis, untuk menghemat tenaga dan waktu, 2) Perlu alat pemberian pakan ayam otomatis dengan kapasitas listrik yang kecil, 3 ) Perlu alat pemberian pakan ayam otomatis sesuai dengan jumlah dan umur ternak ayam.&quot;,&quot;author&quot;:[{&quot;dropping-particle&quot;:&quot;&quot;,&quot;family&quot;:&quot;Setiawan&quot;,&quot;given&quot;:&quot;Debi&quot;,&quot;non-dropping-particle&quot;:&quot;&quot;,&quot;parse-names&quot;:false,&quot;suffix&quot;:&quot;&quot;},{&quot;dropping-particle&quot;:&quot;&quot;,&quot;family&quot;:&quot;Putri&quot;,&quot;given&quot;:&quot;Ramalia Noratama&quot;,&quot;non-dropping-particle&quot;:&quot;&quot;,&quot;parse-names&quot;:false,&quot;suffix&quot;:&quot;&quot;}],&quot;container-title&quot;:&quot;Jdistira&quot;,&quot;id&quot;:&quot;1ac54b73-d772-5dd9-85d2-d15e863f5ede&quot;,&quot;issue&quot;:&quot;2&quot;,&quot;issued&quot;:{&quot;date-parts&quot;:[[&quot;2021&quot;]]},&quot;page&quot;:&quot;44-51&quot;,&quot;title&quot;:&quot;Penerapan Teknologi Tepat Guna Pakan Ayam Otomatis Untuk Efesiensi Waktu Di Ud. Berkah&quot;,&quot;type&quot;:&quot;article-journal&quot;,&quot;volume&quot;:&quot;1&quot;,&quot;container-title-short&quot;:&quot;&quot;},&quot;uris&quot;:[&quot;http://www.mendeley.com/documents/?uuid=ab070f82-d246-47df-a7e4-0162b8360ffa&quot;],&quot;isTemporary&quot;:false,&quot;legacyDesktopId&quot;:&quot;ab070f82-d246-47df-a7e4-0162b8360ffa&quot;}]},{&quot;citationID&quot;:&quot;MENDELEY_CITATION_024f28b2-41fc-4773-9e61-b459bd10e44b&quot;,&quot;properties&quot;:{&quot;noteIndex&quot;:0},&quot;isEdited&quot;:false,&quot;manualOverride&quot;:{&quot;citeprocText&quot;:&quot;[4]&quot;,&quot;isManuallyOverridden&quot;:false,&quot;manualOverrideText&quot;:&quot;&quot;},&quot;citationTag&quot;:&quot;MENDELEY_CITATION_v3_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&quot;,&quot;citationItems&quot;:[{&quot;id&quot;:&quot;1ec9e9b0-2a1a-5d5b-84df-e58002a6337c&quot;,&quot;itemData&quot;:{&quot;DOI&quot;:&quot;10.30736/je-unisla.v6i2.692&quot;,&quot;ISSN&quot;:&quot;2502-0986&quot;,&quot;abstract&quot;:&quot;Farmers still use the conventional system to feed the chickens that are kept. They use their hands to spread the feed on the container and walk along the cage. With such a large cage, of course, it is not easy to carry out periodic supervision quickly on large-scale chicken coops. Based on these problems, therefore we need a tool that is integrated with the Internet of Things used to control and monitor the cage to automatically feed. In order to save time and human effort. Capacitive is a sensor that utilizes the concept of a capacitor, namely storing and releasing charge. This sensor works based on changes in the charge of stored electrical energy due to changes in plate distance, changes in cross-sectional area, and changes in the volumeof the sensor dielectic.&quot;,&quot;author&quot;:[{&quot;dropping-particle&quot;:&quot;&quot;,&quot;family&quot;:&quot;Nugraha&quot;,&quot;given&quot;:&quot;Robi Bagja&quot;,&quot;non-dropping-particle&quot;:&quot;&quot;,&quot;parse-names&quot;:false,&quot;suffix&quot;:&quot;&quot;},{&quot;dropping-particle&quot;:&quot;&quot;,&quot;family&quot;:&quot;Saragih&quot;,&quot;given&quot;:&quot;Yuliarman&quot;,&quot;non-dropping-particle&quot;:&quot;&quot;,&quot;parse-names&quot;:false,&quot;suffix&quot;:&quot;&quot;},{&quot;dropping-particle&quot;:&quot;&quot;,&quot;family&quot;:&quot;Nurpulaela&quot;,&quot;given&quot;:&quot;Lela&quot;,&quot;non-dropping-particle&quot;:&quot;&quot;,&quot;parse-names&quot;:false,&quot;suffix&quot;:&quot;&quot;}],&quot;container-title&quot;:&quot;JE-Unisla&quot;,&quot;id&quot;:&quot;1ec9e9b0-2a1a-5d5b-84df-e58002a6337c&quot;,&quot;issue&quot;:&quot;2&quot;,&quot;issued&quot;:{&quot;date-parts&quot;:[[&quot;2021&quot;]]},&quot;page&quot;:&quot;24&quot;,&quot;title&quot;:&quot;Implementasi Sensor Proximity Kapasitif Pada Alat Pemberian Pakan Ayam Otomatis&quot;,&quot;type&quot;:&quot;article-journal&quot;,&quot;volume&quot;:&quot;6&quot;,&quot;container-title-short&quot;:&quot;&quot;},&quot;uris&quot;:[&quot;http://www.mendeley.com/documents/?uuid=29686a9b-6b97-4235-97df-5e665a42f851&quot;],&quot;isTemporary&quot;:false,&quot;legacyDesktopId&quot;:&quot;29686a9b-6b97-4235-97df-5e665a42f851&quot;}]},{&quot;citationID&quot;:&quot;MENDELEY_CITATION_cc08a2a4-3329-45f1-b037-9d9ed9b0b840&quot;,&quot;properties&quot;:{&quot;noteIndex&quot;:0},&quot;isEdited&quot;:false,&quot;manualOverride&quot;:{&quot;citeprocText&quot;:&quot;[5]&quot;,&quot;isManuallyOverridden&quot;:false,&quot;manualOverrideText&quot;:&quot;&quot;},&quot;citationTag&quot;:&quot;MENDELEY_CITATION_v3_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&quot;,&quot;citationItems&quot;:[{&quot;id&quot;:&quot;b400f316-2497-511c-9002-ea701d166582&quot;,&quot;itemData&quot;:{&quot;author&quot;:[{&quot;dropping-particle&quot;:&quot;&quot;,&quot;family&quot;:&quot;Al-faris&quot;,&quot;given&quot;:&quot;Muhammad Maulana&quot;,&quot;non-dropping-particle&quot;:&quot;&quot;,&quot;parse-names&quot;:false,&quot;suffix&quot;:&quot;&quot;},{&quot;dropping-particle&quot;:&quot;&quot;,&quot;family&quot;:&quot;Angelina&quot;,&quot;given&quot;:&quot;Lisa&quot;,&quot;non-dropping-particle&quot;:&quot;&quot;,&quot;parse-names&quot;:false,&quot;suffix&quot;:&quot;&quot;}],&quot;id&quot;:&quot;b400f316-2497-511c-9002-ea701d166582&quot;,&quot;issued&quot;:{&quot;date-parts&quot;:[[&quot;1945&quot;]]},&quot;page&quot;:&quot;91-99&quot;,&quot;title&quot;:&quot;DESA KEBONTUNGGUL MOJOKERTO&quot;,&quot;type&quot;:&quot;article-journal&quot;,&quot;container-title-short&quot;:&quot;&quot;},&quot;uris&quot;:[&quot;http://www.mendeley.com/documents/?uuid=265c5344-857d-4dd3-9f36-260ad4c19325&quot;],&quot;isTemporary&quot;:false,&quot;legacyDesktopId&quot;:&quot;265c5344-857d-4dd3-9f36-260ad4c19325&quot;}]},{&quot;citationID&quot;:&quot;MENDELEY_CITATION_6dfabc93-57fa-4bf2-b3da-d1f5bcfa7ff2&quot;,&quot;properties&quot;:{&quot;noteIndex&quot;:0},&quot;isEdited&quot;:false,&quot;manualOverride&quot;:{&quot;citeprocText&quot;:&quot;[6]&quot;,&quot;isManuallyOverridden&quot;:false,&quot;manualOverrideText&quot;:&quot;&quot;},&quot;citationTag&quot;:&quot;MENDELEY_CITATION_v3_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&quot;,&quot;citationItems&quot;:[{&quot;id&quot;:&quot;1120e2ee-168e-5a89-bcf5-822b2f43ea89&quot;,&quot;itemData&quot;:{&quot;DOI&quot;:&quot;10.32832/kreatif.v9i2.5650&quot;,&quot;ISSN&quot;:&quot;2338-2910&quot;,&quot;abstract&quot;:&quot;&lt;em&gt;Permasalahan penting untuk diperhatikan dalam beternak ayam broiler adalah pakan dan kualitas udara didalam kandang. Yaitu bagaimana cara agar peternak bisa mengetahui kadar gas amonia dalam kandang dan pemberian pakan teratur agar ayam pada masa brooding mendapat nutrisi pakan di jam yang tepat. Penelitian ini bertujuan untuk mengembangkan sistem kontrol kualitas udara dan otomatisasi dalam pemberian pakan ayam pada masa brooding. Pengukuran kadar gas amonia menggunakan sensor MQ-135, pengukuran suhu menggunakan sensor DHT11 dan otomatisasi pemberian pakan menggunakan sensor RTC DS3231. Data sensor akan di olah menggunakan mikrokontroller Wemos D1 R1 kemudian dikirimkan pada aplikasi android melalui jaringan internet menggunakan firebase database realtime sehingga dapat diakses dimanapun dan kapanpun.&lt;/em&gt;&quot;,&quot;author&quot;:[{&quot;dropping-particle&quot;:&quot;&quot;,&quot;family&quot;:&quot;Susatyono&quot;,&quot;given&quot;:&quot;Jarot Dian&quot;,&quot;non-dropping-particle&quot;:&quot;&quot;,&quot;parse-names&quot;:false,&quot;suffix&quot;:&quot;&quot;},{&quot;dropping-particle&quot;:&quot;&quot;,&quot;family&quot;:&quot;Fitrianto&quot;,&quot;given&quot;:&quot;Yuli&quot;,&quot;non-dropping-particle&quot;:&quot;&quot;,&quot;parse-names&quot;:false,&quot;suffix&quot;:&quot;&quot;}],&quot;container-title&quot;:&quot;Krea-TIF&quot;,&quot;id&quot;:&quot;1120e2ee-168e-5a89-bcf5-822b2f43ea89&quot;,&quot;issue&quot;:&quot;2&quot;,&quot;issued&quot;:{&quot;date-parts&quot;:[[&quot;2021&quot;]]},&quot;page&quot;:&quot;1&quot;,&quot;title&quot;:&quot;Sistem Monitoring Kualitas Udara dan Otomatisasi Pemberian Pakan Ayam Berbasis IoT&quot;,&quot;type&quot;:&quot;article-journal&quot;,&quot;volume&quot;:&quot;9&quot;,&quot;container-title-short&quot;:&quot;&quot;},&quot;uris&quot;:[&quot;http://www.mendeley.com/documents/?uuid=70119978-beec-41df-b7aa-945eb46b78c8&quot;],&quot;isTemporary&quot;:false,&quot;legacyDesktopId&quot;:&quot;70119978-beec-41df-b7aa-945eb46b78c8&quot;}]},{&quot;citationID&quot;:&quot;MENDELEY_CITATION_0fa39802-ac7d-48ec-a7e7-bf9ee883d59e&quot;,&quot;properties&quot;:{&quot;noteIndex&quot;:0},&quot;isEdited&quot;:false,&quot;manualOverride&quot;:{&quot;citeprocText&quot;:&quot;[7]&quot;,&quot;isManuallyOverridden&quot;:false,&quot;manualOverrideText&quot;:&quot;&quot;},&quot;citationTag&quot;:&quot;MENDELEY_CITATION_v3_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&quot;,&quot;citationItems&quot;:[{&quot;id&quot;:&quot;d2336a5b-fce5-5a01-95b2-11043e515199&quot;,&quot;itemData&quot;:{&quot;abstract&quot;:&quot;… pihak produsen dalam mengusahakan peternakan ayam petelur adalah untuk mendapatkan … di bidang peternakan ayam petelur dengan pola mandiri. Peternakan ayam petelur yang …&quot;,&quot;author&quot;:[{&quot;dropping-particle&quot;:&quot;&quot;,&quot;family&quot;:&quot;Primaditya&quot;,&quot;given&quot;:&quot;F M&quot;,&quot;non-dropping-particle&quot;:&quot;&quot;,&quot;parse-names&quot;:false,&quot;suffix&quot;:&quot;&quot;},{&quot;dropping-particle&quot;:&quot;&quot;,&quot;family&quot;:&quot;Hidanah&quot;,&quot;given&quot;:&quot;S&quot;,&quot;non-dropping-particle&quot;:&quot;&quot;,&quot;parse-names&quot;:false,&quot;suffix&quot;:&quot;&quot;}],&quot;container-title&quot;:&quot;Agro Veteriner&quot;,&quot;id&quot;:&quot;d2336a5b-fce5-5a01-95b2-11043e515199&quot;,&quot;issued&quot;:{&quot;date-parts&quot;:[[&quot;2015&quot;]]},&quot;title&quot;:&quot;Analisis pendapatan dan produktivitas ayam petelur sistem “closed house” dengan penggunaan mesin pakan otomatis dan manual di Kuwik Farm, Kecamatan Badas …&quot;,&quot;type&quot;:&quot;article&quot;,&quot;container-title-short&quot;:&quot;&quot;},&quot;uris&quot;:[&quot;http://www.mendeley.com/documents/?uuid=69b85341-60e6-4291-ae1a-f540c9cf4a48&quot;],&quot;isTemporary&quot;:false,&quot;legacyDesktopId&quot;:&quot;69b85341-60e6-4291-ae1a-f540c9cf4a48&quot;}]},{&quot;citationID&quot;:&quot;MENDELEY_CITATION_af6baf7e-6bb5-43fa-af54-c214bf0ffbe4&quot;,&quot;properties&quot;:{&quot;noteIndex&quot;:0},&quot;isEdited&quot;:false,&quot;manualOverride&quot;:{&quot;isManuallyOverridden&quot;:false,&quot;citeprocText&quot;:&quot;[8]&quot;,&quot;manualOverrideText&quot;:&quot;&quot;},&quot;citationTag&quot;:&quot;MENDELEY_CITATION_v3_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&quot;,&quot;citationItems&quot;:[{&quot;id&quot;:&quot;8fd5f8f8-d02f-3f8f-9d7a-150a45b5c966&quot;,&quot;itemData&quot;:{&quot;type&quot;:&quot;article-journal&quot;,&quot;id&quot;:&quot;8fd5f8f8-d02f-3f8f-9d7a-150a45b5c966&quot;,&quot;title&quot;:&quot;Perancangan Sistem Lampu Otomatis Berbasis Sensor Ultrasonik Dan Arduino Sebagai Solusi Efisien Untuk Penghematan Energi&quot;,&quot;author&quot;:[{&quot;family&quot;:&quot;Sinaga&quot;,&quot;given&quot;:&quot;Dedi Candro Parulian&quot;,&quot;parse-names&quot;:false,&quot;dropping-particle&quot;:&quot;&quot;,&quot;non-dropping-particle&quot;:&quot;&quot;},{&quot;family&quot;:&quot;R. Fanry Siahaan&quot;,&quot;given&quot;:&quot;&quot;,&quot;parse-names&quot;:false,&quot;dropping-particle&quot;:&quot;&quot;,&quot;non-dropping-particle&quot;:&quot;&quot;},{&quot;family&quot;:&quot;Tampubolon&quot;,&quot;given&quot;:&quot;Gunung Juanda&quot;,&quot;parse-names&quot;:false,&quot;dropping-particle&quot;:&quot;&quot;,&quot;non-dropping-particle&quot;:&quot;&quot;},{&quot;family&quot;:&quot;Ndruru&quot;,&quot;given&quot;:&quot;Ifanlius&quot;,&quot;parse-names&quot;:false,&quot;dropping-particle&quot;:&quot;&quot;,&quot;non-dropping-particle&quot;:&quot;&quot;}],&quot;container-title&quot;:&quot;Jurnal SAINTIKOM (Jurnal Sains Manajemen Informatika dan Komputer)&quot;,&quot;DOI&quot;:&quot;10.53513/jis.v23i2.9961&quot;,&quot;ISSN&quot;:&quot;2615-3475&quot;,&quot;issued&quot;:{&quot;date-parts&quot;:[[2024,8,9]]},&quot;page&quot;:&quot;394-401&quot;,&quot;abstract&quot;:&quot;&lt;p&gt;Pesatnya perkembangan teknologi dalam berbagai aspek kehidupan modern telah menyebabkan peningkatan yang signifikan dalam kebutuhan listrik. Hal ini, pada gilirannya, mengakibatkan kenaikan biaya listrik yang harus dibayar setiap bulan oleh konsumen. Sebagai tanggapan terhadap tantangan ini, dirancanglah sistem lampu otomatis yang menggunakan teknologi sensor ultrasonik dan mikrokontroler Arduino, yang bertujuan untuk menjadi solusi efisien dalam mengurangi konsumsi energi. Sensor ultrasonik yang digunakan dalam sistem ini berfungsi untuk mendeteksi kehadiran manusia atau objek di sekitarnya. Dengan demikian, lampu dapat diaktifkan atau dinonaktifkan secara otomatis sesuai dengan kebutuhan yang ada. Teknologi ini diharapkan dapat meningkatkan efisiensi energi dengan mencegah penggunaan lampu secara berlebihan saat tidak diperlukan, sehingga mengurangi pemborosan energi dan biaya yang terkait. Proses perancangan sistem ini melibatkan integrasi komponen perangkat keras, yakni Arduino yang terhubung dengan sensor ultrasonik dan lampu. Arduino berperan sebagai otak dari sistem ini, yang mengolah data dari sensor ultrasonik dan mengirimkan perintah untuk mengaktifkan atau mematikan lampu. Integrasi ini memerlukan pemrograman yang tepat untuk memastikan bahwa sistem dapat beroperasi dengan efisien dan andal. Penelitian ini tidak hanya menawarkan solusi praktis dalam penghematan energi, tetapi juga berkontribusi dalam pengembangan teknologi rumah pintar dan otomatisasi perkantoran. Dengan diterapkannya sistem lampu otomatis ini, diharapkan dapat tercipta lingkungan yang lebih efisien dan hemat energi, serta memberikan manfaat ekonomi bagi pengguna di sektor rumah tangga dan perkantoran. Lebih jauh lagi, penelitian ini juga membuka peluang untuk pengembangan teknologi serupa yang dapat diterapkan di berbagai bidang lain, yang pada akhirnya dapat mendukung upaya global dalam mengatasi krisis energi dan mengurangi dampak lingkungan.&lt;/p&gt;&quot;,&quot;issue&quot;:&quot;2&quot;,&quot;volume&quot;:&quot;23&quot;,&quot;container-title-short&quot;:&quot;&quot;},&quot;isTemporary&quot;:false}]},{&quot;citationID&quot;:&quot;MENDELEY_CITATION_f4ad7f19-bc5a-49f0-bfcf-6647d2b957a2&quot;,&quot;properties&quot;:{&quot;noteIndex&quot;:0},&quot;isEdited&quot;:false,&quot;manualOverride&quot;:{&quot;citeprocText&quot;:&quot;[9], [10]&quot;,&quot;isManuallyOverridden&quot;:false,&quot;manualOverrideText&quot;:&quot;&quot;},&quot;citationItems&quot;:[{&quot;id&quot;:&quot;c8076535-34e6-5f94-ba3b-441d0b6bfb27&quot;,&quot;itemData&quot;:{&quot;DOI&quot;:&quot;10.33096/busiti.v2i2.820&quot;,&quot;abstract&quot;:&quot;Bidang peternakan terutama berternak sapi merupakan salah satu bidang yang digeluti oleh sebagian masyarakat indonesia dalam memperoleh penghidupan. Tetapi kebanyakan peternak mendapatkan kesuliitan dalam mengetahui dimana letak keberadaan sapi mereka ketika dilepaskan ditempat terbuka. Dalam penelitian ini bertujuan untuk membuat suatu prototipe sistem pendeteksi keberadaan sapi berbasis mikrokontroler. Alat ini menjadi salah satu solusi untuk lebih memudahkan pencarian keberadaan sapi menggunakan mikrokontroler Wemos D1 dan GPS Neo6. Hasil yang didapat dimana kondisi keberadaan objek (sapi) dapat ditampilkan secara terus menerus pada aplikasi di smartphone. Dalam melakukan pencarian objek sapi dapat menggunakan 2 cara yaitu melalui Widget MAP untuk melihat keberadaan objek sapi atau dengan menggunakan tombol alarm untuk mendengarkan suara dari buzzer.&quot;,&quot;author&quot;:[{&quot;dropping-particle&quot;:&quot;&quot;,&quot;family&quot;:&quot;Ardhiman&quot;,&quot;given&quot;:&quot;Subhan&quot;,&quot;non-dropping-particle&quot;:&quot;&quot;,&quot;parse-names&quot;:false,&quot;suffix&quot;:&quot;&quot;},{&quot;dropping-particle&quot;:&quot;&quot;,&quot;family&quot;:&quot;Indra&quot;,&quot;given&quot;:&quot;Dolly&quot;,&quot;non-dropping-particle&quot;:&quot;&quot;,&quot;parse-names&quot;:false,&quot;suffix&quot;:&quot;&quot;},{&quot;dropping-particle&quot;:&quot;&quot;,&quot;family&quot;:&quot;Manga&quot;,&quot;given&quot;:&quot;Abdul Rachman&quot;,&quot;non-dropping-particle&quot;:&quot;&quot;,&quot;parse-names&quot;:false,&quot;suffix&quot;:&quot;&quot;}],&quot;container-title&quot;:&quot;Buletin Sistem Informasi dan Teknologi Islam&quot;,&quot;id&quot;:&quot;c8076535-34e6-5f94-ba3b-441d0b6bfb27&quot;,&quot;issue&quot;:&quot;2&quot;,&quot;issued&quot;:{&quot;date-parts&quot;:[[&quot;2021&quot;]]},&quot;page&quot;:&quot;118-125&quot;,&quot;title&quot;:&quot;Rancang Bangun Alat Pendeteksi Keberadaan Sapi Berbasis Mikrokontroller&quot;,&quot;type&quot;:&quot;article-journal&quot;,&quot;volume&quot;:&quot;2&quot;,&quot;container-title-short&quot;:&quot;&quot;},&quot;uris&quot;:[&quot;http://www.mendeley.com/documents/?uuid=a05cec83-c169-47bf-9112-cb5e19506d49&quot;],&quot;isTemporary&quot;:false,&quot;legacyDesktopId&quot;:&quot;a05cec83-c169-47bf-9112-cb5e19506d49&quot;},{&quot;id&quot;:&quot;ee14eb50-6fcc-377c-8175-3c7065143259&quot;,&quot;itemData&quot;:{&quot;type&quot;:&quot;article-journal&quot;,&quot;id&quot;:&quot;ee14eb50-6fcc-377c-8175-3c7065143259&quot;,&quot;title&quot;:&quot;Analisa Penerapan Sensor Suhu Menggunakan Arduino Uno di dalam Sistem Pertanian GreenHouse: Sensor DHT22&quot;,&quot;author&quot;:[{&quot;family&quot;:&quot;Yonatan&quot;,&quot;given&quot;:&quot;Yehezkiel Kharisma&quot;,&quot;parse-names&quot;:false,&quot;dropping-particle&quot;:&quot;&quot;,&quot;non-dropping-particle&quot;:&quot;&quot;},{&quot;family&quot;:&quot;Mukti&quot;,&quot;given&quot;:&quot;Ayub Trisna&quot;,&quot;parse-names&quot;:false,&quot;dropping-particle&quot;:&quot;&quot;,&quot;non-dropping-particle&quot;:&quot;&quot;},{&quot;family&quot;:&quot;Firmansyah&quot;,&quot;given&quot;:&quot;Rafli Nur&quot;,&quot;parse-names&quot;:false,&quot;dropping-particle&quot;:&quot;&quot;,&quot;non-dropping-particle&quot;:&quot;&quot;},{&quot;family&quot;:&quot;Paduloh&quot;,&quot;given&quot;:&quot;&quot;,&quot;parse-names&quot;:false,&quot;dropping-particle&quot;:&quot;&quot;,&quot;non-dropping-particle&quot;:&quot;&quot;}],&quot;container-title&quot;:&quot;Journal of Engineering Environtmental Energy and Science&quot;,&quot;DOI&quot;:&quot;10.31599/jhvtjv90&quot;,&quot;ISSN&quot;:&quot;2828-6170&quot;,&quot;issued&quot;:{&quot;date-parts&quot;:[[2025,1,31]]},&quot;page&quot;:&quot;39-46&quot;,&quot;abstract&quot;:&quot;&lt;p&gt;Pertanian modern semakin bergantung pada teknologi untuk mengoptimalkan efisiensi dan produktivitas. Manajemen suhu memainkan peran penting dalam pertumbuhan dan hasil panen tanaman, menjadikannya fokus utama dalam inovasi pertanian. Penelitian ini mengeksplorasi penerapan sensor suhu dan kelembapan DHT22 yang terintegrasi dengan mikrokontroler Arduino Uno untuk mengembangkan sistem pemantauan suhu di lingkungan pertanian, khususnya di Greenhouse. Sistem ini mengumpulkan data lingkungan secara real-time, seperti suhu dan kelembapan, dan memungkinkan pemantauan jarak jauh melalui monitor di dalam komputer. Dengan menganalisis data yang dikumpulkan, petani dapat menerapkan respons otomatis, seperti mengaktifkan sistem pendinginan atau irigasi, untuk mempertahankan kondisi pertumbuhan yang optimal. Metodologi penelitian ini melibatkan desain perangkat keras, pemrograman, pengumpulan data, analisis, dan evaluasi sistem. Hasilnya menunjukkan efektivitas sistem dalam meningkatkan pemantauan lingkungan dan pengambilan keputusan untuk pengoptimalan sumber daya. Studi ini menyoroti potensi ke dalam praktik pertanian yang berkelanjutan dan efisien.&lt;/p&gt;&quot;,&quot;issue&quot;:&quot;1&quot;,&quot;volume&quot;:&quot;4&quot;},&quot;isTemporary&quot;:false}],&quot;citationTag&quot;:&quot;MENDELEY_CITATION_v3_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&quot;},{&quot;citationID&quot;:&quot;MENDELEY_CITATION_5ce5b49d-b3eb-4ddf-8f38-f2dc880e263a&quot;,&quot;properties&quot;:{&quot;noteIndex&quot;:0},&quot;isEdited&quot;:false,&quot;manualOverride&quot;:{&quot;isManuallyOverridden&quot;:false,&quot;citeprocText&quot;:&quot;[11]&quot;,&quot;manualOverrideText&quot;:&quot;&quot;},&quot;citationTag&quot;:&quot;MENDELEY_CITATION_v3_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&quot;,&quot;citationItems&quot;:[{&quot;id&quot;:&quot;787ffcf7-29aa-3c83-a028-60bc0ff1cf95&quot;,&quot;itemData&quot;:{&quot;type&quot;:&quot;article-journal&quot;,&quot;id&quot;:&quot;787ffcf7-29aa-3c83-a028-60bc0ff1cf95&quot;,&quot;title&quot;:&quot;Perancangan Smart System Ternak Ayam berbasis IoT mengunakan Arduino UNO&quot;,&quot;author&quot;:[{&quot;family&quot;:&quot;Fitra Ramadhan&quot;,&quot;given&quot;:&quot;Ido&quot;,&quot;parse-names&quot;:false,&quot;dropping-particle&quot;:&quot;&quot;,&quot;non-dropping-particle&quot;:&quot;&quot;},{&quot;family&quot;:&quot;Bustami&quot;,&quot;given&quot;:&quot;M. Irwan&quot;,&quot;parse-names&quot;:false,&quot;dropping-particle&quot;:&quot;&quot;,&quot;non-dropping-particle&quot;:&quot;&quot;},{&quot;family&quot;:&quot;Riyadi&quot;,&quot;given&quot;:&quot;Willy&quot;,&quot;parse-names&quot;:false,&quot;dropping-particle&quot;:&quot;&quot;,&quot;non-dropping-particle&quot;:&quot;&quot;}],&quot;container-title&quot;:&quot;Jurnal Informatika Dan Rekayasa Komputer(JAKAKOM)&quot;,&quot;DOI&quot;:&quot;10.33998/jakakom.2023.3.1.814&quot;,&quot;ISSN&quot;:&quot;2808-5000&quot;,&quot;issued&quot;:{&quot;date-parts&quot;:[[2023,4,30]]},&quot;page&quot;:&quot;511-521&quot;,&quot;abstract&quot;:&quot;&lt;p&gt;Peternakan ayam di Indonesia pada dasarnya salah satu sumber pangan terpenting setelah pertanian. Berbagai manfaat sosial dapat diperoleh dari ternak yang merupakan sumber protein hewani untuk pangan. Ketahanan pangan global dan ekonomi banyak negara sangat diuntungkan dari peternakan unggas. Kualitas unggas dan telur yang akan dihasilkan harus dijaga agar suhu dan kualitas udara di dalam kandang tetap terjaga. Karena iklim yang tidak pasti yang menyebabkan penyakit, suhu dan kualitas udara sangat penting sehingga diperlukan inovasi bagi peternak ayam agar dapat memonitoring kondisi dari suhu yang ada pada kandang ayam tersebut. Internet of Things (IoT) membuat perangkat dapat mengirim dan menerima data sebagai alat komunikasi. Dengan memanfaatkan sensor suhu (DHT11) guna mendeteksi suhu yang ada pada kandang ayam serta menampilkannya pada LCD 16x2. Sistem pakan ayam diberikan secara otomatis sesuai penjadwalan yang telah di atur. Interface dari sistem berbasis website yang telah di buat, menampilkan output dari sensor suhu (DHT11) berupa tampilan grafik dan juga tabel, Pemberian pakan otomatis serta pengontrolan lampu pijar dan kipas guna menjaga suhu ideal bagi ayam. Pemberian pakan otomatis ini dapat di nonaktifkan melalui Interface website.&lt;/p&gt;&quot;,&quot;issue&quot;:&quot;1&quot;,&quot;volume&quot;:&quot;3&quot;,&quot;container-title-short&quot;:&quot;&quot;},&quot;isTemporary&quot;:false}]},{&quot;citationID&quot;:&quot;MENDELEY_CITATION_4fa0da65-e4a7-4ecc-947a-49519dd5f584&quot;,&quot;properties&quot;:{&quot;noteIndex&quot;:0},&quot;isEdited&quot;:false,&quot;manualOverride&quot;:{&quot;citeprocText&quot;:&quot;[12]&quot;,&quot;isManuallyOverridden&quot;:false,&quot;manualOverrideText&quot;:&quot;&quot;},&quot;citationTag&quot;:&quot;MENDELEY_CITATION_v3_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&quot;,&quot;citationItems&quot;:[{&quot;id&quot;:&quot;dfc3d28e-24c0-5f0a-bcb6-3c0ab55f984d&quot;,&quot;itemData&quot;:{&quot;abstract&quot;:&quot;ABSTRAK Penelitian dilaksanakan dengan tujuan untuk mengetahui besarnya pendapatan usaha\nternak ayam Sentul dan faktor-faktor yang berpengaruh terhadap pendapatan usaha ternak\nayam Sentul. Penelitian dilaksanakan dengan menggunakan metode survai pada 10\nkecamatan di Kabupaten Ciamis yang merupakan sentra produksi ayam Sentul. Sampel\npenelitian sebanyak 100 peternak. Faktor-faktor yang berpengaruh terhadap pendapatan\ndianalisis dengan menggunakan persamaan regresi berganda dimana pendugaan parameter\ndilakukan dengan menggunakan SPSS 16. Hasil penelitian menunjukkan bahwa jumlah\nkepemilikan ayam, pendidikan, jumlah tanggungan keluarga, tenaga kerja dan akses\nterhadap kredit berpengaruh signifikan terhadap pendapatan peternak ayam Sentul..\nSedangkan umur dan pengelaman peternak tidak berpengaruh signifikan terhadap\npendapatan peternak ayam Sentul.&quot;,&quot;author&quot;:[{&quot;dropping-particle&quot;:&quot;&quot;,&quot;family&quot;:&quot;Sudrajat&quot;,&quot;given&quot;:&quot;Sudrajat&quot;,&quot;non-dropping-particle&quot;:&quot;&quot;,&quot;parse-names&quot;:false,&quot;suffix&quot;:&quot;&quot;},{&quot;dropping-particle&quot;:&quot;&quot;,&quot;family&quot;:&quot;Yuniawan Isyanto&quot;,&quot;given&quot;:&quot;Agus&quot;,&quot;non-dropping-particle&quot;:&quot;&quot;,&quot;parse-names&quot;:false,&quot;suffix&quot;:&quot;&quot;}],&quot;container-title&quot;:&quot;MIMBAR AGRIBISNIS: Jurnal Pemikiran Masyarakat Ilmiah Berwawasan Agribisnis&quot;,&quot;id&quot;:&quot;dfc3d28e-24c0-5f0a-bcb6-3c0ab55f984d&quot;,&quot;issue&quot;:&quot;1&quot;,&quot;issued&quot;:{&quot;date-parts&quot;:[[&quot;2018&quot;]]},&quot;page&quot;:&quot;70-83&quot;,&quot;title&quot;:&quot;Faktor-Faktor Yang Berpengaruh Terhadap Pendapatan Usaha Ternak Ayam Sentul Di Kabupaten Ciamis &quot;,&quot;type&quot;:&quot;article-journal&quot;,&quot;volume&quot;:&quot;4&quot;,&quot;container-title-short&quot;:&quot;&quot;},&quot;uris&quot;:[&quot;http://www.mendeley.com/documents/?uuid=ca56dac7-4b25-42b3-a3ee-5b6c214ba3f6&quot;],&quot;isTemporary&quot;:false,&quot;legacyDesktopId&quot;:&quot;ca56dac7-4b25-42b3-a3ee-5b6c214ba3f6&quot;}]},{&quot;citationID&quot;:&quot;MENDELEY_CITATION_9064f2fa-9598-4d55-a0b5-1c31c31dcd72&quot;,&quot;properties&quot;:{&quot;noteIndex&quot;:0},&quot;isEdited&quot;:false,&quot;manualOverride&quot;:{&quot;citeprocText&quot;:&quot;[13]&quot;,&quot;isManuallyOverridden&quot;:false,&quot;manualOverrideText&quot;:&quot;&quot;},&quot;citationTag&quot;:&quot;MENDELEY_CITATION_v3_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&quot;,&quot;citationItems&quot;:[{&quot;id&quot;:&quot;67a6a5d2-41f1-5034-8446-f83229870b38&quot;,&quot;itemData&quot;:{&quot;abstract&quot;:&quot;Intisari-Banyak para peternak ayam pedaging di Indonesia masih menggunakan cara manual dalam memberi pakan ayam dan menjaga suhu optimal kandang ayam. Cara manual seperti ini menjadikan pemberian pakan dan penjagaan suhu kandang ayam kurang efektif dan efisien. Pada penelitian ini dirancang sebuah alat yaitu alat pemberi pakan dan pengatur suhu otomatis untuk ayam pedaging berbasis PLC (Programmable Logic Controller) pada kandang tertutup. Pada Penelitian ini, alat pemberi pakan dan pengatur suhu otomatis dibangun berbasiskan PLC Omron tipe ZEN-20C1DR-D-V2. PLC pada penelitian ini diprogram dengan Ladder Diagram menggunakan ZEN Software Support. Dalam penelitian ini dirancang konveyor yang akan berjalan untuk mengalirkan pakan (secara otomatis) sebanyak tiga kali dalam sehari. Aktuator suhu pada alat ini berupa pemanas dan blower pendingin. Komponen utama sebagai perintah input PLC dan sebagai pemicu program adalah pushbutton ON/OFF. Sedangkan output adalah rele sebagai pemicu kerja motor. Hasil pengujian menunjukkan bahwa alat ini mampu bekerja sesuai dengan yang diharapkan. Kata kunci-PLC, Konveyor, Suhu, Otomatis. Abstract-Many broiler breeders in Indonesia are still using manual way in feeding chickens and maintain optimal temperature henhouse. This manual way as to make feeding and guarding the chicken coop temperature is less effective and efficient. In this research designed a tool that is a feeder and automatic temperature control for broilers based PLC (Programmable Logic Controller) in closed house broiler. In this research, a feeder and automatic temperature control was built based on the type of PLC Omron ZEN-20C1DR-D-V2. PLC in this research is programmed with Ladder Diagram using the ZEN Support Software. In this research designed conveyor which will run for a feed stream (automatically) as much as three times a day. Actuator temperature at the tool in the form of heating and cooling blower. The main components as input command PLC and as a trigger program is a pushbutton ON/OFF. While the output is relay to trigger the motor. The results show that the tool is able to work as expected.&quot;,&quot;author&quot;:[{&quot;dropping-particle&quot;:&quot;&quot;,&quot;family&quot;:&quot;Kholidi&quot;,&quot;given&quot;:&quot;Anwar N&quot;,&quot;non-dropping-particle&quot;:&quot;&quot;,&quot;parse-names&quot;:false,&quot;suffix&quot;:&quot;&quot;},{&quot;dropping-particle&quot;:&quot;&quot;,&quot;family&quot;:&quot;Trisanto&quot;,&quot;given&quot;:&quot;Agus&quot;,&quot;non-dropping-particle&quot;:&quot;&quot;,&quot;parse-names&quot;:false,&quot;suffix&quot;:&quot;&quot;},{&quot;dropping-particle&quot;:&quot;&quot;,&quot;family&quot;:&quot;Nasrullah&quot;,&quot;given&quot;:&quot;Emir&quot;,&quot;non-dropping-particle&quot;:&quot;&quot;,&quot;parse-names&quot;:false,&quot;suffix&quot;:&quot;&quot;}],&quot;container-title&quot;:&quot; Jurnal Rekayasa dan Teknologi Elektro&quot;,&quot;id&quot;:&quot;67a6a5d2-41f1-5034-8446-f83229870b38&quot;,&quot;issue&quot;:&quot;2&quot;,&quot;issued&quot;:{&quot;date-parts&quot;:[[&quot;2015&quot;]]},&quot;page&quot;:&quot;87-95&quot;,&quot;title&quot;:&quot;Rancang Bangun Alat Pemberi Pakan dan Pengatur Suhu Otomatis untuk Ayam Pedaging Berbasis Programmable Logic Controller pada Kandang Tertutup&quot;,&quot;type&quot;:&quot;article-journal&quot;,&quot;volume&quot;:&quot;9&quot;,&quot;container-title-short&quot;:&quot;&quot;},&quot;uris&quot;:[&quot;http://www.mendeley.com/documents/?uuid=7f840eb0-7db5-4687-bd87-98b3cf3c1237&quot;],&quot;isTemporary&quot;:false,&quot;legacyDesktopId&quot;:&quot;7f840eb0-7db5-4687-bd87-98b3cf3c1237&quot;}]},{&quot;citationID&quot;:&quot;MENDELEY_CITATION_f28b1c2b-a433-477e-9d59-d66266ce8dd9&quot;,&quot;properties&quot;:{&quot;noteIndex&quot;:0},&quot;isEdited&quot;:false,&quot;manualOverride&quot;:{&quot;isManuallyOverridden&quot;:false,&quot;citeprocText&quot;:&quot;[14]&quot;,&quot;manualOverrideText&quot;:&quot;&quot;},&quot;citationTag&quot;:&quot;MENDELEY_CITATION_v3_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&quot;,&quot;citationItems&quot;:[{&quot;id&quot;:&quot;a5f8f3b3-004f-3b19-890e-9f46a1c909d3&quot;,&quot;itemData&quot;:{&quot;type&quot;:&quot;thesis&quot;,&quot;id&quot;:&quot;a5f8f3b3-004f-3b19-890e-9f46a1c909d3&quot;,&quot;title&quot;:&quot;Pengembangan Alat Pengukur Kekuatan Tendangan Beladiri Pencak Silat dengan Sensor Load Cell&quot;,&quot;author&quot;:[{&quot;family&quot;:&quot;Hardiansyah&quot;,&quot;given&quot;:&quot;Harry&quot;,&quot;parse-names&quot;:false,&quot;dropping-particle&quot;:&quot;&quot;,&quot;non-dropping-particle&quot;:&quot;&quot;}],&quot;issued&quot;:{&quot;date-parts&quot;:[[2024]]},&quot;publisher&quot;:&quot;UNIVERSITAS JAMBI&quot;,&quot;container-title-short&quot;:&quot;&quot;},&quot;isTemporary&quot;:false}]},{&quot;citationID&quot;:&quot;MENDELEY_CITATION_541b1e3b-6834-41a8-8c6e-9a10ef4b0f9b&quot;,&quot;properties&quot;:{&quot;noteIndex&quot;:0},&quot;isEdited&quot;:false,&quot;manualOverride&quot;:{&quot;isManuallyOverridden&quot;:false,&quot;citeprocText&quot;:&quot;[14]&quot;,&quot;manualOverrideText&quot;:&quot;&quot;},&quot;citationTag&quot;:&quot;MENDELEY_CITATION_v3_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&quot;,&quot;citationItems&quot;:[{&quot;id&quot;:&quot;a5f8f3b3-004f-3b19-890e-9f46a1c909d3&quot;,&quot;itemData&quot;:{&quot;type&quot;:&quot;thesis&quot;,&quot;id&quot;:&quot;a5f8f3b3-004f-3b19-890e-9f46a1c909d3&quot;,&quot;title&quot;:&quot;Pengembangan Alat Pengukur Kekuatan Tendangan Beladiri Pencak Silat dengan Sensor Load Cell&quot;,&quot;author&quot;:[{&quot;family&quot;:&quot;Hardiansyah&quot;,&quot;given&quot;:&quot;Harry&quot;,&quot;parse-names&quot;:false,&quot;dropping-particle&quot;:&quot;&quot;,&quot;non-dropping-particle&quot;:&quot;&quot;}],&quot;issued&quot;:{&quot;date-parts&quot;:[[2024]]},&quot;publisher&quot;:&quot;UNIVERSITAS JAMBI&quot;,&quot;container-title-short&quot;:&quot;&quot;},&quot;isTemporary&quot;:false}]},{&quot;citationID&quot;:&quot;MENDELEY_CITATION_cae2ab47-8803-4cad-ac28-77f703ef6754&quot;,&quot;properties&quot;:{&quot;noteIndex&quot;:0},&quot;isEdited&quot;:false,&quot;manualOverride&quot;:{&quot;citeprocText&quot;:&quot;[15]&quot;,&quot;isManuallyOverridden&quot;:false,&quot;manualOverrideText&quot;:&quot;&quot;},&quot;citationTag&quot;:&quot;MENDELEY_CITATION_v3_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&quot;,&quot;citationItems&quot;:[{&quot;id&quot;:&quot;81f1289f-606c-535e-9c68-adb98fad02d4&quot;,&quot;itemData&quot;:{&quot;DOI&quot;:&quot;10.1109/EIConCIT.2018.8878667&quot;,&quot;ISBN&quot;:&quot;9781538680483&quot;,&quot;abstract&quot;:&quot;The Waste is a very complex problem in human life. The problem of handling waste occurs both in small, medium and large scales environments. By its nature, waste is categorized into two types, namely organic waste and nonorganic waste. This study aims to develop a system of waste scales in the type of non-organic waste that produces digital data for handling more complex waste management. The method we use in system development using prototyping methods. The waste scales control device was developed using the main load cell, Hx711 and LCD components and ESP32. The control system provides information of waste scales from non-organic waste weighing results performed by the control system. Data from the weighing carried out by the waste scales system are sent via Web-Socket to be converted into rupiah (IDR) in accordance with the waste category based on the price list issued by BSU of Makassar city. Customers are required to have an account on the waste savings system to be able to access this feature.&quot;,&quot;author&quot;:[{&quot;dropping-particle&quot;:&quot;&quot;,&quot;family&quot;:&quot;Atmajaya&quot;,&quot;given&quot;:&quot;Dedy&quot;,&quot;non-dropping-particle&quot;:&quot;&quot;,&quot;parse-names&quot;:false,&quot;suffix&quot;:&quot;&quot;},{&quot;dropping-particle&quot;:&quot;&quot;,&quot;family&quot;:&quot;Kurniati&quot;,&quot;given&quot;:&quot;Nia&quot;,&quot;non-dropping-particle&quot;:&quot;&quot;,&quot;parse-names&quot;:false,&quot;suffix&quot;:&quot;&quot;},{&quot;dropping-particle&quot;:&quot;&quot;,&quot;family&quot;:&quot;Astuti&quot;,&quot;given&quot;:&quot;Wistiani&quot;,&quot;non-dropping-particle&quot;:&quot;&quot;,&quot;parse-names&quot;:false,&quot;suffix&quot;:&quot;&quot;},{&quot;dropping-particle&quot;:&quot;&quot;,&quot;family&quot;:&quot;Salim&quot;,&quot;given&quot;:&quot;Yulita&quot;,&quot;non-dropping-particle&quot;:&quot;&quot;,&quot;parse-names&quot;:false,&quot;suffix&quot;:&quot;&quot;},{&quot;dropping-particle&quot;:&quot;&quot;,&quot;family&quot;:&quot;Haris&quot;,&quot;given&quot;:&quot;Asman&quot;,&quot;non-dropping-particle&quot;:&quot;&quot;,&quot;parse-names&quot;:false,&quot;suffix&quot;:&quot;&quot;}],&quot;container-title&quot;:&quot;Proceedings - 2nd East Indonesia Conference on Computer and Information Technology: Internet of Things for Industry, EIConCIT 2018&quot;,&quot;id&quot;:&quot;81f1289f-606c-535e-9c68-adb98fad02d4&quot;,&quot;issued&quot;:{&quot;date-parts&quot;:[[&quot;2018&quot;]]},&quot;page&quot;:&quot;308-311&quot;,&quot;title&quot;:&quot;Digital Scales System on Non-Organic Waste Types Based on Load Cell and ESP32&quot;,&quot;type&quot;:&quot;article-journal&quot;,&quot;container-title-short&quot;:&quot;&quot;},&quot;uris&quot;:[&quot;http://www.mendeley.com/documents/?uuid=c57eff8d-b979-47cb-8a69-64630b97838c&quot;],&quot;isTemporary&quot;:false,&quot;legacyDesktopId&quot;:&quot;c57eff8d-b979-47cb-8a69-64630b97838c&quot;}]},{&quot;citationID&quot;:&quot;MENDELEY_CITATION_dedbb7fa-54d2-46d5-ae04-258654aae49e&quot;,&quot;properties&quot;:{&quot;noteIndex&quot;:0},&quot;isEdited&quot;:false,&quot;manualOverride&quot;:{&quot;isManuallyOverridden&quot;:false,&quot;citeprocText&quot;:&quot;[16], [17]&quot;,&quot;manualOverrideText&quot;:&quot;&quot;},&quot;citationTag&quot;:&quot;MENDELEY_CITATION_v3_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&quot;,&quot;citationItems&quot;:[{&quot;id&quot;:&quot;bea67649-1e2f-3830-9e39-b2d13ca8f5cd&quot;,&quot;itemData&quot;:{&quot;type&quot;:&quot;article-journal&quot;,&quot;id&quot;:&quot;bea67649-1e2f-3830-9e39-b2d13ca8f5cd&quot;,&quot;title&quot;:&quot;Perancangan Simulasi Timbangan Digital Menggunakan Sensor HX711 Dengan Tambahan Buzzer Berbasis ESP32&quot;,&quot;author&quot;:[{&quot;family&quot;:&quot;Rachmawati&quot;,&quot;given&quot;:&quot;Putri&quot;,&quot;parse-names&quot;:false,&quot;dropping-particle&quot;:&quot;&quot;,&quot;non-dropping-particle&quot;:&quot;&quot;}],&quot;container-title&quot;:&quot;Medika Trada&quot;,&quot;DOI&quot;:&quot;10.59485/jtemp.v4i2.38&quot;,&quot;ISSN&quot;:&quot;2829-453X&quot;,&quot;issued&quot;:{&quot;date-parts&quot;:[[2023,12,31]]},&quot;page&quot;:&quot;22-28&quot;,&quot;abstract&quot;:&quot;&lt;p&gt;Seiring kemajuan teknologi, peralatan-peralatan yang sebelumnya beroperasi secara analog kini dikembangkan menggunakan teknik digital, dan peralatan-peralatan yang tadinya manual mulai menjadi otomatis. Timbangan digital adalah alat ukur untuk mengukur massa suatu benda atau zat dengan tampilan digital. Simulasi ini dibuat dengan tujuan menghasilkan sebuah alat timbangan digital berbasis ESP32, menggunakan HX711 sebagai sensor beban dan dengan tampilan nilai beban menggunakan LCD tipe 16x2. Hal ini membuat hasil pengukuran lebih mudah dibaca dan akurat dibandingkan timbangan analog.&lt;/p&gt;&quot;,&quot;issue&quot;:&quot;2&quot;,&quot;volume&quot;:&quot;4&quot;,&quot;container-title-short&quot;:&quot;&quot;},&quot;isTemporary&quot;:false},{&quot;id&quot;:&quot;fe016462-e076-30dd-ac73-1cf1d70eff02&quot;,&quot;itemData&quot;:{&quot;type&quot;:&quot;thesis&quot;,&quot;id&quot;:&quot;fe016462-e076-30dd-ac73-1cf1d70eff02&quot;,&quot;title&quot;:&quot;Rancang Bangun Alat Ukur Tinggi dan Berat Badan Menggunakan Sensor VL53L0X dan Sensor HX711&quot;,&quot;author&quot;:[{&quot;family&quot;:&quot;Lestari&quot;,&quot;given&quot;:&quot;Cut Putri&quot;,&quot;parse-names&quot;:false,&quot;dropping-particle&quot;:&quot;&quot;,&quot;non-dropping-particle&quot;:&quot;&quot;}],&quot;issued&quot;:{&quot;date-parts&quot;:[[2025]]},&quot;publisher&quot;:&quot;Universitas Malikussaleh&quot;,&quot;container-title-short&quot;:&quot;&quot;},&quot;isTemporary&quot;:false}]},{&quot;citationID&quot;:&quot;MENDELEY_CITATION_4ffbc06d-49d6-42cc-adb4-17031364e411&quot;,&quot;properties&quot;:{&quot;noteIndex&quot;:0},&quot;isEdited&quot;:false,&quot;manualOverride&quot;:{&quot;citeprocText&quot;:&quot;[18]&quot;,&quot;isManuallyOverridden&quot;:false,&quot;manualOverrideText&quot;:&quot;&quot;},&quot;citationTag&quot;:&quot;MENDELEY_CITATION_v3_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&quot;,&quot;citationItems&quot;:[{&quot;id&quot;:&quot;419e3496-973b-5159-8a56-c24e09772e0e&quot;,&quot;itemData&quot;:{&quot;DOI&quot;:&quot;10.18196/mt.v4i1.15148&quot;,&quot;ISSN&quot;:&quot;2722-0508&quot;,&quot;abstract&quot;:&quot;Pengukuran berat dan tinggi badan bayi sangatlah penting guna kepantingan perkembangan bayi yang baru lahir, dari data berat dan tinggi bayi maka didapatlah analisa yang bisa dilakukan oleh bidan atau dokter dari tingkat rentan akan penyakit yang diderita. Pembuatan alat ini menggunakan metode regresi linier dengan pengukuran berat dan tinggi yang dilakukan. Dari data yang didapat dengan sensor loadcell dan amplifier HX711didapatkan tingkat akurasi dari pengukuran berat paling bagus yaitu mecapai error 0.01 peresen pada berat 1kg atau 1000gr dan memiliki error paling besar yaitu 4,66 persen pada 50 gr. Sehingga modul Hx711 bisa digunakan untuk amplifier timbangan bayi.&quot;,&quot;author&quot;:[{&quot;dropping-particle&quot;:&quot;&quot;,&quot;family&quot;:&quot;Mukhammad&quot;,&quot;given&quot;:&quot;Yanuar&quot;,&quot;non-dropping-particle&quot;:&quot;&quot;,&quot;parse-names&quot;:false,&quot;suffix&quot;:&quot;&quot;},{&quot;dropping-particle&quot;:&quot;&quot;,&quot;family&quot;:&quot;Santika&quot;,&quot;given&quot;:&quot;A.&quot;,&quot;non-dropping-particle&quot;:&quot;&quot;,&quot;parse-names&quot;:false,&quot;suffix&quot;:&quot;&quot;},{&quot;dropping-particle&quot;:&quot;&quot;,&quot;family&quot;:&quot;Haryuni&quot;,&quot;given&quot;:&quot;Sri&quot;,&quot;non-dropping-particle&quot;:&quot;&quot;,&quot;parse-names&quot;:false,&quot;suffix&quot;:&quot;&quot;}],&quot;container-title&quot;:&quot;Medika Teknika : Jurnal Teknik Elektromedik Indonesia&quot;,&quot;id&quot;:&quot;419e3496-973b-5159-8a56-c24e09772e0e&quot;,&quot;issue&quot;:&quot;1&quot;,&quot;issued&quot;:{&quot;date-parts&quot;:[[&quot;2022&quot;]]},&quot;page&quot;:&quot;24-28&quot;,&quot;title&quot;:&quot;Analisis Akurasi Modul Amplifier HX711 untuk Timbangan Bayi&quot;,&quot;type&quot;:&quot;article-journal&quot;,&quot;volume&quot;:&quot;4&quot;,&quot;container-title-short&quot;:&quot;&quot;},&quot;uris&quot;:[&quot;http://www.mendeley.com/documents/?uuid=69265e64-6718-4532-a2d6-ec959f7bc6ee&quot;,&quot;http://www.mendeley.com/documents/?uuid=c2ca1290-e964-4490-9145-de038197f4e7&quot;],&quot;isTemporary&quot;:false,&quot;legacyDesktopId&quot;:&quot;69265e64-6718-4532-a2d6-ec959f7bc6ee&quot;}]},{&quot;citationID&quot;:&quot;MENDELEY_CITATION_1d0df659-f1fb-4512-b191-cdf5a7b15697&quot;,&quot;properties&quot;:{&quot;noteIndex&quot;:0},&quot;isEdited&quot;:false,&quot;manualOverride&quot;:{&quot;citeprocText&quot;:&quot;[19]&quot;,&quot;isManuallyOverridden&quot;:false,&quot;manualOverrideText&quot;:&quot;&quot;},&quot;citationTag&quot;:&quot;MENDELEY_CITATION_v3_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&quot;,&quot;citationItems&quot;:[{&quot;id&quot;:&quot;54664543-f5b4-5f77-9885-6671d8e84854&quot;,&quot;itemData&quot;:{&quot;DOI&quot;:&quot;10.33365/jimel.v1i2.636&quot;,&quot;abstract&quot;:&quot;Dalam Pembuatan simulasi ini penulis bertujuan untuk merancang sebuah sistem dalam memudahkan pekerjaan dalam mengoprasikan palang pintu perlintasan dan lampu lorong pada rel kereta api yangterkadang masih memerlukan tenaga pegawai sehingga sering terjadi karena kelalaian dalam mengoprasikannya yang menyebabkan kecelakaan di jalur perlintasan kereta api. Untuk itu penelitimelakukan perancangan terhadap sistem kendali otomatis pada perlintasan kereta api menggunakan sistem sensor berat yang diharapkan bisa membantu mengefisienkan dalam mengoprasikan palang pintu perlintasan kereta api. Cara kerja alat ini yaitu dengan memanfaatkan mikrokontroler arduino, sensor Infrared dan sensor Ultrasonic sebagai pemberi inputan data. Cara kerja prototipe ini yaitu sensor Load Cell yang fungsinya mengaktifkan sensor Infra Red 1 untuk memberi inputan saat kereta api melintas dan palang pintu perlintasan akan membuka, dan sensor Infra Red2 akan menutup palang pintu perlintasan saat kereta api sudah melewat palang pintu perlintasan dan memberi pesan terimakasih telah mematuhi lalu lintas. Ketika kereta api memasuki lorong sensor Ultrasonic akan menghidupkan, mengontrol led menyesuaikan jalannya kereta api yang melintas dengan proses kerja berulang-ulang&quot;,&quot;author&quot;:[{&quot;dropping-particle&quot;:&quot;&quot;,&quot;family&quot;:&quot;Hermawan&quot;,&quot;given&quot;:&quot;Ahmad&quot;,&quot;non-dropping-particle&quot;:&quot;&quot;,&quot;parse-names&quot;:false,&quot;suffix&quot;:&quot;&quot;}],&quot;container-title&quot;:&quot;Jurnal Ilmiah Mahasiswa Kendali dan Listrik&quot;,&quot;id&quot;:&quot;54664543-f5b4-5f77-9885-6671d8e84854&quot;,&quot;issue&quot;:&quot;2&quot;,&quot;issued&quot;:{&quot;date-parts&quot;:[[&quot;2021&quot;]]},&quot;page&quot;:&quot;65-70&quot;,&quot;title&quot;:&quot;Sistem Kendali Otomatis Pada Pintu Perlintasan Kereta Api&quot;,&quot;type&quot;:&quot;article-journal&quot;,&quot;volume&quot;:&quot;1&quot;,&quot;container-title-short&quot;:&quot;&quot;},&quot;uris&quot;:[&quot;http://www.mendeley.com/documents/?uuid=d788c17a-d6d3-47c7-8516-8f36530e55a0&quot;],&quot;isTemporary&quot;:false,&quot;legacyDesktopId&quot;:&quot;d788c17a-d6d3-47c7-8516-8f36530e55a0&quot;}]},{&quot;citationID&quot;:&quot;MENDELEY_CITATION_c09be320-3a22-46ae-9349-9345d0311e58&quot;,&quot;properties&quot;:{&quot;noteIndex&quot;:0},&quot;isEdited&quot;:false,&quot;manualOverride&quot;:{&quot;citeprocText&quot;:&quot;[20]&quot;,&quot;isManuallyOverridden&quot;:false,&quot;manualOverrideText&quot;:&quot;&quot;},&quot;citationTag&quot;:&quot;MENDELEY_CITATION_v3_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&quot;,&quot;citationItems&quot;:[{&quot;id&quot;:&quot;3cf9c0c4-dbf5-554d-bcf0-93e000ecc798&quot;,&quot;itemData&quot;:{&quot;abstract&quot;:&quot;Saat ini sistem otomasi sudah banyak diimplementasikan dalam berbagai bidang, salah satunya dalam bidang peternakan. Penelitian yang dilakukan dalam bidang ini diantaranya tentang pengontrolan sistem otomasi pemberian pakan ayam menggunakan mikrokontroler ATMega8535 atau Arduino yang dikombinasikan dengan aplikasi fuzzy dan smartphone yang bertujuan untuk meningkatkan efisiensi dan efektivitas pekerjaan para peternak. Disatu sisi, pesatnya pengguna internet di Indonesia telah membuka potensi para peneliti untuk melakukan pengintegrasian pengontrolan berbasis web. Kondisi ini dapat diakomodasi oleh NodeMCU sebagai mikrokontroler yang terintegrasi dengan WiFi shield. Namun, sampai saat ini belum ada penelitian yang mengimplementasikan NodeMCU dalam sistem otomasi peternakan berbasis web. Sehingga kondisi tersebut menjadi dasar dilakukannya penelitian ini. Luaran penelitian ini adalah untuk membuat prototipe sistem otomasi pemberian pakan ternak berbasis web mengunakan NodeMCU. Diharapkan hasil penelitian ini dapat diimplementasikan untuk membantu para peternak ayam agar hasil panennya menjadi optimal, dengan pola pekerjaan yang efektif dari segi waktu dan eifisien dari segi finansial. Hasil penelitian menunjukkan sistem dapat bekerja dengan baik. Data menunjukkan, terjadi peningkatan efisiensi yang cukup signifikan dalam penggunaan pakan tanpa mengurangi bobot ternak pada saat panen dilakukan. Untuk implementasi skala yang lebih besar, diperlukan penelitian lanjutan dalam mendesain sistem yang mampu mengakomodasi kebutuhan peternakan dengan parameter pengontrolan yang lebih kompleks.&quot;,&quot;author&quot;:[{&quot;dropping-particle&quot;:&quot;&quot;,&quot;family&quot;:&quot;Kurnia&quot;,&quot;given&quot;:&quot;Deni&quot;,&quot;non-dropping-particle&quot;:&quot;&quot;,&quot;parse-names&quot;:false,&quot;suffix&quot;:&quot;&quot;},{&quot;dropping-particle&quot;:&quot;&quot;,&quot;family&quot;:&quot;Widiasih&quot;,&quot;given&quot;:&quot;Vina&quot;,&quot;non-dropping-particle&quot;:&quot;&quot;,&quot;parse-names&quot;:false,&quot;suffix&quot;:&quot;&quot;}],&quot;container-title&quot;:&quot;Jurnal Teknologi Volume&quot;,&quot;id&quot;:&quot;3cf9c0c4-dbf5-554d-bcf0-93e000ecc798&quot;,&quot;issue&quot;:&quot;2&quot;,&quot;issued&quot;:{&quot;date-parts&quot;:[[&quot;2019&quot;]]},&quot;page&quot;:&quot;169-178&quot;,&quot;title&quot;:&quot;Implementasi Nodemcu Dalam Prototipe Sistem Pemberian Pakan Ayam Otomatis Dan Presisi Berbasis Web&quot;,&quot;type&quot;:&quot;article-journal&quot;,&quot;volume&quot;:&quot;11&quot;,&quot;container-title-short&quot;:&quot;&quot;},&quot;uris&quot;:[&quot;http://www.mendeley.com/documents/?uuid=a04b96d3-11cb-4f1a-b15e-ebe670c27f6e&quot;],&quot;isTemporary&quot;:false,&quot;legacyDesktopId&quot;:&quot;a04b96d3-11cb-4f1a-b15e-ebe670c27f6e&quot;}]},{&quot;citationID&quot;:&quot;MENDELEY_CITATION_c3cadba6-a9f1-4626-b5e8-846eb679c722&quot;,&quot;properties&quot;:{&quot;noteIndex&quot;:0},&quot;isEdited&quot;:false,&quot;manualOverride&quot;:{&quot;citeprocText&quot;:&quot;[21]&quot;,&quot;isManuallyOverridden&quot;:false,&quot;manualOverrideText&quot;:&quot;&quot;},&quot;citationTag&quot;:&quot;MENDELEY_CITATION_v3_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&quot;,&quot;citationItems&quot;:[{&quot;id&quot;:&quot;8c154e48-87c4-5de5-998a-8fc9fd3905a9&quot;,&quot;itemData&quot;:{&quot;abstract&quot;:&quot;Pemanfaatan IoT (Internet of Things) dalam pengontrolan jarak jauh mampu meningkatkan Diterima: 15-01-2024 Direvisi: 15-02-2024 Diterima untuk dipublikasikan: 22-02-2024 Kata Kunci: Driver relay, IoT, NodeMCU Esp8266, platform Blynk, society 5.0. efisiensi waktu dan tenaga, menghemat energi listrik sekaligus biaya tagihan listrik, serta meningkatkan keamanan. Salah satu sistem pengontrolan sederhana adalah pengontrolan lampu berbasis IoT yang mampu mengatasi batasan jarak dalam menyalakan ataupun memadamkan lampu. Pada penelitian ini dirancang dan dibangun suatu prototipe pengontrolan lampu berbasis IoT yang mampu mengatasi batasan jarak dalam menyalakan ataupun memadamkan lampu. Rangkaian ini membutuhkan komponen-komponen untuk menjalankan sistem pemrograman, yaitu NodeMCU Esp8266 sebagai mikrokontroler, driver relay sebagai pemutus dan penyambung arus listrik berdasarkan perintah NodeMCU, platform Blynk sebagai penginput perintah ke NodeMCU, dan lampu sebagai bahan uji coba. Program dibuat sedemikian rupa pada platform Arduino IDE sehingga mampu menghubungkan Blynk, wifi, dan NodeMCU. Program yang telah diunggah akan diaplikasikan melalui pemasangan rangkaian prototipe. Rangkaian menghubungkan NodeMCU, relay, kabel USB dan adaptor sebagai sumber tegangan DC untuk mikrokontroler, serta lampu LED yang seluruhnya akan dihubungkan dengan menggunakan kabel jumper di atas papan rangkaian. Sistem yang telah selesai direkatkan pada papan tripleks agar menyatu. Hasil uji coba menunjukkan bahwa Blynk memiliki kontrol sepenuhnya atas menyala dan padamnya lampu dengan syarat bahwa lampu harus menyala/on melalui sakelar manual sejak awal, prototipe terhubung dengan wifi yang telah didaftar dalam program, dan Blynk harus terintegrasi dengan jaringan internet. Di mana pun dan kapan pun, selama perangkat terhubung dengan internet maka pengontrolan lampu dapat dilakukan. Hal ini tentunya dapat membantu meningkatkan efisiensi waktu dan tenaga, menghemat energi listrik sekaligus biaya tagihan listrik, dan meningkatkan keamanan dalam sistem perangkat elektronik.&quot;,&quot;author&quot;:[{&quot;dropping-particle&quot;:&quot;&quot;,&quot;family&quot;:&quot;Sutiari&quot;,&quot;given&quot;:&quot;Desak K&quot;,&quot;non-dropping-particle&quot;:&quot;&quot;,&quot;parse-names&quot;:false,&quot;suffix&quot;:&quot;&quot;}],&quot;id&quot;:&quot;8c154e48-87c4-5de5-998a-8fc9fd3905a9&quot;,&quot;issued&quot;:{&quot;date-parts&quot;:[[&quot;2024&quot;]]},&quot;page&quot;:&quot;1-14&quot;,&quot;title&quot;:&quot;Prototipe Pengontrolan Nyala Dan Padamnya Lampu Berbasis Iot ( Internet of Things )&quot;,&quot;type&quot;:&quot;article-journal&quot;,&quot;volume&quot;:&quot;1&quot;,&quot;container-title-short&quot;:&quot;&quot;},&quot;uris&quot;:[&quot;http://www.mendeley.com/documents/?uuid=55ad3ab8-efa1-4a26-a2af-bf5b9762cc07&quot;,&quot;http://www.mendeley.com/documents/?uuid=e3ae45fc-2bac-438b-9781-408b49707882&quot;],&quot;isTemporary&quot;:false,&quot;legacyDesktopId&quot;:&quot;55ad3ab8-efa1-4a26-a2af-bf5b9762cc07&quot;}]},{&quot;citationID&quot;:&quot;MENDELEY_CITATION_eb31c472-7b69-4551-acb0-9ea5e009d7de&quot;,&quot;properties&quot;:{&quot;noteIndex&quot;:0},&quot;isEdited&quot;:false,&quot;manualOverride&quot;:{&quot;isManuallyOverridden&quot;:false,&quot;citeprocText&quot;:&quot;[22]&quot;,&quot;manualOverrideText&quot;:&quot;&quot;},&quot;citationTag&quot;:&quot;MENDELEY_CITATION_v3_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&quot;,&quot;citationItems&quot;:[{&quot;id&quot;:&quot;0bdadca7-7389-36ba-9ed4-e6cfe87d1755&quot;,&quot;itemData&quot;:{&quot;type&quot;:&quot;article-journal&quot;,&quot;id&quot;:&quot;0bdadca7-7389-36ba-9ed4-e6cfe87d1755&quot;,&quot;title&quot;:&quot;Prototipe Penggunaan Motor Servo Untuk Dispenser Otomatis Berbasis Arduino dan Sensor HC-SR04&quot;,&quot;author&quot;:[{&quot;family&quot;:&quot;Lesmana&quot;,&quot;given&quot;:&quot;Krisna&quot;,&quot;parse-names&quot;:false,&quot;dropping-particle&quot;:&quot;&quot;,&quot;non-dropping-particle&quot;:&quot;&quot;}],&quot;container-title&quot;:&quot;Jurnal Informatika dan Teknik Elektro Terapan&quot;,&quot;DOI&quot;:&quot;10.23960/jitet.v13i2.6063&quot;,&quot;ISSN&quot;:&quot;2830-7062&quot;,&quot;issued&quot;:{&quot;date-parts&quot;:[[2025,4,14]]},&quot;abstract&quot;:&quot;&lt;p&gt;Abstrak.Penelitian ini bertujuan untuk merancang dan mengimplementasikan sistem dispenser otomatis berbasis Arduino Uno dengan sensor HC-SR04 dan motor servo sebagai penggerak keran. Sistem ini dirancang untuk meningkatkan efisiensi dan kebersihan seperti tanpa tanpa kontak langsung dengan keran air dari dispenser, sehingga mengurangi risiko penyebaran bakteri. Metodologi penelitian menggunakan pendekatan waterfall yang meliputi perencanaan, desain, implementasi, pengujian, dan pemeliharaan. Hasil penelitian menunjukkan bahwa sensor HC-SR04 mampu mendeteksi objek seperti gelas atau tangan pada jarak 1-5 cm dengan akurasi yang baik. Sinyal yang diterima kemudian diproses oleh Arduino Uno untuk mengendalikan motor servo, yang membuka dan menutup keran secara otomatis. Pengujian prototipe menunjukkan sistem bekerja sesuai rancangan awal dengan respon cepat dan presisi tinggi.Meskipun perangkat ini telah memenuhi fungsinya, pengembangan lebih lanjut dapat dilakukan, seperti menambahkan sensor suhu untuk memantau suhu air atau sensor level air untuk mendeteksi ketersediaan air dalam galon. Dengan inovasi ini, perangkat diharapkan dapat memberikan kontribusi pada peningkatan kepraktisan di lingkungan rumah tangga. Abstract. This research aims to design and implement an automatic dispenser system based on the Arduino Uno with an HC-SR04 sensor and a servo motor as the faucet actuator. This system is designed to improve efficiency and hygiene by eliminating direct contact with the water faucet, thereby reducing the risk of bacterial transmission. The research methodology employs a waterfall approach, which includes planning, design, implementation, testing, and maintenance. The results indicate that the HC-SR04 sensor is capable of detecting objects such as cups or hands at a distance of 1-5 cm with good accuracy. The received signal is then processed by the Arduino Uno to control the servo motor, which automatically opens and closes the faucet. Prototype testing shows that the system works as initially designed, with a quick response and high precision. Although the device has fulfilled its function, further development can be made, such as adding a temperature sensor to monitor water temperature or a water level sensor to detect the availability of water in the gallon. With this innovation, the device is expected to contribute to increased practicality in household environments.&lt;/p&gt;&quot;,&quot;issue&quot;:&quot;2&quot;,&quot;volume&quot;:&quot;13&quot;,&quot;container-title-short&quot;:&quot;&quot;},&quot;isTemporary&quot;:false}]},{&quot;citationID&quot;:&quot;MENDELEY_CITATION_0c8bf1c2-cc98-4e04-bec4-182addede07f&quot;,&quot;properties&quot;:{&quot;noteIndex&quot;:0},&quot;isEdited&quot;:false,&quot;manualOverride&quot;:{&quot;citeprocText&quot;:&quot;[23], [24]&quot;,&quot;isManuallyOverridden&quot;:false,&quot;manualOverrideText&quot;:&quot;&quot;},&quot;citationItems&quot;:[{&quot;id&quot;:&quot;3df9b32e-ef4d-38b3-abfa-b0f32c4a3b2c&quot;,&quot;itemData&quot;:{&quot;type&quot;:&quot;article-journal&quot;,&quot;id&quot;:&quot;3df9b32e-ef4d-38b3-abfa-b0f32c4a3b2c&quot;,&quot;title&quot;:&quot;Teknologi Kamera Cerdas Mengikuti Objek Secara Otomatis dengan Sensor Ultrasonik HC-SR04&quot;,&quot;author&quot;:[{&quot;family&quot;:&quot;Ari&quot;,&quot;given&quot;:&quot;M. Ari fahril&quot;,&quot;parse-names&quot;:false,&quot;dropping-particle&quot;:&quot;&quot;,&quot;non-dropping-particle&quot;:&quot;&quot;},{&quot;family&quot;:&quot;Nila&quot;,&quot;given&quot;:&quot;Ida Ratna&quot;,&quot;parse-names&quot;:false,&quot;dropping-particle&quot;:&quot;&quot;,&quot;non-dropping-particle&quot;:&quot;&quot;},{&quot;family&quot;:&quot;Anda&quot;,&quot;given&quot;:&quot;Sabrian Tri&quot;,&quot;parse-names&quot;:false,&quot;dropping-particle&quot;:&quot;&quot;,&quot;non-dropping-particle&quot;:&quot;&quot;},{&quot;family&quot;:&quot;Fajriani&quot;,&quot;given&quot;:&quot;&quot;,&quot;parse-names&quot;:false,&quot;dropping-particle&quot;:&quot;&quot;,&quot;non-dropping-particle&quot;:&quot;&quot;},{&quot;family&quot;:&quot;Putra&quot;,&quot;given&quot;:&quot;Rachmad Almi&quot;,&quot;parse-names&quot;:false,&quot;dropping-particle&quot;:&quot;&quot;,&quot;non-dropping-particle&quot;:&quot;&quot;},{&quot;family&quot;:&quot;Naziah&quot;,&quot;given&quot;:&quot;Afrahun&quot;,&quot;parse-names&quot;:false,&quot;dropping-particle&quot;:&quot;&quot;,&quot;non-dropping-particle&quot;:&quot;&quot;},{&quot;family&quot;:&quot;Sari&quot;,&quot;given&quot;:&quot;Nirmala&quot;,&quot;parse-names&quot;:false,&quot;dropping-particle&quot;:&quot;&quot;,&quot;non-dropping-particle&quot;:&quot;&quot;},{&quot;family&quot;:&quot;Ilma&quot;,&quot;given&quot;:&quot;Rachsha Kulla&quot;,&quot;parse-names&quot;:false,&quot;dropping-particle&quot;:&quot;&quot;,&quot;non-dropping-particle&quot;:&quot;&quot;}],&quot;container-title&quot;:&quot;GRAVITASI: Jurnal Pendidikan Fisika dan Sains&quot;,&quot;DOI&quot;:&quot;10.33059/gravitasi.jpfs.v8i01.12802&quot;,&quot;ISSN&quot;:&quot;2715-5498&quot;,&quot;issued&quot;:{&quot;date-parts&quot;:[[2025,6,29]]},&quot;page&quot;:&quot;91-99&quot;,&quot;abstract&quot;:&quot;&lt;p&gt;Seiring kemajuan teknologi, semakin meningkatlah kepentingan computer vision. Hal ini paling jelas penerapannya dalam sistem pengawasan dan keamanan. Teknologi ini akan memungkinkan komputer mengenali dan mendeteksi sebagian besar objek secara otomatis, menggantikan sejumlah besar orang dalam pekerjaan pengawasan. Tujuan penelitian ini adalah untuk mengembangkan sistem kamera otomatis. Sistem ini menggunakan beberapa sensor ultrasonik HC-SR04 dan motor servo untuk mendeteksi pergerakan objek secara real time. Metode sistem ini adalah dengan mendeteksi jarak objek dengan menggunakan sensor ultrasonik, lalu data tersebut diolah oleh mikrokontroler yang nantinya digunakan untuk menggerakkan motor servo. Sehingga kamera pada awalnya dapat menetapkan posisi dimana objek berada, sesudahnya kamera akan bergerak mengikuti objek tersebut. Dengan begitu, kamera dapat menetapkan fokus pada objek tanpa harus diatur oleh operator, karena semuanya berjalan secara otomatis. Hasil penelitian membuktikan bahwa sistem ini dapat bekerja sesuai dengan tujuan dan dapat melacak dengan akurat sehingga luas pemantauan menjadi lebih efektif. Sistem ini dapat diterapkan dalam banyak bidang seperti keamanan rumah, pengawasan kantor, pemantauan mesin produksi, dan lain-lain. Penentuan pergerakan kamera sangat tergantung dari ketepatan sensor ultrasonik membaca posisi objek. Penentuan posisi objek yang bergerak dapat di tentukan dari penempatan beberapa sensor ultrasonik yang diletakkan dengan sudut yang berbeda-beda&lt;/p&gt;&quot;,&quot;issue&quot;:&quot;01&quot;,&quot;volume&quot;:&quot;8&quot;},&quot;isTemporary&quot;:false},{&quot;id&quot;:&quot;ddf13241-2181-333e-b6a7-c9b241f080a6&quot;,&quot;itemData&quot;:{&quot;type&quot;:&quot;article-journal&quot;,&quot;id&quot;:&quot;ddf13241-2181-333e-b6a7-c9b241f080a6&quot;,&quot;title&quot;:&quot;Rancang Bangun Prototipe Kandang Kambing Sistem Terkoleksi dan Pemberian Pakan Otomatis Berbasis Arduino Uno R3&quot;,&quot;author&quot;:[{&quot;family&quot;:&quot;David&quot;,&quot;given&quot;:&quot;Muhammad&quot;,&quot;parse-names&quot;:false,&quot;dropping-particle&quot;:&quot;&quot;,&quot;non-dropping-particle&quot;:&quot;&quot;},{&quot;family&quot;:&quot;Sulistiyanti&quot;,&quot;given&quot;:&quot;Sri Ratna&quot;,&quot;parse-names&quot;:false,&quot;dropping-particle&quot;:&quot;&quot;,&quot;non-dropping-particle&quot;:&quot;&quot;},{&quot;family&quot;:&quot;Herlinawati&quot;,&quot;given&quot;:&quot;Herlinawati&quot;,&quot;parse-names&quot;:false,&quot;dropping-particle&quot;:&quot;&quot;,&quot;non-dropping-particle&quot;:&quot;&quot;},{&quot;family&quot;:&quot;Fitriawan&quot;,&quot;given&quot;:&quot;Helmy&quot;,&quot;parse-names&quot;:false,&quot;dropping-particle&quot;:&quot;&quot;,&quot;non-dropping-particle&quot;:&quot;&quot;}],&quot;container-title&quot;:&quot;Jurnal Informatika dan Teknik Elektro Terapan&quot;,&quot;DOI&quot;:&quot;10.23960/jitet.v10i2.2442&quot;,&quot;ISSN&quot;:&quot;2303-0577&quot;,&quot;issued&quot;:{&quot;date-parts&quot;:[[2022,4,10]]},&quot;abstract&quot;:&quot;&lt;p&gt;Peternak kambing saat ini kurang diminati dalam sektor peternakan, dikarenakan kotoran kambing yang berbau dan hanya menghasilan penghasilan tahunan. Oleh karena itu salah satun inovasi untuk mengatasi masalah ini dengan membuat Kandang kambing sistem terkoleksi dan pemberian pakan otomatis berbasis Arduino Uno R3 yang mampu  mengumpulkan dan memisahkan feses dengan urine serta memberikan pakan otomatis secara real time sesuai waktu yang ditentukan.  Pada pukul 08.00 dan 16.00 WIB pemberian pakan akan diberikan pada ternak dengan menggerakkan motor servo untuk membuka katup penampungan pakan sehingga  pakan akan jatuh pada sensor loadcell dan ditimbang dengan berat minimal 1 kg agar konveyor dapat bergerak menghantarkan pakan pada ternak. Bersamaan dengan pemberian pakan, konveyor kotoran juga akan bergerak untuk menghantarkan kotoran menuju penampungan kotoran. Alat penelitian ini dapat menampilkan data nilai waktu pemberian pakan dengan keberhasilan sebesar 99,95%, berat pakan dengan tingkat keberhasilan 65,97%, waktu hidupnya relay sebagai switching dari motor DC selama 3,6 detik , dan jarak laju konveryer sejauh 60 cm. secera keseluruhan tingkat keberhasilan alat sebesar 91,48% dengan nilai rata rata waktu pengoperasian alat sebesar 12,6 detik. Sehingga dapat dikatakan secara fungsional alat telah berfungsi dengan baik.&lt;/p&gt;&quot;,&quot;issue&quot;:&quot;2&quot;,&quot;volume&quot;:&quot;10&quot;},&quot;isTemporary&quot;:false}],&quot;citationTag&quot;:&quot;MENDELEY_CITATION_v3_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&quot;},{&quot;citationID&quot;:&quot;MENDELEY_CITATION_35e25162-b548-46d4-849d-2d9cb171dc67&quot;,&quot;properties&quot;:{&quot;noteIndex&quot;:0},&quot;isEdited&quot;:false,&quot;manualOverride&quot;:{&quot;citeprocText&quot;:&quot;[25]&quot;,&quot;isManuallyOverridden&quot;:false,&quot;manualOverrideText&quot;:&quot;&quot;},&quot;citationTag&quot;:&quot;MENDELEY_CITATION_v3_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&quot;,&quot;citationItems&quot;:[{&quot;id&quot;:&quot;06bb159b-8772-5a8b-b7ef-fc33b98fd607&quot;,&quot;itemData&quot;:{&quot;abstract&quot;:&quot;Sistem Absensi Face Recognition adalah sistem yangdigunakan untuk mencatat kehadiran denganmenggunakan metode pendeteksian wajah seseorang.. Pada umumnya sistem absensi pada dunia pendidikanmenggunakan sistem yang masih manual ataumenggunakan kertas sebagai catatan kehadiran parapendidik maupun peserta didik sehingga memungkinkanterjadinya manipulasi data kehadiran. Seiring denganseakin berkembangnya kemajuan teknologi yang sangat pesat, mendorong manusia melakukan suatupengembangan terhadap teknologi yang sudah ada.Oleh karena itu agar terciptanya suatu pembaharuanteknologi dan inovasi, Sehingga dirancanglah suatuprototype tentang alat absensi menggunakan wajahdengan memanfaatkan sebuah kamera webcam danprogram visual basic yang dikontrol oleh Aduino Uno,sebagai media absensi pada SMK Negeri 5 KabupatenTangerang yang diharapakan dapat menghilangkankecurangan-kecurangan pencatatan kehadiran parapendidik dan peserta didik.&quot;,&quot;author&quot;:[{&quot;dropping-particle&quot;:&quot;&quot;,&quot;family&quot;:&quot;D. Aryani, M. Nur Ihsan&quot;,&quot;given&quot;:&quot;P. Septiyani&quot;,&quot;non-dropping-particle&quot;:&quot;&quot;,&quot;parse-names&quot;:false,&quot;suffix&quot;:&quot;&quot;}],&quot;container-title&quot;:&quot;Seminar Nasional Teknologi Informasi dan Multimedia 2017&quot;,&quot;id&quot;:&quot;06bb159b-8772-5a8b-b7ef-fc33b98fd607&quot;,&quot;issued&quot;:{&quot;date-parts&quot;:[[&quot;2017&quot;]]},&quot;page&quot;:&quot;37-42&quot;,&quot;title&quot;:&quot;Prototype Sistem Absensi Dengan Metode Face Recognition Berbasis Arduino Pada&quot;,&quot;type&quot;:&quot;article-journal&quot;,&quot;volume&quot;:&quot;1&quot;,&quot;container-title-short&quot;:&quot;&quot;},&quot;uris&quot;:[&quot;http://www.mendeley.com/documents/?uuid=a0592119-6bf9-4dbf-a700-25b08c5cd31d&quot;,&quot;http://www.mendeley.com/documents/?uuid=9f8a35a7-6528-4b6f-9cfe-21d466bfe339&quot;],&quot;isTemporary&quot;:false,&quot;legacyDesktopId&quot;:&quot;a0592119-6bf9-4dbf-a700-25b08c5cd31d&quot;}]}]"/>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3.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3A4973-D8EF-4F6D-B9D7-B96F52266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TotalTime>
  <Pages>8</Pages>
  <Words>3506</Words>
  <Characters>1998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Manager/>
  <Company>ACM</Company>
  <LinksUpToDate>false</LinksUpToDate>
  <CharactersWithSpaces>23449</CharactersWithSpaces>
  <SharedDoc>false</SharedDoc>
  <HyperlinkBase/>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CHI</dc:creator>
  <cp:keywords>Guides, instructions, Author's kit, Conference Publications</cp:keywords>
  <dc:description/>
  <cp:lastModifiedBy>Raihan Alif</cp:lastModifiedBy>
  <cp:revision>25</cp:revision>
  <cp:lastPrinted>2018-12-26T15:25:00Z</cp:lastPrinted>
  <dcterms:created xsi:type="dcterms:W3CDTF">2025-07-21T14:58:00Z</dcterms:created>
  <dcterms:modified xsi:type="dcterms:W3CDTF">2026-06-29T04: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i4>3217400</vt:i4>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a3f7da41-5717-36f9-a5a4-f65f27872f26</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7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 6th edi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2th edition - Harvar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9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ies>
</file>